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4EED7" w14:textId="77777777" w:rsidR="00B95920" w:rsidRPr="00A905E3" w:rsidRDefault="00B95920" w:rsidP="00B95920">
      <w:pPr>
        <w:rPr>
          <w:rFonts w:ascii="Calibri" w:hAnsi="Calibri"/>
        </w:rPr>
      </w:pPr>
    </w:p>
    <w:p w14:paraId="631BA949" w14:textId="77777777" w:rsidR="00B95920" w:rsidRPr="00A905E3" w:rsidRDefault="00B95920" w:rsidP="00B95920">
      <w:pPr>
        <w:rPr>
          <w:rFonts w:ascii="Calibri" w:hAnsi="Calibri"/>
        </w:rPr>
      </w:pPr>
    </w:p>
    <w:p w14:paraId="373A4709" w14:textId="77777777" w:rsidR="00B95920" w:rsidRPr="00A905E3" w:rsidRDefault="00B95920" w:rsidP="00B95920">
      <w:pPr>
        <w:rPr>
          <w:rFonts w:ascii="Calibri" w:hAnsi="Calibri"/>
        </w:rPr>
      </w:pPr>
    </w:p>
    <w:p w14:paraId="51C4053A" w14:textId="77777777" w:rsidR="00B95920" w:rsidRPr="00A905E3" w:rsidRDefault="00B95920" w:rsidP="00B95920">
      <w:pPr>
        <w:rPr>
          <w:rFonts w:ascii="Calibri" w:hAnsi="Calibri"/>
        </w:rPr>
      </w:pPr>
    </w:p>
    <w:p w14:paraId="68095D8E" w14:textId="77777777" w:rsidR="00B95920" w:rsidRPr="00A905E3" w:rsidRDefault="00B95920" w:rsidP="00B95920">
      <w:pPr>
        <w:rPr>
          <w:rFonts w:ascii="Calibri" w:hAnsi="Calibri"/>
        </w:rPr>
      </w:pPr>
    </w:p>
    <w:p w14:paraId="4A570879" w14:textId="77777777" w:rsidR="00B95920" w:rsidRPr="00A905E3" w:rsidRDefault="00B95920" w:rsidP="00B95920">
      <w:pPr>
        <w:rPr>
          <w:rFonts w:ascii="Calibri" w:hAnsi="Calibri"/>
          <w:sz w:val="22"/>
        </w:rPr>
      </w:pPr>
    </w:p>
    <w:p w14:paraId="07ECD56A" w14:textId="77777777" w:rsidR="00B95920" w:rsidRPr="00A905E3" w:rsidRDefault="00B95920" w:rsidP="00B95920">
      <w:pPr>
        <w:rPr>
          <w:rFonts w:ascii="Calibri" w:hAnsi="Calibri"/>
          <w:sz w:val="22"/>
        </w:rPr>
      </w:pPr>
    </w:p>
    <w:p w14:paraId="23C3F39D" w14:textId="77777777" w:rsidR="00B95920" w:rsidRPr="00A905E3" w:rsidRDefault="00B95920" w:rsidP="00B95920">
      <w:pPr>
        <w:rPr>
          <w:rFonts w:ascii="Calibri" w:hAnsi="Calibri"/>
          <w:sz w:val="22"/>
        </w:rPr>
      </w:pPr>
    </w:p>
    <w:p w14:paraId="2F65990A" w14:textId="77777777" w:rsidR="00B95920" w:rsidRPr="00A905E3" w:rsidRDefault="00B95920" w:rsidP="00B95920">
      <w:pPr>
        <w:rPr>
          <w:rFonts w:ascii="Calibri" w:hAnsi="Calibri"/>
          <w:sz w:val="22"/>
        </w:rPr>
      </w:pPr>
    </w:p>
    <w:p w14:paraId="67ACE7A7" w14:textId="77777777" w:rsidR="00B95920" w:rsidRPr="00A905E3" w:rsidRDefault="00B26674" w:rsidP="00B95920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  <w:szCs w:val="22"/>
        </w:rPr>
        <w:instrText xml:space="preserve"> MERGEFIELD Date \@ "MMMM YYYY"</w:instrText>
      </w:r>
      <w:r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  <w:szCs w:val="22"/>
        </w:rPr>
        <w:t>«Dat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6F3FD565" w14:textId="77777777" w:rsidR="00B95920" w:rsidRPr="00A905E3" w:rsidRDefault="00B95920" w:rsidP="00B95920">
      <w:pPr>
        <w:rPr>
          <w:rFonts w:ascii="Calibri" w:hAnsi="Calibri"/>
          <w:iCs/>
          <w:sz w:val="22"/>
        </w:rPr>
      </w:pPr>
    </w:p>
    <w:p w14:paraId="0476E9AA" w14:textId="77777777" w:rsidR="00B95920" w:rsidRPr="00A905E3" w:rsidRDefault="00B95920" w:rsidP="00B95920">
      <w:pPr>
        <w:rPr>
          <w:rFonts w:ascii="Calibri" w:hAnsi="Calibri"/>
          <w:iCs/>
          <w:sz w:val="22"/>
        </w:rPr>
      </w:pPr>
    </w:p>
    <w:p w14:paraId="60EEDFB8" w14:textId="77777777" w:rsidR="003F3B9B" w:rsidRPr="00A905E3" w:rsidRDefault="003F3B9B" w:rsidP="00B95920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FIR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FIRST_NAME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LA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LAST_NAM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47098231" w14:textId="77777777" w:rsidR="00B95920" w:rsidRPr="00A905E3" w:rsidRDefault="003F3B9B" w:rsidP="00B95920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ADDRESS" </w:instrText>
      </w:r>
      <w:r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ADDRESS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br/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CITY" </w:instrText>
      </w:r>
      <w:r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CITY»</w:t>
      </w:r>
      <w:r w:rsidRPr="00A905E3">
        <w:rPr>
          <w:rFonts w:ascii="Calibri" w:hAnsi="Calibri"/>
          <w:iCs/>
          <w:noProof/>
          <w:sz w:val="22"/>
        </w:rPr>
        <w:fldChar w:fldCharType="end"/>
      </w:r>
      <w:r w:rsidR="00350BD1" w:rsidRPr="00A905E3">
        <w:rPr>
          <w:rFonts w:ascii="Calibri" w:hAnsi="Calibri"/>
          <w:iCs/>
          <w:noProof/>
          <w:sz w:val="22"/>
        </w:rPr>
        <w:t>,</w:t>
      </w:r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PRO" </w:instrText>
      </w:r>
      <w:r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PRO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t xml:space="preserve"> 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POSTAL_COD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POSTAL_CODE»</w:t>
      </w:r>
      <w:r w:rsidRPr="00A905E3">
        <w:rPr>
          <w:rFonts w:ascii="Calibri" w:hAnsi="Calibri"/>
          <w:iCs/>
          <w:sz w:val="22"/>
        </w:rPr>
        <w:fldChar w:fldCharType="end"/>
      </w:r>
      <w:r w:rsidR="00B95920" w:rsidRPr="00A905E3">
        <w:rPr>
          <w:rFonts w:ascii="Calibri" w:hAnsi="Calibri"/>
          <w:iCs/>
          <w:sz w:val="22"/>
        </w:rPr>
        <w:br/>
      </w:r>
    </w:p>
    <w:p w14:paraId="52D45E4D" w14:textId="77777777" w:rsidR="00B95920" w:rsidRPr="00A905E3" w:rsidRDefault="00B95920" w:rsidP="00B95920">
      <w:pPr>
        <w:rPr>
          <w:rFonts w:ascii="Calibri" w:hAnsi="Calibri"/>
          <w:iCs/>
          <w:sz w:val="22"/>
        </w:rPr>
      </w:pPr>
    </w:p>
    <w:p w14:paraId="38329B45" w14:textId="77777777" w:rsidR="00B95920" w:rsidRPr="00A905E3" w:rsidRDefault="00B95920" w:rsidP="00B95920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t xml:space="preserve">Dear Scouter </w:t>
      </w:r>
      <w:r w:rsidR="003F3B9B" w:rsidRPr="00A905E3">
        <w:rPr>
          <w:rFonts w:ascii="Calibri" w:hAnsi="Calibri"/>
          <w:iCs/>
          <w:sz w:val="22"/>
        </w:rPr>
        <w:fldChar w:fldCharType="begin"/>
      </w:r>
      <w:r w:rsidR="003F3B9B" w:rsidRPr="00A905E3">
        <w:rPr>
          <w:rFonts w:ascii="Calibri" w:hAnsi="Calibri"/>
          <w:iCs/>
          <w:sz w:val="22"/>
        </w:rPr>
        <w:instrText xml:space="preserve"> MERGEFIELD "FIRST_NAME" </w:instrText>
      </w:r>
      <w:r w:rsidR="003F3B9B"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FIRST_NAME»</w:t>
      </w:r>
      <w:r w:rsidR="003F3B9B" w:rsidRPr="00A905E3">
        <w:rPr>
          <w:rFonts w:ascii="Calibri" w:hAnsi="Calibri"/>
          <w:iCs/>
          <w:noProof/>
          <w:sz w:val="22"/>
        </w:rPr>
        <w:fldChar w:fldCharType="end"/>
      </w:r>
      <w:r w:rsidR="003F3B9B" w:rsidRPr="00A905E3">
        <w:rPr>
          <w:rFonts w:ascii="Calibri" w:hAnsi="Calibri"/>
          <w:iCs/>
          <w:noProof/>
          <w:sz w:val="22"/>
        </w:rPr>
        <w:t>,</w:t>
      </w:r>
    </w:p>
    <w:p w14:paraId="087B841B" w14:textId="77777777" w:rsidR="00B95920" w:rsidRPr="00A905E3" w:rsidRDefault="00B95920" w:rsidP="00B95920">
      <w:pPr>
        <w:rPr>
          <w:rFonts w:ascii="Calibri" w:hAnsi="Calibri"/>
          <w:iCs/>
          <w:sz w:val="22"/>
        </w:rPr>
      </w:pPr>
    </w:p>
    <w:p w14:paraId="0587B1B7" w14:textId="77777777" w:rsidR="00B95920" w:rsidRPr="00A905E3" w:rsidRDefault="00D04913" w:rsidP="00B95920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t>On behalf of Scouts Canada</w:t>
      </w:r>
      <w:r w:rsidR="00B95920" w:rsidRPr="00A905E3">
        <w:rPr>
          <w:rFonts w:ascii="Calibri" w:hAnsi="Calibri"/>
          <w:iCs/>
          <w:sz w:val="22"/>
        </w:rPr>
        <w:t xml:space="preserve">, </w:t>
      </w:r>
      <w:r w:rsidR="009A7F1A" w:rsidRPr="00A905E3">
        <w:rPr>
          <w:rFonts w:ascii="Calibri" w:hAnsi="Calibri"/>
          <w:iCs/>
          <w:sz w:val="22"/>
        </w:rPr>
        <w:t>we</w:t>
      </w:r>
      <w:r w:rsidR="00B95920" w:rsidRPr="00A905E3">
        <w:rPr>
          <w:rFonts w:ascii="Calibri" w:hAnsi="Calibri"/>
          <w:iCs/>
          <w:sz w:val="22"/>
        </w:rPr>
        <w:t xml:space="preserve"> </w:t>
      </w:r>
      <w:r w:rsidR="007972DE" w:rsidRPr="00A905E3">
        <w:rPr>
          <w:rFonts w:ascii="Calibri" w:hAnsi="Calibri"/>
          <w:iCs/>
          <w:sz w:val="22"/>
        </w:rPr>
        <w:t xml:space="preserve">wish to </w:t>
      </w:r>
      <w:r w:rsidR="00B95920" w:rsidRPr="00A905E3">
        <w:rPr>
          <w:rFonts w:ascii="Calibri" w:hAnsi="Calibri"/>
          <w:iCs/>
          <w:sz w:val="22"/>
        </w:rPr>
        <w:t xml:space="preserve">congratulate </w:t>
      </w:r>
      <w:r w:rsidR="00B72B13" w:rsidRPr="00A905E3">
        <w:rPr>
          <w:rFonts w:ascii="Calibri" w:hAnsi="Calibri"/>
          <w:iCs/>
          <w:sz w:val="22"/>
        </w:rPr>
        <w:t xml:space="preserve">and celebrate your </w:t>
      </w:r>
      <w:r w:rsidR="00180BC6" w:rsidRPr="00A905E3">
        <w:rPr>
          <w:rFonts w:ascii="Calibri" w:hAnsi="Calibri"/>
          <w:iCs/>
          <w:sz w:val="22"/>
        </w:rPr>
        <w:t xml:space="preserve">tremendous </w:t>
      </w:r>
      <w:r w:rsidR="00B72B13" w:rsidRPr="00A905E3">
        <w:rPr>
          <w:rFonts w:ascii="Calibri" w:hAnsi="Calibri"/>
          <w:iCs/>
          <w:sz w:val="22"/>
        </w:rPr>
        <w:t xml:space="preserve">achievement of </w:t>
      </w:r>
      <w:r w:rsidR="00B95920" w:rsidRPr="00A905E3">
        <w:rPr>
          <w:rFonts w:ascii="Calibri" w:hAnsi="Calibri"/>
          <w:iCs/>
          <w:sz w:val="22"/>
        </w:rPr>
        <w:t xml:space="preserve">providing </w:t>
      </w:r>
      <w:r w:rsidR="003F3B9B" w:rsidRPr="00A905E3">
        <w:rPr>
          <w:rFonts w:ascii="Calibri" w:hAnsi="Calibri"/>
          <w:iCs/>
          <w:sz w:val="22"/>
        </w:rPr>
        <w:fldChar w:fldCharType="begin"/>
      </w:r>
      <w:r w:rsidR="003F3B9B" w:rsidRPr="00A905E3">
        <w:rPr>
          <w:rFonts w:ascii="Calibri" w:hAnsi="Calibri"/>
          <w:iCs/>
          <w:sz w:val="22"/>
        </w:rPr>
        <w:instrText xml:space="preserve"> MERGEFIELD "YRS" </w:instrText>
      </w:r>
      <w:r w:rsidR="003F3B9B" w:rsidRPr="00A905E3">
        <w:rPr>
          <w:rFonts w:ascii="Calibri" w:hAnsi="Calibri"/>
          <w:iCs/>
          <w:sz w:val="22"/>
        </w:rPr>
        <w:fldChar w:fldCharType="separate"/>
      </w:r>
      <w:r w:rsidR="00C70621" w:rsidRPr="00A905E3">
        <w:rPr>
          <w:rFonts w:ascii="Calibri" w:hAnsi="Calibri"/>
          <w:iCs/>
          <w:noProof/>
          <w:sz w:val="22"/>
        </w:rPr>
        <w:t>«YRS»</w:t>
      </w:r>
      <w:r w:rsidR="003F3B9B" w:rsidRPr="00A905E3">
        <w:rPr>
          <w:rFonts w:ascii="Calibri" w:hAnsi="Calibri"/>
          <w:iCs/>
          <w:sz w:val="22"/>
        </w:rPr>
        <w:fldChar w:fldCharType="end"/>
      </w:r>
      <w:r w:rsidR="00B95920" w:rsidRPr="00A905E3">
        <w:rPr>
          <w:rFonts w:ascii="Calibri" w:hAnsi="Calibri"/>
          <w:iCs/>
          <w:sz w:val="22"/>
        </w:rPr>
        <w:t xml:space="preserve"> years</w:t>
      </w:r>
      <w:r w:rsidR="00EC7CA9" w:rsidRPr="00A905E3">
        <w:rPr>
          <w:rFonts w:ascii="Calibri" w:hAnsi="Calibri"/>
          <w:iCs/>
          <w:sz w:val="22"/>
        </w:rPr>
        <w:t xml:space="preserve"> of service to Scouting</w:t>
      </w:r>
      <w:r w:rsidR="00B95920" w:rsidRPr="00A905E3">
        <w:rPr>
          <w:rFonts w:ascii="Calibri" w:hAnsi="Calibri"/>
          <w:iCs/>
          <w:sz w:val="22"/>
        </w:rPr>
        <w:t xml:space="preserve">. </w:t>
      </w:r>
    </w:p>
    <w:p w14:paraId="41B96BE8" w14:textId="77777777" w:rsidR="00B95920" w:rsidRPr="00A905E3" w:rsidRDefault="00B95920" w:rsidP="00B95920">
      <w:pPr>
        <w:rPr>
          <w:rFonts w:ascii="Calibri" w:hAnsi="Calibri"/>
          <w:iCs/>
          <w:sz w:val="22"/>
        </w:rPr>
      </w:pPr>
    </w:p>
    <w:p w14:paraId="016D867E" w14:textId="77777777" w:rsidR="00B72B13" w:rsidRPr="00A905E3" w:rsidRDefault="003E0EC5" w:rsidP="00B72B13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t xml:space="preserve">Robert Baden-Powell once </w:t>
      </w:r>
      <w:r w:rsidR="0006227E" w:rsidRPr="00A905E3">
        <w:rPr>
          <w:rFonts w:ascii="Calibri" w:hAnsi="Calibri"/>
          <w:iCs/>
          <w:sz w:val="22"/>
        </w:rPr>
        <w:t>said,</w:t>
      </w:r>
      <w:r w:rsidR="00B72B13" w:rsidRPr="00A905E3">
        <w:rPr>
          <w:rFonts w:ascii="Calibri" w:hAnsi="Calibri"/>
          <w:iCs/>
          <w:sz w:val="22"/>
        </w:rPr>
        <w:t xml:space="preserve"> “</w:t>
      </w:r>
      <w:r w:rsidRPr="00A905E3">
        <w:rPr>
          <w:rFonts w:ascii="Calibri" w:hAnsi="Calibri"/>
          <w:iCs/>
          <w:sz w:val="22"/>
        </w:rPr>
        <w:t>No one can pass through life, any more than they can pass through a bit of country, without leaving tracks behind, and those tracks may often be helpful to those coming after in finding their way.</w:t>
      </w:r>
      <w:r w:rsidR="00B72B13" w:rsidRPr="00A905E3">
        <w:rPr>
          <w:rFonts w:ascii="Calibri" w:hAnsi="Calibri"/>
          <w:iCs/>
          <w:sz w:val="22"/>
        </w:rPr>
        <w:t xml:space="preserve">”  Your contributions over these many years </w:t>
      </w:r>
      <w:r w:rsidR="00C7615E" w:rsidRPr="00A905E3">
        <w:rPr>
          <w:rFonts w:ascii="Calibri" w:hAnsi="Calibri"/>
          <w:iCs/>
          <w:sz w:val="22"/>
        </w:rPr>
        <w:t xml:space="preserve">have </w:t>
      </w:r>
      <w:r w:rsidRPr="00A905E3">
        <w:rPr>
          <w:rFonts w:ascii="Calibri" w:hAnsi="Calibri"/>
          <w:iCs/>
          <w:sz w:val="22"/>
        </w:rPr>
        <w:t xml:space="preserve">left a path and </w:t>
      </w:r>
      <w:r w:rsidR="00C7615E" w:rsidRPr="00A905E3">
        <w:rPr>
          <w:rFonts w:ascii="Calibri" w:hAnsi="Calibri"/>
          <w:iCs/>
          <w:sz w:val="22"/>
        </w:rPr>
        <w:t xml:space="preserve">had a lasting </w:t>
      </w:r>
      <w:r w:rsidR="00EC7CA9" w:rsidRPr="00A905E3">
        <w:rPr>
          <w:rFonts w:ascii="Calibri" w:hAnsi="Calibri"/>
          <w:iCs/>
          <w:sz w:val="22"/>
        </w:rPr>
        <w:t xml:space="preserve">effect </w:t>
      </w:r>
      <w:r w:rsidR="00B72B13" w:rsidRPr="00A905E3">
        <w:rPr>
          <w:rFonts w:ascii="Calibri" w:hAnsi="Calibri"/>
          <w:iCs/>
          <w:sz w:val="22"/>
        </w:rPr>
        <w:t xml:space="preserve">on </w:t>
      </w:r>
      <w:r w:rsidR="00D04913" w:rsidRPr="00A905E3">
        <w:rPr>
          <w:rFonts w:ascii="Calibri" w:hAnsi="Calibri"/>
          <w:iCs/>
          <w:sz w:val="22"/>
        </w:rPr>
        <w:t xml:space="preserve">so </w:t>
      </w:r>
      <w:r w:rsidR="00B72B13" w:rsidRPr="00A905E3">
        <w:rPr>
          <w:rFonts w:ascii="Calibri" w:hAnsi="Calibri"/>
          <w:iCs/>
          <w:sz w:val="22"/>
        </w:rPr>
        <w:t>many</w:t>
      </w:r>
      <w:r w:rsidR="00D04913" w:rsidRPr="00A905E3">
        <w:rPr>
          <w:rFonts w:ascii="Calibri" w:hAnsi="Calibri"/>
          <w:iCs/>
          <w:sz w:val="22"/>
        </w:rPr>
        <w:t xml:space="preserve"> people</w:t>
      </w:r>
      <w:r w:rsidR="00B72B13" w:rsidRPr="00A905E3">
        <w:rPr>
          <w:rFonts w:ascii="Calibri" w:hAnsi="Calibri"/>
          <w:iCs/>
          <w:sz w:val="22"/>
        </w:rPr>
        <w:t xml:space="preserve">, </w:t>
      </w:r>
      <w:r w:rsidR="00C7615E" w:rsidRPr="00A905E3">
        <w:rPr>
          <w:rFonts w:ascii="Calibri" w:hAnsi="Calibri"/>
          <w:iCs/>
          <w:sz w:val="22"/>
        </w:rPr>
        <w:t xml:space="preserve">even when </w:t>
      </w:r>
      <w:r w:rsidR="00D04913" w:rsidRPr="00A905E3">
        <w:rPr>
          <w:rFonts w:ascii="Calibri" w:hAnsi="Calibri"/>
          <w:iCs/>
          <w:sz w:val="22"/>
        </w:rPr>
        <w:t xml:space="preserve">they have moved on to other pursuits.  Youth </w:t>
      </w:r>
      <w:r w:rsidR="00212114" w:rsidRPr="00A905E3">
        <w:rPr>
          <w:rFonts w:ascii="Calibri" w:hAnsi="Calibri"/>
          <w:iCs/>
          <w:sz w:val="22"/>
        </w:rPr>
        <w:t xml:space="preserve">that </w:t>
      </w:r>
      <w:r w:rsidR="007972DE" w:rsidRPr="00A905E3">
        <w:rPr>
          <w:rFonts w:ascii="Calibri" w:hAnsi="Calibri"/>
          <w:iCs/>
          <w:sz w:val="22"/>
        </w:rPr>
        <w:t xml:space="preserve">you </w:t>
      </w:r>
      <w:r w:rsidRPr="00A905E3">
        <w:rPr>
          <w:rFonts w:ascii="Calibri" w:hAnsi="Calibri"/>
          <w:iCs/>
          <w:sz w:val="22"/>
        </w:rPr>
        <w:t>served and taught as a Scouter</w:t>
      </w:r>
      <w:r w:rsidR="00D04913" w:rsidRPr="00A905E3">
        <w:rPr>
          <w:rFonts w:ascii="Calibri" w:hAnsi="Calibri"/>
          <w:iCs/>
          <w:sz w:val="22"/>
        </w:rPr>
        <w:t xml:space="preserve">, Volunteers you have worked with; all in turn who have </w:t>
      </w:r>
      <w:r w:rsidR="00B72B13" w:rsidRPr="00A905E3">
        <w:rPr>
          <w:rFonts w:ascii="Calibri" w:hAnsi="Calibri"/>
          <w:iCs/>
          <w:sz w:val="22"/>
        </w:rPr>
        <w:t>gone on to impact others.</w:t>
      </w:r>
    </w:p>
    <w:p w14:paraId="61CD2FC4" w14:textId="77777777" w:rsidR="00B72B13" w:rsidRPr="00A905E3" w:rsidRDefault="00B72B13" w:rsidP="00B95920">
      <w:pPr>
        <w:rPr>
          <w:rFonts w:ascii="Calibri" w:hAnsi="Calibri"/>
          <w:iCs/>
          <w:sz w:val="22"/>
        </w:rPr>
      </w:pPr>
    </w:p>
    <w:p w14:paraId="17AE618D" w14:textId="77777777" w:rsidR="00B72B13" w:rsidRPr="00A905E3" w:rsidRDefault="00B72B13" w:rsidP="00B72B13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t>Th</w:t>
      </w:r>
      <w:r w:rsidR="00212114" w:rsidRPr="00A905E3">
        <w:rPr>
          <w:rFonts w:ascii="Calibri" w:hAnsi="Calibri"/>
          <w:iCs/>
          <w:sz w:val="22"/>
        </w:rPr>
        <w:t>is</w:t>
      </w:r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YRS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YRS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t xml:space="preserve"> Years of Service Certificate </w:t>
      </w:r>
      <w:r w:rsidR="00212114" w:rsidRPr="00A905E3">
        <w:rPr>
          <w:rFonts w:ascii="Calibri" w:hAnsi="Calibri"/>
          <w:iCs/>
          <w:sz w:val="22"/>
        </w:rPr>
        <w:t xml:space="preserve">is but a small token of our appreciation and acknowledgement of your exceptional dedication and </w:t>
      </w:r>
      <w:r w:rsidRPr="00A905E3">
        <w:rPr>
          <w:rFonts w:ascii="Calibri" w:hAnsi="Calibri"/>
          <w:iCs/>
          <w:sz w:val="22"/>
        </w:rPr>
        <w:t>service to Scouting.</w:t>
      </w:r>
    </w:p>
    <w:p w14:paraId="17E11A05" w14:textId="77777777" w:rsidR="00B72B13" w:rsidRPr="00A905E3" w:rsidRDefault="00B72B13" w:rsidP="00045A30">
      <w:pPr>
        <w:rPr>
          <w:rFonts w:ascii="Calibri" w:hAnsi="Calibri"/>
          <w:iCs/>
          <w:sz w:val="22"/>
        </w:rPr>
      </w:pPr>
    </w:p>
    <w:p w14:paraId="31AFE358" w14:textId="77777777" w:rsidR="00045A30" w:rsidRPr="00A905E3" w:rsidRDefault="000B4DC4" w:rsidP="00045A30">
      <w:pPr>
        <w:rPr>
          <w:rFonts w:ascii="Calibri" w:hAnsi="Calibri"/>
          <w:iCs/>
          <w:sz w:val="22"/>
          <w:szCs w:val="22"/>
        </w:rPr>
      </w:pPr>
      <w:r w:rsidRPr="00A905E3">
        <w:rPr>
          <w:rFonts w:ascii="Calibri" w:hAnsi="Calibri"/>
          <w:iCs/>
          <w:sz w:val="22"/>
          <w:szCs w:val="22"/>
        </w:rPr>
        <w:t>Thank you for your ongoing service to Scouting, and inspiring today's youth through exciting adventures and the Scout Law.</w:t>
      </w:r>
    </w:p>
    <w:p w14:paraId="43B18348" w14:textId="77777777" w:rsidR="00045A30" w:rsidRPr="00A905E3" w:rsidRDefault="00045A30" w:rsidP="00045A30">
      <w:pPr>
        <w:rPr>
          <w:rFonts w:ascii="Calibri" w:hAnsi="Calibri"/>
          <w:iCs/>
          <w:sz w:val="22"/>
          <w:szCs w:val="22"/>
        </w:rPr>
      </w:pPr>
    </w:p>
    <w:p w14:paraId="569C4D34" w14:textId="60CCED32" w:rsidR="00E00DE7" w:rsidRDefault="00045A30" w:rsidP="00045A30">
      <w:pPr>
        <w:rPr>
          <w:rFonts w:ascii="Calibri" w:hAnsi="Calibri"/>
          <w:iCs/>
          <w:sz w:val="22"/>
          <w:szCs w:val="22"/>
        </w:rPr>
      </w:pPr>
      <w:r w:rsidRPr="00A905E3">
        <w:rPr>
          <w:rFonts w:ascii="Calibri" w:hAnsi="Calibri"/>
          <w:iCs/>
          <w:noProof/>
          <w:sz w:val="22"/>
          <w:szCs w:val="22"/>
        </w:rPr>
        <w:t>Yours</w:t>
      </w:r>
      <w:r w:rsidRPr="00A905E3">
        <w:rPr>
          <w:rFonts w:ascii="Calibri" w:hAnsi="Calibri"/>
          <w:iCs/>
          <w:sz w:val="22"/>
          <w:szCs w:val="22"/>
        </w:rPr>
        <w:t xml:space="preserve"> in Scouting,</w:t>
      </w:r>
    </w:p>
    <w:p w14:paraId="30B47520" w14:textId="49DAF724" w:rsidR="006D6808" w:rsidRDefault="006D6808" w:rsidP="00045A30">
      <w:pPr>
        <w:rPr>
          <w:rFonts w:ascii="Calibri" w:hAnsi="Calibri"/>
          <w:iCs/>
          <w:sz w:val="22"/>
          <w:szCs w:val="22"/>
        </w:rPr>
      </w:pPr>
    </w:p>
    <w:tbl>
      <w:tblPr>
        <w:tblW w:w="8841" w:type="dxa"/>
        <w:tblLook w:val="04A0" w:firstRow="1" w:lastRow="0" w:firstColumn="1" w:lastColumn="0" w:noHBand="0" w:noVBand="1"/>
      </w:tblPr>
      <w:tblGrid>
        <w:gridCol w:w="2947"/>
        <w:gridCol w:w="2947"/>
        <w:gridCol w:w="2947"/>
      </w:tblGrid>
      <w:tr w:rsidR="006D6808" w:rsidRPr="00375C40" w14:paraId="6CC2CD70" w14:textId="77777777" w:rsidTr="006D6808">
        <w:trPr>
          <w:trHeight w:val="294"/>
        </w:trPr>
        <w:tc>
          <w:tcPr>
            <w:tcW w:w="2947" w:type="dxa"/>
            <w:shd w:val="clear" w:color="auto" w:fill="auto"/>
            <w:hideMark/>
          </w:tcPr>
          <w:p w14:paraId="23C5ED27" w14:textId="7247320A" w:rsidR="006D6808" w:rsidRPr="00375C40" w:rsidRDefault="006D6808" w:rsidP="006D6808">
            <w:pPr>
              <w:rPr>
                <w:rFonts w:ascii="Bliss 2" w:hAnsi="Bliss 2"/>
                <w:iCs/>
                <w:sz w:val="22"/>
              </w:rPr>
            </w:pPr>
            <w:r>
              <w:rPr>
                <w:rFonts w:ascii="Bliss 2" w:hAnsi="Bliss 2"/>
                <w:iCs/>
                <w:noProof/>
                <w:sz w:val="22"/>
              </w:rPr>
              <w:drawing>
                <wp:inline distT="0" distB="0" distL="0" distR="0" wp14:anchorId="6E0DAC56" wp14:editId="1D994B11">
                  <wp:extent cx="1440000" cy="3816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3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shd w:val="clear" w:color="auto" w:fill="auto"/>
            <w:hideMark/>
          </w:tcPr>
          <w:p w14:paraId="7B27C921" w14:textId="77777777" w:rsidR="006D6808" w:rsidRPr="00375C40" w:rsidRDefault="006D6808" w:rsidP="00A756B5">
            <w:pPr>
              <w:ind w:left="265"/>
              <w:rPr>
                <w:rFonts w:ascii="Bliss 2" w:hAnsi="Bliss 2"/>
                <w:iCs/>
                <w:sz w:val="22"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CE18D57" wp14:editId="13F804FF">
                  <wp:extent cx="1242000" cy="540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2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B1939">
              <w:rPr>
                <w:b/>
                <w:bCs/>
                <w:noProof/>
              </w:rPr>
              <w:t xml:space="preserve"> </w:t>
            </w:r>
          </w:p>
          <w:p w14:paraId="405C00A2" w14:textId="77777777" w:rsidR="006D6808" w:rsidRPr="00375C40" w:rsidRDefault="006D6808" w:rsidP="00A756B5">
            <w:pPr>
              <w:ind w:left="265"/>
              <w:rPr>
                <w:rFonts w:ascii="Bliss 2" w:hAnsi="Bliss 2"/>
                <w:iCs/>
                <w:sz w:val="22"/>
              </w:rPr>
            </w:pPr>
          </w:p>
        </w:tc>
        <w:tc>
          <w:tcPr>
            <w:tcW w:w="2947" w:type="dxa"/>
            <w:shd w:val="clear" w:color="auto" w:fill="auto"/>
            <w:hideMark/>
          </w:tcPr>
          <w:p w14:paraId="24911441" w14:textId="77777777" w:rsidR="006D6808" w:rsidRPr="00375C40" w:rsidRDefault="006D6808" w:rsidP="00A756B5">
            <w:pPr>
              <w:rPr>
                <w:rFonts w:ascii="Bliss 2" w:hAnsi="Bliss 2"/>
                <w:iCs/>
                <w:sz w:val="22"/>
              </w:rPr>
            </w:pPr>
            <w:r w:rsidRPr="001B1939">
              <w:rPr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2CE45B91" wp14:editId="3371AEF9">
                  <wp:simplePos x="0" y="0"/>
                  <wp:positionH relativeFrom="margin">
                    <wp:posOffset>-1270</wp:posOffset>
                  </wp:positionH>
                  <wp:positionV relativeFrom="margin">
                    <wp:posOffset>83820</wp:posOffset>
                  </wp:positionV>
                  <wp:extent cx="1153160" cy="370840"/>
                  <wp:effectExtent l="0" t="0" r="8890" b="0"/>
                  <wp:wrapSquare wrapText="bothSides"/>
                  <wp:docPr id="9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3160" cy="370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D6808" w:rsidRPr="00375C40" w14:paraId="444D8C57" w14:textId="77777777" w:rsidTr="006D6808">
        <w:trPr>
          <w:trHeight w:val="247"/>
        </w:trPr>
        <w:tc>
          <w:tcPr>
            <w:tcW w:w="2947" w:type="dxa"/>
            <w:shd w:val="clear" w:color="auto" w:fill="auto"/>
          </w:tcPr>
          <w:p w14:paraId="08503B00" w14:textId="77777777" w:rsidR="006D6808" w:rsidRPr="008327F7" w:rsidRDefault="006D6808" w:rsidP="00A756B5">
            <w:pPr>
              <w:rPr>
                <w:rFonts w:ascii="Bliss 2" w:hAnsi="Bliss 2"/>
                <w:b/>
                <w:bCs/>
                <w:iCs/>
                <w:sz w:val="22"/>
                <w:szCs w:val="22"/>
              </w:rPr>
            </w:pPr>
            <w:r>
              <w:rPr>
                <w:rFonts w:ascii="Bliss 2" w:hAnsi="Bliss 2"/>
                <w:b/>
                <w:bCs/>
                <w:iCs/>
                <w:sz w:val="22"/>
                <w:szCs w:val="22"/>
              </w:rPr>
              <w:t>Stephen Loney</w:t>
            </w:r>
          </w:p>
          <w:p w14:paraId="08F4257A" w14:textId="77777777" w:rsidR="006D6808" w:rsidRDefault="006D6808" w:rsidP="00A756B5">
            <w:pPr>
              <w:rPr>
                <w:rFonts w:ascii="Bliss 2" w:hAnsi="Bliss 2"/>
                <w:b/>
                <w:bCs/>
                <w:iCs/>
                <w:sz w:val="22"/>
                <w:szCs w:val="22"/>
              </w:rPr>
            </w:pPr>
            <w:r w:rsidRPr="00375C40">
              <w:rPr>
                <w:rFonts w:ascii="Bliss 2" w:hAnsi="Bliss 2"/>
                <w:iCs/>
                <w:sz w:val="22"/>
              </w:rPr>
              <w:t>National Commissioner</w:t>
            </w:r>
          </w:p>
        </w:tc>
        <w:tc>
          <w:tcPr>
            <w:tcW w:w="2947" w:type="dxa"/>
            <w:shd w:val="clear" w:color="auto" w:fill="auto"/>
          </w:tcPr>
          <w:p w14:paraId="194E6ED2" w14:textId="77777777" w:rsidR="006D6808" w:rsidRPr="001B1939" w:rsidRDefault="006D6808" w:rsidP="00A756B5">
            <w:pPr>
              <w:ind w:left="265"/>
              <w:rPr>
                <w:rFonts w:ascii="Bliss 2" w:hAnsi="Bliss 2"/>
                <w:b/>
                <w:bCs/>
                <w:iCs/>
                <w:sz w:val="22"/>
              </w:rPr>
            </w:pPr>
            <w:r w:rsidRPr="001B1939">
              <w:rPr>
                <w:rFonts w:ascii="Bliss 2" w:hAnsi="Bliss 2"/>
                <w:b/>
                <w:bCs/>
                <w:iCs/>
                <w:sz w:val="22"/>
              </w:rPr>
              <w:t>Justin Chenier</w:t>
            </w:r>
          </w:p>
          <w:p w14:paraId="70FE3C49" w14:textId="77777777" w:rsidR="006D6808" w:rsidRDefault="006D6808" w:rsidP="00A756B5">
            <w:pPr>
              <w:ind w:left="265"/>
              <w:rPr>
                <w:b/>
                <w:bCs/>
                <w:noProof/>
              </w:rPr>
            </w:pPr>
            <w:r w:rsidRPr="008C6B07">
              <w:rPr>
                <w:rFonts w:ascii="Bliss 2" w:hAnsi="Bliss 2"/>
                <w:iCs/>
                <w:sz w:val="22"/>
              </w:rPr>
              <w:t>National Youth</w:t>
            </w:r>
            <w:r>
              <w:rPr>
                <w:rFonts w:ascii="Bliss 2" w:hAnsi="Bliss 2"/>
                <w:iCs/>
                <w:sz w:val="22"/>
              </w:rPr>
              <w:t xml:space="preserve"> </w:t>
            </w:r>
            <w:r w:rsidRPr="008C6B07">
              <w:rPr>
                <w:rFonts w:ascii="Bliss 2" w:hAnsi="Bliss 2"/>
                <w:iCs/>
                <w:sz w:val="22"/>
              </w:rPr>
              <w:t>Commissioner</w:t>
            </w:r>
          </w:p>
        </w:tc>
        <w:tc>
          <w:tcPr>
            <w:tcW w:w="2947" w:type="dxa"/>
            <w:shd w:val="clear" w:color="auto" w:fill="auto"/>
          </w:tcPr>
          <w:p w14:paraId="645BC017" w14:textId="0192A7AA" w:rsidR="006D6808" w:rsidRPr="001B1939" w:rsidRDefault="00F30F3F" w:rsidP="00A756B5">
            <w:pPr>
              <w:rPr>
                <w:rFonts w:ascii="Bliss 2" w:hAnsi="Bliss 2"/>
                <w:b/>
                <w:bCs/>
                <w:iCs/>
                <w:sz w:val="22"/>
              </w:rPr>
            </w:pPr>
            <w:r>
              <w:rPr>
                <w:rFonts w:ascii="Bliss 2" w:hAnsi="Bliss 2"/>
                <w:b/>
                <w:bCs/>
                <w:iCs/>
                <w:sz w:val="22"/>
              </w:rPr>
              <w:t>Liam</w:t>
            </w:r>
            <w:r w:rsidR="006D6808" w:rsidRPr="001B1939">
              <w:rPr>
                <w:rFonts w:ascii="Bliss 2" w:hAnsi="Bliss 2"/>
                <w:b/>
                <w:bCs/>
                <w:iCs/>
                <w:sz w:val="22"/>
              </w:rPr>
              <w:t xml:space="preserve"> </w:t>
            </w:r>
            <w:r>
              <w:rPr>
                <w:rFonts w:ascii="Bliss 2" w:hAnsi="Bliss 2"/>
                <w:b/>
                <w:bCs/>
                <w:iCs/>
                <w:sz w:val="22"/>
              </w:rPr>
              <w:t>Burns</w:t>
            </w:r>
          </w:p>
          <w:p w14:paraId="2EE53110" w14:textId="77777777" w:rsidR="006D6808" w:rsidRDefault="006D6808" w:rsidP="00A756B5">
            <w:pPr>
              <w:rPr>
                <w:rFonts w:ascii="Bliss 2" w:hAnsi="Bliss 2"/>
                <w:iCs/>
                <w:sz w:val="22"/>
              </w:rPr>
            </w:pPr>
            <w:r w:rsidRPr="008C6B07">
              <w:rPr>
                <w:rFonts w:ascii="Bliss 2" w:hAnsi="Bliss 2"/>
                <w:iCs/>
                <w:sz w:val="22"/>
              </w:rPr>
              <w:t>Executive Commissioner</w:t>
            </w:r>
          </w:p>
          <w:p w14:paraId="2997EC36" w14:textId="77777777" w:rsidR="006D6808" w:rsidRPr="001B1939" w:rsidRDefault="006D6808" w:rsidP="00A756B5">
            <w:pPr>
              <w:rPr>
                <w:b/>
                <w:bCs/>
                <w:noProof/>
              </w:rPr>
            </w:pPr>
            <w:r w:rsidRPr="008C6B07">
              <w:rPr>
                <w:rFonts w:ascii="Bliss 2" w:hAnsi="Bliss 2"/>
                <w:iCs/>
                <w:sz w:val="22"/>
              </w:rPr>
              <w:t>&amp; CEO</w:t>
            </w:r>
          </w:p>
        </w:tc>
      </w:tr>
    </w:tbl>
    <w:p w14:paraId="7047E9BB" w14:textId="77777777" w:rsidR="006D6808" w:rsidRDefault="006D6808" w:rsidP="00045A30">
      <w:pPr>
        <w:rPr>
          <w:rFonts w:ascii="Bliss 2" w:hAnsi="Bliss 2"/>
          <w:iCs/>
          <w:sz w:val="22"/>
        </w:rPr>
      </w:pPr>
    </w:p>
    <w:sectPr w:rsidR="006D6808" w:rsidSect="008878D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077" w:right="2160" w:bottom="1077" w:left="21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2AB30" w14:textId="77777777" w:rsidR="009E2C79" w:rsidRDefault="009E2C79">
      <w:r>
        <w:separator/>
      </w:r>
    </w:p>
  </w:endnote>
  <w:endnote w:type="continuationSeparator" w:id="0">
    <w:p w14:paraId="2B440FD7" w14:textId="77777777" w:rsidR="009E2C79" w:rsidRDefault="009E2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liss 2">
    <w:altName w:val="Calibri"/>
    <w:panose1 w:val="02000506030000020004"/>
    <w:charset w:val="00"/>
    <w:family w:val="auto"/>
    <w:pitch w:val="variable"/>
    <w:sig w:usb0="A00000AF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7DA8" w14:textId="77777777" w:rsidR="00A85F37" w:rsidRDefault="00A85F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B8C86" w14:textId="77777777" w:rsidR="00464757" w:rsidRDefault="00B074A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C9B51EE" wp14:editId="1DA305D5">
              <wp:simplePos x="0" y="0"/>
              <wp:positionH relativeFrom="column">
                <wp:posOffset>970280</wp:posOffset>
              </wp:positionH>
              <wp:positionV relativeFrom="paragraph">
                <wp:posOffset>-139700</wp:posOffset>
              </wp:positionV>
              <wp:extent cx="3087370" cy="479425"/>
              <wp:effectExtent l="8255" t="12700" r="9525" b="12700"/>
              <wp:wrapTight wrapText="bothSides">
                <wp:wrapPolygon edited="0">
                  <wp:start x="-67" y="0"/>
                  <wp:lineTo x="-67" y="21085"/>
                  <wp:lineTo x="21667" y="21085"/>
                  <wp:lineTo x="21667" y="0"/>
                  <wp:lineTo x="-67" y="0"/>
                </wp:wrapPolygon>
              </wp:wrapTight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7370" cy="479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23854A" w14:textId="77777777" w:rsidR="00464757" w:rsidRDefault="00464757" w:rsidP="00B9028F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</w:rPr>
                            <w:t>1345 BASELINE ROAD  OTTAWA, ON   K2C 0A7</w:t>
                          </w:r>
                        </w:p>
                        <w:p w14:paraId="77BD113D" w14:textId="77777777" w:rsidR="00464757" w:rsidRDefault="00464757" w:rsidP="00B9028F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5E2D54"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P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5131   </w:t>
                          </w:r>
                          <w:r w:rsidRPr="005E2D54"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F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357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6.4pt;margin-top:-11pt;width:243.1pt;height:3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" strokecolor="white">
              <v:textbox>
                <w:txbxContent>
                  <w:p w:rsidR="00464757" w:rsidRDefault="00464757" w:rsidP="00B9028F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>
                      <w:rPr>
                        <w:rFonts w:ascii="Arial" w:hAnsi="Arial" w:cs="Arial"/>
                        <w:sz w:val="18"/>
                      </w:rPr>
                      <w:t>1345 BASELINE ROAD  OTTAWA, ON   K2C 0A7</w:t>
                    </w:r>
                  </w:p>
                  <w:p w:rsidR="00464757" w:rsidRDefault="00464757" w:rsidP="00B9028F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 w:rsidRPr="005E2D54"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P</w:t>
                    </w:r>
                    <w:r>
                      <w:rPr>
                        <w:rFonts w:ascii="Arial" w:hAnsi="Arial" w:cs="Arial"/>
                        <w:sz w:val="18"/>
                      </w:rPr>
                      <w:t xml:space="preserve"> 613.224.5131   </w:t>
                    </w:r>
                    <w:r w:rsidRPr="005E2D54"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F</w:t>
                    </w:r>
                    <w:r>
                      <w:rPr>
                        <w:rFonts w:ascii="Arial" w:hAnsi="Arial" w:cs="Arial"/>
                        <w:sz w:val="18"/>
                      </w:rPr>
                      <w:t xml:space="preserve"> 613.224.3571</w:t>
                    </w:r>
                  </w:p>
                </w:txbxContent>
              </v:textbox>
              <w10:wrap type="tight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0251" w14:textId="77777777" w:rsidR="00A85F37" w:rsidRDefault="00A85F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4CA81" w14:textId="77777777" w:rsidR="009E2C79" w:rsidRDefault="009E2C79">
      <w:r>
        <w:separator/>
      </w:r>
    </w:p>
  </w:footnote>
  <w:footnote w:type="continuationSeparator" w:id="0">
    <w:p w14:paraId="715487DD" w14:textId="77777777" w:rsidR="009E2C79" w:rsidRDefault="009E2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521FC" w14:textId="77777777" w:rsidR="00A85F37" w:rsidRDefault="00A85F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0AA30" w14:textId="77777777" w:rsidR="00464757" w:rsidRDefault="00B074AA" w:rsidP="00B9028F">
    <w:pPr>
      <w:pStyle w:val="Header"/>
      <w:tabs>
        <w:tab w:val="clear" w:pos="4320"/>
      </w:tabs>
    </w:pPr>
    <w:bookmarkStart w:id="0" w:name="_MacBuGuideStaticData_2520H"/>
    <w:bookmarkStart w:id="1" w:name="_MacBuGuideStaticData_6180V"/>
    <w:r>
      <w:rPr>
        <w:noProof/>
      </w:rPr>
      <w:drawing>
        <wp:anchor distT="0" distB="0" distL="114300" distR="114300" simplePos="0" relativeHeight="251657216" behindDoc="0" locked="0" layoutInCell="1" allowOverlap="1" wp14:anchorId="45DC1AC1" wp14:editId="27FB3E8C">
          <wp:simplePos x="0" y="0"/>
          <wp:positionH relativeFrom="page">
            <wp:posOffset>3235960</wp:posOffset>
          </wp:positionH>
          <wp:positionV relativeFrom="page">
            <wp:posOffset>381000</wp:posOffset>
          </wp:positionV>
          <wp:extent cx="1300480" cy="1233805"/>
          <wp:effectExtent l="0" t="0" r="0" b="0"/>
          <wp:wrapTight wrapText="bothSides">
            <wp:wrapPolygon edited="0">
              <wp:start x="0" y="0"/>
              <wp:lineTo x="0" y="21344"/>
              <wp:lineTo x="21199" y="21344"/>
              <wp:lineTo x="21199" y="0"/>
              <wp:lineTo x="0" y="0"/>
            </wp:wrapPolygon>
          </wp:wrapTight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0480" cy="1233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0"/>
  <w:bookmarkEnd w:id="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4C5BC" w14:textId="77777777" w:rsidR="00A85F37" w:rsidRDefault="00A85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F5EB75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28340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TSyNLM0MzQ3sLRQ0lEKTi0uzszPAykwrgUAn204zSwAAAA="/>
  </w:docVars>
  <w:rsids>
    <w:rsidRoot w:val="00B95920"/>
    <w:rsid w:val="0000003B"/>
    <w:rsid w:val="00000074"/>
    <w:rsid w:val="000002E2"/>
    <w:rsid w:val="000007FA"/>
    <w:rsid w:val="00000A29"/>
    <w:rsid w:val="00000E47"/>
    <w:rsid w:val="00000EAC"/>
    <w:rsid w:val="0000135D"/>
    <w:rsid w:val="00001903"/>
    <w:rsid w:val="00001AF4"/>
    <w:rsid w:val="00001CD0"/>
    <w:rsid w:val="00001FF6"/>
    <w:rsid w:val="000025AC"/>
    <w:rsid w:val="0000265B"/>
    <w:rsid w:val="00002CB7"/>
    <w:rsid w:val="00003035"/>
    <w:rsid w:val="000035A8"/>
    <w:rsid w:val="00003896"/>
    <w:rsid w:val="00003A9E"/>
    <w:rsid w:val="00003FB9"/>
    <w:rsid w:val="0000402B"/>
    <w:rsid w:val="000041EF"/>
    <w:rsid w:val="000044EE"/>
    <w:rsid w:val="000044F8"/>
    <w:rsid w:val="000047C8"/>
    <w:rsid w:val="00004A52"/>
    <w:rsid w:val="00004C1F"/>
    <w:rsid w:val="00005518"/>
    <w:rsid w:val="00005C98"/>
    <w:rsid w:val="00005F39"/>
    <w:rsid w:val="00006165"/>
    <w:rsid w:val="00006665"/>
    <w:rsid w:val="000069EB"/>
    <w:rsid w:val="00006A8E"/>
    <w:rsid w:val="00006ACA"/>
    <w:rsid w:val="000071BA"/>
    <w:rsid w:val="00007308"/>
    <w:rsid w:val="00007349"/>
    <w:rsid w:val="00007DB9"/>
    <w:rsid w:val="00010459"/>
    <w:rsid w:val="00010B86"/>
    <w:rsid w:val="00010C5B"/>
    <w:rsid w:val="00011031"/>
    <w:rsid w:val="0001122C"/>
    <w:rsid w:val="0001127C"/>
    <w:rsid w:val="00011687"/>
    <w:rsid w:val="000116B3"/>
    <w:rsid w:val="000116D2"/>
    <w:rsid w:val="00011839"/>
    <w:rsid w:val="00011AD6"/>
    <w:rsid w:val="00011D11"/>
    <w:rsid w:val="00012133"/>
    <w:rsid w:val="000124B7"/>
    <w:rsid w:val="00012A22"/>
    <w:rsid w:val="00012BE2"/>
    <w:rsid w:val="00012CED"/>
    <w:rsid w:val="000133FD"/>
    <w:rsid w:val="00013465"/>
    <w:rsid w:val="00014028"/>
    <w:rsid w:val="00014601"/>
    <w:rsid w:val="0001488B"/>
    <w:rsid w:val="000149A9"/>
    <w:rsid w:val="000149F6"/>
    <w:rsid w:val="00014AC5"/>
    <w:rsid w:val="0001542F"/>
    <w:rsid w:val="000154BE"/>
    <w:rsid w:val="00015526"/>
    <w:rsid w:val="00015A99"/>
    <w:rsid w:val="00015ECE"/>
    <w:rsid w:val="000161CA"/>
    <w:rsid w:val="0001670D"/>
    <w:rsid w:val="0001671E"/>
    <w:rsid w:val="00016873"/>
    <w:rsid w:val="000169EE"/>
    <w:rsid w:val="00016BFA"/>
    <w:rsid w:val="00016D90"/>
    <w:rsid w:val="00016DEF"/>
    <w:rsid w:val="00016FC0"/>
    <w:rsid w:val="000170A2"/>
    <w:rsid w:val="000172BE"/>
    <w:rsid w:val="00017A35"/>
    <w:rsid w:val="00017BC5"/>
    <w:rsid w:val="00017FD3"/>
    <w:rsid w:val="0002026F"/>
    <w:rsid w:val="00020350"/>
    <w:rsid w:val="00020351"/>
    <w:rsid w:val="00020424"/>
    <w:rsid w:val="000208BA"/>
    <w:rsid w:val="00021110"/>
    <w:rsid w:val="00021195"/>
    <w:rsid w:val="000213DB"/>
    <w:rsid w:val="00021FF3"/>
    <w:rsid w:val="00022012"/>
    <w:rsid w:val="00022535"/>
    <w:rsid w:val="00022AD0"/>
    <w:rsid w:val="00022F3B"/>
    <w:rsid w:val="0002332D"/>
    <w:rsid w:val="000238D5"/>
    <w:rsid w:val="00024034"/>
    <w:rsid w:val="000240B2"/>
    <w:rsid w:val="000242E8"/>
    <w:rsid w:val="000247B7"/>
    <w:rsid w:val="000247BE"/>
    <w:rsid w:val="0002487F"/>
    <w:rsid w:val="00024B00"/>
    <w:rsid w:val="00024E3E"/>
    <w:rsid w:val="00024EC3"/>
    <w:rsid w:val="00024F13"/>
    <w:rsid w:val="000251DD"/>
    <w:rsid w:val="00025208"/>
    <w:rsid w:val="0002568E"/>
    <w:rsid w:val="00025809"/>
    <w:rsid w:val="00025966"/>
    <w:rsid w:val="00025D73"/>
    <w:rsid w:val="00025DA7"/>
    <w:rsid w:val="00026217"/>
    <w:rsid w:val="00026442"/>
    <w:rsid w:val="000264B7"/>
    <w:rsid w:val="000265EE"/>
    <w:rsid w:val="00026DCE"/>
    <w:rsid w:val="0002737E"/>
    <w:rsid w:val="000273D9"/>
    <w:rsid w:val="0002742D"/>
    <w:rsid w:val="000276D6"/>
    <w:rsid w:val="000300AF"/>
    <w:rsid w:val="000300C9"/>
    <w:rsid w:val="000301DC"/>
    <w:rsid w:val="000305CD"/>
    <w:rsid w:val="0003075D"/>
    <w:rsid w:val="000307E3"/>
    <w:rsid w:val="00030BE7"/>
    <w:rsid w:val="00030BFB"/>
    <w:rsid w:val="0003114F"/>
    <w:rsid w:val="00031215"/>
    <w:rsid w:val="000312E1"/>
    <w:rsid w:val="000315E4"/>
    <w:rsid w:val="00031944"/>
    <w:rsid w:val="00031CC5"/>
    <w:rsid w:val="00031E9B"/>
    <w:rsid w:val="0003221C"/>
    <w:rsid w:val="0003239F"/>
    <w:rsid w:val="00032691"/>
    <w:rsid w:val="00032803"/>
    <w:rsid w:val="00032D28"/>
    <w:rsid w:val="00032D46"/>
    <w:rsid w:val="00032FEB"/>
    <w:rsid w:val="00033891"/>
    <w:rsid w:val="0003395E"/>
    <w:rsid w:val="00033976"/>
    <w:rsid w:val="00033E51"/>
    <w:rsid w:val="0003412F"/>
    <w:rsid w:val="00034932"/>
    <w:rsid w:val="00034BE3"/>
    <w:rsid w:val="00034FD1"/>
    <w:rsid w:val="00035505"/>
    <w:rsid w:val="0003577D"/>
    <w:rsid w:val="000359B7"/>
    <w:rsid w:val="00035B90"/>
    <w:rsid w:val="00035D1D"/>
    <w:rsid w:val="00035D48"/>
    <w:rsid w:val="0003607B"/>
    <w:rsid w:val="00036329"/>
    <w:rsid w:val="000365B0"/>
    <w:rsid w:val="00036626"/>
    <w:rsid w:val="000369B0"/>
    <w:rsid w:val="00036DFB"/>
    <w:rsid w:val="00036EA1"/>
    <w:rsid w:val="00037062"/>
    <w:rsid w:val="0003738D"/>
    <w:rsid w:val="00037536"/>
    <w:rsid w:val="000375D7"/>
    <w:rsid w:val="00037A63"/>
    <w:rsid w:val="00037F45"/>
    <w:rsid w:val="00037F7E"/>
    <w:rsid w:val="00040247"/>
    <w:rsid w:val="00040515"/>
    <w:rsid w:val="00040944"/>
    <w:rsid w:val="00040985"/>
    <w:rsid w:val="00040AB0"/>
    <w:rsid w:val="00040C36"/>
    <w:rsid w:val="00040E05"/>
    <w:rsid w:val="00041920"/>
    <w:rsid w:val="00041AF2"/>
    <w:rsid w:val="00042314"/>
    <w:rsid w:val="000425B0"/>
    <w:rsid w:val="00042641"/>
    <w:rsid w:val="00042975"/>
    <w:rsid w:val="00042E6C"/>
    <w:rsid w:val="00042F01"/>
    <w:rsid w:val="0004335D"/>
    <w:rsid w:val="00043681"/>
    <w:rsid w:val="00043836"/>
    <w:rsid w:val="0004389F"/>
    <w:rsid w:val="00043C36"/>
    <w:rsid w:val="00043EC1"/>
    <w:rsid w:val="00043F17"/>
    <w:rsid w:val="000441A3"/>
    <w:rsid w:val="000442EA"/>
    <w:rsid w:val="0004435F"/>
    <w:rsid w:val="00044510"/>
    <w:rsid w:val="00044579"/>
    <w:rsid w:val="00044631"/>
    <w:rsid w:val="000446BA"/>
    <w:rsid w:val="0004496B"/>
    <w:rsid w:val="00044976"/>
    <w:rsid w:val="00044B25"/>
    <w:rsid w:val="00044D0E"/>
    <w:rsid w:val="00044D43"/>
    <w:rsid w:val="00044D7C"/>
    <w:rsid w:val="0004529A"/>
    <w:rsid w:val="000452D1"/>
    <w:rsid w:val="00045604"/>
    <w:rsid w:val="0004574F"/>
    <w:rsid w:val="00045A30"/>
    <w:rsid w:val="00045D56"/>
    <w:rsid w:val="00045D66"/>
    <w:rsid w:val="000462AB"/>
    <w:rsid w:val="0004656C"/>
    <w:rsid w:val="00046614"/>
    <w:rsid w:val="0004679A"/>
    <w:rsid w:val="0004698B"/>
    <w:rsid w:val="00046B48"/>
    <w:rsid w:val="00046BB0"/>
    <w:rsid w:val="00046E87"/>
    <w:rsid w:val="00047287"/>
    <w:rsid w:val="000474B8"/>
    <w:rsid w:val="00047523"/>
    <w:rsid w:val="000475E0"/>
    <w:rsid w:val="00047A34"/>
    <w:rsid w:val="00050022"/>
    <w:rsid w:val="0005007B"/>
    <w:rsid w:val="000504B5"/>
    <w:rsid w:val="0005051B"/>
    <w:rsid w:val="000505A3"/>
    <w:rsid w:val="00050B61"/>
    <w:rsid w:val="000514A6"/>
    <w:rsid w:val="00051CE4"/>
    <w:rsid w:val="000520C6"/>
    <w:rsid w:val="000526FA"/>
    <w:rsid w:val="00052A48"/>
    <w:rsid w:val="00053824"/>
    <w:rsid w:val="000538B1"/>
    <w:rsid w:val="000538B5"/>
    <w:rsid w:val="00053909"/>
    <w:rsid w:val="0005391D"/>
    <w:rsid w:val="000540F1"/>
    <w:rsid w:val="00054103"/>
    <w:rsid w:val="00054191"/>
    <w:rsid w:val="000542F6"/>
    <w:rsid w:val="0005433E"/>
    <w:rsid w:val="00054C6D"/>
    <w:rsid w:val="00054F3B"/>
    <w:rsid w:val="00055016"/>
    <w:rsid w:val="000551CC"/>
    <w:rsid w:val="0005550B"/>
    <w:rsid w:val="00055CEF"/>
    <w:rsid w:val="00055E0B"/>
    <w:rsid w:val="00055E15"/>
    <w:rsid w:val="00056405"/>
    <w:rsid w:val="0005659E"/>
    <w:rsid w:val="00056772"/>
    <w:rsid w:val="000567FA"/>
    <w:rsid w:val="00056CE8"/>
    <w:rsid w:val="00056D0B"/>
    <w:rsid w:val="00056D9F"/>
    <w:rsid w:val="00057228"/>
    <w:rsid w:val="0005763E"/>
    <w:rsid w:val="000576DB"/>
    <w:rsid w:val="00057C7B"/>
    <w:rsid w:val="00057D16"/>
    <w:rsid w:val="00057F11"/>
    <w:rsid w:val="000601F6"/>
    <w:rsid w:val="00060277"/>
    <w:rsid w:val="0006066E"/>
    <w:rsid w:val="0006082A"/>
    <w:rsid w:val="00060990"/>
    <w:rsid w:val="000609E1"/>
    <w:rsid w:val="000613B4"/>
    <w:rsid w:val="00061526"/>
    <w:rsid w:val="00061658"/>
    <w:rsid w:val="000616A7"/>
    <w:rsid w:val="00061AB0"/>
    <w:rsid w:val="00061B07"/>
    <w:rsid w:val="00062089"/>
    <w:rsid w:val="0006227E"/>
    <w:rsid w:val="000623A2"/>
    <w:rsid w:val="000625E7"/>
    <w:rsid w:val="00062AA9"/>
    <w:rsid w:val="00063723"/>
    <w:rsid w:val="00064264"/>
    <w:rsid w:val="0006438A"/>
    <w:rsid w:val="0006471A"/>
    <w:rsid w:val="00064BC2"/>
    <w:rsid w:val="00064BCF"/>
    <w:rsid w:val="0006505A"/>
    <w:rsid w:val="0006535A"/>
    <w:rsid w:val="000654E5"/>
    <w:rsid w:val="000657D9"/>
    <w:rsid w:val="00065944"/>
    <w:rsid w:val="00065CB4"/>
    <w:rsid w:val="000667E2"/>
    <w:rsid w:val="00066A59"/>
    <w:rsid w:val="00066B1D"/>
    <w:rsid w:val="00066CE0"/>
    <w:rsid w:val="00066D67"/>
    <w:rsid w:val="000670B2"/>
    <w:rsid w:val="0006750D"/>
    <w:rsid w:val="0006771C"/>
    <w:rsid w:val="000678A8"/>
    <w:rsid w:val="00067AE9"/>
    <w:rsid w:val="00067C98"/>
    <w:rsid w:val="00067CA0"/>
    <w:rsid w:val="00067CBB"/>
    <w:rsid w:val="00067F44"/>
    <w:rsid w:val="00070103"/>
    <w:rsid w:val="0007020D"/>
    <w:rsid w:val="00070320"/>
    <w:rsid w:val="000709F4"/>
    <w:rsid w:val="00070A09"/>
    <w:rsid w:val="00070A64"/>
    <w:rsid w:val="00070E6E"/>
    <w:rsid w:val="00070EB1"/>
    <w:rsid w:val="00070F93"/>
    <w:rsid w:val="00071099"/>
    <w:rsid w:val="00071495"/>
    <w:rsid w:val="00071780"/>
    <w:rsid w:val="0007193F"/>
    <w:rsid w:val="00071E88"/>
    <w:rsid w:val="00071F23"/>
    <w:rsid w:val="00071FB9"/>
    <w:rsid w:val="00071FE7"/>
    <w:rsid w:val="00072266"/>
    <w:rsid w:val="0007283E"/>
    <w:rsid w:val="00072FF2"/>
    <w:rsid w:val="0007328E"/>
    <w:rsid w:val="0007381F"/>
    <w:rsid w:val="00073BFD"/>
    <w:rsid w:val="0007403D"/>
    <w:rsid w:val="0007426B"/>
    <w:rsid w:val="00074400"/>
    <w:rsid w:val="00074507"/>
    <w:rsid w:val="0007456A"/>
    <w:rsid w:val="00074819"/>
    <w:rsid w:val="00074D46"/>
    <w:rsid w:val="00074EDF"/>
    <w:rsid w:val="0007513B"/>
    <w:rsid w:val="0007516E"/>
    <w:rsid w:val="000755CC"/>
    <w:rsid w:val="00075671"/>
    <w:rsid w:val="00075697"/>
    <w:rsid w:val="00075B61"/>
    <w:rsid w:val="00075D60"/>
    <w:rsid w:val="00076360"/>
    <w:rsid w:val="000766DA"/>
    <w:rsid w:val="00076967"/>
    <w:rsid w:val="00076985"/>
    <w:rsid w:val="00076DC1"/>
    <w:rsid w:val="0007743D"/>
    <w:rsid w:val="000774DB"/>
    <w:rsid w:val="00077711"/>
    <w:rsid w:val="00077770"/>
    <w:rsid w:val="000777A9"/>
    <w:rsid w:val="0007792B"/>
    <w:rsid w:val="00077A5C"/>
    <w:rsid w:val="00077B3C"/>
    <w:rsid w:val="00077C86"/>
    <w:rsid w:val="0008038D"/>
    <w:rsid w:val="000809B7"/>
    <w:rsid w:val="00080E20"/>
    <w:rsid w:val="00080F6C"/>
    <w:rsid w:val="000812D9"/>
    <w:rsid w:val="00081359"/>
    <w:rsid w:val="0008139E"/>
    <w:rsid w:val="00081413"/>
    <w:rsid w:val="000817A6"/>
    <w:rsid w:val="00081D6A"/>
    <w:rsid w:val="00081DC7"/>
    <w:rsid w:val="00081E92"/>
    <w:rsid w:val="00081F81"/>
    <w:rsid w:val="000821B6"/>
    <w:rsid w:val="000822E0"/>
    <w:rsid w:val="000823C3"/>
    <w:rsid w:val="00082465"/>
    <w:rsid w:val="00082522"/>
    <w:rsid w:val="000826E5"/>
    <w:rsid w:val="00082768"/>
    <w:rsid w:val="000828BB"/>
    <w:rsid w:val="00082F27"/>
    <w:rsid w:val="000830CF"/>
    <w:rsid w:val="00083926"/>
    <w:rsid w:val="00083B6E"/>
    <w:rsid w:val="00083B93"/>
    <w:rsid w:val="00083CA7"/>
    <w:rsid w:val="00083D0B"/>
    <w:rsid w:val="00083ED6"/>
    <w:rsid w:val="0008417B"/>
    <w:rsid w:val="000841AA"/>
    <w:rsid w:val="000842D0"/>
    <w:rsid w:val="00084524"/>
    <w:rsid w:val="0008453D"/>
    <w:rsid w:val="00084909"/>
    <w:rsid w:val="0008495C"/>
    <w:rsid w:val="00084A0C"/>
    <w:rsid w:val="00084F9F"/>
    <w:rsid w:val="000852B7"/>
    <w:rsid w:val="000853B5"/>
    <w:rsid w:val="00085558"/>
    <w:rsid w:val="00085608"/>
    <w:rsid w:val="00085D30"/>
    <w:rsid w:val="00085E18"/>
    <w:rsid w:val="00085EBC"/>
    <w:rsid w:val="000866F0"/>
    <w:rsid w:val="00086C17"/>
    <w:rsid w:val="00086D96"/>
    <w:rsid w:val="0008763D"/>
    <w:rsid w:val="000877A0"/>
    <w:rsid w:val="00087FB4"/>
    <w:rsid w:val="00087FD3"/>
    <w:rsid w:val="000902A1"/>
    <w:rsid w:val="000905DE"/>
    <w:rsid w:val="00090840"/>
    <w:rsid w:val="00090848"/>
    <w:rsid w:val="00090C99"/>
    <w:rsid w:val="000912F5"/>
    <w:rsid w:val="00091BF6"/>
    <w:rsid w:val="00092054"/>
    <w:rsid w:val="000921E2"/>
    <w:rsid w:val="000922A2"/>
    <w:rsid w:val="00092B36"/>
    <w:rsid w:val="00092C93"/>
    <w:rsid w:val="000932C3"/>
    <w:rsid w:val="00093F53"/>
    <w:rsid w:val="00094462"/>
    <w:rsid w:val="00094D82"/>
    <w:rsid w:val="00094DE5"/>
    <w:rsid w:val="00094F14"/>
    <w:rsid w:val="00095192"/>
    <w:rsid w:val="0009539A"/>
    <w:rsid w:val="00095679"/>
    <w:rsid w:val="000958CF"/>
    <w:rsid w:val="00095DD8"/>
    <w:rsid w:val="00095FCF"/>
    <w:rsid w:val="000962FC"/>
    <w:rsid w:val="00096CA1"/>
    <w:rsid w:val="000974DB"/>
    <w:rsid w:val="000974EB"/>
    <w:rsid w:val="00097511"/>
    <w:rsid w:val="00097C73"/>
    <w:rsid w:val="000A024E"/>
    <w:rsid w:val="000A0359"/>
    <w:rsid w:val="000A03C7"/>
    <w:rsid w:val="000A0AE8"/>
    <w:rsid w:val="000A0BD4"/>
    <w:rsid w:val="000A0C1E"/>
    <w:rsid w:val="000A0C25"/>
    <w:rsid w:val="000A0EC4"/>
    <w:rsid w:val="000A1095"/>
    <w:rsid w:val="000A111E"/>
    <w:rsid w:val="000A1527"/>
    <w:rsid w:val="000A15CA"/>
    <w:rsid w:val="000A1706"/>
    <w:rsid w:val="000A1A20"/>
    <w:rsid w:val="000A1C20"/>
    <w:rsid w:val="000A1D99"/>
    <w:rsid w:val="000A1F94"/>
    <w:rsid w:val="000A217E"/>
    <w:rsid w:val="000A2337"/>
    <w:rsid w:val="000A2455"/>
    <w:rsid w:val="000A266A"/>
    <w:rsid w:val="000A2893"/>
    <w:rsid w:val="000A2A0C"/>
    <w:rsid w:val="000A2C3E"/>
    <w:rsid w:val="000A2DAF"/>
    <w:rsid w:val="000A3126"/>
    <w:rsid w:val="000A385C"/>
    <w:rsid w:val="000A3E3C"/>
    <w:rsid w:val="000A406B"/>
    <w:rsid w:val="000A436F"/>
    <w:rsid w:val="000A443F"/>
    <w:rsid w:val="000A4D89"/>
    <w:rsid w:val="000A4FCC"/>
    <w:rsid w:val="000A50CB"/>
    <w:rsid w:val="000A52CD"/>
    <w:rsid w:val="000A5625"/>
    <w:rsid w:val="000A6266"/>
    <w:rsid w:val="000A63EB"/>
    <w:rsid w:val="000A64FA"/>
    <w:rsid w:val="000A6737"/>
    <w:rsid w:val="000A6E7C"/>
    <w:rsid w:val="000A718C"/>
    <w:rsid w:val="000A7809"/>
    <w:rsid w:val="000A7B92"/>
    <w:rsid w:val="000B003B"/>
    <w:rsid w:val="000B0307"/>
    <w:rsid w:val="000B073D"/>
    <w:rsid w:val="000B090C"/>
    <w:rsid w:val="000B099D"/>
    <w:rsid w:val="000B0AF5"/>
    <w:rsid w:val="000B0AFA"/>
    <w:rsid w:val="000B0BE3"/>
    <w:rsid w:val="000B0F58"/>
    <w:rsid w:val="000B1204"/>
    <w:rsid w:val="000B127E"/>
    <w:rsid w:val="000B128D"/>
    <w:rsid w:val="000B1753"/>
    <w:rsid w:val="000B1790"/>
    <w:rsid w:val="000B19CD"/>
    <w:rsid w:val="000B1BCD"/>
    <w:rsid w:val="000B1D3A"/>
    <w:rsid w:val="000B1E28"/>
    <w:rsid w:val="000B22E2"/>
    <w:rsid w:val="000B273F"/>
    <w:rsid w:val="000B2B30"/>
    <w:rsid w:val="000B2FDA"/>
    <w:rsid w:val="000B3127"/>
    <w:rsid w:val="000B32B1"/>
    <w:rsid w:val="000B3370"/>
    <w:rsid w:val="000B3374"/>
    <w:rsid w:val="000B34C8"/>
    <w:rsid w:val="000B382E"/>
    <w:rsid w:val="000B3C13"/>
    <w:rsid w:val="000B3EF1"/>
    <w:rsid w:val="000B4058"/>
    <w:rsid w:val="000B4298"/>
    <w:rsid w:val="000B42DE"/>
    <w:rsid w:val="000B43C9"/>
    <w:rsid w:val="000B478F"/>
    <w:rsid w:val="000B47C8"/>
    <w:rsid w:val="000B4C90"/>
    <w:rsid w:val="000B4CA1"/>
    <w:rsid w:val="000B4DC4"/>
    <w:rsid w:val="000B50B1"/>
    <w:rsid w:val="000B5271"/>
    <w:rsid w:val="000B55A0"/>
    <w:rsid w:val="000B5669"/>
    <w:rsid w:val="000B571D"/>
    <w:rsid w:val="000B5BFA"/>
    <w:rsid w:val="000B6479"/>
    <w:rsid w:val="000B658C"/>
    <w:rsid w:val="000B65AF"/>
    <w:rsid w:val="000B6ECF"/>
    <w:rsid w:val="000B71DF"/>
    <w:rsid w:val="000B756A"/>
    <w:rsid w:val="000B7C84"/>
    <w:rsid w:val="000C0217"/>
    <w:rsid w:val="000C0350"/>
    <w:rsid w:val="000C04F9"/>
    <w:rsid w:val="000C0A5F"/>
    <w:rsid w:val="000C159E"/>
    <w:rsid w:val="000C1785"/>
    <w:rsid w:val="000C1E17"/>
    <w:rsid w:val="000C1E61"/>
    <w:rsid w:val="000C1E66"/>
    <w:rsid w:val="000C20D2"/>
    <w:rsid w:val="000C22B3"/>
    <w:rsid w:val="000C2440"/>
    <w:rsid w:val="000C24C8"/>
    <w:rsid w:val="000C251D"/>
    <w:rsid w:val="000C255F"/>
    <w:rsid w:val="000C28EF"/>
    <w:rsid w:val="000C2B69"/>
    <w:rsid w:val="000C2E31"/>
    <w:rsid w:val="000C309D"/>
    <w:rsid w:val="000C30C3"/>
    <w:rsid w:val="000C3183"/>
    <w:rsid w:val="000C31F4"/>
    <w:rsid w:val="000C32C7"/>
    <w:rsid w:val="000C333B"/>
    <w:rsid w:val="000C36BC"/>
    <w:rsid w:val="000C38EC"/>
    <w:rsid w:val="000C4275"/>
    <w:rsid w:val="000C4390"/>
    <w:rsid w:val="000C448F"/>
    <w:rsid w:val="000C455F"/>
    <w:rsid w:val="000C4590"/>
    <w:rsid w:val="000C462C"/>
    <w:rsid w:val="000C471C"/>
    <w:rsid w:val="000C47FC"/>
    <w:rsid w:val="000C4A67"/>
    <w:rsid w:val="000C4FD7"/>
    <w:rsid w:val="000C515F"/>
    <w:rsid w:val="000C56DA"/>
    <w:rsid w:val="000C56E8"/>
    <w:rsid w:val="000C5B7F"/>
    <w:rsid w:val="000C5DF1"/>
    <w:rsid w:val="000C5F82"/>
    <w:rsid w:val="000C613C"/>
    <w:rsid w:val="000C63C6"/>
    <w:rsid w:val="000C6715"/>
    <w:rsid w:val="000C6B96"/>
    <w:rsid w:val="000C6E2F"/>
    <w:rsid w:val="000C70CB"/>
    <w:rsid w:val="000C72A2"/>
    <w:rsid w:val="000C72D4"/>
    <w:rsid w:val="000C7615"/>
    <w:rsid w:val="000C76BD"/>
    <w:rsid w:val="000C7A87"/>
    <w:rsid w:val="000C7BE0"/>
    <w:rsid w:val="000C7C27"/>
    <w:rsid w:val="000C7E92"/>
    <w:rsid w:val="000C7EB2"/>
    <w:rsid w:val="000D0151"/>
    <w:rsid w:val="000D02A0"/>
    <w:rsid w:val="000D046E"/>
    <w:rsid w:val="000D08EE"/>
    <w:rsid w:val="000D0B84"/>
    <w:rsid w:val="000D0C86"/>
    <w:rsid w:val="000D0D84"/>
    <w:rsid w:val="000D0D8E"/>
    <w:rsid w:val="000D0E44"/>
    <w:rsid w:val="000D1128"/>
    <w:rsid w:val="000D176C"/>
    <w:rsid w:val="000D17BA"/>
    <w:rsid w:val="000D1960"/>
    <w:rsid w:val="000D236A"/>
    <w:rsid w:val="000D2544"/>
    <w:rsid w:val="000D266D"/>
    <w:rsid w:val="000D2CBD"/>
    <w:rsid w:val="000D2D10"/>
    <w:rsid w:val="000D2E69"/>
    <w:rsid w:val="000D2EE7"/>
    <w:rsid w:val="000D328D"/>
    <w:rsid w:val="000D33C8"/>
    <w:rsid w:val="000D3584"/>
    <w:rsid w:val="000D365C"/>
    <w:rsid w:val="000D3891"/>
    <w:rsid w:val="000D3E07"/>
    <w:rsid w:val="000D3FF6"/>
    <w:rsid w:val="000D4635"/>
    <w:rsid w:val="000D4684"/>
    <w:rsid w:val="000D4759"/>
    <w:rsid w:val="000D48D9"/>
    <w:rsid w:val="000D4D7E"/>
    <w:rsid w:val="000D520E"/>
    <w:rsid w:val="000D5223"/>
    <w:rsid w:val="000D582B"/>
    <w:rsid w:val="000D5B3F"/>
    <w:rsid w:val="000D5D21"/>
    <w:rsid w:val="000D5D61"/>
    <w:rsid w:val="000D5E07"/>
    <w:rsid w:val="000D62C5"/>
    <w:rsid w:val="000D644A"/>
    <w:rsid w:val="000D673E"/>
    <w:rsid w:val="000D7A40"/>
    <w:rsid w:val="000D7A73"/>
    <w:rsid w:val="000D7AF1"/>
    <w:rsid w:val="000D7B49"/>
    <w:rsid w:val="000D7EB4"/>
    <w:rsid w:val="000E009E"/>
    <w:rsid w:val="000E0217"/>
    <w:rsid w:val="000E02A9"/>
    <w:rsid w:val="000E05D2"/>
    <w:rsid w:val="000E0635"/>
    <w:rsid w:val="000E0691"/>
    <w:rsid w:val="000E0FA8"/>
    <w:rsid w:val="000E10D2"/>
    <w:rsid w:val="000E1458"/>
    <w:rsid w:val="000E1592"/>
    <w:rsid w:val="000E1698"/>
    <w:rsid w:val="000E27E7"/>
    <w:rsid w:val="000E2E9F"/>
    <w:rsid w:val="000E2EBD"/>
    <w:rsid w:val="000E2F58"/>
    <w:rsid w:val="000E2FE9"/>
    <w:rsid w:val="000E348E"/>
    <w:rsid w:val="000E4129"/>
    <w:rsid w:val="000E41A8"/>
    <w:rsid w:val="000E4464"/>
    <w:rsid w:val="000E44D7"/>
    <w:rsid w:val="000E464E"/>
    <w:rsid w:val="000E4C93"/>
    <w:rsid w:val="000E4D23"/>
    <w:rsid w:val="000E4D42"/>
    <w:rsid w:val="000E4F34"/>
    <w:rsid w:val="000E526F"/>
    <w:rsid w:val="000E5484"/>
    <w:rsid w:val="000E5485"/>
    <w:rsid w:val="000E57D2"/>
    <w:rsid w:val="000E6AE3"/>
    <w:rsid w:val="000E6CBA"/>
    <w:rsid w:val="000E6CDB"/>
    <w:rsid w:val="000E6D52"/>
    <w:rsid w:val="000E70AC"/>
    <w:rsid w:val="000E7886"/>
    <w:rsid w:val="000E7CBE"/>
    <w:rsid w:val="000F0084"/>
    <w:rsid w:val="000F0A3E"/>
    <w:rsid w:val="000F0B1D"/>
    <w:rsid w:val="000F0E36"/>
    <w:rsid w:val="000F108D"/>
    <w:rsid w:val="000F175B"/>
    <w:rsid w:val="000F1DEE"/>
    <w:rsid w:val="000F1ED6"/>
    <w:rsid w:val="000F2508"/>
    <w:rsid w:val="000F26CB"/>
    <w:rsid w:val="000F284D"/>
    <w:rsid w:val="000F3869"/>
    <w:rsid w:val="000F395E"/>
    <w:rsid w:val="000F3BCF"/>
    <w:rsid w:val="000F3CFE"/>
    <w:rsid w:val="000F43D5"/>
    <w:rsid w:val="000F45EF"/>
    <w:rsid w:val="000F4600"/>
    <w:rsid w:val="000F467F"/>
    <w:rsid w:val="000F498B"/>
    <w:rsid w:val="000F4CBA"/>
    <w:rsid w:val="000F4D67"/>
    <w:rsid w:val="000F4E13"/>
    <w:rsid w:val="000F511E"/>
    <w:rsid w:val="000F5A96"/>
    <w:rsid w:val="000F5AFF"/>
    <w:rsid w:val="000F5FA7"/>
    <w:rsid w:val="000F602A"/>
    <w:rsid w:val="000F6493"/>
    <w:rsid w:val="000F6620"/>
    <w:rsid w:val="000F6941"/>
    <w:rsid w:val="000F7407"/>
    <w:rsid w:val="000F741A"/>
    <w:rsid w:val="000F7BD2"/>
    <w:rsid w:val="00100484"/>
    <w:rsid w:val="00100ACD"/>
    <w:rsid w:val="00100B82"/>
    <w:rsid w:val="00100C1D"/>
    <w:rsid w:val="00100DDB"/>
    <w:rsid w:val="00100E26"/>
    <w:rsid w:val="00101012"/>
    <w:rsid w:val="001014C0"/>
    <w:rsid w:val="0010157A"/>
    <w:rsid w:val="001016B1"/>
    <w:rsid w:val="00101990"/>
    <w:rsid w:val="001019C0"/>
    <w:rsid w:val="00101F31"/>
    <w:rsid w:val="00102026"/>
    <w:rsid w:val="0010222C"/>
    <w:rsid w:val="001028FC"/>
    <w:rsid w:val="00102BCC"/>
    <w:rsid w:val="00102EAB"/>
    <w:rsid w:val="00102EFC"/>
    <w:rsid w:val="00103410"/>
    <w:rsid w:val="0010397F"/>
    <w:rsid w:val="00103A04"/>
    <w:rsid w:val="00103BAB"/>
    <w:rsid w:val="00103E61"/>
    <w:rsid w:val="00103FE2"/>
    <w:rsid w:val="001040C2"/>
    <w:rsid w:val="0010421C"/>
    <w:rsid w:val="0010453F"/>
    <w:rsid w:val="0010498F"/>
    <w:rsid w:val="001049EA"/>
    <w:rsid w:val="00104BCB"/>
    <w:rsid w:val="00104CDB"/>
    <w:rsid w:val="001056F3"/>
    <w:rsid w:val="0010574E"/>
    <w:rsid w:val="001057DD"/>
    <w:rsid w:val="00105850"/>
    <w:rsid w:val="001066F4"/>
    <w:rsid w:val="001067E4"/>
    <w:rsid w:val="00106810"/>
    <w:rsid w:val="001068EA"/>
    <w:rsid w:val="00106919"/>
    <w:rsid w:val="00106954"/>
    <w:rsid w:val="00106F33"/>
    <w:rsid w:val="00107015"/>
    <w:rsid w:val="001073AA"/>
    <w:rsid w:val="00107433"/>
    <w:rsid w:val="001076A5"/>
    <w:rsid w:val="00107D2D"/>
    <w:rsid w:val="001101F0"/>
    <w:rsid w:val="0011020B"/>
    <w:rsid w:val="001103BE"/>
    <w:rsid w:val="001108BC"/>
    <w:rsid w:val="00110902"/>
    <w:rsid w:val="00110BBB"/>
    <w:rsid w:val="00110D97"/>
    <w:rsid w:val="00110ED5"/>
    <w:rsid w:val="0011121A"/>
    <w:rsid w:val="001113BA"/>
    <w:rsid w:val="0011140E"/>
    <w:rsid w:val="0011154E"/>
    <w:rsid w:val="0011179D"/>
    <w:rsid w:val="001119BD"/>
    <w:rsid w:val="00111C66"/>
    <w:rsid w:val="001121A0"/>
    <w:rsid w:val="0011225B"/>
    <w:rsid w:val="00113018"/>
    <w:rsid w:val="00113193"/>
    <w:rsid w:val="0011335D"/>
    <w:rsid w:val="001137CA"/>
    <w:rsid w:val="00113AB6"/>
    <w:rsid w:val="00113B33"/>
    <w:rsid w:val="00113F64"/>
    <w:rsid w:val="00114226"/>
    <w:rsid w:val="001142D4"/>
    <w:rsid w:val="001145CA"/>
    <w:rsid w:val="001147FD"/>
    <w:rsid w:val="00114A43"/>
    <w:rsid w:val="00114AB0"/>
    <w:rsid w:val="00114CAC"/>
    <w:rsid w:val="00114FB9"/>
    <w:rsid w:val="001150A1"/>
    <w:rsid w:val="001150F6"/>
    <w:rsid w:val="001151E2"/>
    <w:rsid w:val="00115211"/>
    <w:rsid w:val="001153DC"/>
    <w:rsid w:val="001157CA"/>
    <w:rsid w:val="00115D54"/>
    <w:rsid w:val="00115FF4"/>
    <w:rsid w:val="00116128"/>
    <w:rsid w:val="001161DE"/>
    <w:rsid w:val="00116495"/>
    <w:rsid w:val="001166AA"/>
    <w:rsid w:val="00116AFE"/>
    <w:rsid w:val="00117167"/>
    <w:rsid w:val="001171DC"/>
    <w:rsid w:val="00120761"/>
    <w:rsid w:val="0012127E"/>
    <w:rsid w:val="0012139F"/>
    <w:rsid w:val="00121B54"/>
    <w:rsid w:val="00121B94"/>
    <w:rsid w:val="00121E45"/>
    <w:rsid w:val="001220E2"/>
    <w:rsid w:val="00122190"/>
    <w:rsid w:val="001221CD"/>
    <w:rsid w:val="00122523"/>
    <w:rsid w:val="00122687"/>
    <w:rsid w:val="00122878"/>
    <w:rsid w:val="001228C3"/>
    <w:rsid w:val="00122C74"/>
    <w:rsid w:val="00122F77"/>
    <w:rsid w:val="00122FF8"/>
    <w:rsid w:val="0012316C"/>
    <w:rsid w:val="00123B73"/>
    <w:rsid w:val="001241FD"/>
    <w:rsid w:val="001242D7"/>
    <w:rsid w:val="00124B88"/>
    <w:rsid w:val="00124BB3"/>
    <w:rsid w:val="00124DF2"/>
    <w:rsid w:val="00124DF5"/>
    <w:rsid w:val="00124EF8"/>
    <w:rsid w:val="00125159"/>
    <w:rsid w:val="001252DC"/>
    <w:rsid w:val="0012559D"/>
    <w:rsid w:val="00125614"/>
    <w:rsid w:val="0012615A"/>
    <w:rsid w:val="00126371"/>
    <w:rsid w:val="001265A5"/>
    <w:rsid w:val="00126819"/>
    <w:rsid w:val="0012690A"/>
    <w:rsid w:val="00126B8D"/>
    <w:rsid w:val="00126CFD"/>
    <w:rsid w:val="00126E60"/>
    <w:rsid w:val="00127290"/>
    <w:rsid w:val="00127BC4"/>
    <w:rsid w:val="00130144"/>
    <w:rsid w:val="0013084A"/>
    <w:rsid w:val="001308FF"/>
    <w:rsid w:val="00130D4F"/>
    <w:rsid w:val="00130DC7"/>
    <w:rsid w:val="00131202"/>
    <w:rsid w:val="00131406"/>
    <w:rsid w:val="00131FA6"/>
    <w:rsid w:val="00132167"/>
    <w:rsid w:val="00132446"/>
    <w:rsid w:val="0013258B"/>
    <w:rsid w:val="00132F42"/>
    <w:rsid w:val="00132F6B"/>
    <w:rsid w:val="001330CE"/>
    <w:rsid w:val="001338C3"/>
    <w:rsid w:val="00133DE7"/>
    <w:rsid w:val="00133EB5"/>
    <w:rsid w:val="00134112"/>
    <w:rsid w:val="0013428D"/>
    <w:rsid w:val="00134379"/>
    <w:rsid w:val="001343A2"/>
    <w:rsid w:val="0013453F"/>
    <w:rsid w:val="00134617"/>
    <w:rsid w:val="00134B2C"/>
    <w:rsid w:val="00135135"/>
    <w:rsid w:val="0013578D"/>
    <w:rsid w:val="00135C23"/>
    <w:rsid w:val="00135D66"/>
    <w:rsid w:val="00135D9F"/>
    <w:rsid w:val="00135DC3"/>
    <w:rsid w:val="00135F10"/>
    <w:rsid w:val="00135FA9"/>
    <w:rsid w:val="00135FE8"/>
    <w:rsid w:val="0013621E"/>
    <w:rsid w:val="0013635F"/>
    <w:rsid w:val="001365A2"/>
    <w:rsid w:val="00136804"/>
    <w:rsid w:val="001370AE"/>
    <w:rsid w:val="00137283"/>
    <w:rsid w:val="001374C8"/>
    <w:rsid w:val="00137862"/>
    <w:rsid w:val="00137B7B"/>
    <w:rsid w:val="00140B73"/>
    <w:rsid w:val="00140FD3"/>
    <w:rsid w:val="001417EA"/>
    <w:rsid w:val="00141F12"/>
    <w:rsid w:val="00141FE0"/>
    <w:rsid w:val="00142074"/>
    <w:rsid w:val="001420B9"/>
    <w:rsid w:val="0014224D"/>
    <w:rsid w:val="00142641"/>
    <w:rsid w:val="0014280A"/>
    <w:rsid w:val="00142C2C"/>
    <w:rsid w:val="00142D0B"/>
    <w:rsid w:val="0014320E"/>
    <w:rsid w:val="001434D2"/>
    <w:rsid w:val="00143515"/>
    <w:rsid w:val="0014393B"/>
    <w:rsid w:val="00143DE3"/>
    <w:rsid w:val="001441CB"/>
    <w:rsid w:val="00144C2D"/>
    <w:rsid w:val="00144E92"/>
    <w:rsid w:val="00145286"/>
    <w:rsid w:val="001452F9"/>
    <w:rsid w:val="00145481"/>
    <w:rsid w:val="00145B0C"/>
    <w:rsid w:val="00145D95"/>
    <w:rsid w:val="00145F94"/>
    <w:rsid w:val="0014634F"/>
    <w:rsid w:val="0014662D"/>
    <w:rsid w:val="00146798"/>
    <w:rsid w:val="00146D56"/>
    <w:rsid w:val="00146FA7"/>
    <w:rsid w:val="00146FD6"/>
    <w:rsid w:val="001500BA"/>
    <w:rsid w:val="00150104"/>
    <w:rsid w:val="0015010E"/>
    <w:rsid w:val="0015020F"/>
    <w:rsid w:val="001504A6"/>
    <w:rsid w:val="00150538"/>
    <w:rsid w:val="00150A8E"/>
    <w:rsid w:val="00150DB2"/>
    <w:rsid w:val="00151935"/>
    <w:rsid w:val="00151B1F"/>
    <w:rsid w:val="00151CCF"/>
    <w:rsid w:val="00151F96"/>
    <w:rsid w:val="001525DC"/>
    <w:rsid w:val="0015288A"/>
    <w:rsid w:val="00152A5C"/>
    <w:rsid w:val="00152D9A"/>
    <w:rsid w:val="00152FF1"/>
    <w:rsid w:val="0015318B"/>
    <w:rsid w:val="00153480"/>
    <w:rsid w:val="001536EA"/>
    <w:rsid w:val="001540AD"/>
    <w:rsid w:val="001544E5"/>
    <w:rsid w:val="00154565"/>
    <w:rsid w:val="0015475A"/>
    <w:rsid w:val="00154B14"/>
    <w:rsid w:val="00154D14"/>
    <w:rsid w:val="00155DE3"/>
    <w:rsid w:val="0015626F"/>
    <w:rsid w:val="00156586"/>
    <w:rsid w:val="0015659D"/>
    <w:rsid w:val="001568CD"/>
    <w:rsid w:val="00156914"/>
    <w:rsid w:val="00156925"/>
    <w:rsid w:val="00156BE5"/>
    <w:rsid w:val="00156CD8"/>
    <w:rsid w:val="0015742E"/>
    <w:rsid w:val="001578DB"/>
    <w:rsid w:val="00157E84"/>
    <w:rsid w:val="0016080A"/>
    <w:rsid w:val="00160A4B"/>
    <w:rsid w:val="00160BC8"/>
    <w:rsid w:val="00160C71"/>
    <w:rsid w:val="001616C4"/>
    <w:rsid w:val="0016176F"/>
    <w:rsid w:val="00161835"/>
    <w:rsid w:val="00161BEC"/>
    <w:rsid w:val="00161D87"/>
    <w:rsid w:val="00161DBB"/>
    <w:rsid w:val="0016222B"/>
    <w:rsid w:val="0016243D"/>
    <w:rsid w:val="001625A6"/>
    <w:rsid w:val="0016273B"/>
    <w:rsid w:val="00162EAD"/>
    <w:rsid w:val="00162F6F"/>
    <w:rsid w:val="00162FDA"/>
    <w:rsid w:val="001633B2"/>
    <w:rsid w:val="0016343F"/>
    <w:rsid w:val="001634BD"/>
    <w:rsid w:val="00163773"/>
    <w:rsid w:val="00163AF7"/>
    <w:rsid w:val="00163ED5"/>
    <w:rsid w:val="00163F22"/>
    <w:rsid w:val="001643DF"/>
    <w:rsid w:val="001644EF"/>
    <w:rsid w:val="0016455F"/>
    <w:rsid w:val="00164788"/>
    <w:rsid w:val="00164BE6"/>
    <w:rsid w:val="00164D36"/>
    <w:rsid w:val="00164DDB"/>
    <w:rsid w:val="00165118"/>
    <w:rsid w:val="00165175"/>
    <w:rsid w:val="001655AC"/>
    <w:rsid w:val="00165659"/>
    <w:rsid w:val="00165718"/>
    <w:rsid w:val="0016592C"/>
    <w:rsid w:val="00165BF7"/>
    <w:rsid w:val="00165C30"/>
    <w:rsid w:val="00165CE0"/>
    <w:rsid w:val="00165ED8"/>
    <w:rsid w:val="00165F03"/>
    <w:rsid w:val="0016618D"/>
    <w:rsid w:val="001664E3"/>
    <w:rsid w:val="001665B1"/>
    <w:rsid w:val="00166633"/>
    <w:rsid w:val="00166791"/>
    <w:rsid w:val="0016686E"/>
    <w:rsid w:val="001672F2"/>
    <w:rsid w:val="00167545"/>
    <w:rsid w:val="00167CB2"/>
    <w:rsid w:val="0017009F"/>
    <w:rsid w:val="001706B7"/>
    <w:rsid w:val="00170751"/>
    <w:rsid w:val="001707E3"/>
    <w:rsid w:val="001712D4"/>
    <w:rsid w:val="001713FC"/>
    <w:rsid w:val="001718C0"/>
    <w:rsid w:val="00171E7E"/>
    <w:rsid w:val="00171F59"/>
    <w:rsid w:val="00171FB0"/>
    <w:rsid w:val="001723B0"/>
    <w:rsid w:val="00172423"/>
    <w:rsid w:val="00172508"/>
    <w:rsid w:val="00172580"/>
    <w:rsid w:val="00172704"/>
    <w:rsid w:val="00172959"/>
    <w:rsid w:val="00172B35"/>
    <w:rsid w:val="00172FAF"/>
    <w:rsid w:val="00173692"/>
    <w:rsid w:val="001736D7"/>
    <w:rsid w:val="001737F7"/>
    <w:rsid w:val="001737FC"/>
    <w:rsid w:val="00173984"/>
    <w:rsid w:val="00173BE1"/>
    <w:rsid w:val="00173CBE"/>
    <w:rsid w:val="00173DDF"/>
    <w:rsid w:val="00173F05"/>
    <w:rsid w:val="0017402D"/>
    <w:rsid w:val="00174542"/>
    <w:rsid w:val="00174703"/>
    <w:rsid w:val="00174799"/>
    <w:rsid w:val="00174AB7"/>
    <w:rsid w:val="00174DC6"/>
    <w:rsid w:val="00174E90"/>
    <w:rsid w:val="00175161"/>
    <w:rsid w:val="0017544F"/>
    <w:rsid w:val="00175BA8"/>
    <w:rsid w:val="00175C06"/>
    <w:rsid w:val="00176138"/>
    <w:rsid w:val="00176796"/>
    <w:rsid w:val="00176835"/>
    <w:rsid w:val="00176DD4"/>
    <w:rsid w:val="00176E9A"/>
    <w:rsid w:val="00177365"/>
    <w:rsid w:val="00177735"/>
    <w:rsid w:val="001777C5"/>
    <w:rsid w:val="00177D8F"/>
    <w:rsid w:val="001803D7"/>
    <w:rsid w:val="001805E9"/>
    <w:rsid w:val="00180A7D"/>
    <w:rsid w:val="00180BC6"/>
    <w:rsid w:val="00180CD3"/>
    <w:rsid w:val="00180F4F"/>
    <w:rsid w:val="00181006"/>
    <w:rsid w:val="00181617"/>
    <w:rsid w:val="00181829"/>
    <w:rsid w:val="00181A8A"/>
    <w:rsid w:val="00181B23"/>
    <w:rsid w:val="00181B55"/>
    <w:rsid w:val="00181C7C"/>
    <w:rsid w:val="001821BD"/>
    <w:rsid w:val="0018229F"/>
    <w:rsid w:val="001823D9"/>
    <w:rsid w:val="0018248E"/>
    <w:rsid w:val="001826CB"/>
    <w:rsid w:val="00182703"/>
    <w:rsid w:val="00182A88"/>
    <w:rsid w:val="00182DEE"/>
    <w:rsid w:val="00183008"/>
    <w:rsid w:val="00183067"/>
    <w:rsid w:val="00183760"/>
    <w:rsid w:val="001839B4"/>
    <w:rsid w:val="00183B23"/>
    <w:rsid w:val="00183C14"/>
    <w:rsid w:val="00183CDF"/>
    <w:rsid w:val="0018404C"/>
    <w:rsid w:val="00184063"/>
    <w:rsid w:val="001841B9"/>
    <w:rsid w:val="00184385"/>
    <w:rsid w:val="00184515"/>
    <w:rsid w:val="00184568"/>
    <w:rsid w:val="001847C1"/>
    <w:rsid w:val="00184C12"/>
    <w:rsid w:val="00184ECD"/>
    <w:rsid w:val="001853FD"/>
    <w:rsid w:val="00186035"/>
    <w:rsid w:val="00186A84"/>
    <w:rsid w:val="00186C3E"/>
    <w:rsid w:val="00186C49"/>
    <w:rsid w:val="00186F15"/>
    <w:rsid w:val="00186F82"/>
    <w:rsid w:val="00187217"/>
    <w:rsid w:val="001872CC"/>
    <w:rsid w:val="00187D65"/>
    <w:rsid w:val="001900A8"/>
    <w:rsid w:val="00190BBC"/>
    <w:rsid w:val="001915BF"/>
    <w:rsid w:val="00191C6E"/>
    <w:rsid w:val="00191E4B"/>
    <w:rsid w:val="001925C2"/>
    <w:rsid w:val="0019269D"/>
    <w:rsid w:val="00192ADB"/>
    <w:rsid w:val="00192B35"/>
    <w:rsid w:val="00192CA6"/>
    <w:rsid w:val="001930F9"/>
    <w:rsid w:val="00193762"/>
    <w:rsid w:val="00193A4D"/>
    <w:rsid w:val="00193A82"/>
    <w:rsid w:val="00193D41"/>
    <w:rsid w:val="0019437C"/>
    <w:rsid w:val="001943C0"/>
    <w:rsid w:val="001945E8"/>
    <w:rsid w:val="00194E2D"/>
    <w:rsid w:val="001958E2"/>
    <w:rsid w:val="00195A01"/>
    <w:rsid w:val="00195A72"/>
    <w:rsid w:val="00195BC3"/>
    <w:rsid w:val="00195D3B"/>
    <w:rsid w:val="00195EB3"/>
    <w:rsid w:val="001960E8"/>
    <w:rsid w:val="00196BF0"/>
    <w:rsid w:val="001971EE"/>
    <w:rsid w:val="001972F4"/>
    <w:rsid w:val="00197338"/>
    <w:rsid w:val="001975CC"/>
    <w:rsid w:val="0019765D"/>
    <w:rsid w:val="001978A5"/>
    <w:rsid w:val="00197C20"/>
    <w:rsid w:val="00197ECF"/>
    <w:rsid w:val="001A02B9"/>
    <w:rsid w:val="001A0476"/>
    <w:rsid w:val="001A0710"/>
    <w:rsid w:val="001A0717"/>
    <w:rsid w:val="001A1055"/>
    <w:rsid w:val="001A11E8"/>
    <w:rsid w:val="001A11F3"/>
    <w:rsid w:val="001A14C8"/>
    <w:rsid w:val="001A1BA1"/>
    <w:rsid w:val="001A1E93"/>
    <w:rsid w:val="001A235C"/>
    <w:rsid w:val="001A2364"/>
    <w:rsid w:val="001A28CD"/>
    <w:rsid w:val="001A2B20"/>
    <w:rsid w:val="001A2C77"/>
    <w:rsid w:val="001A2F6D"/>
    <w:rsid w:val="001A312F"/>
    <w:rsid w:val="001A32AE"/>
    <w:rsid w:val="001A32C7"/>
    <w:rsid w:val="001A39CB"/>
    <w:rsid w:val="001A3AAD"/>
    <w:rsid w:val="001A3C00"/>
    <w:rsid w:val="001A3C82"/>
    <w:rsid w:val="001A3F8F"/>
    <w:rsid w:val="001A4A9A"/>
    <w:rsid w:val="001A4DB2"/>
    <w:rsid w:val="001A4EAC"/>
    <w:rsid w:val="001A5350"/>
    <w:rsid w:val="001A5486"/>
    <w:rsid w:val="001A55C0"/>
    <w:rsid w:val="001A56DF"/>
    <w:rsid w:val="001A5787"/>
    <w:rsid w:val="001A59BD"/>
    <w:rsid w:val="001A5C36"/>
    <w:rsid w:val="001A5CF7"/>
    <w:rsid w:val="001A5FB6"/>
    <w:rsid w:val="001A600C"/>
    <w:rsid w:val="001A62FE"/>
    <w:rsid w:val="001A6A18"/>
    <w:rsid w:val="001A6D7D"/>
    <w:rsid w:val="001A6E14"/>
    <w:rsid w:val="001A6F81"/>
    <w:rsid w:val="001A6FE9"/>
    <w:rsid w:val="001A70D2"/>
    <w:rsid w:val="001A735F"/>
    <w:rsid w:val="001A74C7"/>
    <w:rsid w:val="001A75F3"/>
    <w:rsid w:val="001A7672"/>
    <w:rsid w:val="001A76DC"/>
    <w:rsid w:val="001A7C6F"/>
    <w:rsid w:val="001A7C7C"/>
    <w:rsid w:val="001B005A"/>
    <w:rsid w:val="001B0106"/>
    <w:rsid w:val="001B03CC"/>
    <w:rsid w:val="001B05B2"/>
    <w:rsid w:val="001B09DA"/>
    <w:rsid w:val="001B0CE4"/>
    <w:rsid w:val="001B0DDE"/>
    <w:rsid w:val="001B118E"/>
    <w:rsid w:val="001B1269"/>
    <w:rsid w:val="001B131B"/>
    <w:rsid w:val="001B176E"/>
    <w:rsid w:val="001B1904"/>
    <w:rsid w:val="001B1A14"/>
    <w:rsid w:val="001B22AD"/>
    <w:rsid w:val="001B2352"/>
    <w:rsid w:val="001B25B5"/>
    <w:rsid w:val="001B25F5"/>
    <w:rsid w:val="001B2950"/>
    <w:rsid w:val="001B2BB8"/>
    <w:rsid w:val="001B2C18"/>
    <w:rsid w:val="001B2CE3"/>
    <w:rsid w:val="001B2D3E"/>
    <w:rsid w:val="001B37F3"/>
    <w:rsid w:val="001B3B97"/>
    <w:rsid w:val="001B3BDA"/>
    <w:rsid w:val="001B3DB8"/>
    <w:rsid w:val="001B3E66"/>
    <w:rsid w:val="001B42D6"/>
    <w:rsid w:val="001B432F"/>
    <w:rsid w:val="001B43C5"/>
    <w:rsid w:val="001B4AF3"/>
    <w:rsid w:val="001B4BE3"/>
    <w:rsid w:val="001B4CA9"/>
    <w:rsid w:val="001B5379"/>
    <w:rsid w:val="001B5651"/>
    <w:rsid w:val="001B59CC"/>
    <w:rsid w:val="001B609F"/>
    <w:rsid w:val="001B6437"/>
    <w:rsid w:val="001B643C"/>
    <w:rsid w:val="001B6457"/>
    <w:rsid w:val="001B646D"/>
    <w:rsid w:val="001B667F"/>
    <w:rsid w:val="001B681A"/>
    <w:rsid w:val="001B6B0D"/>
    <w:rsid w:val="001B6DCC"/>
    <w:rsid w:val="001B6E1B"/>
    <w:rsid w:val="001B6E63"/>
    <w:rsid w:val="001B6F20"/>
    <w:rsid w:val="001B6F9C"/>
    <w:rsid w:val="001B707B"/>
    <w:rsid w:val="001B71EE"/>
    <w:rsid w:val="001B72D7"/>
    <w:rsid w:val="001B7757"/>
    <w:rsid w:val="001B781B"/>
    <w:rsid w:val="001B786C"/>
    <w:rsid w:val="001B7C52"/>
    <w:rsid w:val="001B7F95"/>
    <w:rsid w:val="001B7FB4"/>
    <w:rsid w:val="001C02D4"/>
    <w:rsid w:val="001C0728"/>
    <w:rsid w:val="001C07A3"/>
    <w:rsid w:val="001C0909"/>
    <w:rsid w:val="001C09AF"/>
    <w:rsid w:val="001C128A"/>
    <w:rsid w:val="001C12C1"/>
    <w:rsid w:val="001C1F47"/>
    <w:rsid w:val="001C2026"/>
    <w:rsid w:val="001C253C"/>
    <w:rsid w:val="001C2561"/>
    <w:rsid w:val="001C26E4"/>
    <w:rsid w:val="001C2C72"/>
    <w:rsid w:val="001C2DC6"/>
    <w:rsid w:val="001C2EE6"/>
    <w:rsid w:val="001C3248"/>
    <w:rsid w:val="001C3302"/>
    <w:rsid w:val="001C3705"/>
    <w:rsid w:val="001C3789"/>
    <w:rsid w:val="001C38C0"/>
    <w:rsid w:val="001C3AFE"/>
    <w:rsid w:val="001C409B"/>
    <w:rsid w:val="001C412D"/>
    <w:rsid w:val="001C41BB"/>
    <w:rsid w:val="001C43C5"/>
    <w:rsid w:val="001C45EC"/>
    <w:rsid w:val="001C4684"/>
    <w:rsid w:val="001C46C7"/>
    <w:rsid w:val="001C478F"/>
    <w:rsid w:val="001C4C07"/>
    <w:rsid w:val="001C5001"/>
    <w:rsid w:val="001C514B"/>
    <w:rsid w:val="001C52BA"/>
    <w:rsid w:val="001C5A8B"/>
    <w:rsid w:val="001C60A2"/>
    <w:rsid w:val="001C62C5"/>
    <w:rsid w:val="001C6665"/>
    <w:rsid w:val="001C67C6"/>
    <w:rsid w:val="001C6CBF"/>
    <w:rsid w:val="001C7219"/>
    <w:rsid w:val="001C75D4"/>
    <w:rsid w:val="001C7B4D"/>
    <w:rsid w:val="001C7FB1"/>
    <w:rsid w:val="001D0786"/>
    <w:rsid w:val="001D11D2"/>
    <w:rsid w:val="001D13C9"/>
    <w:rsid w:val="001D155C"/>
    <w:rsid w:val="001D1ABA"/>
    <w:rsid w:val="001D1CD9"/>
    <w:rsid w:val="001D1EE6"/>
    <w:rsid w:val="001D1F78"/>
    <w:rsid w:val="001D1FE0"/>
    <w:rsid w:val="001D291D"/>
    <w:rsid w:val="001D2B44"/>
    <w:rsid w:val="001D2D9E"/>
    <w:rsid w:val="001D2FB6"/>
    <w:rsid w:val="001D339F"/>
    <w:rsid w:val="001D37F3"/>
    <w:rsid w:val="001D397A"/>
    <w:rsid w:val="001D39CA"/>
    <w:rsid w:val="001D3F8C"/>
    <w:rsid w:val="001D419F"/>
    <w:rsid w:val="001D4575"/>
    <w:rsid w:val="001D457B"/>
    <w:rsid w:val="001D46F4"/>
    <w:rsid w:val="001D4746"/>
    <w:rsid w:val="001D5232"/>
    <w:rsid w:val="001D546E"/>
    <w:rsid w:val="001D574E"/>
    <w:rsid w:val="001D62D7"/>
    <w:rsid w:val="001D6873"/>
    <w:rsid w:val="001D69B5"/>
    <w:rsid w:val="001D6BCD"/>
    <w:rsid w:val="001D73DC"/>
    <w:rsid w:val="001D77C0"/>
    <w:rsid w:val="001D7873"/>
    <w:rsid w:val="001D7E5E"/>
    <w:rsid w:val="001E00C9"/>
    <w:rsid w:val="001E014E"/>
    <w:rsid w:val="001E025E"/>
    <w:rsid w:val="001E03DC"/>
    <w:rsid w:val="001E0597"/>
    <w:rsid w:val="001E087A"/>
    <w:rsid w:val="001E0C51"/>
    <w:rsid w:val="001E0E30"/>
    <w:rsid w:val="001E0FEF"/>
    <w:rsid w:val="001E1034"/>
    <w:rsid w:val="001E136B"/>
    <w:rsid w:val="001E15FB"/>
    <w:rsid w:val="001E1605"/>
    <w:rsid w:val="001E1758"/>
    <w:rsid w:val="001E18C1"/>
    <w:rsid w:val="001E196B"/>
    <w:rsid w:val="001E1A17"/>
    <w:rsid w:val="001E1AAB"/>
    <w:rsid w:val="001E1DAE"/>
    <w:rsid w:val="001E1DD4"/>
    <w:rsid w:val="001E21E4"/>
    <w:rsid w:val="001E21EF"/>
    <w:rsid w:val="001E22DC"/>
    <w:rsid w:val="001E24B5"/>
    <w:rsid w:val="001E27BA"/>
    <w:rsid w:val="001E27FF"/>
    <w:rsid w:val="001E2E9D"/>
    <w:rsid w:val="001E30E1"/>
    <w:rsid w:val="001E32A5"/>
    <w:rsid w:val="001E3417"/>
    <w:rsid w:val="001E35B4"/>
    <w:rsid w:val="001E380D"/>
    <w:rsid w:val="001E3864"/>
    <w:rsid w:val="001E392D"/>
    <w:rsid w:val="001E3E13"/>
    <w:rsid w:val="001E403B"/>
    <w:rsid w:val="001E40AA"/>
    <w:rsid w:val="001E4414"/>
    <w:rsid w:val="001E486F"/>
    <w:rsid w:val="001E4B96"/>
    <w:rsid w:val="001E4BEB"/>
    <w:rsid w:val="001E4E91"/>
    <w:rsid w:val="001E4ECE"/>
    <w:rsid w:val="001E5100"/>
    <w:rsid w:val="001E55B0"/>
    <w:rsid w:val="001E57E1"/>
    <w:rsid w:val="001E5BE1"/>
    <w:rsid w:val="001E5C3C"/>
    <w:rsid w:val="001E5C99"/>
    <w:rsid w:val="001E5DCA"/>
    <w:rsid w:val="001E60CB"/>
    <w:rsid w:val="001E6381"/>
    <w:rsid w:val="001E63C5"/>
    <w:rsid w:val="001E654B"/>
    <w:rsid w:val="001E676D"/>
    <w:rsid w:val="001E6B62"/>
    <w:rsid w:val="001E6B8D"/>
    <w:rsid w:val="001E6BFB"/>
    <w:rsid w:val="001E6DB2"/>
    <w:rsid w:val="001E708E"/>
    <w:rsid w:val="001E72AC"/>
    <w:rsid w:val="001E75B2"/>
    <w:rsid w:val="001E7675"/>
    <w:rsid w:val="001E76E2"/>
    <w:rsid w:val="001E7B42"/>
    <w:rsid w:val="001E7F02"/>
    <w:rsid w:val="001F04A7"/>
    <w:rsid w:val="001F04E8"/>
    <w:rsid w:val="001F0AA5"/>
    <w:rsid w:val="001F0B4D"/>
    <w:rsid w:val="001F0C74"/>
    <w:rsid w:val="001F0EFA"/>
    <w:rsid w:val="001F11ED"/>
    <w:rsid w:val="001F1245"/>
    <w:rsid w:val="001F1275"/>
    <w:rsid w:val="001F135D"/>
    <w:rsid w:val="001F1832"/>
    <w:rsid w:val="001F1C26"/>
    <w:rsid w:val="001F1CA3"/>
    <w:rsid w:val="001F2170"/>
    <w:rsid w:val="001F25AB"/>
    <w:rsid w:val="001F261C"/>
    <w:rsid w:val="001F2DF9"/>
    <w:rsid w:val="001F367B"/>
    <w:rsid w:val="001F3C76"/>
    <w:rsid w:val="001F3C8E"/>
    <w:rsid w:val="001F3D9F"/>
    <w:rsid w:val="001F3ED0"/>
    <w:rsid w:val="001F4465"/>
    <w:rsid w:val="001F46A0"/>
    <w:rsid w:val="001F475F"/>
    <w:rsid w:val="001F4A76"/>
    <w:rsid w:val="001F4D5E"/>
    <w:rsid w:val="001F5124"/>
    <w:rsid w:val="001F55D6"/>
    <w:rsid w:val="001F5AB9"/>
    <w:rsid w:val="001F5C2A"/>
    <w:rsid w:val="001F5D43"/>
    <w:rsid w:val="001F5E4C"/>
    <w:rsid w:val="001F6313"/>
    <w:rsid w:val="001F6562"/>
    <w:rsid w:val="001F677E"/>
    <w:rsid w:val="001F68BF"/>
    <w:rsid w:val="001F6D48"/>
    <w:rsid w:val="001F6DC7"/>
    <w:rsid w:val="001F6FFF"/>
    <w:rsid w:val="001F77AC"/>
    <w:rsid w:val="001F7909"/>
    <w:rsid w:val="001F7BA8"/>
    <w:rsid w:val="001F7BEB"/>
    <w:rsid w:val="001F7EC3"/>
    <w:rsid w:val="001F7F74"/>
    <w:rsid w:val="001F7F88"/>
    <w:rsid w:val="002008B3"/>
    <w:rsid w:val="002009E4"/>
    <w:rsid w:val="00200DF9"/>
    <w:rsid w:val="00200EB8"/>
    <w:rsid w:val="00200F5B"/>
    <w:rsid w:val="00200FFE"/>
    <w:rsid w:val="00201097"/>
    <w:rsid w:val="002011BB"/>
    <w:rsid w:val="00201304"/>
    <w:rsid w:val="0020162A"/>
    <w:rsid w:val="002018CC"/>
    <w:rsid w:val="00201A9E"/>
    <w:rsid w:val="00201CEB"/>
    <w:rsid w:val="00201DB5"/>
    <w:rsid w:val="00202004"/>
    <w:rsid w:val="002020F4"/>
    <w:rsid w:val="00202250"/>
    <w:rsid w:val="0020297C"/>
    <w:rsid w:val="0020322C"/>
    <w:rsid w:val="00203357"/>
    <w:rsid w:val="0020363F"/>
    <w:rsid w:val="002038B8"/>
    <w:rsid w:val="00203C0B"/>
    <w:rsid w:val="00203DF8"/>
    <w:rsid w:val="00203E6C"/>
    <w:rsid w:val="002043D2"/>
    <w:rsid w:val="002044B8"/>
    <w:rsid w:val="002045E8"/>
    <w:rsid w:val="002046CC"/>
    <w:rsid w:val="00204F4D"/>
    <w:rsid w:val="00204F79"/>
    <w:rsid w:val="00205077"/>
    <w:rsid w:val="00205394"/>
    <w:rsid w:val="00205AE2"/>
    <w:rsid w:val="00205D87"/>
    <w:rsid w:val="00205E02"/>
    <w:rsid w:val="00205E22"/>
    <w:rsid w:val="00205F3D"/>
    <w:rsid w:val="00205F92"/>
    <w:rsid w:val="0020626B"/>
    <w:rsid w:val="00207459"/>
    <w:rsid w:val="002079D8"/>
    <w:rsid w:val="00207BD9"/>
    <w:rsid w:val="0021009F"/>
    <w:rsid w:val="00210273"/>
    <w:rsid w:val="002104BE"/>
    <w:rsid w:val="00210C04"/>
    <w:rsid w:val="00210E36"/>
    <w:rsid w:val="00210F21"/>
    <w:rsid w:val="00210FFE"/>
    <w:rsid w:val="00211115"/>
    <w:rsid w:val="002111D9"/>
    <w:rsid w:val="0021132D"/>
    <w:rsid w:val="002115BA"/>
    <w:rsid w:val="002115CF"/>
    <w:rsid w:val="00211952"/>
    <w:rsid w:val="002119F1"/>
    <w:rsid w:val="00211A50"/>
    <w:rsid w:val="00211A61"/>
    <w:rsid w:val="00212114"/>
    <w:rsid w:val="002126CF"/>
    <w:rsid w:val="002126F9"/>
    <w:rsid w:val="002128AA"/>
    <w:rsid w:val="00212C19"/>
    <w:rsid w:val="00213494"/>
    <w:rsid w:val="00213649"/>
    <w:rsid w:val="00213891"/>
    <w:rsid w:val="00213955"/>
    <w:rsid w:val="00213AFB"/>
    <w:rsid w:val="00213CEB"/>
    <w:rsid w:val="00213D3C"/>
    <w:rsid w:val="00213DBB"/>
    <w:rsid w:val="002140BC"/>
    <w:rsid w:val="0021465F"/>
    <w:rsid w:val="002146AD"/>
    <w:rsid w:val="002147E2"/>
    <w:rsid w:val="002149BE"/>
    <w:rsid w:val="00214B9D"/>
    <w:rsid w:val="00214C95"/>
    <w:rsid w:val="00214E8F"/>
    <w:rsid w:val="00215120"/>
    <w:rsid w:val="0021524D"/>
    <w:rsid w:val="00215636"/>
    <w:rsid w:val="00215B31"/>
    <w:rsid w:val="00215DB2"/>
    <w:rsid w:val="00215F86"/>
    <w:rsid w:val="00216A68"/>
    <w:rsid w:val="00216AAE"/>
    <w:rsid w:val="00216D2B"/>
    <w:rsid w:val="00216D7D"/>
    <w:rsid w:val="00216E69"/>
    <w:rsid w:val="00217224"/>
    <w:rsid w:val="00217252"/>
    <w:rsid w:val="002173C7"/>
    <w:rsid w:val="002178E5"/>
    <w:rsid w:val="00217D28"/>
    <w:rsid w:val="00220544"/>
    <w:rsid w:val="00220551"/>
    <w:rsid w:val="002207D3"/>
    <w:rsid w:val="00220AC6"/>
    <w:rsid w:val="00220E2F"/>
    <w:rsid w:val="00221329"/>
    <w:rsid w:val="002214BC"/>
    <w:rsid w:val="00221873"/>
    <w:rsid w:val="0022192F"/>
    <w:rsid w:val="00221C03"/>
    <w:rsid w:val="00222185"/>
    <w:rsid w:val="00222219"/>
    <w:rsid w:val="002227F4"/>
    <w:rsid w:val="00222C5A"/>
    <w:rsid w:val="002230DD"/>
    <w:rsid w:val="00223293"/>
    <w:rsid w:val="0022343E"/>
    <w:rsid w:val="00223553"/>
    <w:rsid w:val="00223857"/>
    <w:rsid w:val="00223918"/>
    <w:rsid w:val="00223CC6"/>
    <w:rsid w:val="00224445"/>
    <w:rsid w:val="00224709"/>
    <w:rsid w:val="00224751"/>
    <w:rsid w:val="00224894"/>
    <w:rsid w:val="00224C5F"/>
    <w:rsid w:val="00224D69"/>
    <w:rsid w:val="00225097"/>
    <w:rsid w:val="002257DC"/>
    <w:rsid w:val="00225EBA"/>
    <w:rsid w:val="002260FC"/>
    <w:rsid w:val="00226325"/>
    <w:rsid w:val="002269D1"/>
    <w:rsid w:val="00226EDF"/>
    <w:rsid w:val="002272D4"/>
    <w:rsid w:val="00227539"/>
    <w:rsid w:val="002275EE"/>
    <w:rsid w:val="0022761B"/>
    <w:rsid w:val="00227768"/>
    <w:rsid w:val="00227CF4"/>
    <w:rsid w:val="00227E85"/>
    <w:rsid w:val="002300A6"/>
    <w:rsid w:val="002302BA"/>
    <w:rsid w:val="00230319"/>
    <w:rsid w:val="00230421"/>
    <w:rsid w:val="00230832"/>
    <w:rsid w:val="00230A32"/>
    <w:rsid w:val="00230A84"/>
    <w:rsid w:val="00230B58"/>
    <w:rsid w:val="00230EDF"/>
    <w:rsid w:val="002311D2"/>
    <w:rsid w:val="00231295"/>
    <w:rsid w:val="00231481"/>
    <w:rsid w:val="002319B0"/>
    <w:rsid w:val="00231BDE"/>
    <w:rsid w:val="00231C18"/>
    <w:rsid w:val="00232142"/>
    <w:rsid w:val="00232221"/>
    <w:rsid w:val="00232305"/>
    <w:rsid w:val="002324CB"/>
    <w:rsid w:val="00232609"/>
    <w:rsid w:val="002326DB"/>
    <w:rsid w:val="00232921"/>
    <w:rsid w:val="00232C09"/>
    <w:rsid w:val="00232EE8"/>
    <w:rsid w:val="00232FF1"/>
    <w:rsid w:val="00233192"/>
    <w:rsid w:val="0023330E"/>
    <w:rsid w:val="00233940"/>
    <w:rsid w:val="002344D4"/>
    <w:rsid w:val="002346B6"/>
    <w:rsid w:val="002348B0"/>
    <w:rsid w:val="00234C38"/>
    <w:rsid w:val="00234FA9"/>
    <w:rsid w:val="002351BF"/>
    <w:rsid w:val="0023572F"/>
    <w:rsid w:val="0023575E"/>
    <w:rsid w:val="002357C9"/>
    <w:rsid w:val="00235B81"/>
    <w:rsid w:val="00235D55"/>
    <w:rsid w:val="00235E88"/>
    <w:rsid w:val="00236AC3"/>
    <w:rsid w:val="00236BEE"/>
    <w:rsid w:val="00236C7C"/>
    <w:rsid w:val="002370C3"/>
    <w:rsid w:val="00237880"/>
    <w:rsid w:val="00237B6A"/>
    <w:rsid w:val="00237B88"/>
    <w:rsid w:val="00237F33"/>
    <w:rsid w:val="00237FFE"/>
    <w:rsid w:val="00240CCC"/>
    <w:rsid w:val="00240D5D"/>
    <w:rsid w:val="00240DBB"/>
    <w:rsid w:val="00241692"/>
    <w:rsid w:val="002417D3"/>
    <w:rsid w:val="0024188A"/>
    <w:rsid w:val="00241907"/>
    <w:rsid w:val="0024191A"/>
    <w:rsid w:val="0024191C"/>
    <w:rsid w:val="002419D0"/>
    <w:rsid w:val="00241B5E"/>
    <w:rsid w:val="00241BCA"/>
    <w:rsid w:val="00241C8F"/>
    <w:rsid w:val="00241D92"/>
    <w:rsid w:val="00241FB3"/>
    <w:rsid w:val="0024214D"/>
    <w:rsid w:val="00242181"/>
    <w:rsid w:val="002421FC"/>
    <w:rsid w:val="00242812"/>
    <w:rsid w:val="00242D1B"/>
    <w:rsid w:val="00243689"/>
    <w:rsid w:val="0024376D"/>
    <w:rsid w:val="00243C38"/>
    <w:rsid w:val="002440F1"/>
    <w:rsid w:val="002442ED"/>
    <w:rsid w:val="00244AA7"/>
    <w:rsid w:val="002450DA"/>
    <w:rsid w:val="002450E6"/>
    <w:rsid w:val="002452CF"/>
    <w:rsid w:val="00245776"/>
    <w:rsid w:val="00245DA7"/>
    <w:rsid w:val="00246047"/>
    <w:rsid w:val="0024613B"/>
    <w:rsid w:val="002462DA"/>
    <w:rsid w:val="002463BA"/>
    <w:rsid w:val="002468E3"/>
    <w:rsid w:val="00246B84"/>
    <w:rsid w:val="00246D55"/>
    <w:rsid w:val="0024714B"/>
    <w:rsid w:val="002472C6"/>
    <w:rsid w:val="002474AB"/>
    <w:rsid w:val="00247582"/>
    <w:rsid w:val="002477ED"/>
    <w:rsid w:val="0024790E"/>
    <w:rsid w:val="00247958"/>
    <w:rsid w:val="00250893"/>
    <w:rsid w:val="0025093C"/>
    <w:rsid w:val="00250F04"/>
    <w:rsid w:val="00251059"/>
    <w:rsid w:val="0025152D"/>
    <w:rsid w:val="00251706"/>
    <w:rsid w:val="00251CE7"/>
    <w:rsid w:val="002521AC"/>
    <w:rsid w:val="00252467"/>
    <w:rsid w:val="00252B2C"/>
    <w:rsid w:val="00252BB1"/>
    <w:rsid w:val="00253570"/>
    <w:rsid w:val="0025385F"/>
    <w:rsid w:val="00253BAA"/>
    <w:rsid w:val="00253FAA"/>
    <w:rsid w:val="002540B3"/>
    <w:rsid w:val="002542E2"/>
    <w:rsid w:val="00254629"/>
    <w:rsid w:val="00254DEE"/>
    <w:rsid w:val="00255375"/>
    <w:rsid w:val="0025539A"/>
    <w:rsid w:val="0025553A"/>
    <w:rsid w:val="00255574"/>
    <w:rsid w:val="00255593"/>
    <w:rsid w:val="002555CC"/>
    <w:rsid w:val="0025566D"/>
    <w:rsid w:val="00255843"/>
    <w:rsid w:val="00255983"/>
    <w:rsid w:val="00255D34"/>
    <w:rsid w:val="00255E7F"/>
    <w:rsid w:val="00256120"/>
    <w:rsid w:val="002562B1"/>
    <w:rsid w:val="00256451"/>
    <w:rsid w:val="002567B4"/>
    <w:rsid w:val="00256FE3"/>
    <w:rsid w:val="002572FF"/>
    <w:rsid w:val="002574A1"/>
    <w:rsid w:val="00257542"/>
    <w:rsid w:val="00257567"/>
    <w:rsid w:val="00257974"/>
    <w:rsid w:val="00260002"/>
    <w:rsid w:val="0026008E"/>
    <w:rsid w:val="0026010B"/>
    <w:rsid w:val="002602F4"/>
    <w:rsid w:val="002603E9"/>
    <w:rsid w:val="00260444"/>
    <w:rsid w:val="002604AD"/>
    <w:rsid w:val="00260992"/>
    <w:rsid w:val="00261358"/>
    <w:rsid w:val="002614A1"/>
    <w:rsid w:val="002617EE"/>
    <w:rsid w:val="002618F2"/>
    <w:rsid w:val="00261C6B"/>
    <w:rsid w:val="00262090"/>
    <w:rsid w:val="002622C3"/>
    <w:rsid w:val="00262775"/>
    <w:rsid w:val="00262D57"/>
    <w:rsid w:val="00262F96"/>
    <w:rsid w:val="002630A1"/>
    <w:rsid w:val="0026318E"/>
    <w:rsid w:val="00263766"/>
    <w:rsid w:val="0026394C"/>
    <w:rsid w:val="00264273"/>
    <w:rsid w:val="002642B6"/>
    <w:rsid w:val="00264305"/>
    <w:rsid w:val="002644A9"/>
    <w:rsid w:val="00264A4B"/>
    <w:rsid w:val="00264F00"/>
    <w:rsid w:val="0026509F"/>
    <w:rsid w:val="002650F6"/>
    <w:rsid w:val="00265179"/>
    <w:rsid w:val="002652EE"/>
    <w:rsid w:val="00265B5B"/>
    <w:rsid w:val="00265E59"/>
    <w:rsid w:val="0026610A"/>
    <w:rsid w:val="00266647"/>
    <w:rsid w:val="002667C4"/>
    <w:rsid w:val="002669B5"/>
    <w:rsid w:val="00266ED3"/>
    <w:rsid w:val="00266F87"/>
    <w:rsid w:val="00266FF8"/>
    <w:rsid w:val="002673BC"/>
    <w:rsid w:val="002676FA"/>
    <w:rsid w:val="00267BC4"/>
    <w:rsid w:val="00267E13"/>
    <w:rsid w:val="00267EE3"/>
    <w:rsid w:val="00270479"/>
    <w:rsid w:val="002704D1"/>
    <w:rsid w:val="00270710"/>
    <w:rsid w:val="002707BF"/>
    <w:rsid w:val="00270EFC"/>
    <w:rsid w:val="0027137D"/>
    <w:rsid w:val="002714BC"/>
    <w:rsid w:val="00271606"/>
    <w:rsid w:val="00272175"/>
    <w:rsid w:val="00272270"/>
    <w:rsid w:val="00272413"/>
    <w:rsid w:val="00272745"/>
    <w:rsid w:val="002734F5"/>
    <w:rsid w:val="00273AF7"/>
    <w:rsid w:val="00273CDB"/>
    <w:rsid w:val="0027433B"/>
    <w:rsid w:val="00274548"/>
    <w:rsid w:val="00274559"/>
    <w:rsid w:val="002746BE"/>
    <w:rsid w:val="0027494F"/>
    <w:rsid w:val="00274A58"/>
    <w:rsid w:val="00274DAE"/>
    <w:rsid w:val="00275340"/>
    <w:rsid w:val="002754D4"/>
    <w:rsid w:val="0027558E"/>
    <w:rsid w:val="002755BE"/>
    <w:rsid w:val="00275839"/>
    <w:rsid w:val="00275F39"/>
    <w:rsid w:val="002765A8"/>
    <w:rsid w:val="00276C2E"/>
    <w:rsid w:val="00276CA7"/>
    <w:rsid w:val="00276EE2"/>
    <w:rsid w:val="00277056"/>
    <w:rsid w:val="00277613"/>
    <w:rsid w:val="00277B89"/>
    <w:rsid w:val="00280288"/>
    <w:rsid w:val="00280370"/>
    <w:rsid w:val="0028055C"/>
    <w:rsid w:val="00280A6C"/>
    <w:rsid w:val="00280ACB"/>
    <w:rsid w:val="00280ACC"/>
    <w:rsid w:val="00280F30"/>
    <w:rsid w:val="00280F7B"/>
    <w:rsid w:val="00280FC4"/>
    <w:rsid w:val="002814B7"/>
    <w:rsid w:val="00281594"/>
    <w:rsid w:val="0028175A"/>
    <w:rsid w:val="00281B9D"/>
    <w:rsid w:val="00281CF8"/>
    <w:rsid w:val="00281D6F"/>
    <w:rsid w:val="00281FB5"/>
    <w:rsid w:val="002821A4"/>
    <w:rsid w:val="00282362"/>
    <w:rsid w:val="00282A28"/>
    <w:rsid w:val="00282CD3"/>
    <w:rsid w:val="00282D2E"/>
    <w:rsid w:val="00282EA6"/>
    <w:rsid w:val="0028323A"/>
    <w:rsid w:val="002836EE"/>
    <w:rsid w:val="00283FB1"/>
    <w:rsid w:val="002844E0"/>
    <w:rsid w:val="00284584"/>
    <w:rsid w:val="00284716"/>
    <w:rsid w:val="0028471B"/>
    <w:rsid w:val="00284864"/>
    <w:rsid w:val="002848EF"/>
    <w:rsid w:val="00284D2D"/>
    <w:rsid w:val="00284F7D"/>
    <w:rsid w:val="002851DC"/>
    <w:rsid w:val="00285C68"/>
    <w:rsid w:val="0028614C"/>
    <w:rsid w:val="00286B54"/>
    <w:rsid w:val="00286EE5"/>
    <w:rsid w:val="00287010"/>
    <w:rsid w:val="0028717D"/>
    <w:rsid w:val="002875D7"/>
    <w:rsid w:val="00287776"/>
    <w:rsid w:val="00287826"/>
    <w:rsid w:val="00287F79"/>
    <w:rsid w:val="002901FE"/>
    <w:rsid w:val="00290439"/>
    <w:rsid w:val="0029065D"/>
    <w:rsid w:val="00290991"/>
    <w:rsid w:val="00290B04"/>
    <w:rsid w:val="00290C36"/>
    <w:rsid w:val="00290EF6"/>
    <w:rsid w:val="002913CA"/>
    <w:rsid w:val="00291866"/>
    <w:rsid w:val="00291968"/>
    <w:rsid w:val="00291B65"/>
    <w:rsid w:val="002923B6"/>
    <w:rsid w:val="00292AE7"/>
    <w:rsid w:val="00292CE5"/>
    <w:rsid w:val="00292F5C"/>
    <w:rsid w:val="00292FE0"/>
    <w:rsid w:val="00293141"/>
    <w:rsid w:val="002937A3"/>
    <w:rsid w:val="0029386B"/>
    <w:rsid w:val="00293AB6"/>
    <w:rsid w:val="00293D36"/>
    <w:rsid w:val="00293D44"/>
    <w:rsid w:val="00293E17"/>
    <w:rsid w:val="00293EAA"/>
    <w:rsid w:val="002940EF"/>
    <w:rsid w:val="00294218"/>
    <w:rsid w:val="002942E8"/>
    <w:rsid w:val="00294491"/>
    <w:rsid w:val="002946E0"/>
    <w:rsid w:val="00294863"/>
    <w:rsid w:val="00294BD8"/>
    <w:rsid w:val="00294C21"/>
    <w:rsid w:val="00294CC4"/>
    <w:rsid w:val="0029502E"/>
    <w:rsid w:val="00295134"/>
    <w:rsid w:val="002953AC"/>
    <w:rsid w:val="00295531"/>
    <w:rsid w:val="00295969"/>
    <w:rsid w:val="00295A8A"/>
    <w:rsid w:val="002960EB"/>
    <w:rsid w:val="0029620D"/>
    <w:rsid w:val="002965BC"/>
    <w:rsid w:val="002968FB"/>
    <w:rsid w:val="00296CBF"/>
    <w:rsid w:val="00296D04"/>
    <w:rsid w:val="00296F6C"/>
    <w:rsid w:val="002971AE"/>
    <w:rsid w:val="00297291"/>
    <w:rsid w:val="0029742F"/>
    <w:rsid w:val="00297506"/>
    <w:rsid w:val="002975B3"/>
    <w:rsid w:val="002979A5"/>
    <w:rsid w:val="002A0063"/>
    <w:rsid w:val="002A01AE"/>
    <w:rsid w:val="002A02BC"/>
    <w:rsid w:val="002A0699"/>
    <w:rsid w:val="002A0AA8"/>
    <w:rsid w:val="002A0FD7"/>
    <w:rsid w:val="002A1154"/>
    <w:rsid w:val="002A11BE"/>
    <w:rsid w:val="002A1348"/>
    <w:rsid w:val="002A1687"/>
    <w:rsid w:val="002A1CFF"/>
    <w:rsid w:val="002A1FFF"/>
    <w:rsid w:val="002A2132"/>
    <w:rsid w:val="002A228A"/>
    <w:rsid w:val="002A23CF"/>
    <w:rsid w:val="002A26C7"/>
    <w:rsid w:val="002A27DC"/>
    <w:rsid w:val="002A2D3C"/>
    <w:rsid w:val="002A3077"/>
    <w:rsid w:val="002A34FC"/>
    <w:rsid w:val="002A3A33"/>
    <w:rsid w:val="002A3D0A"/>
    <w:rsid w:val="002A3F40"/>
    <w:rsid w:val="002A3FCC"/>
    <w:rsid w:val="002A4139"/>
    <w:rsid w:val="002A45DE"/>
    <w:rsid w:val="002A4796"/>
    <w:rsid w:val="002A4829"/>
    <w:rsid w:val="002A4EE9"/>
    <w:rsid w:val="002A51E1"/>
    <w:rsid w:val="002A530B"/>
    <w:rsid w:val="002A53A5"/>
    <w:rsid w:val="002A5548"/>
    <w:rsid w:val="002A55F8"/>
    <w:rsid w:val="002A5692"/>
    <w:rsid w:val="002A56A0"/>
    <w:rsid w:val="002A5833"/>
    <w:rsid w:val="002A61B3"/>
    <w:rsid w:val="002A6227"/>
    <w:rsid w:val="002A63AA"/>
    <w:rsid w:val="002A63BC"/>
    <w:rsid w:val="002A63DD"/>
    <w:rsid w:val="002A63E3"/>
    <w:rsid w:val="002A6731"/>
    <w:rsid w:val="002A683E"/>
    <w:rsid w:val="002A6BFD"/>
    <w:rsid w:val="002A6CF6"/>
    <w:rsid w:val="002A6F78"/>
    <w:rsid w:val="002A706D"/>
    <w:rsid w:val="002A7077"/>
    <w:rsid w:val="002A74F3"/>
    <w:rsid w:val="002A7500"/>
    <w:rsid w:val="002A7610"/>
    <w:rsid w:val="002A76E8"/>
    <w:rsid w:val="002A7877"/>
    <w:rsid w:val="002A787F"/>
    <w:rsid w:val="002A78B7"/>
    <w:rsid w:val="002A78D5"/>
    <w:rsid w:val="002A7DF6"/>
    <w:rsid w:val="002B01DA"/>
    <w:rsid w:val="002B0715"/>
    <w:rsid w:val="002B087D"/>
    <w:rsid w:val="002B0AEE"/>
    <w:rsid w:val="002B0F59"/>
    <w:rsid w:val="002B0FBC"/>
    <w:rsid w:val="002B12B5"/>
    <w:rsid w:val="002B14FC"/>
    <w:rsid w:val="002B1766"/>
    <w:rsid w:val="002B1DFB"/>
    <w:rsid w:val="002B1E7E"/>
    <w:rsid w:val="002B1F24"/>
    <w:rsid w:val="002B2551"/>
    <w:rsid w:val="002B2B82"/>
    <w:rsid w:val="002B2F27"/>
    <w:rsid w:val="002B3189"/>
    <w:rsid w:val="002B3736"/>
    <w:rsid w:val="002B3840"/>
    <w:rsid w:val="002B3919"/>
    <w:rsid w:val="002B3D38"/>
    <w:rsid w:val="002B3FC0"/>
    <w:rsid w:val="002B4737"/>
    <w:rsid w:val="002B48B9"/>
    <w:rsid w:val="002B48CC"/>
    <w:rsid w:val="002B49A3"/>
    <w:rsid w:val="002B4C13"/>
    <w:rsid w:val="002B4D9E"/>
    <w:rsid w:val="002B50CB"/>
    <w:rsid w:val="002B5738"/>
    <w:rsid w:val="002B5762"/>
    <w:rsid w:val="002B58CF"/>
    <w:rsid w:val="002B5B8F"/>
    <w:rsid w:val="002B6225"/>
    <w:rsid w:val="002B6515"/>
    <w:rsid w:val="002B6656"/>
    <w:rsid w:val="002B6930"/>
    <w:rsid w:val="002B6B53"/>
    <w:rsid w:val="002B6BD4"/>
    <w:rsid w:val="002B6C89"/>
    <w:rsid w:val="002B6EEA"/>
    <w:rsid w:val="002B71BD"/>
    <w:rsid w:val="002B71E9"/>
    <w:rsid w:val="002B7247"/>
    <w:rsid w:val="002B72A3"/>
    <w:rsid w:val="002B7982"/>
    <w:rsid w:val="002B7BB8"/>
    <w:rsid w:val="002B7C4B"/>
    <w:rsid w:val="002B7CF3"/>
    <w:rsid w:val="002C076E"/>
    <w:rsid w:val="002C08A0"/>
    <w:rsid w:val="002C09AC"/>
    <w:rsid w:val="002C0C35"/>
    <w:rsid w:val="002C106F"/>
    <w:rsid w:val="002C164F"/>
    <w:rsid w:val="002C16B1"/>
    <w:rsid w:val="002C194A"/>
    <w:rsid w:val="002C1ACF"/>
    <w:rsid w:val="002C1BB6"/>
    <w:rsid w:val="002C1CA6"/>
    <w:rsid w:val="002C1DA5"/>
    <w:rsid w:val="002C1DC2"/>
    <w:rsid w:val="002C1E3F"/>
    <w:rsid w:val="002C26A7"/>
    <w:rsid w:val="002C2975"/>
    <w:rsid w:val="002C2A36"/>
    <w:rsid w:val="002C2CB2"/>
    <w:rsid w:val="002C2CC2"/>
    <w:rsid w:val="002C2D01"/>
    <w:rsid w:val="002C2DB5"/>
    <w:rsid w:val="002C2DBB"/>
    <w:rsid w:val="002C2F16"/>
    <w:rsid w:val="002C3124"/>
    <w:rsid w:val="002C33AE"/>
    <w:rsid w:val="002C3424"/>
    <w:rsid w:val="002C3570"/>
    <w:rsid w:val="002C373C"/>
    <w:rsid w:val="002C375D"/>
    <w:rsid w:val="002C3794"/>
    <w:rsid w:val="002C3F99"/>
    <w:rsid w:val="002C403C"/>
    <w:rsid w:val="002C4069"/>
    <w:rsid w:val="002C42FE"/>
    <w:rsid w:val="002C4544"/>
    <w:rsid w:val="002C45C3"/>
    <w:rsid w:val="002C4B34"/>
    <w:rsid w:val="002C4B91"/>
    <w:rsid w:val="002C4CB3"/>
    <w:rsid w:val="002C4E08"/>
    <w:rsid w:val="002C4F68"/>
    <w:rsid w:val="002C4F8B"/>
    <w:rsid w:val="002C52AF"/>
    <w:rsid w:val="002C5691"/>
    <w:rsid w:val="002C5E84"/>
    <w:rsid w:val="002C5F08"/>
    <w:rsid w:val="002C6107"/>
    <w:rsid w:val="002C6698"/>
    <w:rsid w:val="002C677F"/>
    <w:rsid w:val="002C6A84"/>
    <w:rsid w:val="002C6B41"/>
    <w:rsid w:val="002C6BD7"/>
    <w:rsid w:val="002C6D5D"/>
    <w:rsid w:val="002D0397"/>
    <w:rsid w:val="002D03C3"/>
    <w:rsid w:val="002D04D0"/>
    <w:rsid w:val="002D0975"/>
    <w:rsid w:val="002D0F04"/>
    <w:rsid w:val="002D10EB"/>
    <w:rsid w:val="002D116C"/>
    <w:rsid w:val="002D1730"/>
    <w:rsid w:val="002D188C"/>
    <w:rsid w:val="002D20C4"/>
    <w:rsid w:val="002D240F"/>
    <w:rsid w:val="002D26A4"/>
    <w:rsid w:val="002D2703"/>
    <w:rsid w:val="002D271D"/>
    <w:rsid w:val="002D2880"/>
    <w:rsid w:val="002D2ED9"/>
    <w:rsid w:val="002D325A"/>
    <w:rsid w:val="002D3277"/>
    <w:rsid w:val="002D3307"/>
    <w:rsid w:val="002D3955"/>
    <w:rsid w:val="002D3993"/>
    <w:rsid w:val="002D3D01"/>
    <w:rsid w:val="002D4048"/>
    <w:rsid w:val="002D40DC"/>
    <w:rsid w:val="002D4503"/>
    <w:rsid w:val="002D452E"/>
    <w:rsid w:val="002D4868"/>
    <w:rsid w:val="002D4E28"/>
    <w:rsid w:val="002D4F37"/>
    <w:rsid w:val="002D5299"/>
    <w:rsid w:val="002D5691"/>
    <w:rsid w:val="002D57F8"/>
    <w:rsid w:val="002D6125"/>
    <w:rsid w:val="002D61CA"/>
    <w:rsid w:val="002D655B"/>
    <w:rsid w:val="002D65D7"/>
    <w:rsid w:val="002D67C0"/>
    <w:rsid w:val="002D6A04"/>
    <w:rsid w:val="002D6B48"/>
    <w:rsid w:val="002D6C12"/>
    <w:rsid w:val="002D70CE"/>
    <w:rsid w:val="002D771C"/>
    <w:rsid w:val="002D7B5C"/>
    <w:rsid w:val="002D7C41"/>
    <w:rsid w:val="002D7D3C"/>
    <w:rsid w:val="002E0260"/>
    <w:rsid w:val="002E033E"/>
    <w:rsid w:val="002E07AA"/>
    <w:rsid w:val="002E07D2"/>
    <w:rsid w:val="002E0D44"/>
    <w:rsid w:val="002E0F1B"/>
    <w:rsid w:val="002E15BD"/>
    <w:rsid w:val="002E19CD"/>
    <w:rsid w:val="002E1A51"/>
    <w:rsid w:val="002E1A80"/>
    <w:rsid w:val="002E1B3D"/>
    <w:rsid w:val="002E1C9D"/>
    <w:rsid w:val="002E1FB7"/>
    <w:rsid w:val="002E20C7"/>
    <w:rsid w:val="002E25AE"/>
    <w:rsid w:val="002E2A73"/>
    <w:rsid w:val="002E2AA0"/>
    <w:rsid w:val="002E33F6"/>
    <w:rsid w:val="002E3451"/>
    <w:rsid w:val="002E357C"/>
    <w:rsid w:val="002E37F2"/>
    <w:rsid w:val="002E3948"/>
    <w:rsid w:val="002E3C89"/>
    <w:rsid w:val="002E40F3"/>
    <w:rsid w:val="002E48C6"/>
    <w:rsid w:val="002E4C89"/>
    <w:rsid w:val="002E4D01"/>
    <w:rsid w:val="002E4D3D"/>
    <w:rsid w:val="002E4F10"/>
    <w:rsid w:val="002E56CD"/>
    <w:rsid w:val="002E58F4"/>
    <w:rsid w:val="002E59CF"/>
    <w:rsid w:val="002E65B0"/>
    <w:rsid w:val="002E69AF"/>
    <w:rsid w:val="002E6CA6"/>
    <w:rsid w:val="002E6E9F"/>
    <w:rsid w:val="002E785B"/>
    <w:rsid w:val="002E7E81"/>
    <w:rsid w:val="002F0192"/>
    <w:rsid w:val="002F06D8"/>
    <w:rsid w:val="002F0B13"/>
    <w:rsid w:val="002F0D32"/>
    <w:rsid w:val="002F119F"/>
    <w:rsid w:val="002F12EA"/>
    <w:rsid w:val="002F14FB"/>
    <w:rsid w:val="002F1717"/>
    <w:rsid w:val="002F196E"/>
    <w:rsid w:val="002F1A17"/>
    <w:rsid w:val="002F1E3E"/>
    <w:rsid w:val="002F2242"/>
    <w:rsid w:val="002F2730"/>
    <w:rsid w:val="002F2DC7"/>
    <w:rsid w:val="002F2E6D"/>
    <w:rsid w:val="002F31FA"/>
    <w:rsid w:val="002F33EB"/>
    <w:rsid w:val="002F3419"/>
    <w:rsid w:val="002F3526"/>
    <w:rsid w:val="002F36DA"/>
    <w:rsid w:val="002F37A9"/>
    <w:rsid w:val="002F3BAD"/>
    <w:rsid w:val="002F3F34"/>
    <w:rsid w:val="002F4223"/>
    <w:rsid w:val="002F4379"/>
    <w:rsid w:val="002F4703"/>
    <w:rsid w:val="002F47DD"/>
    <w:rsid w:val="002F497C"/>
    <w:rsid w:val="002F4D3E"/>
    <w:rsid w:val="002F4DE0"/>
    <w:rsid w:val="002F4F54"/>
    <w:rsid w:val="002F4FD2"/>
    <w:rsid w:val="002F4FDD"/>
    <w:rsid w:val="002F535B"/>
    <w:rsid w:val="002F5545"/>
    <w:rsid w:val="002F5609"/>
    <w:rsid w:val="002F5D5D"/>
    <w:rsid w:val="002F651A"/>
    <w:rsid w:val="002F65B2"/>
    <w:rsid w:val="002F66F7"/>
    <w:rsid w:val="002F6778"/>
    <w:rsid w:val="002F68AB"/>
    <w:rsid w:val="002F6A91"/>
    <w:rsid w:val="002F6B13"/>
    <w:rsid w:val="002F6E91"/>
    <w:rsid w:val="002F72B3"/>
    <w:rsid w:val="002F761A"/>
    <w:rsid w:val="002F764C"/>
    <w:rsid w:val="002F797C"/>
    <w:rsid w:val="002F79A1"/>
    <w:rsid w:val="0030035B"/>
    <w:rsid w:val="0030049D"/>
    <w:rsid w:val="00300807"/>
    <w:rsid w:val="0030086F"/>
    <w:rsid w:val="00300B14"/>
    <w:rsid w:val="00300BED"/>
    <w:rsid w:val="00300CAD"/>
    <w:rsid w:val="00300CDD"/>
    <w:rsid w:val="00301277"/>
    <w:rsid w:val="00301C78"/>
    <w:rsid w:val="00301CDC"/>
    <w:rsid w:val="00301D72"/>
    <w:rsid w:val="003020BE"/>
    <w:rsid w:val="00302123"/>
    <w:rsid w:val="003022AF"/>
    <w:rsid w:val="003027B1"/>
    <w:rsid w:val="0030284E"/>
    <w:rsid w:val="00302A9F"/>
    <w:rsid w:val="00302CDA"/>
    <w:rsid w:val="00302DC1"/>
    <w:rsid w:val="00303101"/>
    <w:rsid w:val="00303445"/>
    <w:rsid w:val="00303615"/>
    <w:rsid w:val="00303793"/>
    <w:rsid w:val="00303897"/>
    <w:rsid w:val="00303FA3"/>
    <w:rsid w:val="0030419A"/>
    <w:rsid w:val="003042ED"/>
    <w:rsid w:val="003047FB"/>
    <w:rsid w:val="00304B73"/>
    <w:rsid w:val="00304F19"/>
    <w:rsid w:val="003050BB"/>
    <w:rsid w:val="00305639"/>
    <w:rsid w:val="00305868"/>
    <w:rsid w:val="0030587D"/>
    <w:rsid w:val="003059D4"/>
    <w:rsid w:val="00305B04"/>
    <w:rsid w:val="00305B75"/>
    <w:rsid w:val="00305BFD"/>
    <w:rsid w:val="00305CE7"/>
    <w:rsid w:val="00305E69"/>
    <w:rsid w:val="003067CB"/>
    <w:rsid w:val="00306DDD"/>
    <w:rsid w:val="00306FA5"/>
    <w:rsid w:val="00306FE9"/>
    <w:rsid w:val="00307006"/>
    <w:rsid w:val="00307070"/>
    <w:rsid w:val="0030756E"/>
    <w:rsid w:val="0030783B"/>
    <w:rsid w:val="0030786C"/>
    <w:rsid w:val="00307914"/>
    <w:rsid w:val="00307A84"/>
    <w:rsid w:val="00307B41"/>
    <w:rsid w:val="00307CD9"/>
    <w:rsid w:val="00307DBE"/>
    <w:rsid w:val="003100B0"/>
    <w:rsid w:val="00310627"/>
    <w:rsid w:val="00310AFC"/>
    <w:rsid w:val="00310D4D"/>
    <w:rsid w:val="00310E9A"/>
    <w:rsid w:val="00310F00"/>
    <w:rsid w:val="0031145F"/>
    <w:rsid w:val="00311492"/>
    <w:rsid w:val="00311769"/>
    <w:rsid w:val="0031176F"/>
    <w:rsid w:val="00311D3D"/>
    <w:rsid w:val="00312616"/>
    <w:rsid w:val="00312C10"/>
    <w:rsid w:val="00312C73"/>
    <w:rsid w:val="00312CB0"/>
    <w:rsid w:val="00312DA5"/>
    <w:rsid w:val="0031337F"/>
    <w:rsid w:val="003136FE"/>
    <w:rsid w:val="00313733"/>
    <w:rsid w:val="00313B2F"/>
    <w:rsid w:val="00313BCB"/>
    <w:rsid w:val="00313F3E"/>
    <w:rsid w:val="00314208"/>
    <w:rsid w:val="0031433B"/>
    <w:rsid w:val="003147BC"/>
    <w:rsid w:val="00314B4A"/>
    <w:rsid w:val="00314C28"/>
    <w:rsid w:val="00314DC6"/>
    <w:rsid w:val="00315252"/>
    <w:rsid w:val="003158B2"/>
    <w:rsid w:val="003158B9"/>
    <w:rsid w:val="00315917"/>
    <w:rsid w:val="00315993"/>
    <w:rsid w:val="00315A66"/>
    <w:rsid w:val="00315BDB"/>
    <w:rsid w:val="00315DBB"/>
    <w:rsid w:val="0031635C"/>
    <w:rsid w:val="003169F6"/>
    <w:rsid w:val="00316C03"/>
    <w:rsid w:val="00316C68"/>
    <w:rsid w:val="00316D6B"/>
    <w:rsid w:val="00316EFE"/>
    <w:rsid w:val="00317010"/>
    <w:rsid w:val="00317126"/>
    <w:rsid w:val="00317504"/>
    <w:rsid w:val="0031762E"/>
    <w:rsid w:val="00317F7D"/>
    <w:rsid w:val="0032032F"/>
    <w:rsid w:val="00320346"/>
    <w:rsid w:val="00320375"/>
    <w:rsid w:val="00320398"/>
    <w:rsid w:val="003206CD"/>
    <w:rsid w:val="00320729"/>
    <w:rsid w:val="00321498"/>
    <w:rsid w:val="00321A7C"/>
    <w:rsid w:val="00321E6B"/>
    <w:rsid w:val="00321F4E"/>
    <w:rsid w:val="0032224D"/>
    <w:rsid w:val="00322577"/>
    <w:rsid w:val="0032259C"/>
    <w:rsid w:val="0032261F"/>
    <w:rsid w:val="003226E9"/>
    <w:rsid w:val="00323593"/>
    <w:rsid w:val="003236C4"/>
    <w:rsid w:val="00323F38"/>
    <w:rsid w:val="00324016"/>
    <w:rsid w:val="00324880"/>
    <w:rsid w:val="00324DB1"/>
    <w:rsid w:val="00324F2D"/>
    <w:rsid w:val="00324FA5"/>
    <w:rsid w:val="00325022"/>
    <w:rsid w:val="00325173"/>
    <w:rsid w:val="003253F1"/>
    <w:rsid w:val="0032552D"/>
    <w:rsid w:val="0032562A"/>
    <w:rsid w:val="003258E2"/>
    <w:rsid w:val="00325BEB"/>
    <w:rsid w:val="0032603B"/>
    <w:rsid w:val="00326309"/>
    <w:rsid w:val="003263DD"/>
    <w:rsid w:val="00326B4B"/>
    <w:rsid w:val="00326D4E"/>
    <w:rsid w:val="0032738E"/>
    <w:rsid w:val="003302FF"/>
    <w:rsid w:val="003305E8"/>
    <w:rsid w:val="00330A1A"/>
    <w:rsid w:val="00331374"/>
    <w:rsid w:val="00331611"/>
    <w:rsid w:val="00331769"/>
    <w:rsid w:val="00331E4F"/>
    <w:rsid w:val="00332350"/>
    <w:rsid w:val="003328B9"/>
    <w:rsid w:val="003329C3"/>
    <w:rsid w:val="00332D9C"/>
    <w:rsid w:val="00333026"/>
    <w:rsid w:val="00333590"/>
    <w:rsid w:val="00333733"/>
    <w:rsid w:val="00333960"/>
    <w:rsid w:val="00333E9E"/>
    <w:rsid w:val="00334227"/>
    <w:rsid w:val="003342EE"/>
    <w:rsid w:val="00334553"/>
    <w:rsid w:val="00334581"/>
    <w:rsid w:val="0033493B"/>
    <w:rsid w:val="00334B2C"/>
    <w:rsid w:val="00334B8F"/>
    <w:rsid w:val="00334BAF"/>
    <w:rsid w:val="00334EE0"/>
    <w:rsid w:val="00335380"/>
    <w:rsid w:val="00335AD3"/>
    <w:rsid w:val="00335D95"/>
    <w:rsid w:val="00335EC1"/>
    <w:rsid w:val="00335FBE"/>
    <w:rsid w:val="00335FD9"/>
    <w:rsid w:val="0033632B"/>
    <w:rsid w:val="0033682D"/>
    <w:rsid w:val="00336FBE"/>
    <w:rsid w:val="00337158"/>
    <w:rsid w:val="0033746D"/>
    <w:rsid w:val="003377B6"/>
    <w:rsid w:val="003377FF"/>
    <w:rsid w:val="00337991"/>
    <w:rsid w:val="00337CCC"/>
    <w:rsid w:val="00337D07"/>
    <w:rsid w:val="00340037"/>
    <w:rsid w:val="003404E9"/>
    <w:rsid w:val="00340776"/>
    <w:rsid w:val="00340A7F"/>
    <w:rsid w:val="00340B7A"/>
    <w:rsid w:val="00340D74"/>
    <w:rsid w:val="00340FE0"/>
    <w:rsid w:val="0034114A"/>
    <w:rsid w:val="0034115E"/>
    <w:rsid w:val="00341559"/>
    <w:rsid w:val="00341757"/>
    <w:rsid w:val="0034178C"/>
    <w:rsid w:val="0034182D"/>
    <w:rsid w:val="003419D0"/>
    <w:rsid w:val="00341EE9"/>
    <w:rsid w:val="00341F2D"/>
    <w:rsid w:val="003422FD"/>
    <w:rsid w:val="003423AB"/>
    <w:rsid w:val="003425FF"/>
    <w:rsid w:val="003427EF"/>
    <w:rsid w:val="003429E2"/>
    <w:rsid w:val="00342C6A"/>
    <w:rsid w:val="00342D2E"/>
    <w:rsid w:val="00342D50"/>
    <w:rsid w:val="00342DD2"/>
    <w:rsid w:val="00342E2D"/>
    <w:rsid w:val="00343001"/>
    <w:rsid w:val="0034309A"/>
    <w:rsid w:val="0034333E"/>
    <w:rsid w:val="00343811"/>
    <w:rsid w:val="0034399B"/>
    <w:rsid w:val="00343B45"/>
    <w:rsid w:val="00343CB5"/>
    <w:rsid w:val="00343D18"/>
    <w:rsid w:val="00343F80"/>
    <w:rsid w:val="00344131"/>
    <w:rsid w:val="0034466C"/>
    <w:rsid w:val="00344B0D"/>
    <w:rsid w:val="00344B34"/>
    <w:rsid w:val="00344DD2"/>
    <w:rsid w:val="00344ECB"/>
    <w:rsid w:val="00345124"/>
    <w:rsid w:val="0034530E"/>
    <w:rsid w:val="003456F5"/>
    <w:rsid w:val="00345C85"/>
    <w:rsid w:val="00345D6E"/>
    <w:rsid w:val="00345E29"/>
    <w:rsid w:val="00345EC8"/>
    <w:rsid w:val="00346532"/>
    <w:rsid w:val="003468D7"/>
    <w:rsid w:val="00346AC9"/>
    <w:rsid w:val="00346FA3"/>
    <w:rsid w:val="003473D8"/>
    <w:rsid w:val="003474D0"/>
    <w:rsid w:val="00347526"/>
    <w:rsid w:val="00347616"/>
    <w:rsid w:val="003476FE"/>
    <w:rsid w:val="0034786D"/>
    <w:rsid w:val="00347988"/>
    <w:rsid w:val="00347B31"/>
    <w:rsid w:val="00347DF6"/>
    <w:rsid w:val="00347ECA"/>
    <w:rsid w:val="00350306"/>
    <w:rsid w:val="0035059C"/>
    <w:rsid w:val="003509A4"/>
    <w:rsid w:val="00350A11"/>
    <w:rsid w:val="00350B29"/>
    <w:rsid w:val="00350BD1"/>
    <w:rsid w:val="00350D4D"/>
    <w:rsid w:val="00350F7D"/>
    <w:rsid w:val="00351134"/>
    <w:rsid w:val="00351142"/>
    <w:rsid w:val="003518DA"/>
    <w:rsid w:val="00351F53"/>
    <w:rsid w:val="003528E9"/>
    <w:rsid w:val="003528FD"/>
    <w:rsid w:val="00352A6E"/>
    <w:rsid w:val="00352CE4"/>
    <w:rsid w:val="00353024"/>
    <w:rsid w:val="003531E6"/>
    <w:rsid w:val="0035339F"/>
    <w:rsid w:val="0035341F"/>
    <w:rsid w:val="00353516"/>
    <w:rsid w:val="00353A2D"/>
    <w:rsid w:val="00353A81"/>
    <w:rsid w:val="00353D19"/>
    <w:rsid w:val="00353E87"/>
    <w:rsid w:val="003540EE"/>
    <w:rsid w:val="00354564"/>
    <w:rsid w:val="00354712"/>
    <w:rsid w:val="00354AD0"/>
    <w:rsid w:val="00354D9C"/>
    <w:rsid w:val="00354E57"/>
    <w:rsid w:val="00354FE4"/>
    <w:rsid w:val="003553CE"/>
    <w:rsid w:val="00355501"/>
    <w:rsid w:val="003556C9"/>
    <w:rsid w:val="00355C64"/>
    <w:rsid w:val="00356494"/>
    <w:rsid w:val="003564BE"/>
    <w:rsid w:val="00356552"/>
    <w:rsid w:val="003565D1"/>
    <w:rsid w:val="003569E7"/>
    <w:rsid w:val="00356A9B"/>
    <w:rsid w:val="00356D3E"/>
    <w:rsid w:val="00356F28"/>
    <w:rsid w:val="00357289"/>
    <w:rsid w:val="00357628"/>
    <w:rsid w:val="003578BC"/>
    <w:rsid w:val="00357E95"/>
    <w:rsid w:val="00360393"/>
    <w:rsid w:val="00360453"/>
    <w:rsid w:val="003604F0"/>
    <w:rsid w:val="00360A67"/>
    <w:rsid w:val="00360E50"/>
    <w:rsid w:val="00360F71"/>
    <w:rsid w:val="00361019"/>
    <w:rsid w:val="00361024"/>
    <w:rsid w:val="003612D5"/>
    <w:rsid w:val="003612DF"/>
    <w:rsid w:val="00361305"/>
    <w:rsid w:val="00361384"/>
    <w:rsid w:val="00361610"/>
    <w:rsid w:val="0036166E"/>
    <w:rsid w:val="003616AC"/>
    <w:rsid w:val="00361AF3"/>
    <w:rsid w:val="00361BBF"/>
    <w:rsid w:val="00361CA9"/>
    <w:rsid w:val="00361F46"/>
    <w:rsid w:val="003620AF"/>
    <w:rsid w:val="00362560"/>
    <w:rsid w:val="00362DAE"/>
    <w:rsid w:val="00362EED"/>
    <w:rsid w:val="00363045"/>
    <w:rsid w:val="0036309D"/>
    <w:rsid w:val="0036363C"/>
    <w:rsid w:val="00363AEC"/>
    <w:rsid w:val="00363B50"/>
    <w:rsid w:val="00363CDA"/>
    <w:rsid w:val="0036418B"/>
    <w:rsid w:val="00364274"/>
    <w:rsid w:val="00364398"/>
    <w:rsid w:val="00364766"/>
    <w:rsid w:val="00365082"/>
    <w:rsid w:val="003653A2"/>
    <w:rsid w:val="003653D0"/>
    <w:rsid w:val="00365528"/>
    <w:rsid w:val="003656A2"/>
    <w:rsid w:val="0036584D"/>
    <w:rsid w:val="003659FF"/>
    <w:rsid w:val="00365A3A"/>
    <w:rsid w:val="00365B66"/>
    <w:rsid w:val="00365F0F"/>
    <w:rsid w:val="003665BA"/>
    <w:rsid w:val="00366BDB"/>
    <w:rsid w:val="00367104"/>
    <w:rsid w:val="00367415"/>
    <w:rsid w:val="003675C5"/>
    <w:rsid w:val="00367ABD"/>
    <w:rsid w:val="00367C6C"/>
    <w:rsid w:val="00367DAD"/>
    <w:rsid w:val="00367DF4"/>
    <w:rsid w:val="00367EB7"/>
    <w:rsid w:val="00367EDF"/>
    <w:rsid w:val="003700E5"/>
    <w:rsid w:val="003705DB"/>
    <w:rsid w:val="00370959"/>
    <w:rsid w:val="00370BC3"/>
    <w:rsid w:val="00370E4E"/>
    <w:rsid w:val="0037167A"/>
    <w:rsid w:val="003718B6"/>
    <w:rsid w:val="003718F8"/>
    <w:rsid w:val="00372376"/>
    <w:rsid w:val="00372941"/>
    <w:rsid w:val="00372A0F"/>
    <w:rsid w:val="00372A12"/>
    <w:rsid w:val="00372C25"/>
    <w:rsid w:val="00372CFD"/>
    <w:rsid w:val="00372EA3"/>
    <w:rsid w:val="00372F31"/>
    <w:rsid w:val="00372F7E"/>
    <w:rsid w:val="0037300E"/>
    <w:rsid w:val="0037325A"/>
    <w:rsid w:val="0037377D"/>
    <w:rsid w:val="0037388B"/>
    <w:rsid w:val="00373C23"/>
    <w:rsid w:val="00373CCF"/>
    <w:rsid w:val="00374DBA"/>
    <w:rsid w:val="00374FF6"/>
    <w:rsid w:val="003753E3"/>
    <w:rsid w:val="003755DA"/>
    <w:rsid w:val="00375D3D"/>
    <w:rsid w:val="00375D8A"/>
    <w:rsid w:val="00375DAB"/>
    <w:rsid w:val="00375DC6"/>
    <w:rsid w:val="00375F24"/>
    <w:rsid w:val="0037600E"/>
    <w:rsid w:val="0037632A"/>
    <w:rsid w:val="00376956"/>
    <w:rsid w:val="00376B54"/>
    <w:rsid w:val="0037720E"/>
    <w:rsid w:val="003772E9"/>
    <w:rsid w:val="00377381"/>
    <w:rsid w:val="0037746B"/>
    <w:rsid w:val="00377913"/>
    <w:rsid w:val="00380391"/>
    <w:rsid w:val="003805FA"/>
    <w:rsid w:val="00380609"/>
    <w:rsid w:val="00381305"/>
    <w:rsid w:val="0038173C"/>
    <w:rsid w:val="00381C1D"/>
    <w:rsid w:val="00381E1C"/>
    <w:rsid w:val="0038203D"/>
    <w:rsid w:val="0038273D"/>
    <w:rsid w:val="0038279D"/>
    <w:rsid w:val="00382877"/>
    <w:rsid w:val="003829BF"/>
    <w:rsid w:val="00382B09"/>
    <w:rsid w:val="00382CC8"/>
    <w:rsid w:val="0038310E"/>
    <w:rsid w:val="003836C6"/>
    <w:rsid w:val="003839F6"/>
    <w:rsid w:val="00383D9A"/>
    <w:rsid w:val="00383F8C"/>
    <w:rsid w:val="003840D2"/>
    <w:rsid w:val="003840F9"/>
    <w:rsid w:val="00384544"/>
    <w:rsid w:val="00384591"/>
    <w:rsid w:val="003848E9"/>
    <w:rsid w:val="00384B59"/>
    <w:rsid w:val="00384F7F"/>
    <w:rsid w:val="00385027"/>
    <w:rsid w:val="00385147"/>
    <w:rsid w:val="003851E6"/>
    <w:rsid w:val="00385219"/>
    <w:rsid w:val="00385516"/>
    <w:rsid w:val="003856EC"/>
    <w:rsid w:val="00385935"/>
    <w:rsid w:val="003859B0"/>
    <w:rsid w:val="00385ABB"/>
    <w:rsid w:val="00385C9A"/>
    <w:rsid w:val="0038695C"/>
    <w:rsid w:val="00387176"/>
    <w:rsid w:val="003872B3"/>
    <w:rsid w:val="003872B9"/>
    <w:rsid w:val="0038740B"/>
    <w:rsid w:val="00387811"/>
    <w:rsid w:val="00387AA3"/>
    <w:rsid w:val="00387AFE"/>
    <w:rsid w:val="00387C99"/>
    <w:rsid w:val="00387EFA"/>
    <w:rsid w:val="00390380"/>
    <w:rsid w:val="00390402"/>
    <w:rsid w:val="003907F8"/>
    <w:rsid w:val="00390827"/>
    <w:rsid w:val="00390893"/>
    <w:rsid w:val="00390914"/>
    <w:rsid w:val="003909AA"/>
    <w:rsid w:val="00390B9A"/>
    <w:rsid w:val="00390C83"/>
    <w:rsid w:val="00390D61"/>
    <w:rsid w:val="00390DBD"/>
    <w:rsid w:val="00390FBB"/>
    <w:rsid w:val="003913DD"/>
    <w:rsid w:val="0039176E"/>
    <w:rsid w:val="003921B3"/>
    <w:rsid w:val="00392343"/>
    <w:rsid w:val="0039239F"/>
    <w:rsid w:val="00392D93"/>
    <w:rsid w:val="00392F49"/>
    <w:rsid w:val="003932C3"/>
    <w:rsid w:val="00393577"/>
    <w:rsid w:val="003938EB"/>
    <w:rsid w:val="00393B72"/>
    <w:rsid w:val="00393D6A"/>
    <w:rsid w:val="00393D72"/>
    <w:rsid w:val="00394169"/>
    <w:rsid w:val="003942E5"/>
    <w:rsid w:val="003944C6"/>
    <w:rsid w:val="00394AB0"/>
    <w:rsid w:val="00394CDB"/>
    <w:rsid w:val="00394E09"/>
    <w:rsid w:val="00394E33"/>
    <w:rsid w:val="00395156"/>
    <w:rsid w:val="00395325"/>
    <w:rsid w:val="0039564A"/>
    <w:rsid w:val="00395C36"/>
    <w:rsid w:val="00395E0F"/>
    <w:rsid w:val="00395E2A"/>
    <w:rsid w:val="0039621E"/>
    <w:rsid w:val="003966A7"/>
    <w:rsid w:val="00396856"/>
    <w:rsid w:val="003968DD"/>
    <w:rsid w:val="00396D47"/>
    <w:rsid w:val="00397007"/>
    <w:rsid w:val="0039717C"/>
    <w:rsid w:val="00397539"/>
    <w:rsid w:val="0039775C"/>
    <w:rsid w:val="00397880"/>
    <w:rsid w:val="00397AF4"/>
    <w:rsid w:val="00397CD3"/>
    <w:rsid w:val="003A0235"/>
    <w:rsid w:val="003A0511"/>
    <w:rsid w:val="003A0546"/>
    <w:rsid w:val="003A075E"/>
    <w:rsid w:val="003A0A96"/>
    <w:rsid w:val="003A0B27"/>
    <w:rsid w:val="003A10FC"/>
    <w:rsid w:val="003A1265"/>
    <w:rsid w:val="003A1667"/>
    <w:rsid w:val="003A1766"/>
    <w:rsid w:val="003A1E12"/>
    <w:rsid w:val="003A1F10"/>
    <w:rsid w:val="003A235A"/>
    <w:rsid w:val="003A28DE"/>
    <w:rsid w:val="003A2A59"/>
    <w:rsid w:val="003A2C86"/>
    <w:rsid w:val="003A3303"/>
    <w:rsid w:val="003A3977"/>
    <w:rsid w:val="003A399B"/>
    <w:rsid w:val="003A3E81"/>
    <w:rsid w:val="003A4023"/>
    <w:rsid w:val="003A4502"/>
    <w:rsid w:val="003A4544"/>
    <w:rsid w:val="003A45C0"/>
    <w:rsid w:val="003A474A"/>
    <w:rsid w:val="003A480D"/>
    <w:rsid w:val="003A48A5"/>
    <w:rsid w:val="003A49A5"/>
    <w:rsid w:val="003A4B42"/>
    <w:rsid w:val="003A4CCE"/>
    <w:rsid w:val="003A4D2D"/>
    <w:rsid w:val="003A4F65"/>
    <w:rsid w:val="003A4F9E"/>
    <w:rsid w:val="003A5334"/>
    <w:rsid w:val="003A5F1F"/>
    <w:rsid w:val="003A5F26"/>
    <w:rsid w:val="003A608E"/>
    <w:rsid w:val="003A667A"/>
    <w:rsid w:val="003A67C9"/>
    <w:rsid w:val="003A68F9"/>
    <w:rsid w:val="003A6F62"/>
    <w:rsid w:val="003A71D2"/>
    <w:rsid w:val="003A7402"/>
    <w:rsid w:val="003A790E"/>
    <w:rsid w:val="003A79E1"/>
    <w:rsid w:val="003A7B9F"/>
    <w:rsid w:val="003A7F1B"/>
    <w:rsid w:val="003B00F7"/>
    <w:rsid w:val="003B025A"/>
    <w:rsid w:val="003B02FB"/>
    <w:rsid w:val="003B0A0A"/>
    <w:rsid w:val="003B11AE"/>
    <w:rsid w:val="003B11BB"/>
    <w:rsid w:val="003B1403"/>
    <w:rsid w:val="003B1A73"/>
    <w:rsid w:val="003B21A6"/>
    <w:rsid w:val="003B238D"/>
    <w:rsid w:val="003B28C7"/>
    <w:rsid w:val="003B2A2A"/>
    <w:rsid w:val="003B2FF5"/>
    <w:rsid w:val="003B309F"/>
    <w:rsid w:val="003B3167"/>
    <w:rsid w:val="003B3352"/>
    <w:rsid w:val="003B3477"/>
    <w:rsid w:val="003B3736"/>
    <w:rsid w:val="003B38D2"/>
    <w:rsid w:val="003B3909"/>
    <w:rsid w:val="003B3E38"/>
    <w:rsid w:val="003B3FE0"/>
    <w:rsid w:val="003B4023"/>
    <w:rsid w:val="003B4120"/>
    <w:rsid w:val="003B4BA6"/>
    <w:rsid w:val="003B4BB5"/>
    <w:rsid w:val="003B4BF8"/>
    <w:rsid w:val="003B4D70"/>
    <w:rsid w:val="003B5006"/>
    <w:rsid w:val="003B5221"/>
    <w:rsid w:val="003B5263"/>
    <w:rsid w:val="003B564D"/>
    <w:rsid w:val="003B56BB"/>
    <w:rsid w:val="003B5849"/>
    <w:rsid w:val="003B5999"/>
    <w:rsid w:val="003B5A88"/>
    <w:rsid w:val="003B6150"/>
    <w:rsid w:val="003B64A3"/>
    <w:rsid w:val="003B6574"/>
    <w:rsid w:val="003B6664"/>
    <w:rsid w:val="003B698E"/>
    <w:rsid w:val="003B6AC1"/>
    <w:rsid w:val="003B6D23"/>
    <w:rsid w:val="003B6E45"/>
    <w:rsid w:val="003B6F3E"/>
    <w:rsid w:val="003B74E5"/>
    <w:rsid w:val="003B7AAB"/>
    <w:rsid w:val="003B7AB0"/>
    <w:rsid w:val="003B7C2D"/>
    <w:rsid w:val="003B7E70"/>
    <w:rsid w:val="003C1356"/>
    <w:rsid w:val="003C15CD"/>
    <w:rsid w:val="003C16FF"/>
    <w:rsid w:val="003C1721"/>
    <w:rsid w:val="003C2178"/>
    <w:rsid w:val="003C2BFA"/>
    <w:rsid w:val="003C2D62"/>
    <w:rsid w:val="003C2D98"/>
    <w:rsid w:val="003C2DA0"/>
    <w:rsid w:val="003C3227"/>
    <w:rsid w:val="003C3B39"/>
    <w:rsid w:val="003C3D2A"/>
    <w:rsid w:val="003C4205"/>
    <w:rsid w:val="003C4540"/>
    <w:rsid w:val="003C47DF"/>
    <w:rsid w:val="003C4AF2"/>
    <w:rsid w:val="003C4BE8"/>
    <w:rsid w:val="003C4D2E"/>
    <w:rsid w:val="003C4F09"/>
    <w:rsid w:val="003C543E"/>
    <w:rsid w:val="003C55E5"/>
    <w:rsid w:val="003C58B0"/>
    <w:rsid w:val="003C5C1A"/>
    <w:rsid w:val="003C5C4E"/>
    <w:rsid w:val="003C61D4"/>
    <w:rsid w:val="003C6286"/>
    <w:rsid w:val="003C6320"/>
    <w:rsid w:val="003C75FE"/>
    <w:rsid w:val="003C7D08"/>
    <w:rsid w:val="003C7E3A"/>
    <w:rsid w:val="003C7EED"/>
    <w:rsid w:val="003D0233"/>
    <w:rsid w:val="003D041E"/>
    <w:rsid w:val="003D0AD5"/>
    <w:rsid w:val="003D0E43"/>
    <w:rsid w:val="003D1255"/>
    <w:rsid w:val="003D1988"/>
    <w:rsid w:val="003D1CC4"/>
    <w:rsid w:val="003D2111"/>
    <w:rsid w:val="003D21EF"/>
    <w:rsid w:val="003D22E6"/>
    <w:rsid w:val="003D2794"/>
    <w:rsid w:val="003D28DA"/>
    <w:rsid w:val="003D290C"/>
    <w:rsid w:val="003D2EA2"/>
    <w:rsid w:val="003D30B8"/>
    <w:rsid w:val="003D33E0"/>
    <w:rsid w:val="003D35EF"/>
    <w:rsid w:val="003D36B3"/>
    <w:rsid w:val="003D3A62"/>
    <w:rsid w:val="003D3D63"/>
    <w:rsid w:val="003D4140"/>
    <w:rsid w:val="003D41BA"/>
    <w:rsid w:val="003D460D"/>
    <w:rsid w:val="003D4B50"/>
    <w:rsid w:val="003D4CDA"/>
    <w:rsid w:val="003D4F76"/>
    <w:rsid w:val="003D6062"/>
    <w:rsid w:val="003D6220"/>
    <w:rsid w:val="003D6854"/>
    <w:rsid w:val="003D6974"/>
    <w:rsid w:val="003D6B4C"/>
    <w:rsid w:val="003D6B70"/>
    <w:rsid w:val="003D6C3C"/>
    <w:rsid w:val="003D712D"/>
    <w:rsid w:val="003D7339"/>
    <w:rsid w:val="003D7790"/>
    <w:rsid w:val="003D7902"/>
    <w:rsid w:val="003D7F0B"/>
    <w:rsid w:val="003D7FA1"/>
    <w:rsid w:val="003E01C0"/>
    <w:rsid w:val="003E03E2"/>
    <w:rsid w:val="003E04E4"/>
    <w:rsid w:val="003E05A8"/>
    <w:rsid w:val="003E063C"/>
    <w:rsid w:val="003E0655"/>
    <w:rsid w:val="003E074F"/>
    <w:rsid w:val="003E08F3"/>
    <w:rsid w:val="003E0A1A"/>
    <w:rsid w:val="003E0B79"/>
    <w:rsid w:val="003E0EC5"/>
    <w:rsid w:val="003E12CA"/>
    <w:rsid w:val="003E1304"/>
    <w:rsid w:val="003E1470"/>
    <w:rsid w:val="003E1725"/>
    <w:rsid w:val="003E1E94"/>
    <w:rsid w:val="003E1FDE"/>
    <w:rsid w:val="003E272F"/>
    <w:rsid w:val="003E2BAF"/>
    <w:rsid w:val="003E2E8A"/>
    <w:rsid w:val="003E3272"/>
    <w:rsid w:val="003E3303"/>
    <w:rsid w:val="003E34B4"/>
    <w:rsid w:val="003E3560"/>
    <w:rsid w:val="003E36EA"/>
    <w:rsid w:val="003E3865"/>
    <w:rsid w:val="003E3B6C"/>
    <w:rsid w:val="003E3DC5"/>
    <w:rsid w:val="003E3E55"/>
    <w:rsid w:val="003E445B"/>
    <w:rsid w:val="003E4545"/>
    <w:rsid w:val="003E4797"/>
    <w:rsid w:val="003E4AF9"/>
    <w:rsid w:val="003E4B56"/>
    <w:rsid w:val="003E4E8B"/>
    <w:rsid w:val="003E50AE"/>
    <w:rsid w:val="003E557B"/>
    <w:rsid w:val="003E5BB0"/>
    <w:rsid w:val="003E63AA"/>
    <w:rsid w:val="003E689D"/>
    <w:rsid w:val="003E6AC0"/>
    <w:rsid w:val="003E6F57"/>
    <w:rsid w:val="003E7190"/>
    <w:rsid w:val="003E72C6"/>
    <w:rsid w:val="003E75C0"/>
    <w:rsid w:val="003E764E"/>
    <w:rsid w:val="003E76AB"/>
    <w:rsid w:val="003F001E"/>
    <w:rsid w:val="003F014E"/>
    <w:rsid w:val="003F02FE"/>
    <w:rsid w:val="003F095B"/>
    <w:rsid w:val="003F0A18"/>
    <w:rsid w:val="003F0B68"/>
    <w:rsid w:val="003F0C88"/>
    <w:rsid w:val="003F0FCB"/>
    <w:rsid w:val="003F13D7"/>
    <w:rsid w:val="003F14A0"/>
    <w:rsid w:val="003F157D"/>
    <w:rsid w:val="003F18A8"/>
    <w:rsid w:val="003F1986"/>
    <w:rsid w:val="003F2133"/>
    <w:rsid w:val="003F223F"/>
    <w:rsid w:val="003F236D"/>
    <w:rsid w:val="003F23A5"/>
    <w:rsid w:val="003F24B1"/>
    <w:rsid w:val="003F2728"/>
    <w:rsid w:val="003F2B48"/>
    <w:rsid w:val="003F2C1C"/>
    <w:rsid w:val="003F2C57"/>
    <w:rsid w:val="003F2F3F"/>
    <w:rsid w:val="003F31B1"/>
    <w:rsid w:val="003F3592"/>
    <w:rsid w:val="003F3B9B"/>
    <w:rsid w:val="003F3C32"/>
    <w:rsid w:val="003F4230"/>
    <w:rsid w:val="003F44FA"/>
    <w:rsid w:val="003F4717"/>
    <w:rsid w:val="003F478F"/>
    <w:rsid w:val="003F488A"/>
    <w:rsid w:val="003F4954"/>
    <w:rsid w:val="003F4AB8"/>
    <w:rsid w:val="003F4DAF"/>
    <w:rsid w:val="003F5109"/>
    <w:rsid w:val="003F5793"/>
    <w:rsid w:val="003F598B"/>
    <w:rsid w:val="003F59ED"/>
    <w:rsid w:val="003F59EF"/>
    <w:rsid w:val="003F5A3C"/>
    <w:rsid w:val="003F5BC3"/>
    <w:rsid w:val="003F5D37"/>
    <w:rsid w:val="003F5E40"/>
    <w:rsid w:val="003F5EB9"/>
    <w:rsid w:val="003F5EC5"/>
    <w:rsid w:val="003F5F04"/>
    <w:rsid w:val="003F6062"/>
    <w:rsid w:val="003F6190"/>
    <w:rsid w:val="003F666F"/>
    <w:rsid w:val="003F6697"/>
    <w:rsid w:val="003F6EDE"/>
    <w:rsid w:val="003F6FD5"/>
    <w:rsid w:val="003F6FF7"/>
    <w:rsid w:val="003F70AE"/>
    <w:rsid w:val="003F73F9"/>
    <w:rsid w:val="003F7648"/>
    <w:rsid w:val="003F7978"/>
    <w:rsid w:val="00400467"/>
    <w:rsid w:val="0040056E"/>
    <w:rsid w:val="0040082B"/>
    <w:rsid w:val="004009E8"/>
    <w:rsid w:val="00400AB6"/>
    <w:rsid w:val="00400F97"/>
    <w:rsid w:val="00401338"/>
    <w:rsid w:val="004016A3"/>
    <w:rsid w:val="0040187B"/>
    <w:rsid w:val="0040194C"/>
    <w:rsid w:val="00401A54"/>
    <w:rsid w:val="00401ADE"/>
    <w:rsid w:val="00401B10"/>
    <w:rsid w:val="00402205"/>
    <w:rsid w:val="0040243E"/>
    <w:rsid w:val="004029F0"/>
    <w:rsid w:val="00402D82"/>
    <w:rsid w:val="00402E17"/>
    <w:rsid w:val="00403360"/>
    <w:rsid w:val="004034FC"/>
    <w:rsid w:val="00403FD6"/>
    <w:rsid w:val="0040443F"/>
    <w:rsid w:val="004047B9"/>
    <w:rsid w:val="00404950"/>
    <w:rsid w:val="00404AC4"/>
    <w:rsid w:val="00404BFB"/>
    <w:rsid w:val="00404C5F"/>
    <w:rsid w:val="00404DE8"/>
    <w:rsid w:val="00404F87"/>
    <w:rsid w:val="004052AA"/>
    <w:rsid w:val="00405584"/>
    <w:rsid w:val="00405806"/>
    <w:rsid w:val="0040591E"/>
    <w:rsid w:val="00405D5C"/>
    <w:rsid w:val="00405E7C"/>
    <w:rsid w:val="0040612C"/>
    <w:rsid w:val="0040632A"/>
    <w:rsid w:val="00406382"/>
    <w:rsid w:val="00406558"/>
    <w:rsid w:val="004068BD"/>
    <w:rsid w:val="00406B69"/>
    <w:rsid w:val="00407534"/>
    <w:rsid w:val="00407D42"/>
    <w:rsid w:val="00407D76"/>
    <w:rsid w:val="004105A7"/>
    <w:rsid w:val="0041072D"/>
    <w:rsid w:val="00410937"/>
    <w:rsid w:val="00410CF6"/>
    <w:rsid w:val="004111E7"/>
    <w:rsid w:val="0041137D"/>
    <w:rsid w:val="004115DF"/>
    <w:rsid w:val="00411766"/>
    <w:rsid w:val="00411A0D"/>
    <w:rsid w:val="00411A28"/>
    <w:rsid w:val="004123C5"/>
    <w:rsid w:val="00412876"/>
    <w:rsid w:val="00412B3A"/>
    <w:rsid w:val="00412D93"/>
    <w:rsid w:val="00413340"/>
    <w:rsid w:val="00413679"/>
    <w:rsid w:val="00413928"/>
    <w:rsid w:val="00413C36"/>
    <w:rsid w:val="004143BC"/>
    <w:rsid w:val="0041444C"/>
    <w:rsid w:val="004144EE"/>
    <w:rsid w:val="0041477E"/>
    <w:rsid w:val="00414A4F"/>
    <w:rsid w:val="00414BFD"/>
    <w:rsid w:val="00414FB4"/>
    <w:rsid w:val="0041503C"/>
    <w:rsid w:val="00415197"/>
    <w:rsid w:val="0041563F"/>
    <w:rsid w:val="0041572D"/>
    <w:rsid w:val="004157EA"/>
    <w:rsid w:val="004159D2"/>
    <w:rsid w:val="00415E01"/>
    <w:rsid w:val="00415FB0"/>
    <w:rsid w:val="00416023"/>
    <w:rsid w:val="00416318"/>
    <w:rsid w:val="004163E5"/>
    <w:rsid w:val="004169F0"/>
    <w:rsid w:val="00416A40"/>
    <w:rsid w:val="00416DCD"/>
    <w:rsid w:val="00416E58"/>
    <w:rsid w:val="00417409"/>
    <w:rsid w:val="00417462"/>
    <w:rsid w:val="004175C9"/>
    <w:rsid w:val="004176D3"/>
    <w:rsid w:val="00417811"/>
    <w:rsid w:val="0041798C"/>
    <w:rsid w:val="004179EE"/>
    <w:rsid w:val="00417C90"/>
    <w:rsid w:val="00417DBB"/>
    <w:rsid w:val="004208AD"/>
    <w:rsid w:val="004209EC"/>
    <w:rsid w:val="00420ABE"/>
    <w:rsid w:val="00420ECB"/>
    <w:rsid w:val="0042187D"/>
    <w:rsid w:val="00421CE9"/>
    <w:rsid w:val="004227C6"/>
    <w:rsid w:val="00422932"/>
    <w:rsid w:val="00422C57"/>
    <w:rsid w:val="00422E33"/>
    <w:rsid w:val="00422E34"/>
    <w:rsid w:val="00423719"/>
    <w:rsid w:val="004239AA"/>
    <w:rsid w:val="00423AC0"/>
    <w:rsid w:val="00423DBB"/>
    <w:rsid w:val="004241DB"/>
    <w:rsid w:val="004244C1"/>
    <w:rsid w:val="00424958"/>
    <w:rsid w:val="00425004"/>
    <w:rsid w:val="0042519A"/>
    <w:rsid w:val="00425434"/>
    <w:rsid w:val="00425470"/>
    <w:rsid w:val="00425510"/>
    <w:rsid w:val="0042585B"/>
    <w:rsid w:val="00425C4C"/>
    <w:rsid w:val="00425D11"/>
    <w:rsid w:val="00425EEA"/>
    <w:rsid w:val="004267D3"/>
    <w:rsid w:val="0042688D"/>
    <w:rsid w:val="00426CC1"/>
    <w:rsid w:val="00426E2C"/>
    <w:rsid w:val="00426F60"/>
    <w:rsid w:val="00427032"/>
    <w:rsid w:val="0042719B"/>
    <w:rsid w:val="004273EB"/>
    <w:rsid w:val="00427AD3"/>
    <w:rsid w:val="00427B88"/>
    <w:rsid w:val="00427C87"/>
    <w:rsid w:val="00427CBA"/>
    <w:rsid w:val="00430434"/>
    <w:rsid w:val="00430445"/>
    <w:rsid w:val="0043048B"/>
    <w:rsid w:val="0043081F"/>
    <w:rsid w:val="004308B0"/>
    <w:rsid w:val="00430B08"/>
    <w:rsid w:val="00430B7D"/>
    <w:rsid w:val="00430BE0"/>
    <w:rsid w:val="00430C7D"/>
    <w:rsid w:val="00430E9C"/>
    <w:rsid w:val="00431125"/>
    <w:rsid w:val="00431220"/>
    <w:rsid w:val="004316B4"/>
    <w:rsid w:val="004318A7"/>
    <w:rsid w:val="00431AE9"/>
    <w:rsid w:val="00431D97"/>
    <w:rsid w:val="004320B3"/>
    <w:rsid w:val="0043223B"/>
    <w:rsid w:val="004323E3"/>
    <w:rsid w:val="0043272F"/>
    <w:rsid w:val="00432E09"/>
    <w:rsid w:val="00433291"/>
    <w:rsid w:val="00433303"/>
    <w:rsid w:val="004337B7"/>
    <w:rsid w:val="00433AA0"/>
    <w:rsid w:val="00433D75"/>
    <w:rsid w:val="00433F50"/>
    <w:rsid w:val="004348D0"/>
    <w:rsid w:val="00434BDA"/>
    <w:rsid w:val="00434DEE"/>
    <w:rsid w:val="00434E26"/>
    <w:rsid w:val="00434E3F"/>
    <w:rsid w:val="00434E86"/>
    <w:rsid w:val="004350A7"/>
    <w:rsid w:val="0043533E"/>
    <w:rsid w:val="00435446"/>
    <w:rsid w:val="0043586F"/>
    <w:rsid w:val="00435916"/>
    <w:rsid w:val="0043596C"/>
    <w:rsid w:val="00435C47"/>
    <w:rsid w:val="00435CD6"/>
    <w:rsid w:val="00435DEB"/>
    <w:rsid w:val="004365A1"/>
    <w:rsid w:val="00436CF7"/>
    <w:rsid w:val="00436D23"/>
    <w:rsid w:val="00436F20"/>
    <w:rsid w:val="00437267"/>
    <w:rsid w:val="0043750D"/>
    <w:rsid w:val="00437AA4"/>
    <w:rsid w:val="00437C82"/>
    <w:rsid w:val="00437D43"/>
    <w:rsid w:val="00440162"/>
    <w:rsid w:val="00440270"/>
    <w:rsid w:val="004406C9"/>
    <w:rsid w:val="00440949"/>
    <w:rsid w:val="00440C29"/>
    <w:rsid w:val="00440C42"/>
    <w:rsid w:val="00440E8B"/>
    <w:rsid w:val="004410B6"/>
    <w:rsid w:val="0044130F"/>
    <w:rsid w:val="00441809"/>
    <w:rsid w:val="00441BF6"/>
    <w:rsid w:val="00442004"/>
    <w:rsid w:val="004424B4"/>
    <w:rsid w:val="004425AE"/>
    <w:rsid w:val="00442839"/>
    <w:rsid w:val="0044289A"/>
    <w:rsid w:val="00443080"/>
    <w:rsid w:val="00443318"/>
    <w:rsid w:val="00443473"/>
    <w:rsid w:val="00443630"/>
    <w:rsid w:val="004436AC"/>
    <w:rsid w:val="00443C7E"/>
    <w:rsid w:val="00443E26"/>
    <w:rsid w:val="0044458D"/>
    <w:rsid w:val="004445A6"/>
    <w:rsid w:val="0044492B"/>
    <w:rsid w:val="00444931"/>
    <w:rsid w:val="00444B56"/>
    <w:rsid w:val="00444F9C"/>
    <w:rsid w:val="004453B6"/>
    <w:rsid w:val="004458E0"/>
    <w:rsid w:val="00445A84"/>
    <w:rsid w:val="00445CD0"/>
    <w:rsid w:val="00445DA5"/>
    <w:rsid w:val="00445E5E"/>
    <w:rsid w:val="00445EBF"/>
    <w:rsid w:val="00445FFF"/>
    <w:rsid w:val="00446B19"/>
    <w:rsid w:val="00446DF6"/>
    <w:rsid w:val="00446EAC"/>
    <w:rsid w:val="00446EC9"/>
    <w:rsid w:val="004472A1"/>
    <w:rsid w:val="0044743F"/>
    <w:rsid w:val="004474A0"/>
    <w:rsid w:val="00447695"/>
    <w:rsid w:val="00447822"/>
    <w:rsid w:val="0044792C"/>
    <w:rsid w:val="00447ACA"/>
    <w:rsid w:val="00447B31"/>
    <w:rsid w:val="004501C8"/>
    <w:rsid w:val="00450278"/>
    <w:rsid w:val="00450507"/>
    <w:rsid w:val="0045054E"/>
    <w:rsid w:val="00450E89"/>
    <w:rsid w:val="004511B4"/>
    <w:rsid w:val="0045159E"/>
    <w:rsid w:val="0045190B"/>
    <w:rsid w:val="00452233"/>
    <w:rsid w:val="00452544"/>
    <w:rsid w:val="004527B2"/>
    <w:rsid w:val="0045313F"/>
    <w:rsid w:val="004531CF"/>
    <w:rsid w:val="00453358"/>
    <w:rsid w:val="0045360D"/>
    <w:rsid w:val="004538DB"/>
    <w:rsid w:val="0045391C"/>
    <w:rsid w:val="00453AC1"/>
    <w:rsid w:val="00453DA4"/>
    <w:rsid w:val="00453DAF"/>
    <w:rsid w:val="00453DD2"/>
    <w:rsid w:val="00454300"/>
    <w:rsid w:val="00454498"/>
    <w:rsid w:val="0045477B"/>
    <w:rsid w:val="00454882"/>
    <w:rsid w:val="00454A0B"/>
    <w:rsid w:val="00454C9C"/>
    <w:rsid w:val="00454F80"/>
    <w:rsid w:val="004556D1"/>
    <w:rsid w:val="004558F6"/>
    <w:rsid w:val="0045620F"/>
    <w:rsid w:val="00456486"/>
    <w:rsid w:val="00456570"/>
    <w:rsid w:val="004565EE"/>
    <w:rsid w:val="00456A35"/>
    <w:rsid w:val="00456BCE"/>
    <w:rsid w:val="00456C3C"/>
    <w:rsid w:val="00457274"/>
    <w:rsid w:val="004574A2"/>
    <w:rsid w:val="00457C6B"/>
    <w:rsid w:val="00460303"/>
    <w:rsid w:val="00460305"/>
    <w:rsid w:val="0046037F"/>
    <w:rsid w:val="00460804"/>
    <w:rsid w:val="00460957"/>
    <w:rsid w:val="00460AE3"/>
    <w:rsid w:val="00460E0E"/>
    <w:rsid w:val="0046117E"/>
    <w:rsid w:val="0046141A"/>
    <w:rsid w:val="00461486"/>
    <w:rsid w:val="004614D7"/>
    <w:rsid w:val="00461842"/>
    <w:rsid w:val="00461933"/>
    <w:rsid w:val="00461A15"/>
    <w:rsid w:val="00461A61"/>
    <w:rsid w:val="00462144"/>
    <w:rsid w:val="00462516"/>
    <w:rsid w:val="00462A0B"/>
    <w:rsid w:val="004635B7"/>
    <w:rsid w:val="004637E2"/>
    <w:rsid w:val="00463DA6"/>
    <w:rsid w:val="00463FDC"/>
    <w:rsid w:val="0046402B"/>
    <w:rsid w:val="004640C1"/>
    <w:rsid w:val="004646D1"/>
    <w:rsid w:val="00464757"/>
    <w:rsid w:val="0046489A"/>
    <w:rsid w:val="00464B8A"/>
    <w:rsid w:val="00464F27"/>
    <w:rsid w:val="00465F07"/>
    <w:rsid w:val="00465F6A"/>
    <w:rsid w:val="004666D6"/>
    <w:rsid w:val="004667D1"/>
    <w:rsid w:val="00466ADF"/>
    <w:rsid w:val="00466B72"/>
    <w:rsid w:val="00466D2F"/>
    <w:rsid w:val="00466D7A"/>
    <w:rsid w:val="00466FB1"/>
    <w:rsid w:val="004673DF"/>
    <w:rsid w:val="00467486"/>
    <w:rsid w:val="004678CB"/>
    <w:rsid w:val="00467A52"/>
    <w:rsid w:val="00467E12"/>
    <w:rsid w:val="004702DE"/>
    <w:rsid w:val="00470401"/>
    <w:rsid w:val="004704A4"/>
    <w:rsid w:val="00470764"/>
    <w:rsid w:val="00470A8E"/>
    <w:rsid w:val="004711C2"/>
    <w:rsid w:val="00471306"/>
    <w:rsid w:val="00471706"/>
    <w:rsid w:val="0047185E"/>
    <w:rsid w:val="00471C6B"/>
    <w:rsid w:val="00472083"/>
    <w:rsid w:val="00472469"/>
    <w:rsid w:val="004724D3"/>
    <w:rsid w:val="0047269F"/>
    <w:rsid w:val="00472A53"/>
    <w:rsid w:val="00472C3C"/>
    <w:rsid w:val="004736F3"/>
    <w:rsid w:val="00473B5A"/>
    <w:rsid w:val="00473B71"/>
    <w:rsid w:val="004742EC"/>
    <w:rsid w:val="004751C1"/>
    <w:rsid w:val="0047544B"/>
    <w:rsid w:val="00475A7D"/>
    <w:rsid w:val="00475F86"/>
    <w:rsid w:val="00475FA8"/>
    <w:rsid w:val="00476006"/>
    <w:rsid w:val="00476270"/>
    <w:rsid w:val="00476329"/>
    <w:rsid w:val="00476939"/>
    <w:rsid w:val="0047737F"/>
    <w:rsid w:val="004775F2"/>
    <w:rsid w:val="00477BF5"/>
    <w:rsid w:val="00477F40"/>
    <w:rsid w:val="00477FA0"/>
    <w:rsid w:val="00480044"/>
    <w:rsid w:val="0048009E"/>
    <w:rsid w:val="00480198"/>
    <w:rsid w:val="00480377"/>
    <w:rsid w:val="004803C8"/>
    <w:rsid w:val="004803EB"/>
    <w:rsid w:val="0048058F"/>
    <w:rsid w:val="0048091A"/>
    <w:rsid w:val="00480A31"/>
    <w:rsid w:val="00480DA8"/>
    <w:rsid w:val="00480E96"/>
    <w:rsid w:val="00480ECB"/>
    <w:rsid w:val="00481175"/>
    <w:rsid w:val="004813E3"/>
    <w:rsid w:val="00481556"/>
    <w:rsid w:val="004819B8"/>
    <w:rsid w:val="00481B67"/>
    <w:rsid w:val="00481F3B"/>
    <w:rsid w:val="00482064"/>
    <w:rsid w:val="00482790"/>
    <w:rsid w:val="00482980"/>
    <w:rsid w:val="00483010"/>
    <w:rsid w:val="0048303E"/>
    <w:rsid w:val="0048339C"/>
    <w:rsid w:val="00483DEC"/>
    <w:rsid w:val="00484056"/>
    <w:rsid w:val="0048418A"/>
    <w:rsid w:val="0048430F"/>
    <w:rsid w:val="0048438E"/>
    <w:rsid w:val="00484696"/>
    <w:rsid w:val="00484815"/>
    <w:rsid w:val="00484B31"/>
    <w:rsid w:val="00484C30"/>
    <w:rsid w:val="00484EAB"/>
    <w:rsid w:val="004854A3"/>
    <w:rsid w:val="004855C2"/>
    <w:rsid w:val="00485633"/>
    <w:rsid w:val="00485704"/>
    <w:rsid w:val="004857AB"/>
    <w:rsid w:val="0048592F"/>
    <w:rsid w:val="00485998"/>
    <w:rsid w:val="00485E0C"/>
    <w:rsid w:val="00485E47"/>
    <w:rsid w:val="00485E9F"/>
    <w:rsid w:val="0048648C"/>
    <w:rsid w:val="00486603"/>
    <w:rsid w:val="0048666D"/>
    <w:rsid w:val="00486803"/>
    <w:rsid w:val="00486879"/>
    <w:rsid w:val="00486962"/>
    <w:rsid w:val="00486AC2"/>
    <w:rsid w:val="00487FA8"/>
    <w:rsid w:val="00490134"/>
    <w:rsid w:val="0049038D"/>
    <w:rsid w:val="004905E1"/>
    <w:rsid w:val="004908CB"/>
    <w:rsid w:val="0049098C"/>
    <w:rsid w:val="00490A8E"/>
    <w:rsid w:val="00490B7F"/>
    <w:rsid w:val="00490CE4"/>
    <w:rsid w:val="00490D63"/>
    <w:rsid w:val="00490F27"/>
    <w:rsid w:val="00490F37"/>
    <w:rsid w:val="004910EB"/>
    <w:rsid w:val="00491628"/>
    <w:rsid w:val="00491AA3"/>
    <w:rsid w:val="004921B8"/>
    <w:rsid w:val="00492261"/>
    <w:rsid w:val="004923F4"/>
    <w:rsid w:val="0049244E"/>
    <w:rsid w:val="00492910"/>
    <w:rsid w:val="00492CCA"/>
    <w:rsid w:val="0049342A"/>
    <w:rsid w:val="00493788"/>
    <w:rsid w:val="0049380B"/>
    <w:rsid w:val="00493834"/>
    <w:rsid w:val="00493AD3"/>
    <w:rsid w:val="00494106"/>
    <w:rsid w:val="00494439"/>
    <w:rsid w:val="00494739"/>
    <w:rsid w:val="00494909"/>
    <w:rsid w:val="00494B60"/>
    <w:rsid w:val="00494DB9"/>
    <w:rsid w:val="00494FBC"/>
    <w:rsid w:val="00495591"/>
    <w:rsid w:val="004955CB"/>
    <w:rsid w:val="0049580D"/>
    <w:rsid w:val="00495BCE"/>
    <w:rsid w:val="00495EF9"/>
    <w:rsid w:val="0049626C"/>
    <w:rsid w:val="0049653B"/>
    <w:rsid w:val="004966F9"/>
    <w:rsid w:val="00496783"/>
    <w:rsid w:val="0049691C"/>
    <w:rsid w:val="00496A00"/>
    <w:rsid w:val="00496AA4"/>
    <w:rsid w:val="00496B17"/>
    <w:rsid w:val="00496BD8"/>
    <w:rsid w:val="00496CF3"/>
    <w:rsid w:val="00496D30"/>
    <w:rsid w:val="00496D71"/>
    <w:rsid w:val="0049750E"/>
    <w:rsid w:val="0049759F"/>
    <w:rsid w:val="004978DB"/>
    <w:rsid w:val="0049798F"/>
    <w:rsid w:val="004A01C4"/>
    <w:rsid w:val="004A0392"/>
    <w:rsid w:val="004A041E"/>
    <w:rsid w:val="004A08F1"/>
    <w:rsid w:val="004A0D55"/>
    <w:rsid w:val="004A1662"/>
    <w:rsid w:val="004A1759"/>
    <w:rsid w:val="004A19BC"/>
    <w:rsid w:val="004A1E06"/>
    <w:rsid w:val="004A216F"/>
    <w:rsid w:val="004A22A2"/>
    <w:rsid w:val="004A2695"/>
    <w:rsid w:val="004A29A6"/>
    <w:rsid w:val="004A2AA6"/>
    <w:rsid w:val="004A2E32"/>
    <w:rsid w:val="004A316E"/>
    <w:rsid w:val="004A331E"/>
    <w:rsid w:val="004A3323"/>
    <w:rsid w:val="004A3698"/>
    <w:rsid w:val="004A3B39"/>
    <w:rsid w:val="004A3B99"/>
    <w:rsid w:val="004A3D7A"/>
    <w:rsid w:val="004A3E5A"/>
    <w:rsid w:val="004A40AA"/>
    <w:rsid w:val="004A443B"/>
    <w:rsid w:val="004A4473"/>
    <w:rsid w:val="004A47BE"/>
    <w:rsid w:val="004A5248"/>
    <w:rsid w:val="004A54A3"/>
    <w:rsid w:val="004A569B"/>
    <w:rsid w:val="004A6087"/>
    <w:rsid w:val="004A6468"/>
    <w:rsid w:val="004A688F"/>
    <w:rsid w:val="004A7196"/>
    <w:rsid w:val="004A7197"/>
    <w:rsid w:val="004A71DA"/>
    <w:rsid w:val="004A7BC0"/>
    <w:rsid w:val="004A7BDB"/>
    <w:rsid w:val="004B05EA"/>
    <w:rsid w:val="004B08C6"/>
    <w:rsid w:val="004B0AAB"/>
    <w:rsid w:val="004B0AC8"/>
    <w:rsid w:val="004B0E1F"/>
    <w:rsid w:val="004B11C1"/>
    <w:rsid w:val="004B1776"/>
    <w:rsid w:val="004B1C2C"/>
    <w:rsid w:val="004B262A"/>
    <w:rsid w:val="004B27E3"/>
    <w:rsid w:val="004B2815"/>
    <w:rsid w:val="004B2954"/>
    <w:rsid w:val="004B2C2A"/>
    <w:rsid w:val="004B2E83"/>
    <w:rsid w:val="004B2F20"/>
    <w:rsid w:val="004B35C4"/>
    <w:rsid w:val="004B3661"/>
    <w:rsid w:val="004B3673"/>
    <w:rsid w:val="004B3B2E"/>
    <w:rsid w:val="004B45F8"/>
    <w:rsid w:val="004B4626"/>
    <w:rsid w:val="004B4744"/>
    <w:rsid w:val="004B4C03"/>
    <w:rsid w:val="004B4FC1"/>
    <w:rsid w:val="004B58AA"/>
    <w:rsid w:val="004B5BA2"/>
    <w:rsid w:val="004B5F85"/>
    <w:rsid w:val="004B6537"/>
    <w:rsid w:val="004B6DB9"/>
    <w:rsid w:val="004B6FE5"/>
    <w:rsid w:val="004B73E4"/>
    <w:rsid w:val="004B76F0"/>
    <w:rsid w:val="004B774D"/>
    <w:rsid w:val="004B7766"/>
    <w:rsid w:val="004B7809"/>
    <w:rsid w:val="004B787D"/>
    <w:rsid w:val="004C00A0"/>
    <w:rsid w:val="004C025F"/>
    <w:rsid w:val="004C0537"/>
    <w:rsid w:val="004C0772"/>
    <w:rsid w:val="004C0871"/>
    <w:rsid w:val="004C0B38"/>
    <w:rsid w:val="004C0E26"/>
    <w:rsid w:val="004C13F5"/>
    <w:rsid w:val="004C19C5"/>
    <w:rsid w:val="004C1AFB"/>
    <w:rsid w:val="004C1D33"/>
    <w:rsid w:val="004C246B"/>
    <w:rsid w:val="004C26EA"/>
    <w:rsid w:val="004C2D4D"/>
    <w:rsid w:val="004C355F"/>
    <w:rsid w:val="004C3915"/>
    <w:rsid w:val="004C3A24"/>
    <w:rsid w:val="004C3ECA"/>
    <w:rsid w:val="004C42B9"/>
    <w:rsid w:val="004C451A"/>
    <w:rsid w:val="004C456F"/>
    <w:rsid w:val="004C4798"/>
    <w:rsid w:val="004C49DD"/>
    <w:rsid w:val="004C4CD8"/>
    <w:rsid w:val="004C4F9E"/>
    <w:rsid w:val="004C50E4"/>
    <w:rsid w:val="004C59EE"/>
    <w:rsid w:val="004C5F63"/>
    <w:rsid w:val="004C618B"/>
    <w:rsid w:val="004C6227"/>
    <w:rsid w:val="004C655C"/>
    <w:rsid w:val="004C670E"/>
    <w:rsid w:val="004C6AB3"/>
    <w:rsid w:val="004C6D29"/>
    <w:rsid w:val="004C700B"/>
    <w:rsid w:val="004C71DA"/>
    <w:rsid w:val="004C7326"/>
    <w:rsid w:val="004C7423"/>
    <w:rsid w:val="004C7512"/>
    <w:rsid w:val="004C7527"/>
    <w:rsid w:val="004C7543"/>
    <w:rsid w:val="004C76B3"/>
    <w:rsid w:val="004C77AF"/>
    <w:rsid w:val="004C7C5B"/>
    <w:rsid w:val="004D01B8"/>
    <w:rsid w:val="004D08AE"/>
    <w:rsid w:val="004D0B5E"/>
    <w:rsid w:val="004D0DC2"/>
    <w:rsid w:val="004D0FDE"/>
    <w:rsid w:val="004D1073"/>
    <w:rsid w:val="004D146C"/>
    <w:rsid w:val="004D1A3E"/>
    <w:rsid w:val="004D1AE8"/>
    <w:rsid w:val="004D1D02"/>
    <w:rsid w:val="004D1FC2"/>
    <w:rsid w:val="004D2008"/>
    <w:rsid w:val="004D2649"/>
    <w:rsid w:val="004D3366"/>
    <w:rsid w:val="004D38C4"/>
    <w:rsid w:val="004D3A42"/>
    <w:rsid w:val="004D3ADE"/>
    <w:rsid w:val="004D3E14"/>
    <w:rsid w:val="004D40AA"/>
    <w:rsid w:val="004D40E1"/>
    <w:rsid w:val="004D4598"/>
    <w:rsid w:val="004D4644"/>
    <w:rsid w:val="004D471A"/>
    <w:rsid w:val="004D498D"/>
    <w:rsid w:val="004D58B1"/>
    <w:rsid w:val="004D5D62"/>
    <w:rsid w:val="004D5DBF"/>
    <w:rsid w:val="004D603F"/>
    <w:rsid w:val="004D6044"/>
    <w:rsid w:val="004D66FA"/>
    <w:rsid w:val="004D710F"/>
    <w:rsid w:val="004D7215"/>
    <w:rsid w:val="004D7895"/>
    <w:rsid w:val="004D7AB7"/>
    <w:rsid w:val="004D7B00"/>
    <w:rsid w:val="004D7E5A"/>
    <w:rsid w:val="004D7EC9"/>
    <w:rsid w:val="004D7EF0"/>
    <w:rsid w:val="004E06D4"/>
    <w:rsid w:val="004E0B89"/>
    <w:rsid w:val="004E0B92"/>
    <w:rsid w:val="004E118B"/>
    <w:rsid w:val="004E135E"/>
    <w:rsid w:val="004E1919"/>
    <w:rsid w:val="004E1A61"/>
    <w:rsid w:val="004E1FC7"/>
    <w:rsid w:val="004E1FE9"/>
    <w:rsid w:val="004E211B"/>
    <w:rsid w:val="004E21F3"/>
    <w:rsid w:val="004E2392"/>
    <w:rsid w:val="004E243A"/>
    <w:rsid w:val="004E278E"/>
    <w:rsid w:val="004E27FA"/>
    <w:rsid w:val="004E33D3"/>
    <w:rsid w:val="004E375D"/>
    <w:rsid w:val="004E47BF"/>
    <w:rsid w:val="004E4A2C"/>
    <w:rsid w:val="004E4E09"/>
    <w:rsid w:val="004E54D2"/>
    <w:rsid w:val="004E5507"/>
    <w:rsid w:val="004E5587"/>
    <w:rsid w:val="004E5757"/>
    <w:rsid w:val="004E594C"/>
    <w:rsid w:val="004E5CCC"/>
    <w:rsid w:val="004E5D11"/>
    <w:rsid w:val="004E5DA3"/>
    <w:rsid w:val="004E5E65"/>
    <w:rsid w:val="004E5FD9"/>
    <w:rsid w:val="004E62AE"/>
    <w:rsid w:val="004E69D6"/>
    <w:rsid w:val="004E6C33"/>
    <w:rsid w:val="004E6E8D"/>
    <w:rsid w:val="004E7953"/>
    <w:rsid w:val="004E7A70"/>
    <w:rsid w:val="004E7AD5"/>
    <w:rsid w:val="004E7AE3"/>
    <w:rsid w:val="004E7C0E"/>
    <w:rsid w:val="004E7D93"/>
    <w:rsid w:val="004F04D3"/>
    <w:rsid w:val="004F0731"/>
    <w:rsid w:val="004F0E8E"/>
    <w:rsid w:val="004F1568"/>
    <w:rsid w:val="004F1619"/>
    <w:rsid w:val="004F172B"/>
    <w:rsid w:val="004F1861"/>
    <w:rsid w:val="004F1C32"/>
    <w:rsid w:val="004F1D40"/>
    <w:rsid w:val="004F21EC"/>
    <w:rsid w:val="004F22EC"/>
    <w:rsid w:val="004F2BBC"/>
    <w:rsid w:val="004F3A9B"/>
    <w:rsid w:val="004F3E69"/>
    <w:rsid w:val="004F4037"/>
    <w:rsid w:val="004F4048"/>
    <w:rsid w:val="004F436E"/>
    <w:rsid w:val="004F4561"/>
    <w:rsid w:val="004F49EA"/>
    <w:rsid w:val="004F5377"/>
    <w:rsid w:val="004F57A5"/>
    <w:rsid w:val="004F5A38"/>
    <w:rsid w:val="004F5B5B"/>
    <w:rsid w:val="004F5BCE"/>
    <w:rsid w:val="004F5E71"/>
    <w:rsid w:val="004F60EE"/>
    <w:rsid w:val="004F6281"/>
    <w:rsid w:val="004F6294"/>
    <w:rsid w:val="004F637C"/>
    <w:rsid w:val="004F6784"/>
    <w:rsid w:val="004F6E6B"/>
    <w:rsid w:val="004F78E3"/>
    <w:rsid w:val="004F7C38"/>
    <w:rsid w:val="004F7C51"/>
    <w:rsid w:val="004F7C86"/>
    <w:rsid w:val="004F7DCE"/>
    <w:rsid w:val="004F7E9B"/>
    <w:rsid w:val="0050015E"/>
    <w:rsid w:val="005002B8"/>
    <w:rsid w:val="0050070C"/>
    <w:rsid w:val="00500782"/>
    <w:rsid w:val="00500789"/>
    <w:rsid w:val="005008A8"/>
    <w:rsid w:val="0050092B"/>
    <w:rsid w:val="00500D13"/>
    <w:rsid w:val="00500E37"/>
    <w:rsid w:val="005011DB"/>
    <w:rsid w:val="00501270"/>
    <w:rsid w:val="00501282"/>
    <w:rsid w:val="00501437"/>
    <w:rsid w:val="005014F0"/>
    <w:rsid w:val="00501825"/>
    <w:rsid w:val="00501A87"/>
    <w:rsid w:val="00501B93"/>
    <w:rsid w:val="00501C94"/>
    <w:rsid w:val="00501CED"/>
    <w:rsid w:val="00501E86"/>
    <w:rsid w:val="00501E94"/>
    <w:rsid w:val="00502116"/>
    <w:rsid w:val="0050222B"/>
    <w:rsid w:val="00502279"/>
    <w:rsid w:val="005022C8"/>
    <w:rsid w:val="005024A6"/>
    <w:rsid w:val="0050264F"/>
    <w:rsid w:val="005026B8"/>
    <w:rsid w:val="005029DC"/>
    <w:rsid w:val="005029EB"/>
    <w:rsid w:val="00502B9A"/>
    <w:rsid w:val="00502EE4"/>
    <w:rsid w:val="00503254"/>
    <w:rsid w:val="0050375C"/>
    <w:rsid w:val="005037C0"/>
    <w:rsid w:val="00503DBF"/>
    <w:rsid w:val="00504149"/>
    <w:rsid w:val="00504289"/>
    <w:rsid w:val="00504318"/>
    <w:rsid w:val="00504506"/>
    <w:rsid w:val="0050495E"/>
    <w:rsid w:val="005049C4"/>
    <w:rsid w:val="00504A1F"/>
    <w:rsid w:val="00504D16"/>
    <w:rsid w:val="00504EC3"/>
    <w:rsid w:val="00504F16"/>
    <w:rsid w:val="00504FD8"/>
    <w:rsid w:val="00505071"/>
    <w:rsid w:val="00505497"/>
    <w:rsid w:val="00505631"/>
    <w:rsid w:val="0050588F"/>
    <w:rsid w:val="00505AAA"/>
    <w:rsid w:val="00505C16"/>
    <w:rsid w:val="00505C8E"/>
    <w:rsid w:val="00505EB2"/>
    <w:rsid w:val="00506339"/>
    <w:rsid w:val="00506510"/>
    <w:rsid w:val="005065FF"/>
    <w:rsid w:val="005066F9"/>
    <w:rsid w:val="005068F7"/>
    <w:rsid w:val="00506A26"/>
    <w:rsid w:val="00506A8B"/>
    <w:rsid w:val="00506BF6"/>
    <w:rsid w:val="00506E10"/>
    <w:rsid w:val="00507026"/>
    <w:rsid w:val="00507412"/>
    <w:rsid w:val="00510591"/>
    <w:rsid w:val="005107B1"/>
    <w:rsid w:val="00510900"/>
    <w:rsid w:val="00510A92"/>
    <w:rsid w:val="00510C49"/>
    <w:rsid w:val="00510EE8"/>
    <w:rsid w:val="0051128F"/>
    <w:rsid w:val="00511367"/>
    <w:rsid w:val="00511CA6"/>
    <w:rsid w:val="00511E22"/>
    <w:rsid w:val="00511E96"/>
    <w:rsid w:val="00512059"/>
    <w:rsid w:val="0051207C"/>
    <w:rsid w:val="005125E3"/>
    <w:rsid w:val="00512814"/>
    <w:rsid w:val="0051285B"/>
    <w:rsid w:val="00512C0F"/>
    <w:rsid w:val="00513228"/>
    <w:rsid w:val="00513762"/>
    <w:rsid w:val="00513882"/>
    <w:rsid w:val="00513A28"/>
    <w:rsid w:val="00513CA9"/>
    <w:rsid w:val="005144B5"/>
    <w:rsid w:val="00514533"/>
    <w:rsid w:val="00514AFC"/>
    <w:rsid w:val="00514CE3"/>
    <w:rsid w:val="00514D29"/>
    <w:rsid w:val="00514E9F"/>
    <w:rsid w:val="005150F4"/>
    <w:rsid w:val="00515243"/>
    <w:rsid w:val="00515C0B"/>
    <w:rsid w:val="00515C9D"/>
    <w:rsid w:val="00515FBB"/>
    <w:rsid w:val="00516001"/>
    <w:rsid w:val="00516C23"/>
    <w:rsid w:val="00516C8E"/>
    <w:rsid w:val="00516DA7"/>
    <w:rsid w:val="00516DCE"/>
    <w:rsid w:val="00516E64"/>
    <w:rsid w:val="00516FAD"/>
    <w:rsid w:val="00517013"/>
    <w:rsid w:val="00517047"/>
    <w:rsid w:val="005170DB"/>
    <w:rsid w:val="00517948"/>
    <w:rsid w:val="00517ACA"/>
    <w:rsid w:val="005200FB"/>
    <w:rsid w:val="0052015B"/>
    <w:rsid w:val="00520171"/>
    <w:rsid w:val="00520222"/>
    <w:rsid w:val="00520265"/>
    <w:rsid w:val="0052036D"/>
    <w:rsid w:val="0052079B"/>
    <w:rsid w:val="005208F8"/>
    <w:rsid w:val="00520A5A"/>
    <w:rsid w:val="00520B86"/>
    <w:rsid w:val="00521CFB"/>
    <w:rsid w:val="00522213"/>
    <w:rsid w:val="00522264"/>
    <w:rsid w:val="00522312"/>
    <w:rsid w:val="005224C4"/>
    <w:rsid w:val="00522639"/>
    <w:rsid w:val="00522936"/>
    <w:rsid w:val="00522AC7"/>
    <w:rsid w:val="00522D10"/>
    <w:rsid w:val="00522D59"/>
    <w:rsid w:val="00522D6A"/>
    <w:rsid w:val="00522D80"/>
    <w:rsid w:val="00522F15"/>
    <w:rsid w:val="005231BA"/>
    <w:rsid w:val="005233F3"/>
    <w:rsid w:val="005236E0"/>
    <w:rsid w:val="0052388D"/>
    <w:rsid w:val="00523BBA"/>
    <w:rsid w:val="005241FD"/>
    <w:rsid w:val="005245C2"/>
    <w:rsid w:val="00524858"/>
    <w:rsid w:val="00524DE2"/>
    <w:rsid w:val="00524F04"/>
    <w:rsid w:val="00524F1C"/>
    <w:rsid w:val="005253A9"/>
    <w:rsid w:val="00525475"/>
    <w:rsid w:val="00525FEE"/>
    <w:rsid w:val="00526586"/>
    <w:rsid w:val="00526798"/>
    <w:rsid w:val="00527239"/>
    <w:rsid w:val="00527660"/>
    <w:rsid w:val="005277AB"/>
    <w:rsid w:val="0052786A"/>
    <w:rsid w:val="00527B21"/>
    <w:rsid w:val="00527DD9"/>
    <w:rsid w:val="00530A68"/>
    <w:rsid w:val="00530D74"/>
    <w:rsid w:val="0053110F"/>
    <w:rsid w:val="005311CA"/>
    <w:rsid w:val="00531362"/>
    <w:rsid w:val="005313D2"/>
    <w:rsid w:val="005315A9"/>
    <w:rsid w:val="005315B6"/>
    <w:rsid w:val="005318EC"/>
    <w:rsid w:val="00531A40"/>
    <w:rsid w:val="00532019"/>
    <w:rsid w:val="00532080"/>
    <w:rsid w:val="005320FC"/>
    <w:rsid w:val="0053245F"/>
    <w:rsid w:val="005324CB"/>
    <w:rsid w:val="0053289B"/>
    <w:rsid w:val="00532AFF"/>
    <w:rsid w:val="00532C2B"/>
    <w:rsid w:val="00532D44"/>
    <w:rsid w:val="00532EB7"/>
    <w:rsid w:val="00533804"/>
    <w:rsid w:val="005339F2"/>
    <w:rsid w:val="00533C08"/>
    <w:rsid w:val="00533DAC"/>
    <w:rsid w:val="00533EA9"/>
    <w:rsid w:val="005340D3"/>
    <w:rsid w:val="005340FE"/>
    <w:rsid w:val="005342D5"/>
    <w:rsid w:val="00534355"/>
    <w:rsid w:val="005346B7"/>
    <w:rsid w:val="0053475C"/>
    <w:rsid w:val="00534C32"/>
    <w:rsid w:val="00534D0E"/>
    <w:rsid w:val="00534E92"/>
    <w:rsid w:val="00535103"/>
    <w:rsid w:val="005353B8"/>
    <w:rsid w:val="0053543A"/>
    <w:rsid w:val="00535514"/>
    <w:rsid w:val="005355E6"/>
    <w:rsid w:val="00535655"/>
    <w:rsid w:val="00535B9E"/>
    <w:rsid w:val="00535D4C"/>
    <w:rsid w:val="005362A3"/>
    <w:rsid w:val="005362DC"/>
    <w:rsid w:val="0053635D"/>
    <w:rsid w:val="005367CB"/>
    <w:rsid w:val="005368CD"/>
    <w:rsid w:val="00536A12"/>
    <w:rsid w:val="00536BC6"/>
    <w:rsid w:val="00536FCE"/>
    <w:rsid w:val="00537145"/>
    <w:rsid w:val="00537215"/>
    <w:rsid w:val="005372A4"/>
    <w:rsid w:val="00537730"/>
    <w:rsid w:val="005378B3"/>
    <w:rsid w:val="00537DA9"/>
    <w:rsid w:val="00540258"/>
    <w:rsid w:val="00540F96"/>
    <w:rsid w:val="005414B4"/>
    <w:rsid w:val="005417ED"/>
    <w:rsid w:val="005419E6"/>
    <w:rsid w:val="005421DD"/>
    <w:rsid w:val="005421E4"/>
    <w:rsid w:val="0054243B"/>
    <w:rsid w:val="00542450"/>
    <w:rsid w:val="00542816"/>
    <w:rsid w:val="0054289C"/>
    <w:rsid w:val="00542FF2"/>
    <w:rsid w:val="00543245"/>
    <w:rsid w:val="0054362A"/>
    <w:rsid w:val="005436E5"/>
    <w:rsid w:val="00543A00"/>
    <w:rsid w:val="00543A36"/>
    <w:rsid w:val="00543BD9"/>
    <w:rsid w:val="00543C6D"/>
    <w:rsid w:val="0054401F"/>
    <w:rsid w:val="005440BA"/>
    <w:rsid w:val="00544313"/>
    <w:rsid w:val="00544388"/>
    <w:rsid w:val="00544436"/>
    <w:rsid w:val="00544853"/>
    <w:rsid w:val="00544BE5"/>
    <w:rsid w:val="00544FDA"/>
    <w:rsid w:val="005451D4"/>
    <w:rsid w:val="005455AA"/>
    <w:rsid w:val="00545C76"/>
    <w:rsid w:val="00545F5D"/>
    <w:rsid w:val="005464B2"/>
    <w:rsid w:val="0054658D"/>
    <w:rsid w:val="005466BD"/>
    <w:rsid w:val="00546C46"/>
    <w:rsid w:val="00546F24"/>
    <w:rsid w:val="00546FB0"/>
    <w:rsid w:val="00547140"/>
    <w:rsid w:val="0054743B"/>
    <w:rsid w:val="0054782D"/>
    <w:rsid w:val="00547927"/>
    <w:rsid w:val="00547A0D"/>
    <w:rsid w:val="00547C04"/>
    <w:rsid w:val="00547FE0"/>
    <w:rsid w:val="00550989"/>
    <w:rsid w:val="005509D5"/>
    <w:rsid w:val="00550E42"/>
    <w:rsid w:val="0055108E"/>
    <w:rsid w:val="00551650"/>
    <w:rsid w:val="005518DA"/>
    <w:rsid w:val="00551F55"/>
    <w:rsid w:val="00552096"/>
    <w:rsid w:val="0055242B"/>
    <w:rsid w:val="0055275E"/>
    <w:rsid w:val="00552882"/>
    <w:rsid w:val="00552F3E"/>
    <w:rsid w:val="00552FBB"/>
    <w:rsid w:val="0055347D"/>
    <w:rsid w:val="00553513"/>
    <w:rsid w:val="005536F2"/>
    <w:rsid w:val="00553F99"/>
    <w:rsid w:val="005541AC"/>
    <w:rsid w:val="0055461C"/>
    <w:rsid w:val="005546BE"/>
    <w:rsid w:val="0055472E"/>
    <w:rsid w:val="005549F4"/>
    <w:rsid w:val="00554DA4"/>
    <w:rsid w:val="00554E92"/>
    <w:rsid w:val="00554EF3"/>
    <w:rsid w:val="00555062"/>
    <w:rsid w:val="00555650"/>
    <w:rsid w:val="0055570F"/>
    <w:rsid w:val="00555F04"/>
    <w:rsid w:val="00556478"/>
    <w:rsid w:val="00556AEB"/>
    <w:rsid w:val="00556C0C"/>
    <w:rsid w:val="00556DCB"/>
    <w:rsid w:val="00557530"/>
    <w:rsid w:val="005575EC"/>
    <w:rsid w:val="005577D2"/>
    <w:rsid w:val="00557AC2"/>
    <w:rsid w:val="00557B40"/>
    <w:rsid w:val="00557E05"/>
    <w:rsid w:val="00557E90"/>
    <w:rsid w:val="0056010C"/>
    <w:rsid w:val="00560329"/>
    <w:rsid w:val="005606CB"/>
    <w:rsid w:val="005606D3"/>
    <w:rsid w:val="005609FF"/>
    <w:rsid w:val="00560A58"/>
    <w:rsid w:val="00560F2C"/>
    <w:rsid w:val="00561151"/>
    <w:rsid w:val="00561419"/>
    <w:rsid w:val="00561920"/>
    <w:rsid w:val="00561A7D"/>
    <w:rsid w:val="00561BB8"/>
    <w:rsid w:val="00561E75"/>
    <w:rsid w:val="00562050"/>
    <w:rsid w:val="005623B3"/>
    <w:rsid w:val="00562A04"/>
    <w:rsid w:val="00563031"/>
    <w:rsid w:val="0056315D"/>
    <w:rsid w:val="00563B7E"/>
    <w:rsid w:val="00563E18"/>
    <w:rsid w:val="00564613"/>
    <w:rsid w:val="005647E2"/>
    <w:rsid w:val="00564929"/>
    <w:rsid w:val="00564E86"/>
    <w:rsid w:val="00565077"/>
    <w:rsid w:val="00565821"/>
    <w:rsid w:val="00565906"/>
    <w:rsid w:val="00565E6A"/>
    <w:rsid w:val="00565ED3"/>
    <w:rsid w:val="005667E8"/>
    <w:rsid w:val="005668E1"/>
    <w:rsid w:val="00566F2F"/>
    <w:rsid w:val="005675DE"/>
    <w:rsid w:val="00570131"/>
    <w:rsid w:val="005701E1"/>
    <w:rsid w:val="00570461"/>
    <w:rsid w:val="005704F1"/>
    <w:rsid w:val="00570DBB"/>
    <w:rsid w:val="00570DD1"/>
    <w:rsid w:val="00570DE4"/>
    <w:rsid w:val="00570EDE"/>
    <w:rsid w:val="005713E3"/>
    <w:rsid w:val="00571438"/>
    <w:rsid w:val="005719E7"/>
    <w:rsid w:val="00571AF1"/>
    <w:rsid w:val="00571C59"/>
    <w:rsid w:val="00572070"/>
    <w:rsid w:val="0057238F"/>
    <w:rsid w:val="0057296D"/>
    <w:rsid w:val="00572CCC"/>
    <w:rsid w:val="005732F3"/>
    <w:rsid w:val="0057380D"/>
    <w:rsid w:val="00573A9B"/>
    <w:rsid w:val="00573D9C"/>
    <w:rsid w:val="00573E1B"/>
    <w:rsid w:val="0057431D"/>
    <w:rsid w:val="0057464F"/>
    <w:rsid w:val="005746FF"/>
    <w:rsid w:val="005748AD"/>
    <w:rsid w:val="00574966"/>
    <w:rsid w:val="00574E2E"/>
    <w:rsid w:val="00574F1A"/>
    <w:rsid w:val="00574F4C"/>
    <w:rsid w:val="0057501C"/>
    <w:rsid w:val="00575097"/>
    <w:rsid w:val="00575178"/>
    <w:rsid w:val="00575F5C"/>
    <w:rsid w:val="005768DD"/>
    <w:rsid w:val="0057698E"/>
    <w:rsid w:val="00576A96"/>
    <w:rsid w:val="00576C2D"/>
    <w:rsid w:val="00577258"/>
    <w:rsid w:val="005772E7"/>
    <w:rsid w:val="005775FC"/>
    <w:rsid w:val="00577633"/>
    <w:rsid w:val="0057786F"/>
    <w:rsid w:val="00577C70"/>
    <w:rsid w:val="00580159"/>
    <w:rsid w:val="00580301"/>
    <w:rsid w:val="005807F6"/>
    <w:rsid w:val="005808F0"/>
    <w:rsid w:val="00580D2E"/>
    <w:rsid w:val="0058103C"/>
    <w:rsid w:val="00581398"/>
    <w:rsid w:val="00581A53"/>
    <w:rsid w:val="00581A9F"/>
    <w:rsid w:val="005821C0"/>
    <w:rsid w:val="005823CE"/>
    <w:rsid w:val="005824C2"/>
    <w:rsid w:val="005825B5"/>
    <w:rsid w:val="00582653"/>
    <w:rsid w:val="005826C6"/>
    <w:rsid w:val="0058281F"/>
    <w:rsid w:val="005828BC"/>
    <w:rsid w:val="00582D8F"/>
    <w:rsid w:val="005831EA"/>
    <w:rsid w:val="005833B4"/>
    <w:rsid w:val="005835CE"/>
    <w:rsid w:val="00583934"/>
    <w:rsid w:val="00583A64"/>
    <w:rsid w:val="00583E07"/>
    <w:rsid w:val="005841C6"/>
    <w:rsid w:val="005842CE"/>
    <w:rsid w:val="0058433A"/>
    <w:rsid w:val="00584864"/>
    <w:rsid w:val="005849D3"/>
    <w:rsid w:val="00584C07"/>
    <w:rsid w:val="00584FB3"/>
    <w:rsid w:val="005857FE"/>
    <w:rsid w:val="00585B39"/>
    <w:rsid w:val="00585F59"/>
    <w:rsid w:val="00585F9E"/>
    <w:rsid w:val="00585FF4"/>
    <w:rsid w:val="0058681B"/>
    <w:rsid w:val="0058684C"/>
    <w:rsid w:val="00586C07"/>
    <w:rsid w:val="00586CC3"/>
    <w:rsid w:val="00586DE8"/>
    <w:rsid w:val="00586F0F"/>
    <w:rsid w:val="0058707D"/>
    <w:rsid w:val="00587114"/>
    <w:rsid w:val="0058754E"/>
    <w:rsid w:val="00587624"/>
    <w:rsid w:val="00587814"/>
    <w:rsid w:val="00587B7F"/>
    <w:rsid w:val="00587BAD"/>
    <w:rsid w:val="00587C41"/>
    <w:rsid w:val="00587E2C"/>
    <w:rsid w:val="00587FDD"/>
    <w:rsid w:val="00590456"/>
    <w:rsid w:val="005907C0"/>
    <w:rsid w:val="00590ABF"/>
    <w:rsid w:val="005910BA"/>
    <w:rsid w:val="005911E3"/>
    <w:rsid w:val="005913B6"/>
    <w:rsid w:val="005913B9"/>
    <w:rsid w:val="0059160B"/>
    <w:rsid w:val="0059172F"/>
    <w:rsid w:val="00591754"/>
    <w:rsid w:val="0059223D"/>
    <w:rsid w:val="0059253C"/>
    <w:rsid w:val="00592725"/>
    <w:rsid w:val="00592765"/>
    <w:rsid w:val="00592792"/>
    <w:rsid w:val="00593505"/>
    <w:rsid w:val="00593897"/>
    <w:rsid w:val="0059399A"/>
    <w:rsid w:val="00593AD1"/>
    <w:rsid w:val="0059431A"/>
    <w:rsid w:val="00594B49"/>
    <w:rsid w:val="00595288"/>
    <w:rsid w:val="005953FA"/>
    <w:rsid w:val="00595A32"/>
    <w:rsid w:val="00595E4C"/>
    <w:rsid w:val="00595E75"/>
    <w:rsid w:val="00595F25"/>
    <w:rsid w:val="00595F30"/>
    <w:rsid w:val="00595FF2"/>
    <w:rsid w:val="00595FF8"/>
    <w:rsid w:val="005961D8"/>
    <w:rsid w:val="00596508"/>
    <w:rsid w:val="00596B9E"/>
    <w:rsid w:val="0059703B"/>
    <w:rsid w:val="00597429"/>
    <w:rsid w:val="00597CD9"/>
    <w:rsid w:val="00597E71"/>
    <w:rsid w:val="00597EA6"/>
    <w:rsid w:val="005A008B"/>
    <w:rsid w:val="005A053E"/>
    <w:rsid w:val="005A0825"/>
    <w:rsid w:val="005A0B11"/>
    <w:rsid w:val="005A0C44"/>
    <w:rsid w:val="005A0FE8"/>
    <w:rsid w:val="005A100C"/>
    <w:rsid w:val="005A180E"/>
    <w:rsid w:val="005A1826"/>
    <w:rsid w:val="005A1966"/>
    <w:rsid w:val="005A1C3F"/>
    <w:rsid w:val="005A1ECB"/>
    <w:rsid w:val="005A1F74"/>
    <w:rsid w:val="005A2119"/>
    <w:rsid w:val="005A212E"/>
    <w:rsid w:val="005A25E6"/>
    <w:rsid w:val="005A2747"/>
    <w:rsid w:val="005A2840"/>
    <w:rsid w:val="005A291E"/>
    <w:rsid w:val="005A2931"/>
    <w:rsid w:val="005A2A4A"/>
    <w:rsid w:val="005A2D2C"/>
    <w:rsid w:val="005A2D81"/>
    <w:rsid w:val="005A33D7"/>
    <w:rsid w:val="005A3595"/>
    <w:rsid w:val="005A3CF1"/>
    <w:rsid w:val="005A42D7"/>
    <w:rsid w:val="005A47EE"/>
    <w:rsid w:val="005A4C39"/>
    <w:rsid w:val="005A4D29"/>
    <w:rsid w:val="005A5128"/>
    <w:rsid w:val="005A517C"/>
    <w:rsid w:val="005A5235"/>
    <w:rsid w:val="005A56C0"/>
    <w:rsid w:val="005A5860"/>
    <w:rsid w:val="005A5CF9"/>
    <w:rsid w:val="005A5EE5"/>
    <w:rsid w:val="005A6317"/>
    <w:rsid w:val="005A674B"/>
    <w:rsid w:val="005A6AE7"/>
    <w:rsid w:val="005A6BC8"/>
    <w:rsid w:val="005A6E56"/>
    <w:rsid w:val="005A7181"/>
    <w:rsid w:val="005A74C8"/>
    <w:rsid w:val="005A7965"/>
    <w:rsid w:val="005A7E35"/>
    <w:rsid w:val="005B00C2"/>
    <w:rsid w:val="005B0653"/>
    <w:rsid w:val="005B0AA4"/>
    <w:rsid w:val="005B0B1C"/>
    <w:rsid w:val="005B0B7F"/>
    <w:rsid w:val="005B0D52"/>
    <w:rsid w:val="005B1376"/>
    <w:rsid w:val="005B145D"/>
    <w:rsid w:val="005B15C2"/>
    <w:rsid w:val="005B15DD"/>
    <w:rsid w:val="005B1ABD"/>
    <w:rsid w:val="005B1D44"/>
    <w:rsid w:val="005B2680"/>
    <w:rsid w:val="005B2CB7"/>
    <w:rsid w:val="005B2D86"/>
    <w:rsid w:val="005B2D8D"/>
    <w:rsid w:val="005B2D9F"/>
    <w:rsid w:val="005B2DC0"/>
    <w:rsid w:val="005B2E4D"/>
    <w:rsid w:val="005B3272"/>
    <w:rsid w:val="005B395C"/>
    <w:rsid w:val="005B3A89"/>
    <w:rsid w:val="005B3F01"/>
    <w:rsid w:val="005B3F8E"/>
    <w:rsid w:val="005B4675"/>
    <w:rsid w:val="005B47EF"/>
    <w:rsid w:val="005B4959"/>
    <w:rsid w:val="005B497F"/>
    <w:rsid w:val="005B4BD9"/>
    <w:rsid w:val="005B4BDA"/>
    <w:rsid w:val="005B4CA8"/>
    <w:rsid w:val="005B4ED5"/>
    <w:rsid w:val="005B506B"/>
    <w:rsid w:val="005B55AF"/>
    <w:rsid w:val="005B57FA"/>
    <w:rsid w:val="005B5F2F"/>
    <w:rsid w:val="005B62D9"/>
    <w:rsid w:val="005B6383"/>
    <w:rsid w:val="005B6679"/>
    <w:rsid w:val="005B6B8E"/>
    <w:rsid w:val="005B6D21"/>
    <w:rsid w:val="005B6E42"/>
    <w:rsid w:val="005B6EBC"/>
    <w:rsid w:val="005B70C6"/>
    <w:rsid w:val="005B70D6"/>
    <w:rsid w:val="005B7353"/>
    <w:rsid w:val="005B768F"/>
    <w:rsid w:val="005B76FA"/>
    <w:rsid w:val="005B78FB"/>
    <w:rsid w:val="005C0291"/>
    <w:rsid w:val="005C043B"/>
    <w:rsid w:val="005C090F"/>
    <w:rsid w:val="005C0A86"/>
    <w:rsid w:val="005C0CBE"/>
    <w:rsid w:val="005C11C1"/>
    <w:rsid w:val="005C11E6"/>
    <w:rsid w:val="005C1245"/>
    <w:rsid w:val="005C1516"/>
    <w:rsid w:val="005C1BD7"/>
    <w:rsid w:val="005C1E55"/>
    <w:rsid w:val="005C21EB"/>
    <w:rsid w:val="005C2297"/>
    <w:rsid w:val="005C2402"/>
    <w:rsid w:val="005C2443"/>
    <w:rsid w:val="005C2674"/>
    <w:rsid w:val="005C273B"/>
    <w:rsid w:val="005C2EED"/>
    <w:rsid w:val="005C31C2"/>
    <w:rsid w:val="005C3280"/>
    <w:rsid w:val="005C3917"/>
    <w:rsid w:val="005C3B22"/>
    <w:rsid w:val="005C3BE4"/>
    <w:rsid w:val="005C3D38"/>
    <w:rsid w:val="005C4514"/>
    <w:rsid w:val="005C4520"/>
    <w:rsid w:val="005C4658"/>
    <w:rsid w:val="005C484D"/>
    <w:rsid w:val="005C4B68"/>
    <w:rsid w:val="005C4C39"/>
    <w:rsid w:val="005C4DF6"/>
    <w:rsid w:val="005C57A5"/>
    <w:rsid w:val="005C59C4"/>
    <w:rsid w:val="005C5D55"/>
    <w:rsid w:val="005C6972"/>
    <w:rsid w:val="005C6C92"/>
    <w:rsid w:val="005C72C3"/>
    <w:rsid w:val="005C72C7"/>
    <w:rsid w:val="005C7545"/>
    <w:rsid w:val="005C7614"/>
    <w:rsid w:val="005C762B"/>
    <w:rsid w:val="005C778B"/>
    <w:rsid w:val="005C7A7E"/>
    <w:rsid w:val="005D022B"/>
    <w:rsid w:val="005D04C0"/>
    <w:rsid w:val="005D06C7"/>
    <w:rsid w:val="005D0747"/>
    <w:rsid w:val="005D0847"/>
    <w:rsid w:val="005D160C"/>
    <w:rsid w:val="005D16AB"/>
    <w:rsid w:val="005D18DE"/>
    <w:rsid w:val="005D1972"/>
    <w:rsid w:val="005D1E94"/>
    <w:rsid w:val="005D2203"/>
    <w:rsid w:val="005D220B"/>
    <w:rsid w:val="005D2349"/>
    <w:rsid w:val="005D2355"/>
    <w:rsid w:val="005D247C"/>
    <w:rsid w:val="005D273E"/>
    <w:rsid w:val="005D27C1"/>
    <w:rsid w:val="005D2B3D"/>
    <w:rsid w:val="005D2FBC"/>
    <w:rsid w:val="005D362A"/>
    <w:rsid w:val="005D37D2"/>
    <w:rsid w:val="005D3A96"/>
    <w:rsid w:val="005D3B3B"/>
    <w:rsid w:val="005D3BA8"/>
    <w:rsid w:val="005D448E"/>
    <w:rsid w:val="005D4858"/>
    <w:rsid w:val="005D49A5"/>
    <w:rsid w:val="005D4A4D"/>
    <w:rsid w:val="005D50E7"/>
    <w:rsid w:val="005D519D"/>
    <w:rsid w:val="005D53D2"/>
    <w:rsid w:val="005D55C8"/>
    <w:rsid w:val="005D57D8"/>
    <w:rsid w:val="005D5975"/>
    <w:rsid w:val="005D5C55"/>
    <w:rsid w:val="005D5D79"/>
    <w:rsid w:val="005D63C5"/>
    <w:rsid w:val="005D65D7"/>
    <w:rsid w:val="005D6680"/>
    <w:rsid w:val="005D6921"/>
    <w:rsid w:val="005D6A2E"/>
    <w:rsid w:val="005D6FBC"/>
    <w:rsid w:val="005D738C"/>
    <w:rsid w:val="005D7929"/>
    <w:rsid w:val="005D7BC7"/>
    <w:rsid w:val="005D7D8C"/>
    <w:rsid w:val="005D7DF1"/>
    <w:rsid w:val="005D7EC4"/>
    <w:rsid w:val="005E02FC"/>
    <w:rsid w:val="005E0541"/>
    <w:rsid w:val="005E05E7"/>
    <w:rsid w:val="005E0799"/>
    <w:rsid w:val="005E0A18"/>
    <w:rsid w:val="005E0C4B"/>
    <w:rsid w:val="005E1506"/>
    <w:rsid w:val="005E17AC"/>
    <w:rsid w:val="005E1E78"/>
    <w:rsid w:val="005E2538"/>
    <w:rsid w:val="005E26F0"/>
    <w:rsid w:val="005E2799"/>
    <w:rsid w:val="005E2868"/>
    <w:rsid w:val="005E2DFE"/>
    <w:rsid w:val="005E2F6B"/>
    <w:rsid w:val="005E321A"/>
    <w:rsid w:val="005E3412"/>
    <w:rsid w:val="005E3414"/>
    <w:rsid w:val="005E37C4"/>
    <w:rsid w:val="005E3BCE"/>
    <w:rsid w:val="005E3C8E"/>
    <w:rsid w:val="005E3D3C"/>
    <w:rsid w:val="005E4234"/>
    <w:rsid w:val="005E4457"/>
    <w:rsid w:val="005E445C"/>
    <w:rsid w:val="005E4B8A"/>
    <w:rsid w:val="005E4C6B"/>
    <w:rsid w:val="005E4CD7"/>
    <w:rsid w:val="005E4D23"/>
    <w:rsid w:val="005E4E1D"/>
    <w:rsid w:val="005E554C"/>
    <w:rsid w:val="005E5F24"/>
    <w:rsid w:val="005E631C"/>
    <w:rsid w:val="005E659E"/>
    <w:rsid w:val="005E65A4"/>
    <w:rsid w:val="005E672A"/>
    <w:rsid w:val="005E68AE"/>
    <w:rsid w:val="005E6A56"/>
    <w:rsid w:val="005E6F69"/>
    <w:rsid w:val="005E719E"/>
    <w:rsid w:val="005E7709"/>
    <w:rsid w:val="005E7966"/>
    <w:rsid w:val="005E7A09"/>
    <w:rsid w:val="005E7D8E"/>
    <w:rsid w:val="005E7EB5"/>
    <w:rsid w:val="005E7F43"/>
    <w:rsid w:val="005E7FA0"/>
    <w:rsid w:val="005F041F"/>
    <w:rsid w:val="005F0DAA"/>
    <w:rsid w:val="005F0EA5"/>
    <w:rsid w:val="005F105A"/>
    <w:rsid w:val="005F1270"/>
    <w:rsid w:val="005F12A2"/>
    <w:rsid w:val="005F14C3"/>
    <w:rsid w:val="005F1B46"/>
    <w:rsid w:val="005F1DBE"/>
    <w:rsid w:val="005F2538"/>
    <w:rsid w:val="005F28D0"/>
    <w:rsid w:val="005F28D1"/>
    <w:rsid w:val="005F32E3"/>
    <w:rsid w:val="005F3946"/>
    <w:rsid w:val="005F3E7B"/>
    <w:rsid w:val="005F40EF"/>
    <w:rsid w:val="005F4351"/>
    <w:rsid w:val="005F47DA"/>
    <w:rsid w:val="005F4A0F"/>
    <w:rsid w:val="005F54F8"/>
    <w:rsid w:val="005F58A6"/>
    <w:rsid w:val="005F5DEA"/>
    <w:rsid w:val="005F5E2A"/>
    <w:rsid w:val="005F6098"/>
    <w:rsid w:val="005F615E"/>
    <w:rsid w:val="005F66F5"/>
    <w:rsid w:val="005F699A"/>
    <w:rsid w:val="005F6A3A"/>
    <w:rsid w:val="005F6A6A"/>
    <w:rsid w:val="005F6B74"/>
    <w:rsid w:val="005F6BBB"/>
    <w:rsid w:val="005F6D0F"/>
    <w:rsid w:val="005F6D9D"/>
    <w:rsid w:val="005F73B9"/>
    <w:rsid w:val="005F7479"/>
    <w:rsid w:val="005F78BD"/>
    <w:rsid w:val="0060009A"/>
    <w:rsid w:val="00600138"/>
    <w:rsid w:val="00600880"/>
    <w:rsid w:val="00600C48"/>
    <w:rsid w:val="00600D57"/>
    <w:rsid w:val="0060123C"/>
    <w:rsid w:val="006014BD"/>
    <w:rsid w:val="00601A2A"/>
    <w:rsid w:val="00601E88"/>
    <w:rsid w:val="00601F00"/>
    <w:rsid w:val="00602215"/>
    <w:rsid w:val="006028A5"/>
    <w:rsid w:val="00602E20"/>
    <w:rsid w:val="00602FD4"/>
    <w:rsid w:val="00603208"/>
    <w:rsid w:val="00603308"/>
    <w:rsid w:val="00603466"/>
    <w:rsid w:val="00603D6A"/>
    <w:rsid w:val="00603DB1"/>
    <w:rsid w:val="006041BE"/>
    <w:rsid w:val="00604237"/>
    <w:rsid w:val="00604246"/>
    <w:rsid w:val="00604251"/>
    <w:rsid w:val="006043AF"/>
    <w:rsid w:val="0060456E"/>
    <w:rsid w:val="006046C2"/>
    <w:rsid w:val="00604DA1"/>
    <w:rsid w:val="00605013"/>
    <w:rsid w:val="006053C3"/>
    <w:rsid w:val="00605A30"/>
    <w:rsid w:val="00605A67"/>
    <w:rsid w:val="00605BA2"/>
    <w:rsid w:val="00605FDB"/>
    <w:rsid w:val="0060608D"/>
    <w:rsid w:val="006060C8"/>
    <w:rsid w:val="0060625C"/>
    <w:rsid w:val="00606336"/>
    <w:rsid w:val="006063F6"/>
    <w:rsid w:val="00606559"/>
    <w:rsid w:val="00606E73"/>
    <w:rsid w:val="006070D7"/>
    <w:rsid w:val="006073EB"/>
    <w:rsid w:val="0060745B"/>
    <w:rsid w:val="0060763F"/>
    <w:rsid w:val="006076FF"/>
    <w:rsid w:val="0060771B"/>
    <w:rsid w:val="00607744"/>
    <w:rsid w:val="00607D1E"/>
    <w:rsid w:val="006102C0"/>
    <w:rsid w:val="006103B7"/>
    <w:rsid w:val="00610513"/>
    <w:rsid w:val="0061098D"/>
    <w:rsid w:val="00610F5B"/>
    <w:rsid w:val="00610FC5"/>
    <w:rsid w:val="0061151E"/>
    <w:rsid w:val="00611D13"/>
    <w:rsid w:val="00612285"/>
    <w:rsid w:val="006123C6"/>
    <w:rsid w:val="00612977"/>
    <w:rsid w:val="00612987"/>
    <w:rsid w:val="006133BE"/>
    <w:rsid w:val="006136A0"/>
    <w:rsid w:val="006136EE"/>
    <w:rsid w:val="00613C1C"/>
    <w:rsid w:val="00613C79"/>
    <w:rsid w:val="00613FC9"/>
    <w:rsid w:val="006143D8"/>
    <w:rsid w:val="006144CE"/>
    <w:rsid w:val="00614544"/>
    <w:rsid w:val="006147D6"/>
    <w:rsid w:val="00614F1B"/>
    <w:rsid w:val="00614F29"/>
    <w:rsid w:val="00614FB0"/>
    <w:rsid w:val="00615528"/>
    <w:rsid w:val="006155DB"/>
    <w:rsid w:val="006159E6"/>
    <w:rsid w:val="00616123"/>
    <w:rsid w:val="00616484"/>
    <w:rsid w:val="006164BF"/>
    <w:rsid w:val="006166F9"/>
    <w:rsid w:val="00616AD9"/>
    <w:rsid w:val="00616E5D"/>
    <w:rsid w:val="00616E61"/>
    <w:rsid w:val="0061736D"/>
    <w:rsid w:val="006177CD"/>
    <w:rsid w:val="006177DA"/>
    <w:rsid w:val="006178CA"/>
    <w:rsid w:val="00617944"/>
    <w:rsid w:val="00617C34"/>
    <w:rsid w:val="0062067F"/>
    <w:rsid w:val="006206B8"/>
    <w:rsid w:val="00620973"/>
    <w:rsid w:val="00620A79"/>
    <w:rsid w:val="00620CA1"/>
    <w:rsid w:val="00620CF5"/>
    <w:rsid w:val="00620F8A"/>
    <w:rsid w:val="0062108B"/>
    <w:rsid w:val="0062118C"/>
    <w:rsid w:val="00621429"/>
    <w:rsid w:val="0062144F"/>
    <w:rsid w:val="00621519"/>
    <w:rsid w:val="00621532"/>
    <w:rsid w:val="006219C3"/>
    <w:rsid w:val="00621D88"/>
    <w:rsid w:val="00621DB9"/>
    <w:rsid w:val="00621DE6"/>
    <w:rsid w:val="00621ECC"/>
    <w:rsid w:val="0062201E"/>
    <w:rsid w:val="006221CE"/>
    <w:rsid w:val="0062270A"/>
    <w:rsid w:val="006228F3"/>
    <w:rsid w:val="00622B63"/>
    <w:rsid w:val="00622B6B"/>
    <w:rsid w:val="00622D04"/>
    <w:rsid w:val="00623046"/>
    <w:rsid w:val="006233C3"/>
    <w:rsid w:val="00623754"/>
    <w:rsid w:val="00623938"/>
    <w:rsid w:val="00623B48"/>
    <w:rsid w:val="00623E4C"/>
    <w:rsid w:val="00623F73"/>
    <w:rsid w:val="00624285"/>
    <w:rsid w:val="0062476C"/>
    <w:rsid w:val="006247BD"/>
    <w:rsid w:val="00625092"/>
    <w:rsid w:val="006253C0"/>
    <w:rsid w:val="00625536"/>
    <w:rsid w:val="00625D16"/>
    <w:rsid w:val="00625E78"/>
    <w:rsid w:val="00626470"/>
    <w:rsid w:val="00626654"/>
    <w:rsid w:val="00626874"/>
    <w:rsid w:val="00626BCE"/>
    <w:rsid w:val="00626E7F"/>
    <w:rsid w:val="006273C7"/>
    <w:rsid w:val="00627479"/>
    <w:rsid w:val="00627495"/>
    <w:rsid w:val="006274B9"/>
    <w:rsid w:val="00627632"/>
    <w:rsid w:val="00627643"/>
    <w:rsid w:val="00627D74"/>
    <w:rsid w:val="0063034F"/>
    <w:rsid w:val="0063047D"/>
    <w:rsid w:val="00630725"/>
    <w:rsid w:val="00630A7E"/>
    <w:rsid w:val="00630E48"/>
    <w:rsid w:val="00630EE8"/>
    <w:rsid w:val="00630F7F"/>
    <w:rsid w:val="00630FA3"/>
    <w:rsid w:val="00631B16"/>
    <w:rsid w:val="00631EB0"/>
    <w:rsid w:val="00631FD7"/>
    <w:rsid w:val="0063204F"/>
    <w:rsid w:val="00632056"/>
    <w:rsid w:val="006324A5"/>
    <w:rsid w:val="0063299B"/>
    <w:rsid w:val="006329EC"/>
    <w:rsid w:val="00632A1D"/>
    <w:rsid w:val="00632C49"/>
    <w:rsid w:val="00633107"/>
    <w:rsid w:val="006332A6"/>
    <w:rsid w:val="00633952"/>
    <w:rsid w:val="00634779"/>
    <w:rsid w:val="00634A28"/>
    <w:rsid w:val="00634AE6"/>
    <w:rsid w:val="00634D13"/>
    <w:rsid w:val="00634F2C"/>
    <w:rsid w:val="00634FA9"/>
    <w:rsid w:val="00634FF6"/>
    <w:rsid w:val="00635237"/>
    <w:rsid w:val="006352F9"/>
    <w:rsid w:val="006355EB"/>
    <w:rsid w:val="0063562C"/>
    <w:rsid w:val="0063582A"/>
    <w:rsid w:val="00635C43"/>
    <w:rsid w:val="00635D90"/>
    <w:rsid w:val="006360BD"/>
    <w:rsid w:val="00636345"/>
    <w:rsid w:val="00636C3C"/>
    <w:rsid w:val="00636C83"/>
    <w:rsid w:val="00636C93"/>
    <w:rsid w:val="00636F36"/>
    <w:rsid w:val="00637104"/>
    <w:rsid w:val="0063714D"/>
    <w:rsid w:val="006371AF"/>
    <w:rsid w:val="006371F3"/>
    <w:rsid w:val="006374D5"/>
    <w:rsid w:val="00637610"/>
    <w:rsid w:val="0063774A"/>
    <w:rsid w:val="00637856"/>
    <w:rsid w:val="00637BC4"/>
    <w:rsid w:val="00637D65"/>
    <w:rsid w:val="00640138"/>
    <w:rsid w:val="00640294"/>
    <w:rsid w:val="006403E6"/>
    <w:rsid w:val="00640478"/>
    <w:rsid w:val="00640524"/>
    <w:rsid w:val="00640635"/>
    <w:rsid w:val="0064096C"/>
    <w:rsid w:val="006411BD"/>
    <w:rsid w:val="006412A9"/>
    <w:rsid w:val="00641647"/>
    <w:rsid w:val="00641AD1"/>
    <w:rsid w:val="00641C20"/>
    <w:rsid w:val="0064243B"/>
    <w:rsid w:val="00642BD2"/>
    <w:rsid w:val="00642CF9"/>
    <w:rsid w:val="00642E39"/>
    <w:rsid w:val="00642FBF"/>
    <w:rsid w:val="006430D1"/>
    <w:rsid w:val="0064323E"/>
    <w:rsid w:val="00643548"/>
    <w:rsid w:val="00643919"/>
    <w:rsid w:val="00643B4E"/>
    <w:rsid w:val="00643D41"/>
    <w:rsid w:val="006442C1"/>
    <w:rsid w:val="0064490A"/>
    <w:rsid w:val="0064495F"/>
    <w:rsid w:val="00644AFB"/>
    <w:rsid w:val="0064506C"/>
    <w:rsid w:val="00645425"/>
    <w:rsid w:val="00645467"/>
    <w:rsid w:val="0064589F"/>
    <w:rsid w:val="006458D4"/>
    <w:rsid w:val="00645C7B"/>
    <w:rsid w:val="00645EC6"/>
    <w:rsid w:val="006460CE"/>
    <w:rsid w:val="00646346"/>
    <w:rsid w:val="0064636A"/>
    <w:rsid w:val="00646A16"/>
    <w:rsid w:val="006471F6"/>
    <w:rsid w:val="00647496"/>
    <w:rsid w:val="006478F9"/>
    <w:rsid w:val="00647B2D"/>
    <w:rsid w:val="00647C94"/>
    <w:rsid w:val="00650383"/>
    <w:rsid w:val="0065074D"/>
    <w:rsid w:val="006507E7"/>
    <w:rsid w:val="00650869"/>
    <w:rsid w:val="00650C1E"/>
    <w:rsid w:val="00650CE7"/>
    <w:rsid w:val="00650E96"/>
    <w:rsid w:val="00651223"/>
    <w:rsid w:val="00651755"/>
    <w:rsid w:val="006517C0"/>
    <w:rsid w:val="0065187B"/>
    <w:rsid w:val="00651A0D"/>
    <w:rsid w:val="00651D7B"/>
    <w:rsid w:val="00652040"/>
    <w:rsid w:val="006525D4"/>
    <w:rsid w:val="006526A4"/>
    <w:rsid w:val="00652956"/>
    <w:rsid w:val="00652D35"/>
    <w:rsid w:val="00652E07"/>
    <w:rsid w:val="00652FC1"/>
    <w:rsid w:val="0065311B"/>
    <w:rsid w:val="006531F9"/>
    <w:rsid w:val="00653548"/>
    <w:rsid w:val="006535E2"/>
    <w:rsid w:val="006537DA"/>
    <w:rsid w:val="00653AC6"/>
    <w:rsid w:val="00653E44"/>
    <w:rsid w:val="006542C5"/>
    <w:rsid w:val="006544C4"/>
    <w:rsid w:val="00654E81"/>
    <w:rsid w:val="006551C1"/>
    <w:rsid w:val="006552F4"/>
    <w:rsid w:val="0065530D"/>
    <w:rsid w:val="006555E4"/>
    <w:rsid w:val="00655726"/>
    <w:rsid w:val="00655B37"/>
    <w:rsid w:val="00656275"/>
    <w:rsid w:val="006563C5"/>
    <w:rsid w:val="00656A6D"/>
    <w:rsid w:val="0065774B"/>
    <w:rsid w:val="0065780C"/>
    <w:rsid w:val="00660C18"/>
    <w:rsid w:val="00661737"/>
    <w:rsid w:val="00661B40"/>
    <w:rsid w:val="00661FDD"/>
    <w:rsid w:val="006624CD"/>
    <w:rsid w:val="006624DD"/>
    <w:rsid w:val="00662749"/>
    <w:rsid w:val="00662866"/>
    <w:rsid w:val="006629A9"/>
    <w:rsid w:val="00662A74"/>
    <w:rsid w:val="00662CAE"/>
    <w:rsid w:val="00662E6B"/>
    <w:rsid w:val="00662EA4"/>
    <w:rsid w:val="00662FE1"/>
    <w:rsid w:val="0066346A"/>
    <w:rsid w:val="0066364C"/>
    <w:rsid w:val="00663754"/>
    <w:rsid w:val="00663BCC"/>
    <w:rsid w:val="00663EB7"/>
    <w:rsid w:val="00663F25"/>
    <w:rsid w:val="00664067"/>
    <w:rsid w:val="00664303"/>
    <w:rsid w:val="006644B0"/>
    <w:rsid w:val="006648D2"/>
    <w:rsid w:val="0066495B"/>
    <w:rsid w:val="006651B9"/>
    <w:rsid w:val="00665355"/>
    <w:rsid w:val="0066538D"/>
    <w:rsid w:val="00665456"/>
    <w:rsid w:val="0066547B"/>
    <w:rsid w:val="00665526"/>
    <w:rsid w:val="006661D1"/>
    <w:rsid w:val="00666329"/>
    <w:rsid w:val="0066681D"/>
    <w:rsid w:val="0066688C"/>
    <w:rsid w:val="00666A37"/>
    <w:rsid w:val="00667113"/>
    <w:rsid w:val="006676A9"/>
    <w:rsid w:val="00667940"/>
    <w:rsid w:val="00667BD6"/>
    <w:rsid w:val="006700B8"/>
    <w:rsid w:val="006700E4"/>
    <w:rsid w:val="006700FD"/>
    <w:rsid w:val="0067045C"/>
    <w:rsid w:val="00670C0A"/>
    <w:rsid w:val="00670D99"/>
    <w:rsid w:val="00670F87"/>
    <w:rsid w:val="0067106D"/>
    <w:rsid w:val="006712E0"/>
    <w:rsid w:val="0067196B"/>
    <w:rsid w:val="00671F22"/>
    <w:rsid w:val="00671F4B"/>
    <w:rsid w:val="0067220C"/>
    <w:rsid w:val="00672684"/>
    <w:rsid w:val="00672EE2"/>
    <w:rsid w:val="00673232"/>
    <w:rsid w:val="006732AA"/>
    <w:rsid w:val="00673432"/>
    <w:rsid w:val="00673499"/>
    <w:rsid w:val="006735ED"/>
    <w:rsid w:val="0067361F"/>
    <w:rsid w:val="0067374D"/>
    <w:rsid w:val="00673FE7"/>
    <w:rsid w:val="00675482"/>
    <w:rsid w:val="006754E1"/>
    <w:rsid w:val="006755D8"/>
    <w:rsid w:val="00675737"/>
    <w:rsid w:val="006757B4"/>
    <w:rsid w:val="00676482"/>
    <w:rsid w:val="0067668D"/>
    <w:rsid w:val="006767EC"/>
    <w:rsid w:val="0067681C"/>
    <w:rsid w:val="00676C4D"/>
    <w:rsid w:val="00676EB4"/>
    <w:rsid w:val="00677094"/>
    <w:rsid w:val="006770A4"/>
    <w:rsid w:val="006771F5"/>
    <w:rsid w:val="006779E9"/>
    <w:rsid w:val="00680130"/>
    <w:rsid w:val="006802CE"/>
    <w:rsid w:val="0068035A"/>
    <w:rsid w:val="00680C12"/>
    <w:rsid w:val="00681185"/>
    <w:rsid w:val="006812EC"/>
    <w:rsid w:val="0068134E"/>
    <w:rsid w:val="00681B98"/>
    <w:rsid w:val="00681D8F"/>
    <w:rsid w:val="00681FCE"/>
    <w:rsid w:val="006820C9"/>
    <w:rsid w:val="006820FA"/>
    <w:rsid w:val="00682136"/>
    <w:rsid w:val="00682233"/>
    <w:rsid w:val="00682647"/>
    <w:rsid w:val="00682A5A"/>
    <w:rsid w:val="00682BBB"/>
    <w:rsid w:val="00682C8D"/>
    <w:rsid w:val="00682E92"/>
    <w:rsid w:val="006831FE"/>
    <w:rsid w:val="0068320F"/>
    <w:rsid w:val="0068348E"/>
    <w:rsid w:val="006837A7"/>
    <w:rsid w:val="006838BD"/>
    <w:rsid w:val="00683A16"/>
    <w:rsid w:val="00684186"/>
    <w:rsid w:val="00684292"/>
    <w:rsid w:val="006843F5"/>
    <w:rsid w:val="0068470B"/>
    <w:rsid w:val="00684967"/>
    <w:rsid w:val="00684AA9"/>
    <w:rsid w:val="00684D73"/>
    <w:rsid w:val="006853FE"/>
    <w:rsid w:val="00685541"/>
    <w:rsid w:val="00685588"/>
    <w:rsid w:val="00685927"/>
    <w:rsid w:val="0068593E"/>
    <w:rsid w:val="00685D72"/>
    <w:rsid w:val="0068602C"/>
    <w:rsid w:val="0068617E"/>
    <w:rsid w:val="006868AC"/>
    <w:rsid w:val="006869C5"/>
    <w:rsid w:val="00686EDD"/>
    <w:rsid w:val="006872C8"/>
    <w:rsid w:val="006873BB"/>
    <w:rsid w:val="006873DC"/>
    <w:rsid w:val="00687922"/>
    <w:rsid w:val="00687E0B"/>
    <w:rsid w:val="006902B7"/>
    <w:rsid w:val="00690B2E"/>
    <w:rsid w:val="00690F2B"/>
    <w:rsid w:val="0069107F"/>
    <w:rsid w:val="00691294"/>
    <w:rsid w:val="00691360"/>
    <w:rsid w:val="00691424"/>
    <w:rsid w:val="006914EA"/>
    <w:rsid w:val="00691513"/>
    <w:rsid w:val="006915F8"/>
    <w:rsid w:val="00691874"/>
    <w:rsid w:val="00691D83"/>
    <w:rsid w:val="00691FB2"/>
    <w:rsid w:val="0069241D"/>
    <w:rsid w:val="0069244F"/>
    <w:rsid w:val="00692A58"/>
    <w:rsid w:val="00692E83"/>
    <w:rsid w:val="00692EC9"/>
    <w:rsid w:val="00692FAE"/>
    <w:rsid w:val="00693A6A"/>
    <w:rsid w:val="00693CBF"/>
    <w:rsid w:val="00693EA0"/>
    <w:rsid w:val="00694B96"/>
    <w:rsid w:val="00694D68"/>
    <w:rsid w:val="00695308"/>
    <w:rsid w:val="00695561"/>
    <w:rsid w:val="00695686"/>
    <w:rsid w:val="0069571B"/>
    <w:rsid w:val="00695A37"/>
    <w:rsid w:val="00695AC9"/>
    <w:rsid w:val="00695E38"/>
    <w:rsid w:val="00695F5F"/>
    <w:rsid w:val="0069657C"/>
    <w:rsid w:val="0069659B"/>
    <w:rsid w:val="006965AC"/>
    <w:rsid w:val="00696C92"/>
    <w:rsid w:val="006970D4"/>
    <w:rsid w:val="006971D7"/>
    <w:rsid w:val="006977AE"/>
    <w:rsid w:val="00697B82"/>
    <w:rsid w:val="00697C5F"/>
    <w:rsid w:val="00697F32"/>
    <w:rsid w:val="006A08AE"/>
    <w:rsid w:val="006A0ACC"/>
    <w:rsid w:val="006A0D3D"/>
    <w:rsid w:val="006A0E4F"/>
    <w:rsid w:val="006A1135"/>
    <w:rsid w:val="006A1717"/>
    <w:rsid w:val="006A17E9"/>
    <w:rsid w:val="006A19E2"/>
    <w:rsid w:val="006A1A57"/>
    <w:rsid w:val="006A1BAD"/>
    <w:rsid w:val="006A1C46"/>
    <w:rsid w:val="006A1D9C"/>
    <w:rsid w:val="006A22BF"/>
    <w:rsid w:val="006A22D9"/>
    <w:rsid w:val="006A251F"/>
    <w:rsid w:val="006A276C"/>
    <w:rsid w:val="006A2ADB"/>
    <w:rsid w:val="006A2AEC"/>
    <w:rsid w:val="006A2BB4"/>
    <w:rsid w:val="006A2DA5"/>
    <w:rsid w:val="006A32E9"/>
    <w:rsid w:val="006A3737"/>
    <w:rsid w:val="006A3827"/>
    <w:rsid w:val="006A39DA"/>
    <w:rsid w:val="006A3A11"/>
    <w:rsid w:val="006A3CB9"/>
    <w:rsid w:val="006A44FA"/>
    <w:rsid w:val="006A463B"/>
    <w:rsid w:val="006A46EF"/>
    <w:rsid w:val="006A4C64"/>
    <w:rsid w:val="006A5132"/>
    <w:rsid w:val="006A51FA"/>
    <w:rsid w:val="006A52A7"/>
    <w:rsid w:val="006A5582"/>
    <w:rsid w:val="006A5849"/>
    <w:rsid w:val="006A58B3"/>
    <w:rsid w:val="006A630F"/>
    <w:rsid w:val="006A6949"/>
    <w:rsid w:val="006A6B52"/>
    <w:rsid w:val="006A6C99"/>
    <w:rsid w:val="006A6EAA"/>
    <w:rsid w:val="006A6ED5"/>
    <w:rsid w:val="006A7482"/>
    <w:rsid w:val="006A7509"/>
    <w:rsid w:val="006A76FE"/>
    <w:rsid w:val="006A79E2"/>
    <w:rsid w:val="006A7A6C"/>
    <w:rsid w:val="006A7EA3"/>
    <w:rsid w:val="006A7EB4"/>
    <w:rsid w:val="006B0AB6"/>
    <w:rsid w:val="006B0AEA"/>
    <w:rsid w:val="006B0B23"/>
    <w:rsid w:val="006B0EEE"/>
    <w:rsid w:val="006B12E8"/>
    <w:rsid w:val="006B1A47"/>
    <w:rsid w:val="006B1B9D"/>
    <w:rsid w:val="006B1E0F"/>
    <w:rsid w:val="006B1F4C"/>
    <w:rsid w:val="006B20F2"/>
    <w:rsid w:val="006B227F"/>
    <w:rsid w:val="006B2733"/>
    <w:rsid w:val="006B2B76"/>
    <w:rsid w:val="006B32E9"/>
    <w:rsid w:val="006B3AA2"/>
    <w:rsid w:val="006B41C9"/>
    <w:rsid w:val="006B47A2"/>
    <w:rsid w:val="006B4ED8"/>
    <w:rsid w:val="006B4EFD"/>
    <w:rsid w:val="006B5475"/>
    <w:rsid w:val="006B5554"/>
    <w:rsid w:val="006B58C4"/>
    <w:rsid w:val="006B5AEA"/>
    <w:rsid w:val="006B5D65"/>
    <w:rsid w:val="006B5F07"/>
    <w:rsid w:val="006B5F21"/>
    <w:rsid w:val="006B5F2E"/>
    <w:rsid w:val="006B631D"/>
    <w:rsid w:val="006B6570"/>
    <w:rsid w:val="006B6D1F"/>
    <w:rsid w:val="006B6EC1"/>
    <w:rsid w:val="006B7224"/>
    <w:rsid w:val="006B737C"/>
    <w:rsid w:val="006B7691"/>
    <w:rsid w:val="006B783B"/>
    <w:rsid w:val="006B7865"/>
    <w:rsid w:val="006B7955"/>
    <w:rsid w:val="006B7B48"/>
    <w:rsid w:val="006B7C23"/>
    <w:rsid w:val="006B7D4B"/>
    <w:rsid w:val="006C0310"/>
    <w:rsid w:val="006C055F"/>
    <w:rsid w:val="006C0600"/>
    <w:rsid w:val="006C0676"/>
    <w:rsid w:val="006C0AED"/>
    <w:rsid w:val="006C1129"/>
    <w:rsid w:val="006C1132"/>
    <w:rsid w:val="006C1463"/>
    <w:rsid w:val="006C1CB8"/>
    <w:rsid w:val="006C1E9A"/>
    <w:rsid w:val="006C1EC6"/>
    <w:rsid w:val="006C25E9"/>
    <w:rsid w:val="006C28B6"/>
    <w:rsid w:val="006C2BBD"/>
    <w:rsid w:val="006C2FA9"/>
    <w:rsid w:val="006C30EF"/>
    <w:rsid w:val="006C3850"/>
    <w:rsid w:val="006C38D2"/>
    <w:rsid w:val="006C3A20"/>
    <w:rsid w:val="006C402A"/>
    <w:rsid w:val="006C4594"/>
    <w:rsid w:val="006C4650"/>
    <w:rsid w:val="006C4E0C"/>
    <w:rsid w:val="006C59D2"/>
    <w:rsid w:val="006C5AEC"/>
    <w:rsid w:val="006C5EDD"/>
    <w:rsid w:val="006C5F1A"/>
    <w:rsid w:val="006C60CF"/>
    <w:rsid w:val="006C65E7"/>
    <w:rsid w:val="006C669A"/>
    <w:rsid w:val="006C6A97"/>
    <w:rsid w:val="006C6ADB"/>
    <w:rsid w:val="006C6EC4"/>
    <w:rsid w:val="006C7145"/>
    <w:rsid w:val="006C72CD"/>
    <w:rsid w:val="006C786A"/>
    <w:rsid w:val="006C7875"/>
    <w:rsid w:val="006C7B24"/>
    <w:rsid w:val="006D04FF"/>
    <w:rsid w:val="006D0887"/>
    <w:rsid w:val="006D1035"/>
    <w:rsid w:val="006D11F8"/>
    <w:rsid w:val="006D1252"/>
    <w:rsid w:val="006D1322"/>
    <w:rsid w:val="006D1F47"/>
    <w:rsid w:val="006D20E5"/>
    <w:rsid w:val="006D2712"/>
    <w:rsid w:val="006D2924"/>
    <w:rsid w:val="006D2B3A"/>
    <w:rsid w:val="006D2B7D"/>
    <w:rsid w:val="006D2FEF"/>
    <w:rsid w:val="006D311B"/>
    <w:rsid w:val="006D330C"/>
    <w:rsid w:val="006D34AC"/>
    <w:rsid w:val="006D3724"/>
    <w:rsid w:val="006D3B22"/>
    <w:rsid w:val="006D3F3D"/>
    <w:rsid w:val="006D4AA6"/>
    <w:rsid w:val="006D4AB6"/>
    <w:rsid w:val="006D4B02"/>
    <w:rsid w:val="006D4B9A"/>
    <w:rsid w:val="006D4BC5"/>
    <w:rsid w:val="006D4EFE"/>
    <w:rsid w:val="006D51F3"/>
    <w:rsid w:val="006D53FD"/>
    <w:rsid w:val="006D5821"/>
    <w:rsid w:val="006D5B68"/>
    <w:rsid w:val="006D5D8E"/>
    <w:rsid w:val="006D5EA2"/>
    <w:rsid w:val="006D5F5B"/>
    <w:rsid w:val="006D6225"/>
    <w:rsid w:val="006D62AC"/>
    <w:rsid w:val="006D636D"/>
    <w:rsid w:val="006D65A0"/>
    <w:rsid w:val="006D66B1"/>
    <w:rsid w:val="006D67C6"/>
    <w:rsid w:val="006D6808"/>
    <w:rsid w:val="006D6ABB"/>
    <w:rsid w:val="006D6D00"/>
    <w:rsid w:val="006D6D31"/>
    <w:rsid w:val="006D6FF0"/>
    <w:rsid w:val="006D7CF5"/>
    <w:rsid w:val="006D7FCD"/>
    <w:rsid w:val="006E0051"/>
    <w:rsid w:val="006E0924"/>
    <w:rsid w:val="006E09BF"/>
    <w:rsid w:val="006E0A56"/>
    <w:rsid w:val="006E0A90"/>
    <w:rsid w:val="006E0BA7"/>
    <w:rsid w:val="006E0D91"/>
    <w:rsid w:val="006E1171"/>
    <w:rsid w:val="006E19B3"/>
    <w:rsid w:val="006E1BAB"/>
    <w:rsid w:val="006E1C8E"/>
    <w:rsid w:val="006E209F"/>
    <w:rsid w:val="006E2A32"/>
    <w:rsid w:val="006E2C6C"/>
    <w:rsid w:val="006E2DEC"/>
    <w:rsid w:val="006E30EC"/>
    <w:rsid w:val="006E3896"/>
    <w:rsid w:val="006E3CB4"/>
    <w:rsid w:val="006E3E1D"/>
    <w:rsid w:val="006E4331"/>
    <w:rsid w:val="006E4380"/>
    <w:rsid w:val="006E45F5"/>
    <w:rsid w:val="006E4F41"/>
    <w:rsid w:val="006E5091"/>
    <w:rsid w:val="006E5873"/>
    <w:rsid w:val="006E59BA"/>
    <w:rsid w:val="006E5E73"/>
    <w:rsid w:val="006E5E9B"/>
    <w:rsid w:val="006E5F7D"/>
    <w:rsid w:val="006E611F"/>
    <w:rsid w:val="006E61CA"/>
    <w:rsid w:val="006E6211"/>
    <w:rsid w:val="006E63B5"/>
    <w:rsid w:val="006E64FA"/>
    <w:rsid w:val="006E6E01"/>
    <w:rsid w:val="006E6ECE"/>
    <w:rsid w:val="006E700D"/>
    <w:rsid w:val="006E70FD"/>
    <w:rsid w:val="006E7237"/>
    <w:rsid w:val="006E7599"/>
    <w:rsid w:val="006E759F"/>
    <w:rsid w:val="006E7DBC"/>
    <w:rsid w:val="006E7EFF"/>
    <w:rsid w:val="006F07A1"/>
    <w:rsid w:val="006F08E1"/>
    <w:rsid w:val="006F0911"/>
    <w:rsid w:val="006F0D49"/>
    <w:rsid w:val="006F0D5A"/>
    <w:rsid w:val="006F0EB2"/>
    <w:rsid w:val="006F0F32"/>
    <w:rsid w:val="006F0F8B"/>
    <w:rsid w:val="006F10E2"/>
    <w:rsid w:val="006F16F0"/>
    <w:rsid w:val="006F185B"/>
    <w:rsid w:val="006F18F8"/>
    <w:rsid w:val="006F1BE2"/>
    <w:rsid w:val="006F22B0"/>
    <w:rsid w:val="006F270D"/>
    <w:rsid w:val="006F2A3E"/>
    <w:rsid w:val="006F2D2A"/>
    <w:rsid w:val="006F31D8"/>
    <w:rsid w:val="006F323F"/>
    <w:rsid w:val="006F324E"/>
    <w:rsid w:val="006F33DA"/>
    <w:rsid w:val="006F3830"/>
    <w:rsid w:val="006F3F79"/>
    <w:rsid w:val="006F4141"/>
    <w:rsid w:val="006F4388"/>
    <w:rsid w:val="006F4527"/>
    <w:rsid w:val="006F4818"/>
    <w:rsid w:val="006F4C00"/>
    <w:rsid w:val="006F4C32"/>
    <w:rsid w:val="006F55F0"/>
    <w:rsid w:val="006F5A3D"/>
    <w:rsid w:val="006F5EC6"/>
    <w:rsid w:val="006F619B"/>
    <w:rsid w:val="006F63A4"/>
    <w:rsid w:val="006F65AD"/>
    <w:rsid w:val="006F6646"/>
    <w:rsid w:val="006F666E"/>
    <w:rsid w:val="006F677D"/>
    <w:rsid w:val="006F6949"/>
    <w:rsid w:val="006F6992"/>
    <w:rsid w:val="006F705D"/>
    <w:rsid w:val="006F711E"/>
    <w:rsid w:val="006F7445"/>
    <w:rsid w:val="006F745F"/>
    <w:rsid w:val="006F76C7"/>
    <w:rsid w:val="006F7B2A"/>
    <w:rsid w:val="006F7F87"/>
    <w:rsid w:val="00700180"/>
    <w:rsid w:val="0070048E"/>
    <w:rsid w:val="0070050F"/>
    <w:rsid w:val="00700A07"/>
    <w:rsid w:val="00700B84"/>
    <w:rsid w:val="00701003"/>
    <w:rsid w:val="007018AF"/>
    <w:rsid w:val="0070193A"/>
    <w:rsid w:val="007019EF"/>
    <w:rsid w:val="00701C7C"/>
    <w:rsid w:val="00702021"/>
    <w:rsid w:val="007024F6"/>
    <w:rsid w:val="00702694"/>
    <w:rsid w:val="00702DDE"/>
    <w:rsid w:val="00703046"/>
    <w:rsid w:val="00703117"/>
    <w:rsid w:val="007037DC"/>
    <w:rsid w:val="007037DF"/>
    <w:rsid w:val="00703860"/>
    <w:rsid w:val="00703978"/>
    <w:rsid w:val="00703A27"/>
    <w:rsid w:val="00703CFF"/>
    <w:rsid w:val="00703F65"/>
    <w:rsid w:val="00704009"/>
    <w:rsid w:val="0070461C"/>
    <w:rsid w:val="007048E7"/>
    <w:rsid w:val="00704A18"/>
    <w:rsid w:val="00704B85"/>
    <w:rsid w:val="00704E2D"/>
    <w:rsid w:val="00705013"/>
    <w:rsid w:val="00705952"/>
    <w:rsid w:val="00705B53"/>
    <w:rsid w:val="00706776"/>
    <w:rsid w:val="00706893"/>
    <w:rsid w:val="00706B96"/>
    <w:rsid w:val="00707020"/>
    <w:rsid w:val="007071B5"/>
    <w:rsid w:val="007071CD"/>
    <w:rsid w:val="00707F79"/>
    <w:rsid w:val="0071023E"/>
    <w:rsid w:val="00710943"/>
    <w:rsid w:val="007113C9"/>
    <w:rsid w:val="00711795"/>
    <w:rsid w:val="00711AB6"/>
    <w:rsid w:val="00711AD2"/>
    <w:rsid w:val="00711C89"/>
    <w:rsid w:val="00711E94"/>
    <w:rsid w:val="00711F02"/>
    <w:rsid w:val="0071240C"/>
    <w:rsid w:val="007125EB"/>
    <w:rsid w:val="007127F0"/>
    <w:rsid w:val="0071296C"/>
    <w:rsid w:val="00713049"/>
    <w:rsid w:val="00713107"/>
    <w:rsid w:val="007134C0"/>
    <w:rsid w:val="00713881"/>
    <w:rsid w:val="007138B8"/>
    <w:rsid w:val="00713C8D"/>
    <w:rsid w:val="00713E57"/>
    <w:rsid w:val="00713EE8"/>
    <w:rsid w:val="00713F67"/>
    <w:rsid w:val="007141EF"/>
    <w:rsid w:val="00714589"/>
    <w:rsid w:val="007145B4"/>
    <w:rsid w:val="007146E8"/>
    <w:rsid w:val="00714873"/>
    <w:rsid w:val="00714E7B"/>
    <w:rsid w:val="0071547F"/>
    <w:rsid w:val="007154A2"/>
    <w:rsid w:val="0071587C"/>
    <w:rsid w:val="00715A30"/>
    <w:rsid w:val="007160C6"/>
    <w:rsid w:val="00716131"/>
    <w:rsid w:val="007162E4"/>
    <w:rsid w:val="00716565"/>
    <w:rsid w:val="0071659B"/>
    <w:rsid w:val="007165E3"/>
    <w:rsid w:val="0071675E"/>
    <w:rsid w:val="007167E8"/>
    <w:rsid w:val="007174C4"/>
    <w:rsid w:val="0071763E"/>
    <w:rsid w:val="00717A49"/>
    <w:rsid w:val="00717A69"/>
    <w:rsid w:val="00717BFB"/>
    <w:rsid w:val="00717DC4"/>
    <w:rsid w:val="0072049C"/>
    <w:rsid w:val="007205C6"/>
    <w:rsid w:val="00720C59"/>
    <w:rsid w:val="00720CFF"/>
    <w:rsid w:val="0072117C"/>
    <w:rsid w:val="00721640"/>
    <w:rsid w:val="0072188F"/>
    <w:rsid w:val="00721B93"/>
    <w:rsid w:val="007221E3"/>
    <w:rsid w:val="0072277F"/>
    <w:rsid w:val="00722A6E"/>
    <w:rsid w:val="00723634"/>
    <w:rsid w:val="00723A03"/>
    <w:rsid w:val="00723A29"/>
    <w:rsid w:val="00723E75"/>
    <w:rsid w:val="007240E9"/>
    <w:rsid w:val="007240ED"/>
    <w:rsid w:val="007243D8"/>
    <w:rsid w:val="0072444A"/>
    <w:rsid w:val="00724938"/>
    <w:rsid w:val="00724D55"/>
    <w:rsid w:val="00724E66"/>
    <w:rsid w:val="00724F86"/>
    <w:rsid w:val="00725093"/>
    <w:rsid w:val="007257CC"/>
    <w:rsid w:val="00725CE6"/>
    <w:rsid w:val="00725D61"/>
    <w:rsid w:val="00725EAF"/>
    <w:rsid w:val="00725F62"/>
    <w:rsid w:val="00725FF7"/>
    <w:rsid w:val="007260A4"/>
    <w:rsid w:val="0072655F"/>
    <w:rsid w:val="00726E36"/>
    <w:rsid w:val="00726EEA"/>
    <w:rsid w:val="00726F06"/>
    <w:rsid w:val="00726F2D"/>
    <w:rsid w:val="0072706B"/>
    <w:rsid w:val="007270C3"/>
    <w:rsid w:val="007274A6"/>
    <w:rsid w:val="00727755"/>
    <w:rsid w:val="007278BE"/>
    <w:rsid w:val="00727900"/>
    <w:rsid w:val="00727D76"/>
    <w:rsid w:val="00727E49"/>
    <w:rsid w:val="00727E7F"/>
    <w:rsid w:val="00730968"/>
    <w:rsid w:val="00730988"/>
    <w:rsid w:val="00730B31"/>
    <w:rsid w:val="00730CC4"/>
    <w:rsid w:val="007319C9"/>
    <w:rsid w:val="00731AD9"/>
    <w:rsid w:val="00731BFF"/>
    <w:rsid w:val="00731C4F"/>
    <w:rsid w:val="00731F83"/>
    <w:rsid w:val="00732171"/>
    <w:rsid w:val="007328D3"/>
    <w:rsid w:val="00732BE7"/>
    <w:rsid w:val="00732ED5"/>
    <w:rsid w:val="00732FC6"/>
    <w:rsid w:val="00733340"/>
    <w:rsid w:val="00733646"/>
    <w:rsid w:val="00733825"/>
    <w:rsid w:val="00734257"/>
    <w:rsid w:val="007344A5"/>
    <w:rsid w:val="0073469F"/>
    <w:rsid w:val="00734888"/>
    <w:rsid w:val="00734B3D"/>
    <w:rsid w:val="00734F8F"/>
    <w:rsid w:val="00734FEC"/>
    <w:rsid w:val="007355DC"/>
    <w:rsid w:val="00735A4C"/>
    <w:rsid w:val="00735F35"/>
    <w:rsid w:val="007360E7"/>
    <w:rsid w:val="00736173"/>
    <w:rsid w:val="00736261"/>
    <w:rsid w:val="007367C4"/>
    <w:rsid w:val="007368DC"/>
    <w:rsid w:val="007369D3"/>
    <w:rsid w:val="00736C12"/>
    <w:rsid w:val="00736C3F"/>
    <w:rsid w:val="00736F1F"/>
    <w:rsid w:val="0073734E"/>
    <w:rsid w:val="00737984"/>
    <w:rsid w:val="00737AC9"/>
    <w:rsid w:val="00737BC8"/>
    <w:rsid w:val="007402F2"/>
    <w:rsid w:val="0074047D"/>
    <w:rsid w:val="007404A0"/>
    <w:rsid w:val="0074067A"/>
    <w:rsid w:val="007408DE"/>
    <w:rsid w:val="007408EB"/>
    <w:rsid w:val="00740D8C"/>
    <w:rsid w:val="0074136F"/>
    <w:rsid w:val="0074151A"/>
    <w:rsid w:val="00741732"/>
    <w:rsid w:val="00741E0B"/>
    <w:rsid w:val="00742033"/>
    <w:rsid w:val="007421EC"/>
    <w:rsid w:val="00742283"/>
    <w:rsid w:val="00742449"/>
    <w:rsid w:val="00742826"/>
    <w:rsid w:val="00742A54"/>
    <w:rsid w:val="00742B52"/>
    <w:rsid w:val="00742C2A"/>
    <w:rsid w:val="00742D0B"/>
    <w:rsid w:val="00742F68"/>
    <w:rsid w:val="0074333B"/>
    <w:rsid w:val="007434BA"/>
    <w:rsid w:val="00743562"/>
    <w:rsid w:val="00743912"/>
    <w:rsid w:val="00743933"/>
    <w:rsid w:val="00743A23"/>
    <w:rsid w:val="00743EF8"/>
    <w:rsid w:val="00744348"/>
    <w:rsid w:val="007443D4"/>
    <w:rsid w:val="00744715"/>
    <w:rsid w:val="007447CF"/>
    <w:rsid w:val="00744CA9"/>
    <w:rsid w:val="00744DBB"/>
    <w:rsid w:val="00744ECE"/>
    <w:rsid w:val="0074506E"/>
    <w:rsid w:val="00745107"/>
    <w:rsid w:val="00745185"/>
    <w:rsid w:val="007456B7"/>
    <w:rsid w:val="007457F0"/>
    <w:rsid w:val="0074582B"/>
    <w:rsid w:val="00745970"/>
    <w:rsid w:val="00745AF7"/>
    <w:rsid w:val="007461ED"/>
    <w:rsid w:val="00746785"/>
    <w:rsid w:val="007467A1"/>
    <w:rsid w:val="007468E0"/>
    <w:rsid w:val="00746B8B"/>
    <w:rsid w:val="00746C70"/>
    <w:rsid w:val="00747000"/>
    <w:rsid w:val="007471D6"/>
    <w:rsid w:val="007476D2"/>
    <w:rsid w:val="00747729"/>
    <w:rsid w:val="00747EAA"/>
    <w:rsid w:val="007501E5"/>
    <w:rsid w:val="007507FE"/>
    <w:rsid w:val="00750BC5"/>
    <w:rsid w:val="00750F95"/>
    <w:rsid w:val="00751144"/>
    <w:rsid w:val="007516CB"/>
    <w:rsid w:val="00751A71"/>
    <w:rsid w:val="00751AA2"/>
    <w:rsid w:val="0075228F"/>
    <w:rsid w:val="00752355"/>
    <w:rsid w:val="00752468"/>
    <w:rsid w:val="0075253A"/>
    <w:rsid w:val="007525FD"/>
    <w:rsid w:val="007527C7"/>
    <w:rsid w:val="00752946"/>
    <w:rsid w:val="00752BE5"/>
    <w:rsid w:val="00752DDE"/>
    <w:rsid w:val="00752F7A"/>
    <w:rsid w:val="007531D3"/>
    <w:rsid w:val="00753720"/>
    <w:rsid w:val="007538E6"/>
    <w:rsid w:val="007539BE"/>
    <w:rsid w:val="00754097"/>
    <w:rsid w:val="00754322"/>
    <w:rsid w:val="007545A0"/>
    <w:rsid w:val="00754B52"/>
    <w:rsid w:val="00755681"/>
    <w:rsid w:val="007556A5"/>
    <w:rsid w:val="00755AF2"/>
    <w:rsid w:val="00755EC6"/>
    <w:rsid w:val="0075608C"/>
    <w:rsid w:val="007560F7"/>
    <w:rsid w:val="007563A9"/>
    <w:rsid w:val="007567E8"/>
    <w:rsid w:val="00756A22"/>
    <w:rsid w:val="00756CA8"/>
    <w:rsid w:val="00756EA4"/>
    <w:rsid w:val="00756EE0"/>
    <w:rsid w:val="00757034"/>
    <w:rsid w:val="007571C2"/>
    <w:rsid w:val="00757453"/>
    <w:rsid w:val="007574C3"/>
    <w:rsid w:val="007575B0"/>
    <w:rsid w:val="007577B4"/>
    <w:rsid w:val="0075782F"/>
    <w:rsid w:val="00757AB8"/>
    <w:rsid w:val="00757BDE"/>
    <w:rsid w:val="00757C55"/>
    <w:rsid w:val="00757DDF"/>
    <w:rsid w:val="00757ED8"/>
    <w:rsid w:val="00760189"/>
    <w:rsid w:val="00760313"/>
    <w:rsid w:val="007603A1"/>
    <w:rsid w:val="0076051C"/>
    <w:rsid w:val="0076063D"/>
    <w:rsid w:val="0076068E"/>
    <w:rsid w:val="007608C2"/>
    <w:rsid w:val="00760933"/>
    <w:rsid w:val="00761164"/>
    <w:rsid w:val="0076122E"/>
    <w:rsid w:val="007615EA"/>
    <w:rsid w:val="0076188E"/>
    <w:rsid w:val="00761D2D"/>
    <w:rsid w:val="00761D9D"/>
    <w:rsid w:val="00761E53"/>
    <w:rsid w:val="00762119"/>
    <w:rsid w:val="0076214C"/>
    <w:rsid w:val="00762435"/>
    <w:rsid w:val="00762437"/>
    <w:rsid w:val="00762E26"/>
    <w:rsid w:val="00762EE8"/>
    <w:rsid w:val="007632D3"/>
    <w:rsid w:val="0076334D"/>
    <w:rsid w:val="007636CF"/>
    <w:rsid w:val="00763F17"/>
    <w:rsid w:val="00764235"/>
    <w:rsid w:val="007649FF"/>
    <w:rsid w:val="00764BD0"/>
    <w:rsid w:val="00764C84"/>
    <w:rsid w:val="00765104"/>
    <w:rsid w:val="00765187"/>
    <w:rsid w:val="0076566B"/>
    <w:rsid w:val="0076582F"/>
    <w:rsid w:val="00765922"/>
    <w:rsid w:val="00765C0F"/>
    <w:rsid w:val="00766139"/>
    <w:rsid w:val="00766288"/>
    <w:rsid w:val="0076640D"/>
    <w:rsid w:val="007665C4"/>
    <w:rsid w:val="00766AA7"/>
    <w:rsid w:val="00766C83"/>
    <w:rsid w:val="00767238"/>
    <w:rsid w:val="00767597"/>
    <w:rsid w:val="0076761F"/>
    <w:rsid w:val="0076773C"/>
    <w:rsid w:val="00767CBA"/>
    <w:rsid w:val="007701A1"/>
    <w:rsid w:val="00770222"/>
    <w:rsid w:val="0077022E"/>
    <w:rsid w:val="0077072F"/>
    <w:rsid w:val="00770BB9"/>
    <w:rsid w:val="00771E40"/>
    <w:rsid w:val="007720D2"/>
    <w:rsid w:val="00772426"/>
    <w:rsid w:val="0077271A"/>
    <w:rsid w:val="00772768"/>
    <w:rsid w:val="007728EA"/>
    <w:rsid w:val="00772957"/>
    <w:rsid w:val="00772DCE"/>
    <w:rsid w:val="00772F3F"/>
    <w:rsid w:val="00772F61"/>
    <w:rsid w:val="00773013"/>
    <w:rsid w:val="00773212"/>
    <w:rsid w:val="007733A7"/>
    <w:rsid w:val="0077342D"/>
    <w:rsid w:val="00773731"/>
    <w:rsid w:val="0077389A"/>
    <w:rsid w:val="00774124"/>
    <w:rsid w:val="00774525"/>
    <w:rsid w:val="007747CB"/>
    <w:rsid w:val="007749D6"/>
    <w:rsid w:val="00774C7E"/>
    <w:rsid w:val="00774E4F"/>
    <w:rsid w:val="00774E7B"/>
    <w:rsid w:val="00774E7F"/>
    <w:rsid w:val="00775135"/>
    <w:rsid w:val="007755A5"/>
    <w:rsid w:val="00775758"/>
    <w:rsid w:val="007758FC"/>
    <w:rsid w:val="00775AC6"/>
    <w:rsid w:val="00775D6A"/>
    <w:rsid w:val="007760D5"/>
    <w:rsid w:val="00776457"/>
    <w:rsid w:val="00776725"/>
    <w:rsid w:val="0077696A"/>
    <w:rsid w:val="00776E94"/>
    <w:rsid w:val="00776FA6"/>
    <w:rsid w:val="00777256"/>
    <w:rsid w:val="00777330"/>
    <w:rsid w:val="007776A0"/>
    <w:rsid w:val="007779BC"/>
    <w:rsid w:val="00777E3D"/>
    <w:rsid w:val="00780648"/>
    <w:rsid w:val="00780723"/>
    <w:rsid w:val="00780A2C"/>
    <w:rsid w:val="00780D25"/>
    <w:rsid w:val="00780DBA"/>
    <w:rsid w:val="00780EA1"/>
    <w:rsid w:val="00781371"/>
    <w:rsid w:val="007817E9"/>
    <w:rsid w:val="00781B62"/>
    <w:rsid w:val="00781CF9"/>
    <w:rsid w:val="00782445"/>
    <w:rsid w:val="00782A96"/>
    <w:rsid w:val="00782AD6"/>
    <w:rsid w:val="00782DF3"/>
    <w:rsid w:val="007830DF"/>
    <w:rsid w:val="00783350"/>
    <w:rsid w:val="007833E0"/>
    <w:rsid w:val="0078377F"/>
    <w:rsid w:val="00783846"/>
    <w:rsid w:val="00783D8E"/>
    <w:rsid w:val="00783F99"/>
    <w:rsid w:val="00784172"/>
    <w:rsid w:val="007841C1"/>
    <w:rsid w:val="007846E5"/>
    <w:rsid w:val="007849AB"/>
    <w:rsid w:val="00784ECA"/>
    <w:rsid w:val="00784F0B"/>
    <w:rsid w:val="0078522F"/>
    <w:rsid w:val="007854F2"/>
    <w:rsid w:val="00785537"/>
    <w:rsid w:val="007856B4"/>
    <w:rsid w:val="007857EC"/>
    <w:rsid w:val="00785918"/>
    <w:rsid w:val="00785A1B"/>
    <w:rsid w:val="00785CD0"/>
    <w:rsid w:val="00785F56"/>
    <w:rsid w:val="0078605F"/>
    <w:rsid w:val="00786491"/>
    <w:rsid w:val="00786A06"/>
    <w:rsid w:val="00786AC3"/>
    <w:rsid w:val="007871E5"/>
    <w:rsid w:val="007875CF"/>
    <w:rsid w:val="0078760F"/>
    <w:rsid w:val="00787A4B"/>
    <w:rsid w:val="00787AC4"/>
    <w:rsid w:val="00787C17"/>
    <w:rsid w:val="00787ED1"/>
    <w:rsid w:val="00790027"/>
    <w:rsid w:val="0079018E"/>
    <w:rsid w:val="007901DB"/>
    <w:rsid w:val="007905E0"/>
    <w:rsid w:val="00790A62"/>
    <w:rsid w:val="00790D9D"/>
    <w:rsid w:val="00791234"/>
    <w:rsid w:val="00791299"/>
    <w:rsid w:val="00791344"/>
    <w:rsid w:val="007914DE"/>
    <w:rsid w:val="007916C9"/>
    <w:rsid w:val="0079183A"/>
    <w:rsid w:val="00791BF4"/>
    <w:rsid w:val="00791DEE"/>
    <w:rsid w:val="00791E89"/>
    <w:rsid w:val="0079211C"/>
    <w:rsid w:val="00792521"/>
    <w:rsid w:val="00792648"/>
    <w:rsid w:val="0079290E"/>
    <w:rsid w:val="0079351D"/>
    <w:rsid w:val="00793547"/>
    <w:rsid w:val="00793ECE"/>
    <w:rsid w:val="00793F44"/>
    <w:rsid w:val="007942B2"/>
    <w:rsid w:val="0079432D"/>
    <w:rsid w:val="007944B1"/>
    <w:rsid w:val="00794611"/>
    <w:rsid w:val="00794816"/>
    <w:rsid w:val="00794DEA"/>
    <w:rsid w:val="00794EDA"/>
    <w:rsid w:val="0079513C"/>
    <w:rsid w:val="0079590B"/>
    <w:rsid w:val="00795BFA"/>
    <w:rsid w:val="00795ED4"/>
    <w:rsid w:val="007962A4"/>
    <w:rsid w:val="00796405"/>
    <w:rsid w:val="00796A11"/>
    <w:rsid w:val="00796C9A"/>
    <w:rsid w:val="00796CE8"/>
    <w:rsid w:val="00796F5C"/>
    <w:rsid w:val="007972DE"/>
    <w:rsid w:val="007974DD"/>
    <w:rsid w:val="00797F2C"/>
    <w:rsid w:val="00797F63"/>
    <w:rsid w:val="00797FCB"/>
    <w:rsid w:val="007A0191"/>
    <w:rsid w:val="007A02F5"/>
    <w:rsid w:val="007A05CA"/>
    <w:rsid w:val="007A063D"/>
    <w:rsid w:val="007A0865"/>
    <w:rsid w:val="007A0B39"/>
    <w:rsid w:val="007A0D5B"/>
    <w:rsid w:val="007A114F"/>
    <w:rsid w:val="007A13C1"/>
    <w:rsid w:val="007A15AA"/>
    <w:rsid w:val="007A1D11"/>
    <w:rsid w:val="007A1DDB"/>
    <w:rsid w:val="007A1F69"/>
    <w:rsid w:val="007A2009"/>
    <w:rsid w:val="007A2015"/>
    <w:rsid w:val="007A263D"/>
    <w:rsid w:val="007A26B9"/>
    <w:rsid w:val="007A2915"/>
    <w:rsid w:val="007A2AB3"/>
    <w:rsid w:val="007A2F24"/>
    <w:rsid w:val="007A341E"/>
    <w:rsid w:val="007A34FC"/>
    <w:rsid w:val="007A39A2"/>
    <w:rsid w:val="007A487E"/>
    <w:rsid w:val="007A4993"/>
    <w:rsid w:val="007A5169"/>
    <w:rsid w:val="007A549A"/>
    <w:rsid w:val="007A556B"/>
    <w:rsid w:val="007A59C7"/>
    <w:rsid w:val="007A5A34"/>
    <w:rsid w:val="007A5B67"/>
    <w:rsid w:val="007A5E56"/>
    <w:rsid w:val="007A635D"/>
    <w:rsid w:val="007A6506"/>
    <w:rsid w:val="007A6A57"/>
    <w:rsid w:val="007A6AA1"/>
    <w:rsid w:val="007A6CB8"/>
    <w:rsid w:val="007A7066"/>
    <w:rsid w:val="007A7233"/>
    <w:rsid w:val="007A7269"/>
    <w:rsid w:val="007A73EE"/>
    <w:rsid w:val="007A7494"/>
    <w:rsid w:val="007A7564"/>
    <w:rsid w:val="007A7800"/>
    <w:rsid w:val="007A7885"/>
    <w:rsid w:val="007A7F64"/>
    <w:rsid w:val="007B0558"/>
    <w:rsid w:val="007B078B"/>
    <w:rsid w:val="007B1827"/>
    <w:rsid w:val="007B19A8"/>
    <w:rsid w:val="007B256F"/>
    <w:rsid w:val="007B29A6"/>
    <w:rsid w:val="007B2AD2"/>
    <w:rsid w:val="007B3472"/>
    <w:rsid w:val="007B355F"/>
    <w:rsid w:val="007B3C54"/>
    <w:rsid w:val="007B3CDD"/>
    <w:rsid w:val="007B3D1C"/>
    <w:rsid w:val="007B3E0B"/>
    <w:rsid w:val="007B4089"/>
    <w:rsid w:val="007B4156"/>
    <w:rsid w:val="007B42CD"/>
    <w:rsid w:val="007B432D"/>
    <w:rsid w:val="007B43AA"/>
    <w:rsid w:val="007B463A"/>
    <w:rsid w:val="007B4743"/>
    <w:rsid w:val="007B4BC5"/>
    <w:rsid w:val="007B4E92"/>
    <w:rsid w:val="007B5455"/>
    <w:rsid w:val="007B566D"/>
    <w:rsid w:val="007B5DBD"/>
    <w:rsid w:val="007B6051"/>
    <w:rsid w:val="007B665F"/>
    <w:rsid w:val="007B6822"/>
    <w:rsid w:val="007B6EE9"/>
    <w:rsid w:val="007B6F62"/>
    <w:rsid w:val="007B6FF2"/>
    <w:rsid w:val="007B7030"/>
    <w:rsid w:val="007B7502"/>
    <w:rsid w:val="007B76BC"/>
    <w:rsid w:val="007B7751"/>
    <w:rsid w:val="007B77B7"/>
    <w:rsid w:val="007B7806"/>
    <w:rsid w:val="007B79B6"/>
    <w:rsid w:val="007B7B7B"/>
    <w:rsid w:val="007B7BF9"/>
    <w:rsid w:val="007C0001"/>
    <w:rsid w:val="007C05DA"/>
    <w:rsid w:val="007C096F"/>
    <w:rsid w:val="007C0D6E"/>
    <w:rsid w:val="007C1054"/>
    <w:rsid w:val="007C189E"/>
    <w:rsid w:val="007C1C4F"/>
    <w:rsid w:val="007C1E43"/>
    <w:rsid w:val="007C203B"/>
    <w:rsid w:val="007C218E"/>
    <w:rsid w:val="007C2399"/>
    <w:rsid w:val="007C24E7"/>
    <w:rsid w:val="007C29B3"/>
    <w:rsid w:val="007C29D6"/>
    <w:rsid w:val="007C30FD"/>
    <w:rsid w:val="007C34EA"/>
    <w:rsid w:val="007C3513"/>
    <w:rsid w:val="007C3964"/>
    <w:rsid w:val="007C42F5"/>
    <w:rsid w:val="007C431D"/>
    <w:rsid w:val="007C4421"/>
    <w:rsid w:val="007C4743"/>
    <w:rsid w:val="007C4BE4"/>
    <w:rsid w:val="007C57BD"/>
    <w:rsid w:val="007C57C0"/>
    <w:rsid w:val="007C5C34"/>
    <w:rsid w:val="007C5D52"/>
    <w:rsid w:val="007C629A"/>
    <w:rsid w:val="007C665A"/>
    <w:rsid w:val="007C6863"/>
    <w:rsid w:val="007C6893"/>
    <w:rsid w:val="007C68A0"/>
    <w:rsid w:val="007C6A1B"/>
    <w:rsid w:val="007C6B1B"/>
    <w:rsid w:val="007C6E22"/>
    <w:rsid w:val="007C7523"/>
    <w:rsid w:val="007C7651"/>
    <w:rsid w:val="007C7A25"/>
    <w:rsid w:val="007C7A48"/>
    <w:rsid w:val="007C7ACD"/>
    <w:rsid w:val="007C7B04"/>
    <w:rsid w:val="007D0053"/>
    <w:rsid w:val="007D169B"/>
    <w:rsid w:val="007D1D8E"/>
    <w:rsid w:val="007D211C"/>
    <w:rsid w:val="007D2257"/>
    <w:rsid w:val="007D22F7"/>
    <w:rsid w:val="007D23BF"/>
    <w:rsid w:val="007D2412"/>
    <w:rsid w:val="007D2551"/>
    <w:rsid w:val="007D26BD"/>
    <w:rsid w:val="007D2AAF"/>
    <w:rsid w:val="007D2C05"/>
    <w:rsid w:val="007D2C8D"/>
    <w:rsid w:val="007D2DAF"/>
    <w:rsid w:val="007D317F"/>
    <w:rsid w:val="007D3266"/>
    <w:rsid w:val="007D337F"/>
    <w:rsid w:val="007D338B"/>
    <w:rsid w:val="007D33EC"/>
    <w:rsid w:val="007D346F"/>
    <w:rsid w:val="007D377C"/>
    <w:rsid w:val="007D38FB"/>
    <w:rsid w:val="007D39E3"/>
    <w:rsid w:val="007D3A05"/>
    <w:rsid w:val="007D3B7B"/>
    <w:rsid w:val="007D41BC"/>
    <w:rsid w:val="007D4280"/>
    <w:rsid w:val="007D472A"/>
    <w:rsid w:val="007D47FE"/>
    <w:rsid w:val="007D4CA1"/>
    <w:rsid w:val="007D4FE8"/>
    <w:rsid w:val="007D5172"/>
    <w:rsid w:val="007D5614"/>
    <w:rsid w:val="007D57DF"/>
    <w:rsid w:val="007D58E3"/>
    <w:rsid w:val="007D5F37"/>
    <w:rsid w:val="007D6565"/>
    <w:rsid w:val="007D673D"/>
    <w:rsid w:val="007D6BA9"/>
    <w:rsid w:val="007D6C8D"/>
    <w:rsid w:val="007D6E16"/>
    <w:rsid w:val="007D7172"/>
    <w:rsid w:val="007D7667"/>
    <w:rsid w:val="007D76C7"/>
    <w:rsid w:val="007D7860"/>
    <w:rsid w:val="007D789B"/>
    <w:rsid w:val="007D79C4"/>
    <w:rsid w:val="007D7B63"/>
    <w:rsid w:val="007D7D97"/>
    <w:rsid w:val="007D7E7A"/>
    <w:rsid w:val="007D7E80"/>
    <w:rsid w:val="007D7FFA"/>
    <w:rsid w:val="007E1525"/>
    <w:rsid w:val="007E1BC9"/>
    <w:rsid w:val="007E1FE4"/>
    <w:rsid w:val="007E2432"/>
    <w:rsid w:val="007E252F"/>
    <w:rsid w:val="007E289F"/>
    <w:rsid w:val="007E2A66"/>
    <w:rsid w:val="007E2AF7"/>
    <w:rsid w:val="007E385F"/>
    <w:rsid w:val="007E3B46"/>
    <w:rsid w:val="007E412F"/>
    <w:rsid w:val="007E4193"/>
    <w:rsid w:val="007E4279"/>
    <w:rsid w:val="007E4429"/>
    <w:rsid w:val="007E46BD"/>
    <w:rsid w:val="007E48C1"/>
    <w:rsid w:val="007E4968"/>
    <w:rsid w:val="007E4BA3"/>
    <w:rsid w:val="007E4D9A"/>
    <w:rsid w:val="007E4EE6"/>
    <w:rsid w:val="007E4F75"/>
    <w:rsid w:val="007E50EB"/>
    <w:rsid w:val="007E5115"/>
    <w:rsid w:val="007E55C4"/>
    <w:rsid w:val="007E59DB"/>
    <w:rsid w:val="007E5D40"/>
    <w:rsid w:val="007E5FCC"/>
    <w:rsid w:val="007E60B5"/>
    <w:rsid w:val="007E62AF"/>
    <w:rsid w:val="007E632C"/>
    <w:rsid w:val="007E63A6"/>
    <w:rsid w:val="007E63D1"/>
    <w:rsid w:val="007E661D"/>
    <w:rsid w:val="007E6670"/>
    <w:rsid w:val="007E668A"/>
    <w:rsid w:val="007E6697"/>
    <w:rsid w:val="007E6A2B"/>
    <w:rsid w:val="007E6BCB"/>
    <w:rsid w:val="007E7025"/>
    <w:rsid w:val="007E72DB"/>
    <w:rsid w:val="007E7424"/>
    <w:rsid w:val="007E7476"/>
    <w:rsid w:val="007E77E7"/>
    <w:rsid w:val="007E7800"/>
    <w:rsid w:val="007E7B71"/>
    <w:rsid w:val="007E7C11"/>
    <w:rsid w:val="007F029C"/>
    <w:rsid w:val="007F03D5"/>
    <w:rsid w:val="007F0473"/>
    <w:rsid w:val="007F0912"/>
    <w:rsid w:val="007F0A1A"/>
    <w:rsid w:val="007F0C42"/>
    <w:rsid w:val="007F0C9C"/>
    <w:rsid w:val="007F0D9F"/>
    <w:rsid w:val="007F0F12"/>
    <w:rsid w:val="007F0F95"/>
    <w:rsid w:val="007F1AB4"/>
    <w:rsid w:val="007F1B44"/>
    <w:rsid w:val="007F1D4F"/>
    <w:rsid w:val="007F1D50"/>
    <w:rsid w:val="007F21A9"/>
    <w:rsid w:val="007F22FE"/>
    <w:rsid w:val="007F2722"/>
    <w:rsid w:val="007F2C17"/>
    <w:rsid w:val="007F2D62"/>
    <w:rsid w:val="007F2EBC"/>
    <w:rsid w:val="007F2F86"/>
    <w:rsid w:val="007F3088"/>
    <w:rsid w:val="007F3098"/>
    <w:rsid w:val="007F355F"/>
    <w:rsid w:val="007F388D"/>
    <w:rsid w:val="007F3A0A"/>
    <w:rsid w:val="007F3A57"/>
    <w:rsid w:val="007F3E45"/>
    <w:rsid w:val="007F4577"/>
    <w:rsid w:val="007F4A99"/>
    <w:rsid w:val="007F4D6A"/>
    <w:rsid w:val="007F4FBC"/>
    <w:rsid w:val="007F506E"/>
    <w:rsid w:val="007F538D"/>
    <w:rsid w:val="007F5398"/>
    <w:rsid w:val="007F5579"/>
    <w:rsid w:val="007F5664"/>
    <w:rsid w:val="007F5D09"/>
    <w:rsid w:val="007F5DA1"/>
    <w:rsid w:val="007F5E34"/>
    <w:rsid w:val="007F5FC9"/>
    <w:rsid w:val="007F6000"/>
    <w:rsid w:val="007F66A3"/>
    <w:rsid w:val="007F6BA2"/>
    <w:rsid w:val="007F6D6E"/>
    <w:rsid w:val="007F6E19"/>
    <w:rsid w:val="007F7028"/>
    <w:rsid w:val="007F72BE"/>
    <w:rsid w:val="007F74E2"/>
    <w:rsid w:val="007F74F2"/>
    <w:rsid w:val="007F770A"/>
    <w:rsid w:val="007F7CDD"/>
    <w:rsid w:val="007F7E43"/>
    <w:rsid w:val="007F7F5C"/>
    <w:rsid w:val="00800231"/>
    <w:rsid w:val="00800B16"/>
    <w:rsid w:val="00800B8F"/>
    <w:rsid w:val="00800C9A"/>
    <w:rsid w:val="00800CB8"/>
    <w:rsid w:val="00800CCE"/>
    <w:rsid w:val="00801D13"/>
    <w:rsid w:val="00801DB2"/>
    <w:rsid w:val="00801EF3"/>
    <w:rsid w:val="008021D1"/>
    <w:rsid w:val="0080268E"/>
    <w:rsid w:val="00802F60"/>
    <w:rsid w:val="00803073"/>
    <w:rsid w:val="008035B7"/>
    <w:rsid w:val="008037B7"/>
    <w:rsid w:val="00803EC7"/>
    <w:rsid w:val="00804197"/>
    <w:rsid w:val="008045B1"/>
    <w:rsid w:val="00804651"/>
    <w:rsid w:val="008046E1"/>
    <w:rsid w:val="0080472E"/>
    <w:rsid w:val="00804CCC"/>
    <w:rsid w:val="00805131"/>
    <w:rsid w:val="008051DB"/>
    <w:rsid w:val="008055D4"/>
    <w:rsid w:val="00805760"/>
    <w:rsid w:val="00805779"/>
    <w:rsid w:val="00805AE3"/>
    <w:rsid w:val="00805C32"/>
    <w:rsid w:val="00805C56"/>
    <w:rsid w:val="00805EE5"/>
    <w:rsid w:val="00805F73"/>
    <w:rsid w:val="00805FD1"/>
    <w:rsid w:val="0080636E"/>
    <w:rsid w:val="00806996"/>
    <w:rsid w:val="00807590"/>
    <w:rsid w:val="00807D1B"/>
    <w:rsid w:val="00810203"/>
    <w:rsid w:val="0081052A"/>
    <w:rsid w:val="0081059E"/>
    <w:rsid w:val="008108B4"/>
    <w:rsid w:val="00810BBA"/>
    <w:rsid w:val="00811046"/>
    <w:rsid w:val="00811191"/>
    <w:rsid w:val="00811278"/>
    <w:rsid w:val="00811363"/>
    <w:rsid w:val="0081185F"/>
    <w:rsid w:val="00811C6B"/>
    <w:rsid w:val="008121D0"/>
    <w:rsid w:val="008127D2"/>
    <w:rsid w:val="00812E02"/>
    <w:rsid w:val="00812E3C"/>
    <w:rsid w:val="008132EE"/>
    <w:rsid w:val="008133CE"/>
    <w:rsid w:val="00813648"/>
    <w:rsid w:val="00813673"/>
    <w:rsid w:val="0081369B"/>
    <w:rsid w:val="00813780"/>
    <w:rsid w:val="00813BD1"/>
    <w:rsid w:val="00813FD6"/>
    <w:rsid w:val="008140C7"/>
    <w:rsid w:val="008142A3"/>
    <w:rsid w:val="00814368"/>
    <w:rsid w:val="0081438A"/>
    <w:rsid w:val="00814528"/>
    <w:rsid w:val="008146BD"/>
    <w:rsid w:val="008147A1"/>
    <w:rsid w:val="00814847"/>
    <w:rsid w:val="0081492B"/>
    <w:rsid w:val="008149C7"/>
    <w:rsid w:val="00814A5E"/>
    <w:rsid w:val="00814A83"/>
    <w:rsid w:val="00814D21"/>
    <w:rsid w:val="00814F86"/>
    <w:rsid w:val="0081507F"/>
    <w:rsid w:val="008155DA"/>
    <w:rsid w:val="008155F4"/>
    <w:rsid w:val="00815848"/>
    <w:rsid w:val="00815E25"/>
    <w:rsid w:val="00815FDA"/>
    <w:rsid w:val="0081630D"/>
    <w:rsid w:val="0081634E"/>
    <w:rsid w:val="0081647D"/>
    <w:rsid w:val="00816541"/>
    <w:rsid w:val="008167C1"/>
    <w:rsid w:val="00816C02"/>
    <w:rsid w:val="00816CF2"/>
    <w:rsid w:val="008170EF"/>
    <w:rsid w:val="00817121"/>
    <w:rsid w:val="00817125"/>
    <w:rsid w:val="00817203"/>
    <w:rsid w:val="00817344"/>
    <w:rsid w:val="00817497"/>
    <w:rsid w:val="00817634"/>
    <w:rsid w:val="00817656"/>
    <w:rsid w:val="0081773E"/>
    <w:rsid w:val="00817E00"/>
    <w:rsid w:val="0082036E"/>
    <w:rsid w:val="00820569"/>
    <w:rsid w:val="008206D7"/>
    <w:rsid w:val="00820729"/>
    <w:rsid w:val="0082083E"/>
    <w:rsid w:val="008208A7"/>
    <w:rsid w:val="00820C67"/>
    <w:rsid w:val="00820DC3"/>
    <w:rsid w:val="00821083"/>
    <w:rsid w:val="00821102"/>
    <w:rsid w:val="00821311"/>
    <w:rsid w:val="0082165F"/>
    <w:rsid w:val="00821967"/>
    <w:rsid w:val="00821CA3"/>
    <w:rsid w:val="00821DE1"/>
    <w:rsid w:val="00821E03"/>
    <w:rsid w:val="008220C2"/>
    <w:rsid w:val="0082281E"/>
    <w:rsid w:val="00822B72"/>
    <w:rsid w:val="00822F87"/>
    <w:rsid w:val="008230B4"/>
    <w:rsid w:val="0082341B"/>
    <w:rsid w:val="008234B9"/>
    <w:rsid w:val="00823891"/>
    <w:rsid w:val="00823A60"/>
    <w:rsid w:val="00823C37"/>
    <w:rsid w:val="00824386"/>
    <w:rsid w:val="00824A98"/>
    <w:rsid w:val="00824D7E"/>
    <w:rsid w:val="00825544"/>
    <w:rsid w:val="00825598"/>
    <w:rsid w:val="0082563A"/>
    <w:rsid w:val="008257B6"/>
    <w:rsid w:val="008258E1"/>
    <w:rsid w:val="0082603B"/>
    <w:rsid w:val="008260C5"/>
    <w:rsid w:val="008263A9"/>
    <w:rsid w:val="008263BF"/>
    <w:rsid w:val="008266DB"/>
    <w:rsid w:val="008268F5"/>
    <w:rsid w:val="00826E05"/>
    <w:rsid w:val="00826F46"/>
    <w:rsid w:val="00827101"/>
    <w:rsid w:val="008273A0"/>
    <w:rsid w:val="00827465"/>
    <w:rsid w:val="008275DA"/>
    <w:rsid w:val="0082776D"/>
    <w:rsid w:val="008278B6"/>
    <w:rsid w:val="008303AC"/>
    <w:rsid w:val="00830688"/>
    <w:rsid w:val="008307AD"/>
    <w:rsid w:val="008309A5"/>
    <w:rsid w:val="00830DBB"/>
    <w:rsid w:val="00830E67"/>
    <w:rsid w:val="00830EFF"/>
    <w:rsid w:val="00831777"/>
    <w:rsid w:val="00831BFE"/>
    <w:rsid w:val="00831CB3"/>
    <w:rsid w:val="00831CF1"/>
    <w:rsid w:val="00831D85"/>
    <w:rsid w:val="00831E54"/>
    <w:rsid w:val="008323CC"/>
    <w:rsid w:val="008326FF"/>
    <w:rsid w:val="00832A20"/>
    <w:rsid w:val="00832AC8"/>
    <w:rsid w:val="0083340D"/>
    <w:rsid w:val="00833668"/>
    <w:rsid w:val="0083366D"/>
    <w:rsid w:val="00833BAE"/>
    <w:rsid w:val="00833D6C"/>
    <w:rsid w:val="00834163"/>
    <w:rsid w:val="0083422E"/>
    <w:rsid w:val="008343F1"/>
    <w:rsid w:val="008344F4"/>
    <w:rsid w:val="0083464B"/>
    <w:rsid w:val="00834B60"/>
    <w:rsid w:val="0083516D"/>
    <w:rsid w:val="00835214"/>
    <w:rsid w:val="008352A1"/>
    <w:rsid w:val="00835420"/>
    <w:rsid w:val="00835749"/>
    <w:rsid w:val="00835788"/>
    <w:rsid w:val="00835C92"/>
    <w:rsid w:val="00835DBE"/>
    <w:rsid w:val="008360BC"/>
    <w:rsid w:val="00836614"/>
    <w:rsid w:val="00836FE3"/>
    <w:rsid w:val="008370EF"/>
    <w:rsid w:val="00837145"/>
    <w:rsid w:val="00837161"/>
    <w:rsid w:val="008371E6"/>
    <w:rsid w:val="00837321"/>
    <w:rsid w:val="0083735A"/>
    <w:rsid w:val="00837364"/>
    <w:rsid w:val="0083761D"/>
    <w:rsid w:val="00837920"/>
    <w:rsid w:val="00837FE9"/>
    <w:rsid w:val="008408EC"/>
    <w:rsid w:val="00841774"/>
    <w:rsid w:val="0084181D"/>
    <w:rsid w:val="0084195C"/>
    <w:rsid w:val="0084199C"/>
    <w:rsid w:val="00841CE9"/>
    <w:rsid w:val="00841ED7"/>
    <w:rsid w:val="008422B1"/>
    <w:rsid w:val="008422EB"/>
    <w:rsid w:val="008428BA"/>
    <w:rsid w:val="008428DC"/>
    <w:rsid w:val="00842B0F"/>
    <w:rsid w:val="00842DCB"/>
    <w:rsid w:val="00843728"/>
    <w:rsid w:val="008438EF"/>
    <w:rsid w:val="008439E7"/>
    <w:rsid w:val="00843DBF"/>
    <w:rsid w:val="00844481"/>
    <w:rsid w:val="0084484B"/>
    <w:rsid w:val="00844BCE"/>
    <w:rsid w:val="00845862"/>
    <w:rsid w:val="00845A10"/>
    <w:rsid w:val="00845D5E"/>
    <w:rsid w:val="00845DD0"/>
    <w:rsid w:val="008460CC"/>
    <w:rsid w:val="00846753"/>
    <w:rsid w:val="0084682F"/>
    <w:rsid w:val="00846C4E"/>
    <w:rsid w:val="0084747B"/>
    <w:rsid w:val="008479A4"/>
    <w:rsid w:val="00847BA4"/>
    <w:rsid w:val="00847CD1"/>
    <w:rsid w:val="00850155"/>
    <w:rsid w:val="0085034C"/>
    <w:rsid w:val="0085038A"/>
    <w:rsid w:val="00850700"/>
    <w:rsid w:val="008507E6"/>
    <w:rsid w:val="00850928"/>
    <w:rsid w:val="00850B1A"/>
    <w:rsid w:val="00850DCF"/>
    <w:rsid w:val="00850EDA"/>
    <w:rsid w:val="00851161"/>
    <w:rsid w:val="0085137E"/>
    <w:rsid w:val="00851551"/>
    <w:rsid w:val="00851939"/>
    <w:rsid w:val="00851CFB"/>
    <w:rsid w:val="00851F22"/>
    <w:rsid w:val="0085232F"/>
    <w:rsid w:val="0085252F"/>
    <w:rsid w:val="00852542"/>
    <w:rsid w:val="00852F59"/>
    <w:rsid w:val="00853137"/>
    <w:rsid w:val="00853334"/>
    <w:rsid w:val="00853347"/>
    <w:rsid w:val="008538BF"/>
    <w:rsid w:val="00853B40"/>
    <w:rsid w:val="00853C2F"/>
    <w:rsid w:val="00853E4D"/>
    <w:rsid w:val="008546A2"/>
    <w:rsid w:val="00854B2B"/>
    <w:rsid w:val="00854D36"/>
    <w:rsid w:val="00854DB0"/>
    <w:rsid w:val="00855149"/>
    <w:rsid w:val="00855470"/>
    <w:rsid w:val="00855569"/>
    <w:rsid w:val="00855820"/>
    <w:rsid w:val="0085583C"/>
    <w:rsid w:val="008559EA"/>
    <w:rsid w:val="00855D32"/>
    <w:rsid w:val="00855FBF"/>
    <w:rsid w:val="0085614C"/>
    <w:rsid w:val="0085630A"/>
    <w:rsid w:val="0085658D"/>
    <w:rsid w:val="00856768"/>
    <w:rsid w:val="00856856"/>
    <w:rsid w:val="00856857"/>
    <w:rsid w:val="008573F3"/>
    <w:rsid w:val="00857B23"/>
    <w:rsid w:val="00860136"/>
    <w:rsid w:val="00860549"/>
    <w:rsid w:val="00860671"/>
    <w:rsid w:val="0086074F"/>
    <w:rsid w:val="00860FEF"/>
    <w:rsid w:val="008611B9"/>
    <w:rsid w:val="0086159B"/>
    <w:rsid w:val="00861A32"/>
    <w:rsid w:val="00861A7C"/>
    <w:rsid w:val="00861AA5"/>
    <w:rsid w:val="00862276"/>
    <w:rsid w:val="0086228C"/>
    <w:rsid w:val="008624A0"/>
    <w:rsid w:val="00862AE3"/>
    <w:rsid w:val="00862BA7"/>
    <w:rsid w:val="00862BB0"/>
    <w:rsid w:val="0086361E"/>
    <w:rsid w:val="0086369B"/>
    <w:rsid w:val="008636CD"/>
    <w:rsid w:val="00863C31"/>
    <w:rsid w:val="00863EF9"/>
    <w:rsid w:val="00864395"/>
    <w:rsid w:val="00864630"/>
    <w:rsid w:val="008646BE"/>
    <w:rsid w:val="00864EF9"/>
    <w:rsid w:val="0086530B"/>
    <w:rsid w:val="008655F3"/>
    <w:rsid w:val="00865666"/>
    <w:rsid w:val="0086572D"/>
    <w:rsid w:val="00865E9E"/>
    <w:rsid w:val="008661A3"/>
    <w:rsid w:val="008667FF"/>
    <w:rsid w:val="00866B5A"/>
    <w:rsid w:val="00866BD7"/>
    <w:rsid w:val="00866D67"/>
    <w:rsid w:val="00866D86"/>
    <w:rsid w:val="0086709F"/>
    <w:rsid w:val="00867379"/>
    <w:rsid w:val="0086754C"/>
    <w:rsid w:val="00867D8A"/>
    <w:rsid w:val="00870281"/>
    <w:rsid w:val="0087028D"/>
    <w:rsid w:val="00870670"/>
    <w:rsid w:val="008706AC"/>
    <w:rsid w:val="008709C2"/>
    <w:rsid w:val="008709EE"/>
    <w:rsid w:val="00870D2B"/>
    <w:rsid w:val="00870FFC"/>
    <w:rsid w:val="008713D7"/>
    <w:rsid w:val="008716DC"/>
    <w:rsid w:val="00871847"/>
    <w:rsid w:val="00871D94"/>
    <w:rsid w:val="00871E57"/>
    <w:rsid w:val="0087218F"/>
    <w:rsid w:val="008724EF"/>
    <w:rsid w:val="008724F9"/>
    <w:rsid w:val="00872645"/>
    <w:rsid w:val="00873218"/>
    <w:rsid w:val="0087325E"/>
    <w:rsid w:val="0087335A"/>
    <w:rsid w:val="008733DE"/>
    <w:rsid w:val="00873889"/>
    <w:rsid w:val="00873A63"/>
    <w:rsid w:val="00873D95"/>
    <w:rsid w:val="008740E9"/>
    <w:rsid w:val="0087411C"/>
    <w:rsid w:val="008743CF"/>
    <w:rsid w:val="00874665"/>
    <w:rsid w:val="00874764"/>
    <w:rsid w:val="00874915"/>
    <w:rsid w:val="008749FF"/>
    <w:rsid w:val="00874C70"/>
    <w:rsid w:val="00874E78"/>
    <w:rsid w:val="00874E91"/>
    <w:rsid w:val="0087521F"/>
    <w:rsid w:val="0087526D"/>
    <w:rsid w:val="008753E5"/>
    <w:rsid w:val="00875941"/>
    <w:rsid w:val="00875A4C"/>
    <w:rsid w:val="00875B48"/>
    <w:rsid w:val="00875BAD"/>
    <w:rsid w:val="00875C3C"/>
    <w:rsid w:val="00875E4F"/>
    <w:rsid w:val="00875E8F"/>
    <w:rsid w:val="00876162"/>
    <w:rsid w:val="00876198"/>
    <w:rsid w:val="00876241"/>
    <w:rsid w:val="008763E0"/>
    <w:rsid w:val="00876CB3"/>
    <w:rsid w:val="00876E70"/>
    <w:rsid w:val="00876F2A"/>
    <w:rsid w:val="00877A5C"/>
    <w:rsid w:val="00877D0B"/>
    <w:rsid w:val="00877E6D"/>
    <w:rsid w:val="00877F49"/>
    <w:rsid w:val="0088012E"/>
    <w:rsid w:val="0088022C"/>
    <w:rsid w:val="0088028C"/>
    <w:rsid w:val="008803BA"/>
    <w:rsid w:val="008805E4"/>
    <w:rsid w:val="00880997"/>
    <w:rsid w:val="00880BFE"/>
    <w:rsid w:val="00881350"/>
    <w:rsid w:val="00881883"/>
    <w:rsid w:val="00881899"/>
    <w:rsid w:val="008819FF"/>
    <w:rsid w:val="00881B9C"/>
    <w:rsid w:val="00881D61"/>
    <w:rsid w:val="00882262"/>
    <w:rsid w:val="0088278B"/>
    <w:rsid w:val="00882935"/>
    <w:rsid w:val="008829FC"/>
    <w:rsid w:val="00882CFB"/>
    <w:rsid w:val="00882D50"/>
    <w:rsid w:val="00882DD9"/>
    <w:rsid w:val="008832B0"/>
    <w:rsid w:val="00883328"/>
    <w:rsid w:val="00883AC5"/>
    <w:rsid w:val="00883BBE"/>
    <w:rsid w:val="008844A4"/>
    <w:rsid w:val="008844C7"/>
    <w:rsid w:val="00884714"/>
    <w:rsid w:val="00884793"/>
    <w:rsid w:val="00884A96"/>
    <w:rsid w:val="00884B46"/>
    <w:rsid w:val="00884FF9"/>
    <w:rsid w:val="00885086"/>
    <w:rsid w:val="00885513"/>
    <w:rsid w:val="00885DB7"/>
    <w:rsid w:val="00885F89"/>
    <w:rsid w:val="0088640D"/>
    <w:rsid w:val="0088645D"/>
    <w:rsid w:val="008865D5"/>
    <w:rsid w:val="00886AAD"/>
    <w:rsid w:val="00886AF3"/>
    <w:rsid w:val="00886DCA"/>
    <w:rsid w:val="00886FD5"/>
    <w:rsid w:val="00886FDE"/>
    <w:rsid w:val="00887131"/>
    <w:rsid w:val="008873DD"/>
    <w:rsid w:val="008878D8"/>
    <w:rsid w:val="00887F4B"/>
    <w:rsid w:val="0089034D"/>
    <w:rsid w:val="008905B1"/>
    <w:rsid w:val="008905EA"/>
    <w:rsid w:val="008908CC"/>
    <w:rsid w:val="00890AA7"/>
    <w:rsid w:val="00890D05"/>
    <w:rsid w:val="00890D16"/>
    <w:rsid w:val="00890EB1"/>
    <w:rsid w:val="008910EB"/>
    <w:rsid w:val="0089113E"/>
    <w:rsid w:val="00891CB6"/>
    <w:rsid w:val="00891D2C"/>
    <w:rsid w:val="00891D55"/>
    <w:rsid w:val="00891D8C"/>
    <w:rsid w:val="00892434"/>
    <w:rsid w:val="008926EE"/>
    <w:rsid w:val="008927F1"/>
    <w:rsid w:val="00892992"/>
    <w:rsid w:val="00893171"/>
    <w:rsid w:val="00893215"/>
    <w:rsid w:val="008932B5"/>
    <w:rsid w:val="00893681"/>
    <w:rsid w:val="00893792"/>
    <w:rsid w:val="008937E4"/>
    <w:rsid w:val="008938BF"/>
    <w:rsid w:val="008939F2"/>
    <w:rsid w:val="00893E39"/>
    <w:rsid w:val="0089456F"/>
    <w:rsid w:val="00894644"/>
    <w:rsid w:val="00894773"/>
    <w:rsid w:val="00894C17"/>
    <w:rsid w:val="00894C4A"/>
    <w:rsid w:val="008954EB"/>
    <w:rsid w:val="00895BED"/>
    <w:rsid w:val="00895CC4"/>
    <w:rsid w:val="00896603"/>
    <w:rsid w:val="0089696A"/>
    <w:rsid w:val="00896A19"/>
    <w:rsid w:val="00896E04"/>
    <w:rsid w:val="00896FEC"/>
    <w:rsid w:val="0089705E"/>
    <w:rsid w:val="008970E8"/>
    <w:rsid w:val="008978E6"/>
    <w:rsid w:val="00897AAF"/>
    <w:rsid w:val="00897D92"/>
    <w:rsid w:val="008A00F9"/>
    <w:rsid w:val="008A03EE"/>
    <w:rsid w:val="008A0572"/>
    <w:rsid w:val="008A0632"/>
    <w:rsid w:val="008A0772"/>
    <w:rsid w:val="008A08A6"/>
    <w:rsid w:val="008A08D5"/>
    <w:rsid w:val="008A0939"/>
    <w:rsid w:val="008A0981"/>
    <w:rsid w:val="008A0A8D"/>
    <w:rsid w:val="008A10A7"/>
    <w:rsid w:val="008A1296"/>
    <w:rsid w:val="008A1310"/>
    <w:rsid w:val="008A14AE"/>
    <w:rsid w:val="008A1578"/>
    <w:rsid w:val="008A1656"/>
    <w:rsid w:val="008A16B9"/>
    <w:rsid w:val="008A175C"/>
    <w:rsid w:val="008A1835"/>
    <w:rsid w:val="008A1C89"/>
    <w:rsid w:val="008A1DD2"/>
    <w:rsid w:val="008A1F23"/>
    <w:rsid w:val="008A21BB"/>
    <w:rsid w:val="008A2838"/>
    <w:rsid w:val="008A2996"/>
    <w:rsid w:val="008A2F27"/>
    <w:rsid w:val="008A2F3C"/>
    <w:rsid w:val="008A34BD"/>
    <w:rsid w:val="008A3548"/>
    <w:rsid w:val="008A3AA6"/>
    <w:rsid w:val="008A41A6"/>
    <w:rsid w:val="008A4542"/>
    <w:rsid w:val="008A4DDE"/>
    <w:rsid w:val="008A4FB8"/>
    <w:rsid w:val="008A51F6"/>
    <w:rsid w:val="008A5239"/>
    <w:rsid w:val="008A5257"/>
    <w:rsid w:val="008A5326"/>
    <w:rsid w:val="008A55C7"/>
    <w:rsid w:val="008A5991"/>
    <w:rsid w:val="008A609D"/>
    <w:rsid w:val="008A61F8"/>
    <w:rsid w:val="008A658C"/>
    <w:rsid w:val="008A69F1"/>
    <w:rsid w:val="008A6B3E"/>
    <w:rsid w:val="008A6DC2"/>
    <w:rsid w:val="008A709E"/>
    <w:rsid w:val="008A70AA"/>
    <w:rsid w:val="008A72A8"/>
    <w:rsid w:val="008A76B8"/>
    <w:rsid w:val="008A78DA"/>
    <w:rsid w:val="008A79B1"/>
    <w:rsid w:val="008A7B4D"/>
    <w:rsid w:val="008A7F2D"/>
    <w:rsid w:val="008A7FF1"/>
    <w:rsid w:val="008B0009"/>
    <w:rsid w:val="008B00CB"/>
    <w:rsid w:val="008B0596"/>
    <w:rsid w:val="008B0F58"/>
    <w:rsid w:val="008B1494"/>
    <w:rsid w:val="008B18E4"/>
    <w:rsid w:val="008B19CE"/>
    <w:rsid w:val="008B2115"/>
    <w:rsid w:val="008B21E5"/>
    <w:rsid w:val="008B2681"/>
    <w:rsid w:val="008B2AD1"/>
    <w:rsid w:val="008B2B74"/>
    <w:rsid w:val="008B2C46"/>
    <w:rsid w:val="008B2C63"/>
    <w:rsid w:val="008B2DC3"/>
    <w:rsid w:val="008B2F90"/>
    <w:rsid w:val="008B2FF1"/>
    <w:rsid w:val="008B3306"/>
    <w:rsid w:val="008B33F9"/>
    <w:rsid w:val="008B3552"/>
    <w:rsid w:val="008B3744"/>
    <w:rsid w:val="008B3978"/>
    <w:rsid w:val="008B3AE6"/>
    <w:rsid w:val="008B3EAD"/>
    <w:rsid w:val="008B3FB8"/>
    <w:rsid w:val="008B47E8"/>
    <w:rsid w:val="008B5000"/>
    <w:rsid w:val="008B52F6"/>
    <w:rsid w:val="008B59B0"/>
    <w:rsid w:val="008B5A44"/>
    <w:rsid w:val="008B5F8F"/>
    <w:rsid w:val="008B6436"/>
    <w:rsid w:val="008B65E6"/>
    <w:rsid w:val="008B69F2"/>
    <w:rsid w:val="008B6FD4"/>
    <w:rsid w:val="008B7061"/>
    <w:rsid w:val="008B7102"/>
    <w:rsid w:val="008B7118"/>
    <w:rsid w:val="008B7274"/>
    <w:rsid w:val="008B7302"/>
    <w:rsid w:val="008B76E3"/>
    <w:rsid w:val="008B78F3"/>
    <w:rsid w:val="008B7AB5"/>
    <w:rsid w:val="008B7CD3"/>
    <w:rsid w:val="008B7E32"/>
    <w:rsid w:val="008C008F"/>
    <w:rsid w:val="008C058D"/>
    <w:rsid w:val="008C07C1"/>
    <w:rsid w:val="008C086E"/>
    <w:rsid w:val="008C0A17"/>
    <w:rsid w:val="008C0EAF"/>
    <w:rsid w:val="008C135C"/>
    <w:rsid w:val="008C142B"/>
    <w:rsid w:val="008C199E"/>
    <w:rsid w:val="008C1F96"/>
    <w:rsid w:val="008C213A"/>
    <w:rsid w:val="008C21B2"/>
    <w:rsid w:val="008C27E5"/>
    <w:rsid w:val="008C2C57"/>
    <w:rsid w:val="008C2D0C"/>
    <w:rsid w:val="008C3182"/>
    <w:rsid w:val="008C3216"/>
    <w:rsid w:val="008C32C3"/>
    <w:rsid w:val="008C32C5"/>
    <w:rsid w:val="008C3386"/>
    <w:rsid w:val="008C3419"/>
    <w:rsid w:val="008C3497"/>
    <w:rsid w:val="008C34D0"/>
    <w:rsid w:val="008C3556"/>
    <w:rsid w:val="008C35BD"/>
    <w:rsid w:val="008C373A"/>
    <w:rsid w:val="008C3E04"/>
    <w:rsid w:val="008C3E0F"/>
    <w:rsid w:val="008C3E51"/>
    <w:rsid w:val="008C4C2F"/>
    <w:rsid w:val="008C4D03"/>
    <w:rsid w:val="008C4ECD"/>
    <w:rsid w:val="008C4F46"/>
    <w:rsid w:val="008C5196"/>
    <w:rsid w:val="008C5391"/>
    <w:rsid w:val="008C53F9"/>
    <w:rsid w:val="008C5599"/>
    <w:rsid w:val="008C56F3"/>
    <w:rsid w:val="008C57DC"/>
    <w:rsid w:val="008C5ACE"/>
    <w:rsid w:val="008C5EF2"/>
    <w:rsid w:val="008C5F31"/>
    <w:rsid w:val="008C61CD"/>
    <w:rsid w:val="008C6244"/>
    <w:rsid w:val="008C6439"/>
    <w:rsid w:val="008C6540"/>
    <w:rsid w:val="008C6EED"/>
    <w:rsid w:val="008C6F22"/>
    <w:rsid w:val="008C6FE5"/>
    <w:rsid w:val="008C72E1"/>
    <w:rsid w:val="008C7697"/>
    <w:rsid w:val="008C76B2"/>
    <w:rsid w:val="008C770F"/>
    <w:rsid w:val="008C7727"/>
    <w:rsid w:val="008C7B35"/>
    <w:rsid w:val="008C7D9B"/>
    <w:rsid w:val="008D07A8"/>
    <w:rsid w:val="008D07FD"/>
    <w:rsid w:val="008D0835"/>
    <w:rsid w:val="008D08EE"/>
    <w:rsid w:val="008D093D"/>
    <w:rsid w:val="008D0CB7"/>
    <w:rsid w:val="008D0EAA"/>
    <w:rsid w:val="008D110B"/>
    <w:rsid w:val="008D1304"/>
    <w:rsid w:val="008D1420"/>
    <w:rsid w:val="008D146C"/>
    <w:rsid w:val="008D1B25"/>
    <w:rsid w:val="008D1F5D"/>
    <w:rsid w:val="008D2025"/>
    <w:rsid w:val="008D262B"/>
    <w:rsid w:val="008D2B13"/>
    <w:rsid w:val="008D31D8"/>
    <w:rsid w:val="008D3448"/>
    <w:rsid w:val="008D356E"/>
    <w:rsid w:val="008D3584"/>
    <w:rsid w:val="008D38D1"/>
    <w:rsid w:val="008D390B"/>
    <w:rsid w:val="008D3CA1"/>
    <w:rsid w:val="008D4971"/>
    <w:rsid w:val="008D4FD9"/>
    <w:rsid w:val="008D50A1"/>
    <w:rsid w:val="008D51E4"/>
    <w:rsid w:val="008D5533"/>
    <w:rsid w:val="008D5557"/>
    <w:rsid w:val="008D5761"/>
    <w:rsid w:val="008D5DAC"/>
    <w:rsid w:val="008D5DCF"/>
    <w:rsid w:val="008D61E0"/>
    <w:rsid w:val="008D6475"/>
    <w:rsid w:val="008D668A"/>
    <w:rsid w:val="008D6B49"/>
    <w:rsid w:val="008D6DF1"/>
    <w:rsid w:val="008D70FF"/>
    <w:rsid w:val="008D775A"/>
    <w:rsid w:val="008D793E"/>
    <w:rsid w:val="008E0282"/>
    <w:rsid w:val="008E02AB"/>
    <w:rsid w:val="008E06DB"/>
    <w:rsid w:val="008E075F"/>
    <w:rsid w:val="008E0B17"/>
    <w:rsid w:val="008E0E1E"/>
    <w:rsid w:val="008E116F"/>
    <w:rsid w:val="008E168E"/>
    <w:rsid w:val="008E1C7D"/>
    <w:rsid w:val="008E1C9C"/>
    <w:rsid w:val="008E1CCF"/>
    <w:rsid w:val="008E1DF2"/>
    <w:rsid w:val="008E2016"/>
    <w:rsid w:val="008E260F"/>
    <w:rsid w:val="008E29AF"/>
    <w:rsid w:val="008E2B2D"/>
    <w:rsid w:val="008E2F95"/>
    <w:rsid w:val="008E33CA"/>
    <w:rsid w:val="008E3424"/>
    <w:rsid w:val="008E34BC"/>
    <w:rsid w:val="008E372D"/>
    <w:rsid w:val="008E3842"/>
    <w:rsid w:val="008E39AD"/>
    <w:rsid w:val="008E41B5"/>
    <w:rsid w:val="008E4242"/>
    <w:rsid w:val="008E42B2"/>
    <w:rsid w:val="008E4602"/>
    <w:rsid w:val="008E4792"/>
    <w:rsid w:val="008E49C4"/>
    <w:rsid w:val="008E49C7"/>
    <w:rsid w:val="008E4AA8"/>
    <w:rsid w:val="008E4B85"/>
    <w:rsid w:val="008E4E7F"/>
    <w:rsid w:val="008E530F"/>
    <w:rsid w:val="008E53C9"/>
    <w:rsid w:val="008E553F"/>
    <w:rsid w:val="008E5AC8"/>
    <w:rsid w:val="008E5E42"/>
    <w:rsid w:val="008E6199"/>
    <w:rsid w:val="008E62BA"/>
    <w:rsid w:val="008E62C4"/>
    <w:rsid w:val="008E63C0"/>
    <w:rsid w:val="008E63F8"/>
    <w:rsid w:val="008E69D8"/>
    <w:rsid w:val="008E6A9F"/>
    <w:rsid w:val="008E6F0C"/>
    <w:rsid w:val="008E7072"/>
    <w:rsid w:val="008E7240"/>
    <w:rsid w:val="008E75B4"/>
    <w:rsid w:val="008E7726"/>
    <w:rsid w:val="008E7C49"/>
    <w:rsid w:val="008F00B4"/>
    <w:rsid w:val="008F0353"/>
    <w:rsid w:val="008F050A"/>
    <w:rsid w:val="008F0A46"/>
    <w:rsid w:val="008F0C15"/>
    <w:rsid w:val="008F0FB6"/>
    <w:rsid w:val="008F1011"/>
    <w:rsid w:val="008F1225"/>
    <w:rsid w:val="008F132C"/>
    <w:rsid w:val="008F1569"/>
    <w:rsid w:val="008F24B3"/>
    <w:rsid w:val="008F252A"/>
    <w:rsid w:val="008F2816"/>
    <w:rsid w:val="008F29D4"/>
    <w:rsid w:val="008F2A26"/>
    <w:rsid w:val="008F2AE3"/>
    <w:rsid w:val="008F320F"/>
    <w:rsid w:val="008F329B"/>
    <w:rsid w:val="008F335A"/>
    <w:rsid w:val="008F35FD"/>
    <w:rsid w:val="008F3D99"/>
    <w:rsid w:val="008F41B3"/>
    <w:rsid w:val="008F4314"/>
    <w:rsid w:val="008F4D31"/>
    <w:rsid w:val="008F4D87"/>
    <w:rsid w:val="008F4EAB"/>
    <w:rsid w:val="008F4EB4"/>
    <w:rsid w:val="008F575D"/>
    <w:rsid w:val="008F5B22"/>
    <w:rsid w:val="008F6075"/>
    <w:rsid w:val="008F6F35"/>
    <w:rsid w:val="008F7184"/>
    <w:rsid w:val="008F7477"/>
    <w:rsid w:val="008F7A2C"/>
    <w:rsid w:val="009008A3"/>
    <w:rsid w:val="00900E97"/>
    <w:rsid w:val="00900EB5"/>
    <w:rsid w:val="00900EC2"/>
    <w:rsid w:val="0090101B"/>
    <w:rsid w:val="00901315"/>
    <w:rsid w:val="009014DB"/>
    <w:rsid w:val="00901651"/>
    <w:rsid w:val="009019BC"/>
    <w:rsid w:val="00901B8F"/>
    <w:rsid w:val="00901D04"/>
    <w:rsid w:val="00901D22"/>
    <w:rsid w:val="0090207F"/>
    <w:rsid w:val="009020DA"/>
    <w:rsid w:val="0090226E"/>
    <w:rsid w:val="009022F6"/>
    <w:rsid w:val="0090232D"/>
    <w:rsid w:val="00902466"/>
    <w:rsid w:val="009026D8"/>
    <w:rsid w:val="00902957"/>
    <w:rsid w:val="00902C97"/>
    <w:rsid w:val="00903165"/>
    <w:rsid w:val="00903476"/>
    <w:rsid w:val="00903554"/>
    <w:rsid w:val="009036D8"/>
    <w:rsid w:val="009037A0"/>
    <w:rsid w:val="00903BB1"/>
    <w:rsid w:val="00903C5C"/>
    <w:rsid w:val="00903E00"/>
    <w:rsid w:val="00904227"/>
    <w:rsid w:val="009045E6"/>
    <w:rsid w:val="009047A9"/>
    <w:rsid w:val="00904D5E"/>
    <w:rsid w:val="00905258"/>
    <w:rsid w:val="009053B4"/>
    <w:rsid w:val="0090546A"/>
    <w:rsid w:val="009054F1"/>
    <w:rsid w:val="00905596"/>
    <w:rsid w:val="0090651E"/>
    <w:rsid w:val="009065DF"/>
    <w:rsid w:val="00906A8F"/>
    <w:rsid w:val="00906C3D"/>
    <w:rsid w:val="00906D38"/>
    <w:rsid w:val="00906D90"/>
    <w:rsid w:val="00906DC3"/>
    <w:rsid w:val="00907284"/>
    <w:rsid w:val="00907D7E"/>
    <w:rsid w:val="00910067"/>
    <w:rsid w:val="0091067F"/>
    <w:rsid w:val="00910A03"/>
    <w:rsid w:val="00910C30"/>
    <w:rsid w:val="00910C97"/>
    <w:rsid w:val="00911440"/>
    <w:rsid w:val="00911A73"/>
    <w:rsid w:val="00911F5A"/>
    <w:rsid w:val="009121F5"/>
    <w:rsid w:val="0091244D"/>
    <w:rsid w:val="009124FF"/>
    <w:rsid w:val="0091284E"/>
    <w:rsid w:val="00912C66"/>
    <w:rsid w:val="00912EF5"/>
    <w:rsid w:val="009131C1"/>
    <w:rsid w:val="0091357B"/>
    <w:rsid w:val="00913708"/>
    <w:rsid w:val="009143A4"/>
    <w:rsid w:val="009143F8"/>
    <w:rsid w:val="0091459D"/>
    <w:rsid w:val="00914B0A"/>
    <w:rsid w:val="00914B97"/>
    <w:rsid w:val="00914E0B"/>
    <w:rsid w:val="0091511F"/>
    <w:rsid w:val="009151D5"/>
    <w:rsid w:val="0091545D"/>
    <w:rsid w:val="009157E6"/>
    <w:rsid w:val="00915E54"/>
    <w:rsid w:val="00915F24"/>
    <w:rsid w:val="0091635D"/>
    <w:rsid w:val="009163A2"/>
    <w:rsid w:val="009167D9"/>
    <w:rsid w:val="00916B87"/>
    <w:rsid w:val="00916BB5"/>
    <w:rsid w:val="00916CB2"/>
    <w:rsid w:val="00917B0F"/>
    <w:rsid w:val="00920A34"/>
    <w:rsid w:val="00920AC8"/>
    <w:rsid w:val="009212C4"/>
    <w:rsid w:val="009218FC"/>
    <w:rsid w:val="00921F4C"/>
    <w:rsid w:val="00922090"/>
    <w:rsid w:val="009220B3"/>
    <w:rsid w:val="009222F7"/>
    <w:rsid w:val="009224B0"/>
    <w:rsid w:val="009226E7"/>
    <w:rsid w:val="00922DE4"/>
    <w:rsid w:val="0092358C"/>
    <w:rsid w:val="00923B6F"/>
    <w:rsid w:val="009244F9"/>
    <w:rsid w:val="00924D17"/>
    <w:rsid w:val="00924DCB"/>
    <w:rsid w:val="00924F70"/>
    <w:rsid w:val="009251BF"/>
    <w:rsid w:val="0092585E"/>
    <w:rsid w:val="00925BE1"/>
    <w:rsid w:val="0092617B"/>
    <w:rsid w:val="009261BA"/>
    <w:rsid w:val="0092645C"/>
    <w:rsid w:val="0092706A"/>
    <w:rsid w:val="009271BA"/>
    <w:rsid w:val="00927AB5"/>
    <w:rsid w:val="00927CA6"/>
    <w:rsid w:val="00930079"/>
    <w:rsid w:val="0093053B"/>
    <w:rsid w:val="0093096A"/>
    <w:rsid w:val="00930ADC"/>
    <w:rsid w:val="00930CE7"/>
    <w:rsid w:val="00930D1E"/>
    <w:rsid w:val="00930E29"/>
    <w:rsid w:val="009311B2"/>
    <w:rsid w:val="0093124E"/>
    <w:rsid w:val="00931557"/>
    <w:rsid w:val="00931A7F"/>
    <w:rsid w:val="00931EC8"/>
    <w:rsid w:val="0093247D"/>
    <w:rsid w:val="0093255F"/>
    <w:rsid w:val="00932D1C"/>
    <w:rsid w:val="00932EC2"/>
    <w:rsid w:val="00932F50"/>
    <w:rsid w:val="00933204"/>
    <w:rsid w:val="00933304"/>
    <w:rsid w:val="009334EC"/>
    <w:rsid w:val="0093363F"/>
    <w:rsid w:val="00933682"/>
    <w:rsid w:val="0093384A"/>
    <w:rsid w:val="009338B3"/>
    <w:rsid w:val="00933E6B"/>
    <w:rsid w:val="00933E74"/>
    <w:rsid w:val="00934682"/>
    <w:rsid w:val="00934A89"/>
    <w:rsid w:val="00934B37"/>
    <w:rsid w:val="00934B92"/>
    <w:rsid w:val="00934C89"/>
    <w:rsid w:val="00934E72"/>
    <w:rsid w:val="00934EAE"/>
    <w:rsid w:val="0093536A"/>
    <w:rsid w:val="00935574"/>
    <w:rsid w:val="00935688"/>
    <w:rsid w:val="009356B8"/>
    <w:rsid w:val="009358FC"/>
    <w:rsid w:val="00935B76"/>
    <w:rsid w:val="00935C47"/>
    <w:rsid w:val="00936137"/>
    <w:rsid w:val="0093647C"/>
    <w:rsid w:val="009365E5"/>
    <w:rsid w:val="00936A15"/>
    <w:rsid w:val="00936FA1"/>
    <w:rsid w:val="00937012"/>
    <w:rsid w:val="00937593"/>
    <w:rsid w:val="00937CD9"/>
    <w:rsid w:val="00937DCC"/>
    <w:rsid w:val="009400E4"/>
    <w:rsid w:val="00940874"/>
    <w:rsid w:val="00940B04"/>
    <w:rsid w:val="00940C45"/>
    <w:rsid w:val="00940C83"/>
    <w:rsid w:val="00940D49"/>
    <w:rsid w:val="00940EF2"/>
    <w:rsid w:val="00940F96"/>
    <w:rsid w:val="00941250"/>
    <w:rsid w:val="00941809"/>
    <w:rsid w:val="00941928"/>
    <w:rsid w:val="00941AF1"/>
    <w:rsid w:val="00941F4F"/>
    <w:rsid w:val="009421ED"/>
    <w:rsid w:val="00942365"/>
    <w:rsid w:val="009423DE"/>
    <w:rsid w:val="00942BDF"/>
    <w:rsid w:val="009430A4"/>
    <w:rsid w:val="009438E9"/>
    <w:rsid w:val="00944558"/>
    <w:rsid w:val="00944CC3"/>
    <w:rsid w:val="009452E4"/>
    <w:rsid w:val="00945594"/>
    <w:rsid w:val="00945661"/>
    <w:rsid w:val="009456BC"/>
    <w:rsid w:val="0094582E"/>
    <w:rsid w:val="00945939"/>
    <w:rsid w:val="00945B2C"/>
    <w:rsid w:val="00945BFB"/>
    <w:rsid w:val="00945CC7"/>
    <w:rsid w:val="00946133"/>
    <w:rsid w:val="00946198"/>
    <w:rsid w:val="0094672E"/>
    <w:rsid w:val="00946F01"/>
    <w:rsid w:val="00947224"/>
    <w:rsid w:val="009475F0"/>
    <w:rsid w:val="00947687"/>
    <w:rsid w:val="009476DC"/>
    <w:rsid w:val="0094780E"/>
    <w:rsid w:val="0094784D"/>
    <w:rsid w:val="00947B2E"/>
    <w:rsid w:val="00947D27"/>
    <w:rsid w:val="00947DAF"/>
    <w:rsid w:val="00947EB0"/>
    <w:rsid w:val="0095011E"/>
    <w:rsid w:val="00950157"/>
    <w:rsid w:val="009504C2"/>
    <w:rsid w:val="00950767"/>
    <w:rsid w:val="00950C41"/>
    <w:rsid w:val="00950F03"/>
    <w:rsid w:val="0095137A"/>
    <w:rsid w:val="00951624"/>
    <w:rsid w:val="009524DA"/>
    <w:rsid w:val="00952593"/>
    <w:rsid w:val="00952D30"/>
    <w:rsid w:val="00952E65"/>
    <w:rsid w:val="00952F85"/>
    <w:rsid w:val="00953905"/>
    <w:rsid w:val="00953956"/>
    <w:rsid w:val="00953EAF"/>
    <w:rsid w:val="00953EBB"/>
    <w:rsid w:val="00953F3D"/>
    <w:rsid w:val="009542B7"/>
    <w:rsid w:val="0095441B"/>
    <w:rsid w:val="009547B5"/>
    <w:rsid w:val="00954861"/>
    <w:rsid w:val="0095486F"/>
    <w:rsid w:val="00954E70"/>
    <w:rsid w:val="0095507B"/>
    <w:rsid w:val="009553F0"/>
    <w:rsid w:val="0095563C"/>
    <w:rsid w:val="0095576D"/>
    <w:rsid w:val="00955C18"/>
    <w:rsid w:val="00955F8F"/>
    <w:rsid w:val="0095601D"/>
    <w:rsid w:val="00956023"/>
    <w:rsid w:val="00956264"/>
    <w:rsid w:val="0095627B"/>
    <w:rsid w:val="009564C1"/>
    <w:rsid w:val="00956635"/>
    <w:rsid w:val="00956A94"/>
    <w:rsid w:val="00956CD0"/>
    <w:rsid w:val="00957269"/>
    <w:rsid w:val="0095744B"/>
    <w:rsid w:val="00957DF4"/>
    <w:rsid w:val="00957EF1"/>
    <w:rsid w:val="00957FEC"/>
    <w:rsid w:val="0096024A"/>
    <w:rsid w:val="009607E0"/>
    <w:rsid w:val="009609AC"/>
    <w:rsid w:val="00960A8E"/>
    <w:rsid w:val="00960B1D"/>
    <w:rsid w:val="00960D5C"/>
    <w:rsid w:val="00960F48"/>
    <w:rsid w:val="00960F5E"/>
    <w:rsid w:val="009611AF"/>
    <w:rsid w:val="009613BF"/>
    <w:rsid w:val="00961619"/>
    <w:rsid w:val="009617ED"/>
    <w:rsid w:val="0096185C"/>
    <w:rsid w:val="00961940"/>
    <w:rsid w:val="00961B51"/>
    <w:rsid w:val="00961D20"/>
    <w:rsid w:val="00961D47"/>
    <w:rsid w:val="00962899"/>
    <w:rsid w:val="009629DB"/>
    <w:rsid w:val="00962B98"/>
    <w:rsid w:val="00962E69"/>
    <w:rsid w:val="00963320"/>
    <w:rsid w:val="009635D8"/>
    <w:rsid w:val="009639B5"/>
    <w:rsid w:val="00963C9E"/>
    <w:rsid w:val="00963F03"/>
    <w:rsid w:val="0096417E"/>
    <w:rsid w:val="0096436A"/>
    <w:rsid w:val="009645A2"/>
    <w:rsid w:val="00964930"/>
    <w:rsid w:val="00964982"/>
    <w:rsid w:val="00964C2E"/>
    <w:rsid w:val="00964D6A"/>
    <w:rsid w:val="00964DC7"/>
    <w:rsid w:val="00964EAB"/>
    <w:rsid w:val="0096522D"/>
    <w:rsid w:val="009657EA"/>
    <w:rsid w:val="00965848"/>
    <w:rsid w:val="00965899"/>
    <w:rsid w:val="0096597F"/>
    <w:rsid w:val="00965EBE"/>
    <w:rsid w:val="0096649A"/>
    <w:rsid w:val="00966C0E"/>
    <w:rsid w:val="0096727F"/>
    <w:rsid w:val="009672B7"/>
    <w:rsid w:val="00967507"/>
    <w:rsid w:val="0096758E"/>
    <w:rsid w:val="0096773C"/>
    <w:rsid w:val="00967886"/>
    <w:rsid w:val="00967AA3"/>
    <w:rsid w:val="00967CE8"/>
    <w:rsid w:val="00970058"/>
    <w:rsid w:val="00970314"/>
    <w:rsid w:val="0097059C"/>
    <w:rsid w:val="00970696"/>
    <w:rsid w:val="00970988"/>
    <w:rsid w:val="00970D81"/>
    <w:rsid w:val="00970F2B"/>
    <w:rsid w:val="00970F54"/>
    <w:rsid w:val="00970FB4"/>
    <w:rsid w:val="00971365"/>
    <w:rsid w:val="009713E3"/>
    <w:rsid w:val="0097182D"/>
    <w:rsid w:val="00971E32"/>
    <w:rsid w:val="0097250F"/>
    <w:rsid w:val="00972650"/>
    <w:rsid w:val="00972D12"/>
    <w:rsid w:val="009731E4"/>
    <w:rsid w:val="00973584"/>
    <w:rsid w:val="00973873"/>
    <w:rsid w:val="00973DF2"/>
    <w:rsid w:val="00973E7B"/>
    <w:rsid w:val="0097404F"/>
    <w:rsid w:val="00974658"/>
    <w:rsid w:val="00974668"/>
    <w:rsid w:val="00974AC3"/>
    <w:rsid w:val="00974B0B"/>
    <w:rsid w:val="00974BC6"/>
    <w:rsid w:val="00974BD5"/>
    <w:rsid w:val="00974FCB"/>
    <w:rsid w:val="00975690"/>
    <w:rsid w:val="00976157"/>
    <w:rsid w:val="0097629D"/>
    <w:rsid w:val="0097667E"/>
    <w:rsid w:val="00976BC1"/>
    <w:rsid w:val="0097712E"/>
    <w:rsid w:val="0097718E"/>
    <w:rsid w:val="00977466"/>
    <w:rsid w:val="00977571"/>
    <w:rsid w:val="009775F6"/>
    <w:rsid w:val="00977617"/>
    <w:rsid w:val="00977798"/>
    <w:rsid w:val="00977AF1"/>
    <w:rsid w:val="00977DDF"/>
    <w:rsid w:val="00980594"/>
    <w:rsid w:val="00980709"/>
    <w:rsid w:val="00980745"/>
    <w:rsid w:val="00980994"/>
    <w:rsid w:val="00980CF4"/>
    <w:rsid w:val="0098132A"/>
    <w:rsid w:val="0098161E"/>
    <w:rsid w:val="00981790"/>
    <w:rsid w:val="00981C1E"/>
    <w:rsid w:val="00981EC3"/>
    <w:rsid w:val="009823B8"/>
    <w:rsid w:val="009823BA"/>
    <w:rsid w:val="009823DA"/>
    <w:rsid w:val="0098283D"/>
    <w:rsid w:val="00982CA7"/>
    <w:rsid w:val="00982CD7"/>
    <w:rsid w:val="00983340"/>
    <w:rsid w:val="009834E3"/>
    <w:rsid w:val="009839D8"/>
    <w:rsid w:val="00983A28"/>
    <w:rsid w:val="009840B0"/>
    <w:rsid w:val="009842E8"/>
    <w:rsid w:val="00984479"/>
    <w:rsid w:val="00984A52"/>
    <w:rsid w:val="00984A5B"/>
    <w:rsid w:val="00984DBF"/>
    <w:rsid w:val="00984F9D"/>
    <w:rsid w:val="009853B8"/>
    <w:rsid w:val="009853E4"/>
    <w:rsid w:val="00985580"/>
    <w:rsid w:val="0098559E"/>
    <w:rsid w:val="00985663"/>
    <w:rsid w:val="00985712"/>
    <w:rsid w:val="0098582B"/>
    <w:rsid w:val="0098586B"/>
    <w:rsid w:val="00986048"/>
    <w:rsid w:val="009861F0"/>
    <w:rsid w:val="00986439"/>
    <w:rsid w:val="009867BB"/>
    <w:rsid w:val="009867D9"/>
    <w:rsid w:val="00986BE4"/>
    <w:rsid w:val="00986CB5"/>
    <w:rsid w:val="00986DF1"/>
    <w:rsid w:val="00987015"/>
    <w:rsid w:val="00987304"/>
    <w:rsid w:val="00987DD3"/>
    <w:rsid w:val="00990373"/>
    <w:rsid w:val="009905B6"/>
    <w:rsid w:val="009905CE"/>
    <w:rsid w:val="009905EC"/>
    <w:rsid w:val="00990BC5"/>
    <w:rsid w:val="00990C6D"/>
    <w:rsid w:val="00990E5B"/>
    <w:rsid w:val="0099128D"/>
    <w:rsid w:val="00991692"/>
    <w:rsid w:val="00991BC2"/>
    <w:rsid w:val="00991DDD"/>
    <w:rsid w:val="00991F5B"/>
    <w:rsid w:val="009923E6"/>
    <w:rsid w:val="0099249E"/>
    <w:rsid w:val="00992B8F"/>
    <w:rsid w:val="00992C5C"/>
    <w:rsid w:val="00993DD3"/>
    <w:rsid w:val="009945FF"/>
    <w:rsid w:val="009946B1"/>
    <w:rsid w:val="009948BF"/>
    <w:rsid w:val="00994B93"/>
    <w:rsid w:val="00994D48"/>
    <w:rsid w:val="00994D56"/>
    <w:rsid w:val="00995B8F"/>
    <w:rsid w:val="00995D69"/>
    <w:rsid w:val="00995DB9"/>
    <w:rsid w:val="0099610C"/>
    <w:rsid w:val="00996377"/>
    <w:rsid w:val="00996623"/>
    <w:rsid w:val="00996682"/>
    <w:rsid w:val="0099719A"/>
    <w:rsid w:val="009974C7"/>
    <w:rsid w:val="00997706"/>
    <w:rsid w:val="00997AA1"/>
    <w:rsid w:val="00997E09"/>
    <w:rsid w:val="00997F97"/>
    <w:rsid w:val="009A0190"/>
    <w:rsid w:val="009A01A8"/>
    <w:rsid w:val="009A06C6"/>
    <w:rsid w:val="009A086F"/>
    <w:rsid w:val="009A0A20"/>
    <w:rsid w:val="009A0E56"/>
    <w:rsid w:val="009A0F25"/>
    <w:rsid w:val="009A0F8E"/>
    <w:rsid w:val="009A0FCD"/>
    <w:rsid w:val="009A1074"/>
    <w:rsid w:val="009A125C"/>
    <w:rsid w:val="009A173A"/>
    <w:rsid w:val="009A19D5"/>
    <w:rsid w:val="009A1CF0"/>
    <w:rsid w:val="009A1DBC"/>
    <w:rsid w:val="009A20FE"/>
    <w:rsid w:val="009A2168"/>
    <w:rsid w:val="009A2B45"/>
    <w:rsid w:val="009A2C26"/>
    <w:rsid w:val="009A2CB5"/>
    <w:rsid w:val="009A2E7C"/>
    <w:rsid w:val="009A2FB6"/>
    <w:rsid w:val="009A365C"/>
    <w:rsid w:val="009A3695"/>
    <w:rsid w:val="009A39F1"/>
    <w:rsid w:val="009A3A89"/>
    <w:rsid w:val="009A4203"/>
    <w:rsid w:val="009A4588"/>
    <w:rsid w:val="009A47D2"/>
    <w:rsid w:val="009A584B"/>
    <w:rsid w:val="009A58C7"/>
    <w:rsid w:val="009A5B1A"/>
    <w:rsid w:val="009A5ECF"/>
    <w:rsid w:val="009A62E9"/>
    <w:rsid w:val="009A64F2"/>
    <w:rsid w:val="009A6522"/>
    <w:rsid w:val="009A68A0"/>
    <w:rsid w:val="009A6A0C"/>
    <w:rsid w:val="009A6C88"/>
    <w:rsid w:val="009A6CDF"/>
    <w:rsid w:val="009A751E"/>
    <w:rsid w:val="009A75C9"/>
    <w:rsid w:val="009A7876"/>
    <w:rsid w:val="009A7AE3"/>
    <w:rsid w:val="009A7BC5"/>
    <w:rsid w:val="009A7DCC"/>
    <w:rsid w:val="009A7F1A"/>
    <w:rsid w:val="009B018F"/>
    <w:rsid w:val="009B02DB"/>
    <w:rsid w:val="009B0366"/>
    <w:rsid w:val="009B0457"/>
    <w:rsid w:val="009B07D7"/>
    <w:rsid w:val="009B0879"/>
    <w:rsid w:val="009B0C33"/>
    <w:rsid w:val="009B0D31"/>
    <w:rsid w:val="009B161A"/>
    <w:rsid w:val="009B1A4E"/>
    <w:rsid w:val="009B1B9A"/>
    <w:rsid w:val="009B21D0"/>
    <w:rsid w:val="009B2384"/>
    <w:rsid w:val="009B25D7"/>
    <w:rsid w:val="009B26C7"/>
    <w:rsid w:val="009B29C5"/>
    <w:rsid w:val="009B2BDA"/>
    <w:rsid w:val="009B2D14"/>
    <w:rsid w:val="009B2DC1"/>
    <w:rsid w:val="009B2EAC"/>
    <w:rsid w:val="009B2EBC"/>
    <w:rsid w:val="009B2FCD"/>
    <w:rsid w:val="009B30EB"/>
    <w:rsid w:val="009B3251"/>
    <w:rsid w:val="009B32E1"/>
    <w:rsid w:val="009B3A4D"/>
    <w:rsid w:val="009B3B8E"/>
    <w:rsid w:val="009B46FB"/>
    <w:rsid w:val="009B4B85"/>
    <w:rsid w:val="009B57EE"/>
    <w:rsid w:val="009B5AB1"/>
    <w:rsid w:val="009B5D46"/>
    <w:rsid w:val="009B5F32"/>
    <w:rsid w:val="009B5F8A"/>
    <w:rsid w:val="009B5FD0"/>
    <w:rsid w:val="009B6036"/>
    <w:rsid w:val="009B603B"/>
    <w:rsid w:val="009B6568"/>
    <w:rsid w:val="009B6FBD"/>
    <w:rsid w:val="009B70CD"/>
    <w:rsid w:val="009B71A6"/>
    <w:rsid w:val="009B724D"/>
    <w:rsid w:val="009B73E3"/>
    <w:rsid w:val="009B74CF"/>
    <w:rsid w:val="009B7DC6"/>
    <w:rsid w:val="009B7FBF"/>
    <w:rsid w:val="009C0096"/>
    <w:rsid w:val="009C04CE"/>
    <w:rsid w:val="009C0708"/>
    <w:rsid w:val="009C0A49"/>
    <w:rsid w:val="009C0A6E"/>
    <w:rsid w:val="009C0C60"/>
    <w:rsid w:val="009C0F2F"/>
    <w:rsid w:val="009C0F78"/>
    <w:rsid w:val="009C189F"/>
    <w:rsid w:val="009C19FB"/>
    <w:rsid w:val="009C1D43"/>
    <w:rsid w:val="009C1FD7"/>
    <w:rsid w:val="009C212B"/>
    <w:rsid w:val="009C222E"/>
    <w:rsid w:val="009C2409"/>
    <w:rsid w:val="009C24A2"/>
    <w:rsid w:val="009C2574"/>
    <w:rsid w:val="009C2954"/>
    <w:rsid w:val="009C2BE0"/>
    <w:rsid w:val="009C2D14"/>
    <w:rsid w:val="009C2EE1"/>
    <w:rsid w:val="009C2F0D"/>
    <w:rsid w:val="009C300C"/>
    <w:rsid w:val="009C3021"/>
    <w:rsid w:val="009C3148"/>
    <w:rsid w:val="009C3269"/>
    <w:rsid w:val="009C3566"/>
    <w:rsid w:val="009C3B5E"/>
    <w:rsid w:val="009C3DA4"/>
    <w:rsid w:val="009C3EBF"/>
    <w:rsid w:val="009C4291"/>
    <w:rsid w:val="009C4486"/>
    <w:rsid w:val="009C4B82"/>
    <w:rsid w:val="009C51E9"/>
    <w:rsid w:val="009C5207"/>
    <w:rsid w:val="009C52B3"/>
    <w:rsid w:val="009C5711"/>
    <w:rsid w:val="009C571C"/>
    <w:rsid w:val="009C58B4"/>
    <w:rsid w:val="009C58BB"/>
    <w:rsid w:val="009C623E"/>
    <w:rsid w:val="009C6349"/>
    <w:rsid w:val="009C67AE"/>
    <w:rsid w:val="009C68E9"/>
    <w:rsid w:val="009C6A3E"/>
    <w:rsid w:val="009C6C88"/>
    <w:rsid w:val="009C6DBB"/>
    <w:rsid w:val="009C6F1B"/>
    <w:rsid w:val="009C70D6"/>
    <w:rsid w:val="009C714B"/>
    <w:rsid w:val="009C7C3C"/>
    <w:rsid w:val="009C7FDB"/>
    <w:rsid w:val="009D0279"/>
    <w:rsid w:val="009D0329"/>
    <w:rsid w:val="009D04F4"/>
    <w:rsid w:val="009D0646"/>
    <w:rsid w:val="009D064C"/>
    <w:rsid w:val="009D06AC"/>
    <w:rsid w:val="009D0CEF"/>
    <w:rsid w:val="009D0D88"/>
    <w:rsid w:val="009D0EEF"/>
    <w:rsid w:val="009D15BC"/>
    <w:rsid w:val="009D16C1"/>
    <w:rsid w:val="009D1811"/>
    <w:rsid w:val="009D1AE8"/>
    <w:rsid w:val="009D1B57"/>
    <w:rsid w:val="009D1F3F"/>
    <w:rsid w:val="009D2184"/>
    <w:rsid w:val="009D23D4"/>
    <w:rsid w:val="009D27CA"/>
    <w:rsid w:val="009D2B98"/>
    <w:rsid w:val="009D2C40"/>
    <w:rsid w:val="009D2D49"/>
    <w:rsid w:val="009D2E00"/>
    <w:rsid w:val="009D2E17"/>
    <w:rsid w:val="009D2FA8"/>
    <w:rsid w:val="009D324C"/>
    <w:rsid w:val="009D389A"/>
    <w:rsid w:val="009D3F6B"/>
    <w:rsid w:val="009D408B"/>
    <w:rsid w:val="009D43B4"/>
    <w:rsid w:val="009D48A0"/>
    <w:rsid w:val="009D4BCC"/>
    <w:rsid w:val="009D4D12"/>
    <w:rsid w:val="009D4E1F"/>
    <w:rsid w:val="009D5377"/>
    <w:rsid w:val="009D5430"/>
    <w:rsid w:val="009D6096"/>
    <w:rsid w:val="009D613D"/>
    <w:rsid w:val="009D63DE"/>
    <w:rsid w:val="009D6404"/>
    <w:rsid w:val="009D6648"/>
    <w:rsid w:val="009D6742"/>
    <w:rsid w:val="009D6A6A"/>
    <w:rsid w:val="009D6BD5"/>
    <w:rsid w:val="009D6C9A"/>
    <w:rsid w:val="009D6E4A"/>
    <w:rsid w:val="009D6E71"/>
    <w:rsid w:val="009D705E"/>
    <w:rsid w:val="009D73EB"/>
    <w:rsid w:val="009D755F"/>
    <w:rsid w:val="009D77C0"/>
    <w:rsid w:val="009D7941"/>
    <w:rsid w:val="009D7A2A"/>
    <w:rsid w:val="009D7C63"/>
    <w:rsid w:val="009D7FFD"/>
    <w:rsid w:val="009E000F"/>
    <w:rsid w:val="009E0027"/>
    <w:rsid w:val="009E0354"/>
    <w:rsid w:val="009E06D5"/>
    <w:rsid w:val="009E071A"/>
    <w:rsid w:val="009E0D45"/>
    <w:rsid w:val="009E0DEE"/>
    <w:rsid w:val="009E0EA7"/>
    <w:rsid w:val="009E107B"/>
    <w:rsid w:val="009E10D9"/>
    <w:rsid w:val="009E125B"/>
    <w:rsid w:val="009E1365"/>
    <w:rsid w:val="009E1601"/>
    <w:rsid w:val="009E1AF7"/>
    <w:rsid w:val="009E1AF9"/>
    <w:rsid w:val="009E1C1C"/>
    <w:rsid w:val="009E2165"/>
    <w:rsid w:val="009E26B4"/>
    <w:rsid w:val="009E2AE8"/>
    <w:rsid w:val="009E2C79"/>
    <w:rsid w:val="009E2FC0"/>
    <w:rsid w:val="009E3004"/>
    <w:rsid w:val="009E301C"/>
    <w:rsid w:val="009E346E"/>
    <w:rsid w:val="009E34E2"/>
    <w:rsid w:val="009E3B5D"/>
    <w:rsid w:val="009E3CA3"/>
    <w:rsid w:val="009E3D70"/>
    <w:rsid w:val="009E3FE3"/>
    <w:rsid w:val="009E3FF1"/>
    <w:rsid w:val="009E438F"/>
    <w:rsid w:val="009E4814"/>
    <w:rsid w:val="009E4A4E"/>
    <w:rsid w:val="009E4C74"/>
    <w:rsid w:val="009E4F72"/>
    <w:rsid w:val="009E5654"/>
    <w:rsid w:val="009E5BB0"/>
    <w:rsid w:val="009E5C7E"/>
    <w:rsid w:val="009E5D25"/>
    <w:rsid w:val="009E5E1D"/>
    <w:rsid w:val="009E6BF0"/>
    <w:rsid w:val="009E70A8"/>
    <w:rsid w:val="009E70D5"/>
    <w:rsid w:val="009E748C"/>
    <w:rsid w:val="009E7620"/>
    <w:rsid w:val="009E775C"/>
    <w:rsid w:val="009E7B30"/>
    <w:rsid w:val="009E7B99"/>
    <w:rsid w:val="009E7CF3"/>
    <w:rsid w:val="009F00A6"/>
    <w:rsid w:val="009F013C"/>
    <w:rsid w:val="009F07F7"/>
    <w:rsid w:val="009F0885"/>
    <w:rsid w:val="009F094A"/>
    <w:rsid w:val="009F0CD2"/>
    <w:rsid w:val="009F0DDD"/>
    <w:rsid w:val="009F0DF4"/>
    <w:rsid w:val="009F10DE"/>
    <w:rsid w:val="009F130D"/>
    <w:rsid w:val="009F1458"/>
    <w:rsid w:val="009F1498"/>
    <w:rsid w:val="009F185C"/>
    <w:rsid w:val="009F1C4F"/>
    <w:rsid w:val="009F22D0"/>
    <w:rsid w:val="009F237B"/>
    <w:rsid w:val="009F24C6"/>
    <w:rsid w:val="009F29BA"/>
    <w:rsid w:val="009F2AAC"/>
    <w:rsid w:val="009F2DB6"/>
    <w:rsid w:val="009F2F91"/>
    <w:rsid w:val="009F3309"/>
    <w:rsid w:val="009F3388"/>
    <w:rsid w:val="009F3777"/>
    <w:rsid w:val="009F3BD1"/>
    <w:rsid w:val="009F3FB1"/>
    <w:rsid w:val="009F44FD"/>
    <w:rsid w:val="009F49B9"/>
    <w:rsid w:val="009F4C2F"/>
    <w:rsid w:val="009F51D6"/>
    <w:rsid w:val="009F52EA"/>
    <w:rsid w:val="009F556F"/>
    <w:rsid w:val="009F5574"/>
    <w:rsid w:val="009F562B"/>
    <w:rsid w:val="009F563E"/>
    <w:rsid w:val="009F5A28"/>
    <w:rsid w:val="009F6507"/>
    <w:rsid w:val="009F6731"/>
    <w:rsid w:val="009F67F9"/>
    <w:rsid w:val="009F6831"/>
    <w:rsid w:val="009F6848"/>
    <w:rsid w:val="009F6994"/>
    <w:rsid w:val="009F6A49"/>
    <w:rsid w:val="009F6AC4"/>
    <w:rsid w:val="009F6BD2"/>
    <w:rsid w:val="009F6F89"/>
    <w:rsid w:val="009F71FB"/>
    <w:rsid w:val="009F7290"/>
    <w:rsid w:val="009F76D6"/>
    <w:rsid w:val="009F7924"/>
    <w:rsid w:val="009F7BD3"/>
    <w:rsid w:val="00A00277"/>
    <w:rsid w:val="00A004C7"/>
    <w:rsid w:val="00A007F2"/>
    <w:rsid w:val="00A0086A"/>
    <w:rsid w:val="00A00A7E"/>
    <w:rsid w:val="00A01216"/>
    <w:rsid w:val="00A0149B"/>
    <w:rsid w:val="00A01AE5"/>
    <w:rsid w:val="00A01C71"/>
    <w:rsid w:val="00A01D61"/>
    <w:rsid w:val="00A01EE3"/>
    <w:rsid w:val="00A022AF"/>
    <w:rsid w:val="00A0233B"/>
    <w:rsid w:val="00A0252B"/>
    <w:rsid w:val="00A027FC"/>
    <w:rsid w:val="00A02ABF"/>
    <w:rsid w:val="00A02D2F"/>
    <w:rsid w:val="00A02DAF"/>
    <w:rsid w:val="00A03147"/>
    <w:rsid w:val="00A033EF"/>
    <w:rsid w:val="00A0361D"/>
    <w:rsid w:val="00A036C3"/>
    <w:rsid w:val="00A03781"/>
    <w:rsid w:val="00A03853"/>
    <w:rsid w:val="00A03ED2"/>
    <w:rsid w:val="00A03FE7"/>
    <w:rsid w:val="00A04134"/>
    <w:rsid w:val="00A043DC"/>
    <w:rsid w:val="00A04435"/>
    <w:rsid w:val="00A04AEC"/>
    <w:rsid w:val="00A04DC4"/>
    <w:rsid w:val="00A050B1"/>
    <w:rsid w:val="00A05104"/>
    <w:rsid w:val="00A05163"/>
    <w:rsid w:val="00A05405"/>
    <w:rsid w:val="00A06192"/>
    <w:rsid w:val="00A064B4"/>
    <w:rsid w:val="00A06584"/>
    <w:rsid w:val="00A0667D"/>
    <w:rsid w:val="00A067C2"/>
    <w:rsid w:val="00A06852"/>
    <w:rsid w:val="00A06B83"/>
    <w:rsid w:val="00A074DB"/>
    <w:rsid w:val="00A07549"/>
    <w:rsid w:val="00A07609"/>
    <w:rsid w:val="00A076A0"/>
    <w:rsid w:val="00A07D2E"/>
    <w:rsid w:val="00A07D77"/>
    <w:rsid w:val="00A07FAF"/>
    <w:rsid w:val="00A1003E"/>
    <w:rsid w:val="00A10E91"/>
    <w:rsid w:val="00A113B0"/>
    <w:rsid w:val="00A113D2"/>
    <w:rsid w:val="00A11696"/>
    <w:rsid w:val="00A11A06"/>
    <w:rsid w:val="00A11A3F"/>
    <w:rsid w:val="00A11E6F"/>
    <w:rsid w:val="00A12888"/>
    <w:rsid w:val="00A129F4"/>
    <w:rsid w:val="00A12EC2"/>
    <w:rsid w:val="00A1317C"/>
    <w:rsid w:val="00A13E3D"/>
    <w:rsid w:val="00A14111"/>
    <w:rsid w:val="00A14166"/>
    <w:rsid w:val="00A1430D"/>
    <w:rsid w:val="00A1440A"/>
    <w:rsid w:val="00A145D7"/>
    <w:rsid w:val="00A148AB"/>
    <w:rsid w:val="00A15005"/>
    <w:rsid w:val="00A15356"/>
    <w:rsid w:val="00A15D53"/>
    <w:rsid w:val="00A164BF"/>
    <w:rsid w:val="00A16793"/>
    <w:rsid w:val="00A16E19"/>
    <w:rsid w:val="00A16FF8"/>
    <w:rsid w:val="00A17885"/>
    <w:rsid w:val="00A17986"/>
    <w:rsid w:val="00A202BF"/>
    <w:rsid w:val="00A204DC"/>
    <w:rsid w:val="00A20733"/>
    <w:rsid w:val="00A208E5"/>
    <w:rsid w:val="00A209CA"/>
    <w:rsid w:val="00A20A40"/>
    <w:rsid w:val="00A20FFE"/>
    <w:rsid w:val="00A21305"/>
    <w:rsid w:val="00A21392"/>
    <w:rsid w:val="00A217FA"/>
    <w:rsid w:val="00A22349"/>
    <w:rsid w:val="00A22430"/>
    <w:rsid w:val="00A224B0"/>
    <w:rsid w:val="00A228C1"/>
    <w:rsid w:val="00A22FD7"/>
    <w:rsid w:val="00A23342"/>
    <w:rsid w:val="00A23389"/>
    <w:rsid w:val="00A23713"/>
    <w:rsid w:val="00A2374C"/>
    <w:rsid w:val="00A23807"/>
    <w:rsid w:val="00A238EB"/>
    <w:rsid w:val="00A23BBF"/>
    <w:rsid w:val="00A23F48"/>
    <w:rsid w:val="00A2426D"/>
    <w:rsid w:val="00A24445"/>
    <w:rsid w:val="00A24447"/>
    <w:rsid w:val="00A2475C"/>
    <w:rsid w:val="00A24A2B"/>
    <w:rsid w:val="00A24CFA"/>
    <w:rsid w:val="00A258BF"/>
    <w:rsid w:val="00A25A52"/>
    <w:rsid w:val="00A26067"/>
    <w:rsid w:val="00A266D8"/>
    <w:rsid w:val="00A26AD4"/>
    <w:rsid w:val="00A26D37"/>
    <w:rsid w:val="00A3003D"/>
    <w:rsid w:val="00A302D0"/>
    <w:rsid w:val="00A3047E"/>
    <w:rsid w:val="00A3072D"/>
    <w:rsid w:val="00A307B0"/>
    <w:rsid w:val="00A3091C"/>
    <w:rsid w:val="00A30957"/>
    <w:rsid w:val="00A30AFC"/>
    <w:rsid w:val="00A30C68"/>
    <w:rsid w:val="00A30EB1"/>
    <w:rsid w:val="00A313EC"/>
    <w:rsid w:val="00A31641"/>
    <w:rsid w:val="00A316F0"/>
    <w:rsid w:val="00A319C5"/>
    <w:rsid w:val="00A31E42"/>
    <w:rsid w:val="00A320E0"/>
    <w:rsid w:val="00A323F7"/>
    <w:rsid w:val="00A3263D"/>
    <w:rsid w:val="00A326DE"/>
    <w:rsid w:val="00A32826"/>
    <w:rsid w:val="00A3294B"/>
    <w:rsid w:val="00A32DA9"/>
    <w:rsid w:val="00A33BF8"/>
    <w:rsid w:val="00A33F8A"/>
    <w:rsid w:val="00A3438F"/>
    <w:rsid w:val="00A34804"/>
    <w:rsid w:val="00A34A2C"/>
    <w:rsid w:val="00A34A5D"/>
    <w:rsid w:val="00A34C14"/>
    <w:rsid w:val="00A35222"/>
    <w:rsid w:val="00A3526C"/>
    <w:rsid w:val="00A356DD"/>
    <w:rsid w:val="00A35CC2"/>
    <w:rsid w:val="00A36187"/>
    <w:rsid w:val="00A368B3"/>
    <w:rsid w:val="00A36CD9"/>
    <w:rsid w:val="00A36D10"/>
    <w:rsid w:val="00A36E64"/>
    <w:rsid w:val="00A3703A"/>
    <w:rsid w:val="00A370BE"/>
    <w:rsid w:val="00A3724F"/>
    <w:rsid w:val="00A37663"/>
    <w:rsid w:val="00A37726"/>
    <w:rsid w:val="00A377D6"/>
    <w:rsid w:val="00A37A07"/>
    <w:rsid w:val="00A37A2A"/>
    <w:rsid w:val="00A37AB7"/>
    <w:rsid w:val="00A37AC9"/>
    <w:rsid w:val="00A37C77"/>
    <w:rsid w:val="00A37CF2"/>
    <w:rsid w:val="00A405CA"/>
    <w:rsid w:val="00A405DB"/>
    <w:rsid w:val="00A40B01"/>
    <w:rsid w:val="00A40D3F"/>
    <w:rsid w:val="00A40DDA"/>
    <w:rsid w:val="00A411A3"/>
    <w:rsid w:val="00A41A6A"/>
    <w:rsid w:val="00A41B62"/>
    <w:rsid w:val="00A41E44"/>
    <w:rsid w:val="00A41F67"/>
    <w:rsid w:val="00A41FB0"/>
    <w:rsid w:val="00A42066"/>
    <w:rsid w:val="00A42581"/>
    <w:rsid w:val="00A425E1"/>
    <w:rsid w:val="00A42726"/>
    <w:rsid w:val="00A42CE4"/>
    <w:rsid w:val="00A43034"/>
    <w:rsid w:val="00A432C8"/>
    <w:rsid w:val="00A43732"/>
    <w:rsid w:val="00A4384F"/>
    <w:rsid w:val="00A43C5C"/>
    <w:rsid w:val="00A43F7D"/>
    <w:rsid w:val="00A43FCD"/>
    <w:rsid w:val="00A441FF"/>
    <w:rsid w:val="00A4420D"/>
    <w:rsid w:val="00A4436F"/>
    <w:rsid w:val="00A448E3"/>
    <w:rsid w:val="00A44A56"/>
    <w:rsid w:val="00A44AC4"/>
    <w:rsid w:val="00A44C74"/>
    <w:rsid w:val="00A450ED"/>
    <w:rsid w:val="00A4522E"/>
    <w:rsid w:val="00A4524B"/>
    <w:rsid w:val="00A45252"/>
    <w:rsid w:val="00A45801"/>
    <w:rsid w:val="00A45A12"/>
    <w:rsid w:val="00A45AAB"/>
    <w:rsid w:val="00A45E40"/>
    <w:rsid w:val="00A46325"/>
    <w:rsid w:val="00A4645C"/>
    <w:rsid w:val="00A46498"/>
    <w:rsid w:val="00A4652B"/>
    <w:rsid w:val="00A46611"/>
    <w:rsid w:val="00A466DE"/>
    <w:rsid w:val="00A467EB"/>
    <w:rsid w:val="00A46903"/>
    <w:rsid w:val="00A469C2"/>
    <w:rsid w:val="00A46A2C"/>
    <w:rsid w:val="00A46AD3"/>
    <w:rsid w:val="00A46BE6"/>
    <w:rsid w:val="00A470A6"/>
    <w:rsid w:val="00A471B5"/>
    <w:rsid w:val="00A47337"/>
    <w:rsid w:val="00A4735F"/>
    <w:rsid w:val="00A47717"/>
    <w:rsid w:val="00A4785A"/>
    <w:rsid w:val="00A47AC8"/>
    <w:rsid w:val="00A47B30"/>
    <w:rsid w:val="00A47C26"/>
    <w:rsid w:val="00A47DB4"/>
    <w:rsid w:val="00A47E60"/>
    <w:rsid w:val="00A47E90"/>
    <w:rsid w:val="00A50382"/>
    <w:rsid w:val="00A50808"/>
    <w:rsid w:val="00A50A12"/>
    <w:rsid w:val="00A50A42"/>
    <w:rsid w:val="00A50B2E"/>
    <w:rsid w:val="00A5109E"/>
    <w:rsid w:val="00A510E1"/>
    <w:rsid w:val="00A51271"/>
    <w:rsid w:val="00A517D3"/>
    <w:rsid w:val="00A519BC"/>
    <w:rsid w:val="00A51ADA"/>
    <w:rsid w:val="00A51B83"/>
    <w:rsid w:val="00A51CC7"/>
    <w:rsid w:val="00A51D8F"/>
    <w:rsid w:val="00A520EB"/>
    <w:rsid w:val="00A524BB"/>
    <w:rsid w:val="00A52891"/>
    <w:rsid w:val="00A5295C"/>
    <w:rsid w:val="00A52A3D"/>
    <w:rsid w:val="00A52B96"/>
    <w:rsid w:val="00A52D5C"/>
    <w:rsid w:val="00A53399"/>
    <w:rsid w:val="00A534B7"/>
    <w:rsid w:val="00A53A50"/>
    <w:rsid w:val="00A541EB"/>
    <w:rsid w:val="00A545B0"/>
    <w:rsid w:val="00A54746"/>
    <w:rsid w:val="00A547BF"/>
    <w:rsid w:val="00A54DE6"/>
    <w:rsid w:val="00A554B4"/>
    <w:rsid w:val="00A5561C"/>
    <w:rsid w:val="00A55ADA"/>
    <w:rsid w:val="00A55D11"/>
    <w:rsid w:val="00A5615E"/>
    <w:rsid w:val="00A563C2"/>
    <w:rsid w:val="00A568C3"/>
    <w:rsid w:val="00A56A3B"/>
    <w:rsid w:val="00A570E8"/>
    <w:rsid w:val="00A57110"/>
    <w:rsid w:val="00A57294"/>
    <w:rsid w:val="00A573DE"/>
    <w:rsid w:val="00A57480"/>
    <w:rsid w:val="00A5771D"/>
    <w:rsid w:val="00A57854"/>
    <w:rsid w:val="00A57918"/>
    <w:rsid w:val="00A579C4"/>
    <w:rsid w:val="00A579FE"/>
    <w:rsid w:val="00A57B53"/>
    <w:rsid w:val="00A57E16"/>
    <w:rsid w:val="00A57F0E"/>
    <w:rsid w:val="00A60404"/>
    <w:rsid w:val="00A60BD7"/>
    <w:rsid w:val="00A61453"/>
    <w:rsid w:val="00A61658"/>
    <w:rsid w:val="00A61E00"/>
    <w:rsid w:val="00A61FBF"/>
    <w:rsid w:val="00A62058"/>
    <w:rsid w:val="00A6222E"/>
    <w:rsid w:val="00A628E9"/>
    <w:rsid w:val="00A62B44"/>
    <w:rsid w:val="00A62D40"/>
    <w:rsid w:val="00A62DA3"/>
    <w:rsid w:val="00A633EB"/>
    <w:rsid w:val="00A633F3"/>
    <w:rsid w:val="00A63489"/>
    <w:rsid w:val="00A63505"/>
    <w:rsid w:val="00A63D60"/>
    <w:rsid w:val="00A63D66"/>
    <w:rsid w:val="00A63E17"/>
    <w:rsid w:val="00A63F53"/>
    <w:rsid w:val="00A63FB5"/>
    <w:rsid w:val="00A6431A"/>
    <w:rsid w:val="00A64393"/>
    <w:rsid w:val="00A645B3"/>
    <w:rsid w:val="00A648D7"/>
    <w:rsid w:val="00A649DE"/>
    <w:rsid w:val="00A64A51"/>
    <w:rsid w:val="00A65019"/>
    <w:rsid w:val="00A65431"/>
    <w:rsid w:val="00A65892"/>
    <w:rsid w:val="00A65C86"/>
    <w:rsid w:val="00A65F7C"/>
    <w:rsid w:val="00A66248"/>
    <w:rsid w:val="00A6631D"/>
    <w:rsid w:val="00A664E8"/>
    <w:rsid w:val="00A6651C"/>
    <w:rsid w:val="00A669E9"/>
    <w:rsid w:val="00A66BDB"/>
    <w:rsid w:val="00A66D64"/>
    <w:rsid w:val="00A66EBF"/>
    <w:rsid w:val="00A6761D"/>
    <w:rsid w:val="00A676AD"/>
    <w:rsid w:val="00A67759"/>
    <w:rsid w:val="00A67BDA"/>
    <w:rsid w:val="00A67C20"/>
    <w:rsid w:val="00A67E1C"/>
    <w:rsid w:val="00A67EB9"/>
    <w:rsid w:val="00A7086A"/>
    <w:rsid w:val="00A70BF6"/>
    <w:rsid w:val="00A70DC8"/>
    <w:rsid w:val="00A71244"/>
    <w:rsid w:val="00A7185B"/>
    <w:rsid w:val="00A71942"/>
    <w:rsid w:val="00A72396"/>
    <w:rsid w:val="00A7284D"/>
    <w:rsid w:val="00A72B28"/>
    <w:rsid w:val="00A73E8E"/>
    <w:rsid w:val="00A74296"/>
    <w:rsid w:val="00A74322"/>
    <w:rsid w:val="00A74956"/>
    <w:rsid w:val="00A7497D"/>
    <w:rsid w:val="00A74C67"/>
    <w:rsid w:val="00A74D7A"/>
    <w:rsid w:val="00A74F8A"/>
    <w:rsid w:val="00A75386"/>
    <w:rsid w:val="00A75C7A"/>
    <w:rsid w:val="00A76656"/>
    <w:rsid w:val="00A76EE1"/>
    <w:rsid w:val="00A77062"/>
    <w:rsid w:val="00A770FC"/>
    <w:rsid w:val="00A77723"/>
    <w:rsid w:val="00A77809"/>
    <w:rsid w:val="00A7794F"/>
    <w:rsid w:val="00A77989"/>
    <w:rsid w:val="00A77B6E"/>
    <w:rsid w:val="00A77E68"/>
    <w:rsid w:val="00A77FFA"/>
    <w:rsid w:val="00A80020"/>
    <w:rsid w:val="00A80091"/>
    <w:rsid w:val="00A80393"/>
    <w:rsid w:val="00A809F2"/>
    <w:rsid w:val="00A81004"/>
    <w:rsid w:val="00A81435"/>
    <w:rsid w:val="00A818D2"/>
    <w:rsid w:val="00A825A7"/>
    <w:rsid w:val="00A82957"/>
    <w:rsid w:val="00A82A2E"/>
    <w:rsid w:val="00A82BED"/>
    <w:rsid w:val="00A82BFC"/>
    <w:rsid w:val="00A82DFA"/>
    <w:rsid w:val="00A82FC3"/>
    <w:rsid w:val="00A82FDA"/>
    <w:rsid w:val="00A83034"/>
    <w:rsid w:val="00A83253"/>
    <w:rsid w:val="00A838C9"/>
    <w:rsid w:val="00A83901"/>
    <w:rsid w:val="00A83D2D"/>
    <w:rsid w:val="00A84517"/>
    <w:rsid w:val="00A847A4"/>
    <w:rsid w:val="00A84BA5"/>
    <w:rsid w:val="00A84CC3"/>
    <w:rsid w:val="00A84CE7"/>
    <w:rsid w:val="00A85246"/>
    <w:rsid w:val="00A85574"/>
    <w:rsid w:val="00A85A09"/>
    <w:rsid w:val="00A85CCF"/>
    <w:rsid w:val="00A85DB1"/>
    <w:rsid w:val="00A85F37"/>
    <w:rsid w:val="00A86190"/>
    <w:rsid w:val="00A863EB"/>
    <w:rsid w:val="00A86496"/>
    <w:rsid w:val="00A864DA"/>
    <w:rsid w:val="00A865C2"/>
    <w:rsid w:val="00A869C1"/>
    <w:rsid w:val="00A87376"/>
    <w:rsid w:val="00A876DF"/>
    <w:rsid w:val="00A8778D"/>
    <w:rsid w:val="00A877E4"/>
    <w:rsid w:val="00A87CCD"/>
    <w:rsid w:val="00A87D52"/>
    <w:rsid w:val="00A87F59"/>
    <w:rsid w:val="00A900EE"/>
    <w:rsid w:val="00A905E3"/>
    <w:rsid w:val="00A90636"/>
    <w:rsid w:val="00A909B8"/>
    <w:rsid w:val="00A90F26"/>
    <w:rsid w:val="00A91170"/>
    <w:rsid w:val="00A911A5"/>
    <w:rsid w:val="00A91309"/>
    <w:rsid w:val="00A91535"/>
    <w:rsid w:val="00A91580"/>
    <w:rsid w:val="00A91946"/>
    <w:rsid w:val="00A91AE0"/>
    <w:rsid w:val="00A91FBB"/>
    <w:rsid w:val="00A92381"/>
    <w:rsid w:val="00A929F0"/>
    <w:rsid w:val="00A92C23"/>
    <w:rsid w:val="00A92CEE"/>
    <w:rsid w:val="00A92E3E"/>
    <w:rsid w:val="00A93098"/>
    <w:rsid w:val="00A937CE"/>
    <w:rsid w:val="00A938C7"/>
    <w:rsid w:val="00A93BE7"/>
    <w:rsid w:val="00A93F36"/>
    <w:rsid w:val="00A94073"/>
    <w:rsid w:val="00A94152"/>
    <w:rsid w:val="00A9420F"/>
    <w:rsid w:val="00A947A9"/>
    <w:rsid w:val="00A9557A"/>
    <w:rsid w:val="00A956E6"/>
    <w:rsid w:val="00A95857"/>
    <w:rsid w:val="00A95F7A"/>
    <w:rsid w:val="00A961C7"/>
    <w:rsid w:val="00A96381"/>
    <w:rsid w:val="00A96A0A"/>
    <w:rsid w:val="00A96B99"/>
    <w:rsid w:val="00A96CB4"/>
    <w:rsid w:val="00A9705B"/>
    <w:rsid w:val="00A973CC"/>
    <w:rsid w:val="00A973F0"/>
    <w:rsid w:val="00A97559"/>
    <w:rsid w:val="00A975BA"/>
    <w:rsid w:val="00A976BF"/>
    <w:rsid w:val="00A976C2"/>
    <w:rsid w:val="00A97F55"/>
    <w:rsid w:val="00AA02E0"/>
    <w:rsid w:val="00AA07E6"/>
    <w:rsid w:val="00AA0959"/>
    <w:rsid w:val="00AA0BBE"/>
    <w:rsid w:val="00AA10FD"/>
    <w:rsid w:val="00AA119D"/>
    <w:rsid w:val="00AA1228"/>
    <w:rsid w:val="00AA1B1E"/>
    <w:rsid w:val="00AA1B2D"/>
    <w:rsid w:val="00AA1C8F"/>
    <w:rsid w:val="00AA2012"/>
    <w:rsid w:val="00AA25E5"/>
    <w:rsid w:val="00AA26BB"/>
    <w:rsid w:val="00AA2724"/>
    <w:rsid w:val="00AA2C07"/>
    <w:rsid w:val="00AA2E43"/>
    <w:rsid w:val="00AA2ECF"/>
    <w:rsid w:val="00AA3463"/>
    <w:rsid w:val="00AA3BFA"/>
    <w:rsid w:val="00AA4383"/>
    <w:rsid w:val="00AA4389"/>
    <w:rsid w:val="00AA465A"/>
    <w:rsid w:val="00AA46A3"/>
    <w:rsid w:val="00AA4A27"/>
    <w:rsid w:val="00AA4B8F"/>
    <w:rsid w:val="00AA4EE3"/>
    <w:rsid w:val="00AA5114"/>
    <w:rsid w:val="00AA53CB"/>
    <w:rsid w:val="00AA6139"/>
    <w:rsid w:val="00AA628A"/>
    <w:rsid w:val="00AA661F"/>
    <w:rsid w:val="00AA67F7"/>
    <w:rsid w:val="00AA6DF5"/>
    <w:rsid w:val="00AA7C71"/>
    <w:rsid w:val="00AB0045"/>
    <w:rsid w:val="00AB07EB"/>
    <w:rsid w:val="00AB0969"/>
    <w:rsid w:val="00AB0A22"/>
    <w:rsid w:val="00AB0B52"/>
    <w:rsid w:val="00AB1067"/>
    <w:rsid w:val="00AB1222"/>
    <w:rsid w:val="00AB1521"/>
    <w:rsid w:val="00AB19D7"/>
    <w:rsid w:val="00AB1E20"/>
    <w:rsid w:val="00AB211A"/>
    <w:rsid w:val="00AB254F"/>
    <w:rsid w:val="00AB25EB"/>
    <w:rsid w:val="00AB32BF"/>
    <w:rsid w:val="00AB37DC"/>
    <w:rsid w:val="00AB4439"/>
    <w:rsid w:val="00AB455D"/>
    <w:rsid w:val="00AB4616"/>
    <w:rsid w:val="00AB4751"/>
    <w:rsid w:val="00AB5173"/>
    <w:rsid w:val="00AB51E4"/>
    <w:rsid w:val="00AB54A1"/>
    <w:rsid w:val="00AB5758"/>
    <w:rsid w:val="00AB5D63"/>
    <w:rsid w:val="00AB61D6"/>
    <w:rsid w:val="00AB631F"/>
    <w:rsid w:val="00AB64CB"/>
    <w:rsid w:val="00AB681C"/>
    <w:rsid w:val="00AB6AF9"/>
    <w:rsid w:val="00AB6F3C"/>
    <w:rsid w:val="00AB7707"/>
    <w:rsid w:val="00AB77FC"/>
    <w:rsid w:val="00AB7A4E"/>
    <w:rsid w:val="00AB7DBE"/>
    <w:rsid w:val="00AC0B1A"/>
    <w:rsid w:val="00AC0BCC"/>
    <w:rsid w:val="00AC0C90"/>
    <w:rsid w:val="00AC0C93"/>
    <w:rsid w:val="00AC1727"/>
    <w:rsid w:val="00AC18CA"/>
    <w:rsid w:val="00AC18E1"/>
    <w:rsid w:val="00AC1AE4"/>
    <w:rsid w:val="00AC24E2"/>
    <w:rsid w:val="00AC28BD"/>
    <w:rsid w:val="00AC2FB5"/>
    <w:rsid w:val="00AC2FB6"/>
    <w:rsid w:val="00AC334A"/>
    <w:rsid w:val="00AC35E9"/>
    <w:rsid w:val="00AC38D6"/>
    <w:rsid w:val="00AC38DB"/>
    <w:rsid w:val="00AC3B10"/>
    <w:rsid w:val="00AC3BDB"/>
    <w:rsid w:val="00AC3E40"/>
    <w:rsid w:val="00AC3FF1"/>
    <w:rsid w:val="00AC4269"/>
    <w:rsid w:val="00AC4311"/>
    <w:rsid w:val="00AC4402"/>
    <w:rsid w:val="00AC46B0"/>
    <w:rsid w:val="00AC493D"/>
    <w:rsid w:val="00AC496B"/>
    <w:rsid w:val="00AC4BF6"/>
    <w:rsid w:val="00AC4C6A"/>
    <w:rsid w:val="00AC54D6"/>
    <w:rsid w:val="00AC54DD"/>
    <w:rsid w:val="00AC588C"/>
    <w:rsid w:val="00AC58C5"/>
    <w:rsid w:val="00AC5B93"/>
    <w:rsid w:val="00AC5D91"/>
    <w:rsid w:val="00AC5DB1"/>
    <w:rsid w:val="00AC5DCE"/>
    <w:rsid w:val="00AC6133"/>
    <w:rsid w:val="00AC6565"/>
    <w:rsid w:val="00AC68D2"/>
    <w:rsid w:val="00AC69C3"/>
    <w:rsid w:val="00AC6DE1"/>
    <w:rsid w:val="00AC6F5D"/>
    <w:rsid w:val="00AC6FF4"/>
    <w:rsid w:val="00AC77B9"/>
    <w:rsid w:val="00AC7A53"/>
    <w:rsid w:val="00AD0061"/>
    <w:rsid w:val="00AD02B5"/>
    <w:rsid w:val="00AD059E"/>
    <w:rsid w:val="00AD0893"/>
    <w:rsid w:val="00AD0EB3"/>
    <w:rsid w:val="00AD117E"/>
    <w:rsid w:val="00AD1539"/>
    <w:rsid w:val="00AD18D2"/>
    <w:rsid w:val="00AD1AC9"/>
    <w:rsid w:val="00AD1BED"/>
    <w:rsid w:val="00AD1FD7"/>
    <w:rsid w:val="00AD2515"/>
    <w:rsid w:val="00AD2CB0"/>
    <w:rsid w:val="00AD31B3"/>
    <w:rsid w:val="00AD37D2"/>
    <w:rsid w:val="00AD38B4"/>
    <w:rsid w:val="00AD390D"/>
    <w:rsid w:val="00AD39B1"/>
    <w:rsid w:val="00AD3EBE"/>
    <w:rsid w:val="00AD4443"/>
    <w:rsid w:val="00AD4570"/>
    <w:rsid w:val="00AD45FD"/>
    <w:rsid w:val="00AD4990"/>
    <w:rsid w:val="00AD50B5"/>
    <w:rsid w:val="00AD5119"/>
    <w:rsid w:val="00AD5AEC"/>
    <w:rsid w:val="00AD5C96"/>
    <w:rsid w:val="00AD6141"/>
    <w:rsid w:val="00AD6325"/>
    <w:rsid w:val="00AD643B"/>
    <w:rsid w:val="00AD6850"/>
    <w:rsid w:val="00AD69C3"/>
    <w:rsid w:val="00AD6F5A"/>
    <w:rsid w:val="00AD7272"/>
    <w:rsid w:val="00AD72B6"/>
    <w:rsid w:val="00AD72D3"/>
    <w:rsid w:val="00AD7540"/>
    <w:rsid w:val="00AD75EB"/>
    <w:rsid w:val="00AD7622"/>
    <w:rsid w:val="00AD7B5F"/>
    <w:rsid w:val="00AD7C32"/>
    <w:rsid w:val="00AD7C8A"/>
    <w:rsid w:val="00AD7DB4"/>
    <w:rsid w:val="00AD7DFC"/>
    <w:rsid w:val="00AE0152"/>
    <w:rsid w:val="00AE0155"/>
    <w:rsid w:val="00AE0501"/>
    <w:rsid w:val="00AE1024"/>
    <w:rsid w:val="00AE111D"/>
    <w:rsid w:val="00AE11A1"/>
    <w:rsid w:val="00AE1203"/>
    <w:rsid w:val="00AE1701"/>
    <w:rsid w:val="00AE18D6"/>
    <w:rsid w:val="00AE1909"/>
    <w:rsid w:val="00AE1A83"/>
    <w:rsid w:val="00AE1BA9"/>
    <w:rsid w:val="00AE2676"/>
    <w:rsid w:val="00AE2A4F"/>
    <w:rsid w:val="00AE2B0D"/>
    <w:rsid w:val="00AE2B5B"/>
    <w:rsid w:val="00AE2D22"/>
    <w:rsid w:val="00AE2D93"/>
    <w:rsid w:val="00AE2DDA"/>
    <w:rsid w:val="00AE3799"/>
    <w:rsid w:val="00AE389C"/>
    <w:rsid w:val="00AE3E87"/>
    <w:rsid w:val="00AE431A"/>
    <w:rsid w:val="00AE44BC"/>
    <w:rsid w:val="00AE44C7"/>
    <w:rsid w:val="00AE44CD"/>
    <w:rsid w:val="00AE47F0"/>
    <w:rsid w:val="00AE4A44"/>
    <w:rsid w:val="00AE4B54"/>
    <w:rsid w:val="00AE4CFD"/>
    <w:rsid w:val="00AE4D04"/>
    <w:rsid w:val="00AE4D30"/>
    <w:rsid w:val="00AE4DBC"/>
    <w:rsid w:val="00AE524A"/>
    <w:rsid w:val="00AE566B"/>
    <w:rsid w:val="00AE58D6"/>
    <w:rsid w:val="00AE592D"/>
    <w:rsid w:val="00AE659D"/>
    <w:rsid w:val="00AE66A3"/>
    <w:rsid w:val="00AE69C6"/>
    <w:rsid w:val="00AE6C25"/>
    <w:rsid w:val="00AE6CCE"/>
    <w:rsid w:val="00AE72D5"/>
    <w:rsid w:val="00AE789B"/>
    <w:rsid w:val="00AE7AED"/>
    <w:rsid w:val="00AF0688"/>
    <w:rsid w:val="00AF06C0"/>
    <w:rsid w:val="00AF072F"/>
    <w:rsid w:val="00AF0C4F"/>
    <w:rsid w:val="00AF0CFA"/>
    <w:rsid w:val="00AF143C"/>
    <w:rsid w:val="00AF1550"/>
    <w:rsid w:val="00AF1679"/>
    <w:rsid w:val="00AF1B1D"/>
    <w:rsid w:val="00AF20CA"/>
    <w:rsid w:val="00AF2403"/>
    <w:rsid w:val="00AF2533"/>
    <w:rsid w:val="00AF3051"/>
    <w:rsid w:val="00AF372A"/>
    <w:rsid w:val="00AF393A"/>
    <w:rsid w:val="00AF3DC9"/>
    <w:rsid w:val="00AF4176"/>
    <w:rsid w:val="00AF419E"/>
    <w:rsid w:val="00AF424A"/>
    <w:rsid w:val="00AF4582"/>
    <w:rsid w:val="00AF4FED"/>
    <w:rsid w:val="00AF5179"/>
    <w:rsid w:val="00AF575E"/>
    <w:rsid w:val="00AF5846"/>
    <w:rsid w:val="00AF5A3F"/>
    <w:rsid w:val="00AF5B11"/>
    <w:rsid w:val="00AF62CE"/>
    <w:rsid w:val="00AF6581"/>
    <w:rsid w:val="00AF65AD"/>
    <w:rsid w:val="00AF6950"/>
    <w:rsid w:val="00AF6CAB"/>
    <w:rsid w:val="00AF6DBB"/>
    <w:rsid w:val="00AF708E"/>
    <w:rsid w:val="00AF727D"/>
    <w:rsid w:val="00AF776B"/>
    <w:rsid w:val="00AF795B"/>
    <w:rsid w:val="00AF7A70"/>
    <w:rsid w:val="00AF7B2F"/>
    <w:rsid w:val="00AF7E42"/>
    <w:rsid w:val="00B000BE"/>
    <w:rsid w:val="00B006CF"/>
    <w:rsid w:val="00B00874"/>
    <w:rsid w:val="00B00B6D"/>
    <w:rsid w:val="00B00E43"/>
    <w:rsid w:val="00B00EC6"/>
    <w:rsid w:val="00B0157B"/>
    <w:rsid w:val="00B01A7A"/>
    <w:rsid w:val="00B02476"/>
    <w:rsid w:val="00B0279C"/>
    <w:rsid w:val="00B0298B"/>
    <w:rsid w:val="00B02E1B"/>
    <w:rsid w:val="00B032A7"/>
    <w:rsid w:val="00B0411E"/>
    <w:rsid w:val="00B043F3"/>
    <w:rsid w:val="00B045C8"/>
    <w:rsid w:val="00B047BB"/>
    <w:rsid w:val="00B04C23"/>
    <w:rsid w:val="00B04C38"/>
    <w:rsid w:val="00B04E64"/>
    <w:rsid w:val="00B0543F"/>
    <w:rsid w:val="00B059FB"/>
    <w:rsid w:val="00B05CF8"/>
    <w:rsid w:val="00B05FE3"/>
    <w:rsid w:val="00B06069"/>
    <w:rsid w:val="00B064E5"/>
    <w:rsid w:val="00B0683E"/>
    <w:rsid w:val="00B06CBB"/>
    <w:rsid w:val="00B06EDD"/>
    <w:rsid w:val="00B07226"/>
    <w:rsid w:val="00B0727F"/>
    <w:rsid w:val="00B072C6"/>
    <w:rsid w:val="00B0742F"/>
    <w:rsid w:val="00B074AA"/>
    <w:rsid w:val="00B075D5"/>
    <w:rsid w:val="00B077D7"/>
    <w:rsid w:val="00B0791A"/>
    <w:rsid w:val="00B07AB0"/>
    <w:rsid w:val="00B100F5"/>
    <w:rsid w:val="00B1031B"/>
    <w:rsid w:val="00B10CEC"/>
    <w:rsid w:val="00B113E4"/>
    <w:rsid w:val="00B11540"/>
    <w:rsid w:val="00B118C6"/>
    <w:rsid w:val="00B118E3"/>
    <w:rsid w:val="00B11927"/>
    <w:rsid w:val="00B11B78"/>
    <w:rsid w:val="00B12180"/>
    <w:rsid w:val="00B122F1"/>
    <w:rsid w:val="00B1250B"/>
    <w:rsid w:val="00B125E3"/>
    <w:rsid w:val="00B1267C"/>
    <w:rsid w:val="00B13431"/>
    <w:rsid w:val="00B137A1"/>
    <w:rsid w:val="00B13E47"/>
    <w:rsid w:val="00B13EB7"/>
    <w:rsid w:val="00B13F0D"/>
    <w:rsid w:val="00B143DA"/>
    <w:rsid w:val="00B14672"/>
    <w:rsid w:val="00B14747"/>
    <w:rsid w:val="00B14F06"/>
    <w:rsid w:val="00B1538C"/>
    <w:rsid w:val="00B155AB"/>
    <w:rsid w:val="00B155E3"/>
    <w:rsid w:val="00B1562E"/>
    <w:rsid w:val="00B15C55"/>
    <w:rsid w:val="00B15CC6"/>
    <w:rsid w:val="00B1637D"/>
    <w:rsid w:val="00B164E7"/>
    <w:rsid w:val="00B16573"/>
    <w:rsid w:val="00B16614"/>
    <w:rsid w:val="00B166AB"/>
    <w:rsid w:val="00B168C9"/>
    <w:rsid w:val="00B16D89"/>
    <w:rsid w:val="00B173E3"/>
    <w:rsid w:val="00B176B7"/>
    <w:rsid w:val="00B1788B"/>
    <w:rsid w:val="00B179CA"/>
    <w:rsid w:val="00B20248"/>
    <w:rsid w:val="00B204B6"/>
    <w:rsid w:val="00B206B9"/>
    <w:rsid w:val="00B206E9"/>
    <w:rsid w:val="00B208FC"/>
    <w:rsid w:val="00B20B8D"/>
    <w:rsid w:val="00B20F01"/>
    <w:rsid w:val="00B21824"/>
    <w:rsid w:val="00B21E6B"/>
    <w:rsid w:val="00B21F9C"/>
    <w:rsid w:val="00B222D7"/>
    <w:rsid w:val="00B226D7"/>
    <w:rsid w:val="00B22782"/>
    <w:rsid w:val="00B237AA"/>
    <w:rsid w:val="00B23926"/>
    <w:rsid w:val="00B23B97"/>
    <w:rsid w:val="00B23F14"/>
    <w:rsid w:val="00B24208"/>
    <w:rsid w:val="00B244DB"/>
    <w:rsid w:val="00B2456F"/>
    <w:rsid w:val="00B24703"/>
    <w:rsid w:val="00B249E8"/>
    <w:rsid w:val="00B24AD2"/>
    <w:rsid w:val="00B25304"/>
    <w:rsid w:val="00B25490"/>
    <w:rsid w:val="00B257FB"/>
    <w:rsid w:val="00B25CF0"/>
    <w:rsid w:val="00B261D3"/>
    <w:rsid w:val="00B26222"/>
    <w:rsid w:val="00B26315"/>
    <w:rsid w:val="00B264BB"/>
    <w:rsid w:val="00B26674"/>
    <w:rsid w:val="00B26AE2"/>
    <w:rsid w:val="00B26DE3"/>
    <w:rsid w:val="00B26E86"/>
    <w:rsid w:val="00B26EC3"/>
    <w:rsid w:val="00B26F76"/>
    <w:rsid w:val="00B27529"/>
    <w:rsid w:val="00B27566"/>
    <w:rsid w:val="00B2788C"/>
    <w:rsid w:val="00B27CCC"/>
    <w:rsid w:val="00B27D27"/>
    <w:rsid w:val="00B27F29"/>
    <w:rsid w:val="00B30012"/>
    <w:rsid w:val="00B3007C"/>
    <w:rsid w:val="00B301E3"/>
    <w:rsid w:val="00B3106D"/>
    <w:rsid w:val="00B3144A"/>
    <w:rsid w:val="00B3172D"/>
    <w:rsid w:val="00B3172E"/>
    <w:rsid w:val="00B31745"/>
    <w:rsid w:val="00B32236"/>
    <w:rsid w:val="00B323AD"/>
    <w:rsid w:val="00B3293E"/>
    <w:rsid w:val="00B32F2E"/>
    <w:rsid w:val="00B334F3"/>
    <w:rsid w:val="00B3390B"/>
    <w:rsid w:val="00B33B97"/>
    <w:rsid w:val="00B33DAE"/>
    <w:rsid w:val="00B3456C"/>
    <w:rsid w:val="00B3477D"/>
    <w:rsid w:val="00B348C4"/>
    <w:rsid w:val="00B349C4"/>
    <w:rsid w:val="00B34FFA"/>
    <w:rsid w:val="00B34FFE"/>
    <w:rsid w:val="00B355B6"/>
    <w:rsid w:val="00B357B2"/>
    <w:rsid w:val="00B35E63"/>
    <w:rsid w:val="00B35F76"/>
    <w:rsid w:val="00B36095"/>
    <w:rsid w:val="00B3648D"/>
    <w:rsid w:val="00B36C96"/>
    <w:rsid w:val="00B36D17"/>
    <w:rsid w:val="00B36E04"/>
    <w:rsid w:val="00B36F70"/>
    <w:rsid w:val="00B370F5"/>
    <w:rsid w:val="00B372D8"/>
    <w:rsid w:val="00B37311"/>
    <w:rsid w:val="00B373FD"/>
    <w:rsid w:val="00B37555"/>
    <w:rsid w:val="00B37742"/>
    <w:rsid w:val="00B3784D"/>
    <w:rsid w:val="00B407C9"/>
    <w:rsid w:val="00B40D1B"/>
    <w:rsid w:val="00B40F87"/>
    <w:rsid w:val="00B4103C"/>
    <w:rsid w:val="00B410AD"/>
    <w:rsid w:val="00B411E2"/>
    <w:rsid w:val="00B418F5"/>
    <w:rsid w:val="00B41A3B"/>
    <w:rsid w:val="00B41CDC"/>
    <w:rsid w:val="00B41E26"/>
    <w:rsid w:val="00B41EE7"/>
    <w:rsid w:val="00B422D2"/>
    <w:rsid w:val="00B423C4"/>
    <w:rsid w:val="00B42640"/>
    <w:rsid w:val="00B42707"/>
    <w:rsid w:val="00B4276A"/>
    <w:rsid w:val="00B43132"/>
    <w:rsid w:val="00B4321A"/>
    <w:rsid w:val="00B4357C"/>
    <w:rsid w:val="00B440CF"/>
    <w:rsid w:val="00B44462"/>
    <w:rsid w:val="00B4495E"/>
    <w:rsid w:val="00B44B1A"/>
    <w:rsid w:val="00B44E52"/>
    <w:rsid w:val="00B44F9B"/>
    <w:rsid w:val="00B453CA"/>
    <w:rsid w:val="00B45743"/>
    <w:rsid w:val="00B45B46"/>
    <w:rsid w:val="00B46052"/>
    <w:rsid w:val="00B4608B"/>
    <w:rsid w:val="00B46111"/>
    <w:rsid w:val="00B4623F"/>
    <w:rsid w:val="00B462C6"/>
    <w:rsid w:val="00B4649F"/>
    <w:rsid w:val="00B46555"/>
    <w:rsid w:val="00B46F6D"/>
    <w:rsid w:val="00B47234"/>
    <w:rsid w:val="00B474D3"/>
    <w:rsid w:val="00B475E1"/>
    <w:rsid w:val="00B478D8"/>
    <w:rsid w:val="00B500E6"/>
    <w:rsid w:val="00B504F5"/>
    <w:rsid w:val="00B5054A"/>
    <w:rsid w:val="00B508E1"/>
    <w:rsid w:val="00B50D83"/>
    <w:rsid w:val="00B50E49"/>
    <w:rsid w:val="00B50EA9"/>
    <w:rsid w:val="00B50FD9"/>
    <w:rsid w:val="00B513E3"/>
    <w:rsid w:val="00B5153C"/>
    <w:rsid w:val="00B51876"/>
    <w:rsid w:val="00B51DD2"/>
    <w:rsid w:val="00B5234F"/>
    <w:rsid w:val="00B52445"/>
    <w:rsid w:val="00B52616"/>
    <w:rsid w:val="00B5285C"/>
    <w:rsid w:val="00B52C9F"/>
    <w:rsid w:val="00B52DFC"/>
    <w:rsid w:val="00B52F92"/>
    <w:rsid w:val="00B53068"/>
    <w:rsid w:val="00B530E2"/>
    <w:rsid w:val="00B5310E"/>
    <w:rsid w:val="00B534D4"/>
    <w:rsid w:val="00B538D5"/>
    <w:rsid w:val="00B53C10"/>
    <w:rsid w:val="00B53EDA"/>
    <w:rsid w:val="00B53F8F"/>
    <w:rsid w:val="00B54144"/>
    <w:rsid w:val="00B5419E"/>
    <w:rsid w:val="00B54228"/>
    <w:rsid w:val="00B54565"/>
    <w:rsid w:val="00B547E1"/>
    <w:rsid w:val="00B54875"/>
    <w:rsid w:val="00B54A75"/>
    <w:rsid w:val="00B54B53"/>
    <w:rsid w:val="00B54FE7"/>
    <w:rsid w:val="00B552A1"/>
    <w:rsid w:val="00B5535E"/>
    <w:rsid w:val="00B55383"/>
    <w:rsid w:val="00B55807"/>
    <w:rsid w:val="00B55844"/>
    <w:rsid w:val="00B558DE"/>
    <w:rsid w:val="00B559D7"/>
    <w:rsid w:val="00B55C44"/>
    <w:rsid w:val="00B55C68"/>
    <w:rsid w:val="00B56183"/>
    <w:rsid w:val="00B562AE"/>
    <w:rsid w:val="00B5670F"/>
    <w:rsid w:val="00B56823"/>
    <w:rsid w:val="00B56AAB"/>
    <w:rsid w:val="00B56DA8"/>
    <w:rsid w:val="00B56E56"/>
    <w:rsid w:val="00B56EFC"/>
    <w:rsid w:val="00B574F0"/>
    <w:rsid w:val="00B575E8"/>
    <w:rsid w:val="00B576DA"/>
    <w:rsid w:val="00B57964"/>
    <w:rsid w:val="00B57967"/>
    <w:rsid w:val="00B57AFF"/>
    <w:rsid w:val="00B57EFA"/>
    <w:rsid w:val="00B603B9"/>
    <w:rsid w:val="00B60591"/>
    <w:rsid w:val="00B60A3C"/>
    <w:rsid w:val="00B60BA7"/>
    <w:rsid w:val="00B60BB8"/>
    <w:rsid w:val="00B60D73"/>
    <w:rsid w:val="00B60F3B"/>
    <w:rsid w:val="00B6121F"/>
    <w:rsid w:val="00B61246"/>
    <w:rsid w:val="00B614DA"/>
    <w:rsid w:val="00B61615"/>
    <w:rsid w:val="00B6164D"/>
    <w:rsid w:val="00B6171E"/>
    <w:rsid w:val="00B61AEA"/>
    <w:rsid w:val="00B62118"/>
    <w:rsid w:val="00B62184"/>
    <w:rsid w:val="00B6224C"/>
    <w:rsid w:val="00B62267"/>
    <w:rsid w:val="00B624F8"/>
    <w:rsid w:val="00B62525"/>
    <w:rsid w:val="00B629A9"/>
    <w:rsid w:val="00B62BED"/>
    <w:rsid w:val="00B62C4E"/>
    <w:rsid w:val="00B62CFD"/>
    <w:rsid w:val="00B62DAD"/>
    <w:rsid w:val="00B6314C"/>
    <w:rsid w:val="00B633D5"/>
    <w:rsid w:val="00B636F8"/>
    <w:rsid w:val="00B63C01"/>
    <w:rsid w:val="00B63C81"/>
    <w:rsid w:val="00B63ED6"/>
    <w:rsid w:val="00B63FBD"/>
    <w:rsid w:val="00B64306"/>
    <w:rsid w:val="00B643B9"/>
    <w:rsid w:val="00B646A3"/>
    <w:rsid w:val="00B6475B"/>
    <w:rsid w:val="00B647CA"/>
    <w:rsid w:val="00B648A7"/>
    <w:rsid w:val="00B6496D"/>
    <w:rsid w:val="00B64F2B"/>
    <w:rsid w:val="00B65092"/>
    <w:rsid w:val="00B651A5"/>
    <w:rsid w:val="00B65398"/>
    <w:rsid w:val="00B6548B"/>
    <w:rsid w:val="00B657BE"/>
    <w:rsid w:val="00B65898"/>
    <w:rsid w:val="00B65B2D"/>
    <w:rsid w:val="00B6610E"/>
    <w:rsid w:val="00B66292"/>
    <w:rsid w:val="00B66585"/>
    <w:rsid w:val="00B665EC"/>
    <w:rsid w:val="00B669A7"/>
    <w:rsid w:val="00B66BCC"/>
    <w:rsid w:val="00B6732A"/>
    <w:rsid w:val="00B6753D"/>
    <w:rsid w:val="00B67591"/>
    <w:rsid w:val="00B67CBD"/>
    <w:rsid w:val="00B7008F"/>
    <w:rsid w:val="00B700D3"/>
    <w:rsid w:val="00B708A4"/>
    <w:rsid w:val="00B7096C"/>
    <w:rsid w:val="00B70CF9"/>
    <w:rsid w:val="00B70DF8"/>
    <w:rsid w:val="00B7112F"/>
    <w:rsid w:val="00B71828"/>
    <w:rsid w:val="00B718AC"/>
    <w:rsid w:val="00B718DE"/>
    <w:rsid w:val="00B7194B"/>
    <w:rsid w:val="00B71B34"/>
    <w:rsid w:val="00B71B3A"/>
    <w:rsid w:val="00B71BC7"/>
    <w:rsid w:val="00B71EE3"/>
    <w:rsid w:val="00B71F51"/>
    <w:rsid w:val="00B720B0"/>
    <w:rsid w:val="00B72B13"/>
    <w:rsid w:val="00B72D55"/>
    <w:rsid w:val="00B72DB9"/>
    <w:rsid w:val="00B736F1"/>
    <w:rsid w:val="00B73824"/>
    <w:rsid w:val="00B73C0B"/>
    <w:rsid w:val="00B74153"/>
    <w:rsid w:val="00B74F5D"/>
    <w:rsid w:val="00B74FD4"/>
    <w:rsid w:val="00B756C6"/>
    <w:rsid w:val="00B75759"/>
    <w:rsid w:val="00B757B5"/>
    <w:rsid w:val="00B75B17"/>
    <w:rsid w:val="00B76031"/>
    <w:rsid w:val="00B7625B"/>
    <w:rsid w:val="00B7672E"/>
    <w:rsid w:val="00B767E2"/>
    <w:rsid w:val="00B768E8"/>
    <w:rsid w:val="00B76A89"/>
    <w:rsid w:val="00B76AE5"/>
    <w:rsid w:val="00B76C2A"/>
    <w:rsid w:val="00B770A3"/>
    <w:rsid w:val="00B77117"/>
    <w:rsid w:val="00B772FE"/>
    <w:rsid w:val="00B77361"/>
    <w:rsid w:val="00B773A8"/>
    <w:rsid w:val="00B77C9C"/>
    <w:rsid w:val="00B77EE9"/>
    <w:rsid w:val="00B80091"/>
    <w:rsid w:val="00B808E8"/>
    <w:rsid w:val="00B81225"/>
    <w:rsid w:val="00B812D5"/>
    <w:rsid w:val="00B8131E"/>
    <w:rsid w:val="00B81421"/>
    <w:rsid w:val="00B8160B"/>
    <w:rsid w:val="00B817B8"/>
    <w:rsid w:val="00B81EFF"/>
    <w:rsid w:val="00B81F2A"/>
    <w:rsid w:val="00B8206F"/>
    <w:rsid w:val="00B822E4"/>
    <w:rsid w:val="00B828CA"/>
    <w:rsid w:val="00B829CE"/>
    <w:rsid w:val="00B82C2E"/>
    <w:rsid w:val="00B83336"/>
    <w:rsid w:val="00B8336C"/>
    <w:rsid w:val="00B83411"/>
    <w:rsid w:val="00B83455"/>
    <w:rsid w:val="00B8345C"/>
    <w:rsid w:val="00B83635"/>
    <w:rsid w:val="00B8371E"/>
    <w:rsid w:val="00B83CAE"/>
    <w:rsid w:val="00B83FFD"/>
    <w:rsid w:val="00B84159"/>
    <w:rsid w:val="00B842FF"/>
    <w:rsid w:val="00B84317"/>
    <w:rsid w:val="00B84ACB"/>
    <w:rsid w:val="00B84B7C"/>
    <w:rsid w:val="00B84BD8"/>
    <w:rsid w:val="00B84E5B"/>
    <w:rsid w:val="00B856B5"/>
    <w:rsid w:val="00B85B24"/>
    <w:rsid w:val="00B85F88"/>
    <w:rsid w:val="00B86290"/>
    <w:rsid w:val="00B864A8"/>
    <w:rsid w:val="00B8656F"/>
    <w:rsid w:val="00B8658A"/>
    <w:rsid w:val="00B86978"/>
    <w:rsid w:val="00B86D55"/>
    <w:rsid w:val="00B87734"/>
    <w:rsid w:val="00B87B1A"/>
    <w:rsid w:val="00B87E50"/>
    <w:rsid w:val="00B90026"/>
    <w:rsid w:val="00B9028F"/>
    <w:rsid w:val="00B906AF"/>
    <w:rsid w:val="00B908DB"/>
    <w:rsid w:val="00B90957"/>
    <w:rsid w:val="00B909B0"/>
    <w:rsid w:val="00B90A62"/>
    <w:rsid w:val="00B90C0A"/>
    <w:rsid w:val="00B90E6C"/>
    <w:rsid w:val="00B9109B"/>
    <w:rsid w:val="00B91523"/>
    <w:rsid w:val="00B91579"/>
    <w:rsid w:val="00B9157D"/>
    <w:rsid w:val="00B91635"/>
    <w:rsid w:val="00B917A2"/>
    <w:rsid w:val="00B91A24"/>
    <w:rsid w:val="00B91AC4"/>
    <w:rsid w:val="00B91FC7"/>
    <w:rsid w:val="00B9277E"/>
    <w:rsid w:val="00B927CA"/>
    <w:rsid w:val="00B93136"/>
    <w:rsid w:val="00B93163"/>
    <w:rsid w:val="00B93488"/>
    <w:rsid w:val="00B93ADD"/>
    <w:rsid w:val="00B93BCB"/>
    <w:rsid w:val="00B93E2D"/>
    <w:rsid w:val="00B940C0"/>
    <w:rsid w:val="00B945C4"/>
    <w:rsid w:val="00B947D3"/>
    <w:rsid w:val="00B948E8"/>
    <w:rsid w:val="00B94C68"/>
    <w:rsid w:val="00B94EA1"/>
    <w:rsid w:val="00B95172"/>
    <w:rsid w:val="00B953DA"/>
    <w:rsid w:val="00B957FA"/>
    <w:rsid w:val="00B95920"/>
    <w:rsid w:val="00B95946"/>
    <w:rsid w:val="00B95962"/>
    <w:rsid w:val="00B95E30"/>
    <w:rsid w:val="00B95EC7"/>
    <w:rsid w:val="00B95F23"/>
    <w:rsid w:val="00B9602F"/>
    <w:rsid w:val="00B96410"/>
    <w:rsid w:val="00B96469"/>
    <w:rsid w:val="00B965A7"/>
    <w:rsid w:val="00B96641"/>
    <w:rsid w:val="00B96871"/>
    <w:rsid w:val="00B96AC8"/>
    <w:rsid w:val="00B96BF4"/>
    <w:rsid w:val="00B97219"/>
    <w:rsid w:val="00B97A51"/>
    <w:rsid w:val="00B97BAC"/>
    <w:rsid w:val="00B97DBF"/>
    <w:rsid w:val="00BA00F3"/>
    <w:rsid w:val="00BA02B8"/>
    <w:rsid w:val="00BA08FA"/>
    <w:rsid w:val="00BA09F4"/>
    <w:rsid w:val="00BA0B10"/>
    <w:rsid w:val="00BA1516"/>
    <w:rsid w:val="00BA19A7"/>
    <w:rsid w:val="00BA1A71"/>
    <w:rsid w:val="00BA1BD6"/>
    <w:rsid w:val="00BA22B1"/>
    <w:rsid w:val="00BA23F4"/>
    <w:rsid w:val="00BA2AFB"/>
    <w:rsid w:val="00BA2F75"/>
    <w:rsid w:val="00BA311A"/>
    <w:rsid w:val="00BA34A1"/>
    <w:rsid w:val="00BA357E"/>
    <w:rsid w:val="00BA3AFD"/>
    <w:rsid w:val="00BA4771"/>
    <w:rsid w:val="00BA484C"/>
    <w:rsid w:val="00BA4D02"/>
    <w:rsid w:val="00BA51EA"/>
    <w:rsid w:val="00BA525D"/>
    <w:rsid w:val="00BA5671"/>
    <w:rsid w:val="00BA5A43"/>
    <w:rsid w:val="00BA5C19"/>
    <w:rsid w:val="00BA63BE"/>
    <w:rsid w:val="00BA67D2"/>
    <w:rsid w:val="00BA720E"/>
    <w:rsid w:val="00BA7435"/>
    <w:rsid w:val="00BA7443"/>
    <w:rsid w:val="00BA7FB4"/>
    <w:rsid w:val="00BB040A"/>
    <w:rsid w:val="00BB065B"/>
    <w:rsid w:val="00BB0675"/>
    <w:rsid w:val="00BB0677"/>
    <w:rsid w:val="00BB0695"/>
    <w:rsid w:val="00BB125A"/>
    <w:rsid w:val="00BB135F"/>
    <w:rsid w:val="00BB18D3"/>
    <w:rsid w:val="00BB19E1"/>
    <w:rsid w:val="00BB19FA"/>
    <w:rsid w:val="00BB1BC9"/>
    <w:rsid w:val="00BB20E0"/>
    <w:rsid w:val="00BB21CC"/>
    <w:rsid w:val="00BB2253"/>
    <w:rsid w:val="00BB23E7"/>
    <w:rsid w:val="00BB268B"/>
    <w:rsid w:val="00BB2C4C"/>
    <w:rsid w:val="00BB2D51"/>
    <w:rsid w:val="00BB2E1F"/>
    <w:rsid w:val="00BB3102"/>
    <w:rsid w:val="00BB3319"/>
    <w:rsid w:val="00BB3522"/>
    <w:rsid w:val="00BB35F1"/>
    <w:rsid w:val="00BB38D8"/>
    <w:rsid w:val="00BB3C41"/>
    <w:rsid w:val="00BB3D39"/>
    <w:rsid w:val="00BB4005"/>
    <w:rsid w:val="00BB4468"/>
    <w:rsid w:val="00BB48D5"/>
    <w:rsid w:val="00BB4DA0"/>
    <w:rsid w:val="00BB4F52"/>
    <w:rsid w:val="00BB4FC4"/>
    <w:rsid w:val="00BB5110"/>
    <w:rsid w:val="00BB54B2"/>
    <w:rsid w:val="00BB5660"/>
    <w:rsid w:val="00BB595B"/>
    <w:rsid w:val="00BB5AF9"/>
    <w:rsid w:val="00BB5EF1"/>
    <w:rsid w:val="00BB5F55"/>
    <w:rsid w:val="00BB6301"/>
    <w:rsid w:val="00BB654C"/>
    <w:rsid w:val="00BB669F"/>
    <w:rsid w:val="00BB675B"/>
    <w:rsid w:val="00BB67ED"/>
    <w:rsid w:val="00BB6806"/>
    <w:rsid w:val="00BB6C64"/>
    <w:rsid w:val="00BB6CC0"/>
    <w:rsid w:val="00BB709E"/>
    <w:rsid w:val="00BB71E0"/>
    <w:rsid w:val="00BB7258"/>
    <w:rsid w:val="00BB7424"/>
    <w:rsid w:val="00BB764C"/>
    <w:rsid w:val="00BB766A"/>
    <w:rsid w:val="00BB7A3C"/>
    <w:rsid w:val="00BB7B66"/>
    <w:rsid w:val="00BB7BAA"/>
    <w:rsid w:val="00BB7C47"/>
    <w:rsid w:val="00BB7D0D"/>
    <w:rsid w:val="00BC02BA"/>
    <w:rsid w:val="00BC0564"/>
    <w:rsid w:val="00BC075C"/>
    <w:rsid w:val="00BC0B1D"/>
    <w:rsid w:val="00BC1111"/>
    <w:rsid w:val="00BC144A"/>
    <w:rsid w:val="00BC15DE"/>
    <w:rsid w:val="00BC1702"/>
    <w:rsid w:val="00BC17A9"/>
    <w:rsid w:val="00BC1CDC"/>
    <w:rsid w:val="00BC22CE"/>
    <w:rsid w:val="00BC24D8"/>
    <w:rsid w:val="00BC2744"/>
    <w:rsid w:val="00BC29FD"/>
    <w:rsid w:val="00BC2DB8"/>
    <w:rsid w:val="00BC314B"/>
    <w:rsid w:val="00BC316C"/>
    <w:rsid w:val="00BC3225"/>
    <w:rsid w:val="00BC33EF"/>
    <w:rsid w:val="00BC34A2"/>
    <w:rsid w:val="00BC3A25"/>
    <w:rsid w:val="00BC3F23"/>
    <w:rsid w:val="00BC44E3"/>
    <w:rsid w:val="00BC4A52"/>
    <w:rsid w:val="00BC53ED"/>
    <w:rsid w:val="00BC5666"/>
    <w:rsid w:val="00BC5751"/>
    <w:rsid w:val="00BC5A18"/>
    <w:rsid w:val="00BC5D8D"/>
    <w:rsid w:val="00BC6281"/>
    <w:rsid w:val="00BC62A9"/>
    <w:rsid w:val="00BC6481"/>
    <w:rsid w:val="00BC66A0"/>
    <w:rsid w:val="00BC698E"/>
    <w:rsid w:val="00BC6F43"/>
    <w:rsid w:val="00BC76AF"/>
    <w:rsid w:val="00BD0127"/>
    <w:rsid w:val="00BD03BA"/>
    <w:rsid w:val="00BD06A7"/>
    <w:rsid w:val="00BD0721"/>
    <w:rsid w:val="00BD094F"/>
    <w:rsid w:val="00BD0A1F"/>
    <w:rsid w:val="00BD0A3B"/>
    <w:rsid w:val="00BD0A9D"/>
    <w:rsid w:val="00BD0BF5"/>
    <w:rsid w:val="00BD0FB5"/>
    <w:rsid w:val="00BD0FBC"/>
    <w:rsid w:val="00BD12D0"/>
    <w:rsid w:val="00BD12DB"/>
    <w:rsid w:val="00BD13DC"/>
    <w:rsid w:val="00BD171E"/>
    <w:rsid w:val="00BD176D"/>
    <w:rsid w:val="00BD18CA"/>
    <w:rsid w:val="00BD193B"/>
    <w:rsid w:val="00BD21D4"/>
    <w:rsid w:val="00BD2417"/>
    <w:rsid w:val="00BD2691"/>
    <w:rsid w:val="00BD27C7"/>
    <w:rsid w:val="00BD2803"/>
    <w:rsid w:val="00BD2A98"/>
    <w:rsid w:val="00BD2AA5"/>
    <w:rsid w:val="00BD336B"/>
    <w:rsid w:val="00BD3694"/>
    <w:rsid w:val="00BD376C"/>
    <w:rsid w:val="00BD376F"/>
    <w:rsid w:val="00BD37D1"/>
    <w:rsid w:val="00BD3A8C"/>
    <w:rsid w:val="00BD3C7B"/>
    <w:rsid w:val="00BD3F72"/>
    <w:rsid w:val="00BD4616"/>
    <w:rsid w:val="00BD475D"/>
    <w:rsid w:val="00BD4877"/>
    <w:rsid w:val="00BD4C91"/>
    <w:rsid w:val="00BD527E"/>
    <w:rsid w:val="00BD574E"/>
    <w:rsid w:val="00BD5798"/>
    <w:rsid w:val="00BD5DE3"/>
    <w:rsid w:val="00BD60C6"/>
    <w:rsid w:val="00BD656A"/>
    <w:rsid w:val="00BD6A3A"/>
    <w:rsid w:val="00BD6CCF"/>
    <w:rsid w:val="00BD6DC4"/>
    <w:rsid w:val="00BD7125"/>
    <w:rsid w:val="00BD71DF"/>
    <w:rsid w:val="00BD7AB2"/>
    <w:rsid w:val="00BD7E9C"/>
    <w:rsid w:val="00BE0029"/>
    <w:rsid w:val="00BE0098"/>
    <w:rsid w:val="00BE03B5"/>
    <w:rsid w:val="00BE052D"/>
    <w:rsid w:val="00BE05C7"/>
    <w:rsid w:val="00BE076A"/>
    <w:rsid w:val="00BE0987"/>
    <w:rsid w:val="00BE0B3C"/>
    <w:rsid w:val="00BE0E01"/>
    <w:rsid w:val="00BE0E98"/>
    <w:rsid w:val="00BE109B"/>
    <w:rsid w:val="00BE14AA"/>
    <w:rsid w:val="00BE157E"/>
    <w:rsid w:val="00BE16A8"/>
    <w:rsid w:val="00BE1992"/>
    <w:rsid w:val="00BE1BD8"/>
    <w:rsid w:val="00BE1D0D"/>
    <w:rsid w:val="00BE1FA6"/>
    <w:rsid w:val="00BE2325"/>
    <w:rsid w:val="00BE2365"/>
    <w:rsid w:val="00BE23C5"/>
    <w:rsid w:val="00BE23F7"/>
    <w:rsid w:val="00BE2554"/>
    <w:rsid w:val="00BE265F"/>
    <w:rsid w:val="00BE28FE"/>
    <w:rsid w:val="00BE2BFB"/>
    <w:rsid w:val="00BE2C3C"/>
    <w:rsid w:val="00BE36A3"/>
    <w:rsid w:val="00BE3867"/>
    <w:rsid w:val="00BE3D5B"/>
    <w:rsid w:val="00BE450D"/>
    <w:rsid w:val="00BE472B"/>
    <w:rsid w:val="00BE4B03"/>
    <w:rsid w:val="00BE4D8D"/>
    <w:rsid w:val="00BE514D"/>
    <w:rsid w:val="00BE5B62"/>
    <w:rsid w:val="00BE5CAB"/>
    <w:rsid w:val="00BE5D63"/>
    <w:rsid w:val="00BE5F4C"/>
    <w:rsid w:val="00BE6286"/>
    <w:rsid w:val="00BE632D"/>
    <w:rsid w:val="00BE66F1"/>
    <w:rsid w:val="00BE6A7E"/>
    <w:rsid w:val="00BE702D"/>
    <w:rsid w:val="00BE7E11"/>
    <w:rsid w:val="00BF0440"/>
    <w:rsid w:val="00BF0923"/>
    <w:rsid w:val="00BF096B"/>
    <w:rsid w:val="00BF0A14"/>
    <w:rsid w:val="00BF0A65"/>
    <w:rsid w:val="00BF0C31"/>
    <w:rsid w:val="00BF0D9C"/>
    <w:rsid w:val="00BF0DD2"/>
    <w:rsid w:val="00BF0E6C"/>
    <w:rsid w:val="00BF10E7"/>
    <w:rsid w:val="00BF158B"/>
    <w:rsid w:val="00BF15BE"/>
    <w:rsid w:val="00BF1693"/>
    <w:rsid w:val="00BF18EC"/>
    <w:rsid w:val="00BF1ABD"/>
    <w:rsid w:val="00BF1BD7"/>
    <w:rsid w:val="00BF207C"/>
    <w:rsid w:val="00BF275A"/>
    <w:rsid w:val="00BF27D9"/>
    <w:rsid w:val="00BF289D"/>
    <w:rsid w:val="00BF3110"/>
    <w:rsid w:val="00BF332E"/>
    <w:rsid w:val="00BF3384"/>
    <w:rsid w:val="00BF36F4"/>
    <w:rsid w:val="00BF3E25"/>
    <w:rsid w:val="00BF4A73"/>
    <w:rsid w:val="00BF4C19"/>
    <w:rsid w:val="00BF4C91"/>
    <w:rsid w:val="00BF4F1B"/>
    <w:rsid w:val="00BF5BBB"/>
    <w:rsid w:val="00BF6025"/>
    <w:rsid w:val="00BF6162"/>
    <w:rsid w:val="00BF61AE"/>
    <w:rsid w:val="00BF61E6"/>
    <w:rsid w:val="00BF656E"/>
    <w:rsid w:val="00BF6ABC"/>
    <w:rsid w:val="00BF6BEB"/>
    <w:rsid w:val="00BF6D1E"/>
    <w:rsid w:val="00BF6D75"/>
    <w:rsid w:val="00BF7033"/>
    <w:rsid w:val="00BF7536"/>
    <w:rsid w:val="00BF75DE"/>
    <w:rsid w:val="00BF793D"/>
    <w:rsid w:val="00BF7B27"/>
    <w:rsid w:val="00BF7B29"/>
    <w:rsid w:val="00C0042F"/>
    <w:rsid w:val="00C0072C"/>
    <w:rsid w:val="00C00756"/>
    <w:rsid w:val="00C007F2"/>
    <w:rsid w:val="00C00B08"/>
    <w:rsid w:val="00C0127A"/>
    <w:rsid w:val="00C019F0"/>
    <w:rsid w:val="00C01A2E"/>
    <w:rsid w:val="00C01C46"/>
    <w:rsid w:val="00C01CCE"/>
    <w:rsid w:val="00C02278"/>
    <w:rsid w:val="00C0239B"/>
    <w:rsid w:val="00C0270A"/>
    <w:rsid w:val="00C029B7"/>
    <w:rsid w:val="00C02E3B"/>
    <w:rsid w:val="00C035AF"/>
    <w:rsid w:val="00C037C5"/>
    <w:rsid w:val="00C03B41"/>
    <w:rsid w:val="00C03CB8"/>
    <w:rsid w:val="00C03CDD"/>
    <w:rsid w:val="00C04274"/>
    <w:rsid w:val="00C046E0"/>
    <w:rsid w:val="00C04C1B"/>
    <w:rsid w:val="00C0523F"/>
    <w:rsid w:val="00C053F9"/>
    <w:rsid w:val="00C05AB3"/>
    <w:rsid w:val="00C05FA6"/>
    <w:rsid w:val="00C063F5"/>
    <w:rsid w:val="00C06528"/>
    <w:rsid w:val="00C065EB"/>
    <w:rsid w:val="00C067EA"/>
    <w:rsid w:val="00C0710A"/>
    <w:rsid w:val="00C07263"/>
    <w:rsid w:val="00C074E3"/>
    <w:rsid w:val="00C0760C"/>
    <w:rsid w:val="00C07737"/>
    <w:rsid w:val="00C07E7E"/>
    <w:rsid w:val="00C10079"/>
    <w:rsid w:val="00C105F4"/>
    <w:rsid w:val="00C10850"/>
    <w:rsid w:val="00C109D7"/>
    <w:rsid w:val="00C10D98"/>
    <w:rsid w:val="00C10EAE"/>
    <w:rsid w:val="00C11147"/>
    <w:rsid w:val="00C113E0"/>
    <w:rsid w:val="00C115F2"/>
    <w:rsid w:val="00C116AE"/>
    <w:rsid w:val="00C11770"/>
    <w:rsid w:val="00C11A01"/>
    <w:rsid w:val="00C11B75"/>
    <w:rsid w:val="00C11BFF"/>
    <w:rsid w:val="00C11CE7"/>
    <w:rsid w:val="00C121A4"/>
    <w:rsid w:val="00C12358"/>
    <w:rsid w:val="00C12396"/>
    <w:rsid w:val="00C12472"/>
    <w:rsid w:val="00C12C75"/>
    <w:rsid w:val="00C12D57"/>
    <w:rsid w:val="00C1303B"/>
    <w:rsid w:val="00C13163"/>
    <w:rsid w:val="00C1365A"/>
    <w:rsid w:val="00C13DB0"/>
    <w:rsid w:val="00C13DD8"/>
    <w:rsid w:val="00C1455B"/>
    <w:rsid w:val="00C145D4"/>
    <w:rsid w:val="00C1464A"/>
    <w:rsid w:val="00C149D5"/>
    <w:rsid w:val="00C14A51"/>
    <w:rsid w:val="00C14B68"/>
    <w:rsid w:val="00C1500E"/>
    <w:rsid w:val="00C1508A"/>
    <w:rsid w:val="00C1508F"/>
    <w:rsid w:val="00C1516E"/>
    <w:rsid w:val="00C152C3"/>
    <w:rsid w:val="00C15606"/>
    <w:rsid w:val="00C157D8"/>
    <w:rsid w:val="00C1580F"/>
    <w:rsid w:val="00C15F93"/>
    <w:rsid w:val="00C16092"/>
    <w:rsid w:val="00C16350"/>
    <w:rsid w:val="00C16745"/>
    <w:rsid w:val="00C168AF"/>
    <w:rsid w:val="00C16BBC"/>
    <w:rsid w:val="00C16D35"/>
    <w:rsid w:val="00C1722C"/>
    <w:rsid w:val="00C1764B"/>
    <w:rsid w:val="00C17A71"/>
    <w:rsid w:val="00C17BA6"/>
    <w:rsid w:val="00C20589"/>
    <w:rsid w:val="00C20D50"/>
    <w:rsid w:val="00C20F1D"/>
    <w:rsid w:val="00C21012"/>
    <w:rsid w:val="00C21145"/>
    <w:rsid w:val="00C2127E"/>
    <w:rsid w:val="00C217E7"/>
    <w:rsid w:val="00C21824"/>
    <w:rsid w:val="00C2198B"/>
    <w:rsid w:val="00C21A9C"/>
    <w:rsid w:val="00C21E0D"/>
    <w:rsid w:val="00C22054"/>
    <w:rsid w:val="00C22224"/>
    <w:rsid w:val="00C223AA"/>
    <w:rsid w:val="00C225DE"/>
    <w:rsid w:val="00C2264A"/>
    <w:rsid w:val="00C226F3"/>
    <w:rsid w:val="00C22999"/>
    <w:rsid w:val="00C22AFA"/>
    <w:rsid w:val="00C22C32"/>
    <w:rsid w:val="00C23028"/>
    <w:rsid w:val="00C230CD"/>
    <w:rsid w:val="00C232B5"/>
    <w:rsid w:val="00C23479"/>
    <w:rsid w:val="00C239AB"/>
    <w:rsid w:val="00C23D0B"/>
    <w:rsid w:val="00C23DD4"/>
    <w:rsid w:val="00C24061"/>
    <w:rsid w:val="00C24109"/>
    <w:rsid w:val="00C247FE"/>
    <w:rsid w:val="00C247FF"/>
    <w:rsid w:val="00C24D1D"/>
    <w:rsid w:val="00C24D6D"/>
    <w:rsid w:val="00C24DEE"/>
    <w:rsid w:val="00C256F3"/>
    <w:rsid w:val="00C25D07"/>
    <w:rsid w:val="00C268AB"/>
    <w:rsid w:val="00C26A43"/>
    <w:rsid w:val="00C26C5A"/>
    <w:rsid w:val="00C26DCF"/>
    <w:rsid w:val="00C26F8F"/>
    <w:rsid w:val="00C2751E"/>
    <w:rsid w:val="00C27610"/>
    <w:rsid w:val="00C27747"/>
    <w:rsid w:val="00C27A3E"/>
    <w:rsid w:val="00C27B4B"/>
    <w:rsid w:val="00C27DE5"/>
    <w:rsid w:val="00C3133C"/>
    <w:rsid w:val="00C31898"/>
    <w:rsid w:val="00C31B49"/>
    <w:rsid w:val="00C31D60"/>
    <w:rsid w:val="00C31E29"/>
    <w:rsid w:val="00C31E4D"/>
    <w:rsid w:val="00C322D2"/>
    <w:rsid w:val="00C32C1F"/>
    <w:rsid w:val="00C32CC2"/>
    <w:rsid w:val="00C32DDC"/>
    <w:rsid w:val="00C33301"/>
    <w:rsid w:val="00C3345F"/>
    <w:rsid w:val="00C33471"/>
    <w:rsid w:val="00C334BF"/>
    <w:rsid w:val="00C33533"/>
    <w:rsid w:val="00C3397B"/>
    <w:rsid w:val="00C33B04"/>
    <w:rsid w:val="00C33CCA"/>
    <w:rsid w:val="00C34018"/>
    <w:rsid w:val="00C3403D"/>
    <w:rsid w:val="00C340C9"/>
    <w:rsid w:val="00C34106"/>
    <w:rsid w:val="00C34137"/>
    <w:rsid w:val="00C344FE"/>
    <w:rsid w:val="00C3479E"/>
    <w:rsid w:val="00C34A42"/>
    <w:rsid w:val="00C34DE4"/>
    <w:rsid w:val="00C34E9B"/>
    <w:rsid w:val="00C3516C"/>
    <w:rsid w:val="00C35283"/>
    <w:rsid w:val="00C35313"/>
    <w:rsid w:val="00C3617E"/>
    <w:rsid w:val="00C361E2"/>
    <w:rsid w:val="00C36411"/>
    <w:rsid w:val="00C367EB"/>
    <w:rsid w:val="00C36C38"/>
    <w:rsid w:val="00C36EBD"/>
    <w:rsid w:val="00C370C1"/>
    <w:rsid w:val="00C37AC3"/>
    <w:rsid w:val="00C37FCD"/>
    <w:rsid w:val="00C404F8"/>
    <w:rsid w:val="00C409B0"/>
    <w:rsid w:val="00C409C3"/>
    <w:rsid w:val="00C40B28"/>
    <w:rsid w:val="00C40D8E"/>
    <w:rsid w:val="00C40E1F"/>
    <w:rsid w:val="00C40E21"/>
    <w:rsid w:val="00C40F25"/>
    <w:rsid w:val="00C4123C"/>
    <w:rsid w:val="00C4164B"/>
    <w:rsid w:val="00C417B6"/>
    <w:rsid w:val="00C419F8"/>
    <w:rsid w:val="00C41A06"/>
    <w:rsid w:val="00C42094"/>
    <w:rsid w:val="00C421CA"/>
    <w:rsid w:val="00C42211"/>
    <w:rsid w:val="00C4233D"/>
    <w:rsid w:val="00C4255E"/>
    <w:rsid w:val="00C42F84"/>
    <w:rsid w:val="00C43179"/>
    <w:rsid w:val="00C434D9"/>
    <w:rsid w:val="00C43625"/>
    <w:rsid w:val="00C43677"/>
    <w:rsid w:val="00C436AF"/>
    <w:rsid w:val="00C4401A"/>
    <w:rsid w:val="00C4463D"/>
    <w:rsid w:val="00C447B0"/>
    <w:rsid w:val="00C44B2A"/>
    <w:rsid w:val="00C44BAF"/>
    <w:rsid w:val="00C44C5F"/>
    <w:rsid w:val="00C44E6B"/>
    <w:rsid w:val="00C44ECC"/>
    <w:rsid w:val="00C45505"/>
    <w:rsid w:val="00C4577F"/>
    <w:rsid w:val="00C45FA7"/>
    <w:rsid w:val="00C460B6"/>
    <w:rsid w:val="00C461A1"/>
    <w:rsid w:val="00C46A05"/>
    <w:rsid w:val="00C47279"/>
    <w:rsid w:val="00C47490"/>
    <w:rsid w:val="00C47569"/>
    <w:rsid w:val="00C47826"/>
    <w:rsid w:val="00C4788C"/>
    <w:rsid w:val="00C5009F"/>
    <w:rsid w:val="00C502F7"/>
    <w:rsid w:val="00C504FE"/>
    <w:rsid w:val="00C505AC"/>
    <w:rsid w:val="00C50975"/>
    <w:rsid w:val="00C509AF"/>
    <w:rsid w:val="00C50AC0"/>
    <w:rsid w:val="00C50B74"/>
    <w:rsid w:val="00C50E80"/>
    <w:rsid w:val="00C510B2"/>
    <w:rsid w:val="00C511C7"/>
    <w:rsid w:val="00C5124A"/>
    <w:rsid w:val="00C5149E"/>
    <w:rsid w:val="00C51F7F"/>
    <w:rsid w:val="00C51F8A"/>
    <w:rsid w:val="00C520FA"/>
    <w:rsid w:val="00C526AF"/>
    <w:rsid w:val="00C526D4"/>
    <w:rsid w:val="00C52A1B"/>
    <w:rsid w:val="00C52D02"/>
    <w:rsid w:val="00C52DE9"/>
    <w:rsid w:val="00C53309"/>
    <w:rsid w:val="00C538F0"/>
    <w:rsid w:val="00C53C27"/>
    <w:rsid w:val="00C54413"/>
    <w:rsid w:val="00C5467B"/>
    <w:rsid w:val="00C54695"/>
    <w:rsid w:val="00C54733"/>
    <w:rsid w:val="00C548E6"/>
    <w:rsid w:val="00C54B4D"/>
    <w:rsid w:val="00C55074"/>
    <w:rsid w:val="00C55681"/>
    <w:rsid w:val="00C55887"/>
    <w:rsid w:val="00C56392"/>
    <w:rsid w:val="00C564F6"/>
    <w:rsid w:val="00C564FD"/>
    <w:rsid w:val="00C56570"/>
    <w:rsid w:val="00C566D7"/>
    <w:rsid w:val="00C56BD1"/>
    <w:rsid w:val="00C56F20"/>
    <w:rsid w:val="00C570AC"/>
    <w:rsid w:val="00C57100"/>
    <w:rsid w:val="00C57903"/>
    <w:rsid w:val="00C57A9E"/>
    <w:rsid w:val="00C57E02"/>
    <w:rsid w:val="00C60742"/>
    <w:rsid w:val="00C60999"/>
    <w:rsid w:val="00C60D01"/>
    <w:rsid w:val="00C60E74"/>
    <w:rsid w:val="00C611CF"/>
    <w:rsid w:val="00C61318"/>
    <w:rsid w:val="00C618DB"/>
    <w:rsid w:val="00C61AC7"/>
    <w:rsid w:val="00C62C51"/>
    <w:rsid w:val="00C6362F"/>
    <w:rsid w:val="00C63B24"/>
    <w:rsid w:val="00C64545"/>
    <w:rsid w:val="00C64706"/>
    <w:rsid w:val="00C64CE6"/>
    <w:rsid w:val="00C6533F"/>
    <w:rsid w:val="00C6591D"/>
    <w:rsid w:val="00C65BF3"/>
    <w:rsid w:val="00C6619E"/>
    <w:rsid w:val="00C661EA"/>
    <w:rsid w:val="00C66367"/>
    <w:rsid w:val="00C66724"/>
    <w:rsid w:val="00C66A6D"/>
    <w:rsid w:val="00C66BD7"/>
    <w:rsid w:val="00C66CA0"/>
    <w:rsid w:val="00C66CDE"/>
    <w:rsid w:val="00C66D5D"/>
    <w:rsid w:val="00C67023"/>
    <w:rsid w:val="00C671A9"/>
    <w:rsid w:val="00C671BD"/>
    <w:rsid w:val="00C67387"/>
    <w:rsid w:val="00C673BF"/>
    <w:rsid w:val="00C673EB"/>
    <w:rsid w:val="00C67565"/>
    <w:rsid w:val="00C6766D"/>
    <w:rsid w:val="00C67A70"/>
    <w:rsid w:val="00C67AE1"/>
    <w:rsid w:val="00C67F2B"/>
    <w:rsid w:val="00C70058"/>
    <w:rsid w:val="00C70621"/>
    <w:rsid w:val="00C70B24"/>
    <w:rsid w:val="00C70B2D"/>
    <w:rsid w:val="00C70B6A"/>
    <w:rsid w:val="00C70ECA"/>
    <w:rsid w:val="00C711FA"/>
    <w:rsid w:val="00C719FE"/>
    <w:rsid w:val="00C71C14"/>
    <w:rsid w:val="00C721FE"/>
    <w:rsid w:val="00C72980"/>
    <w:rsid w:val="00C72ACC"/>
    <w:rsid w:val="00C72CED"/>
    <w:rsid w:val="00C732CB"/>
    <w:rsid w:val="00C73355"/>
    <w:rsid w:val="00C737A4"/>
    <w:rsid w:val="00C73B06"/>
    <w:rsid w:val="00C73BC2"/>
    <w:rsid w:val="00C74071"/>
    <w:rsid w:val="00C74223"/>
    <w:rsid w:val="00C74381"/>
    <w:rsid w:val="00C74599"/>
    <w:rsid w:val="00C74721"/>
    <w:rsid w:val="00C74B0E"/>
    <w:rsid w:val="00C74BFA"/>
    <w:rsid w:val="00C75517"/>
    <w:rsid w:val="00C75602"/>
    <w:rsid w:val="00C75698"/>
    <w:rsid w:val="00C7598D"/>
    <w:rsid w:val="00C7615E"/>
    <w:rsid w:val="00C762C7"/>
    <w:rsid w:val="00C763C2"/>
    <w:rsid w:val="00C76567"/>
    <w:rsid w:val="00C76589"/>
    <w:rsid w:val="00C765A6"/>
    <w:rsid w:val="00C766A5"/>
    <w:rsid w:val="00C76E90"/>
    <w:rsid w:val="00C774D5"/>
    <w:rsid w:val="00C777BE"/>
    <w:rsid w:val="00C77887"/>
    <w:rsid w:val="00C77A92"/>
    <w:rsid w:val="00C77B28"/>
    <w:rsid w:val="00C77C33"/>
    <w:rsid w:val="00C77D7A"/>
    <w:rsid w:val="00C77E65"/>
    <w:rsid w:val="00C77EAE"/>
    <w:rsid w:val="00C80181"/>
    <w:rsid w:val="00C803B9"/>
    <w:rsid w:val="00C803F1"/>
    <w:rsid w:val="00C8081A"/>
    <w:rsid w:val="00C8085B"/>
    <w:rsid w:val="00C80A02"/>
    <w:rsid w:val="00C80CA3"/>
    <w:rsid w:val="00C81119"/>
    <w:rsid w:val="00C818DA"/>
    <w:rsid w:val="00C818DB"/>
    <w:rsid w:val="00C819A8"/>
    <w:rsid w:val="00C8272F"/>
    <w:rsid w:val="00C82735"/>
    <w:rsid w:val="00C82AC4"/>
    <w:rsid w:val="00C837B0"/>
    <w:rsid w:val="00C8381B"/>
    <w:rsid w:val="00C83836"/>
    <w:rsid w:val="00C83899"/>
    <w:rsid w:val="00C83BCB"/>
    <w:rsid w:val="00C83BF9"/>
    <w:rsid w:val="00C8424F"/>
    <w:rsid w:val="00C84449"/>
    <w:rsid w:val="00C84520"/>
    <w:rsid w:val="00C84929"/>
    <w:rsid w:val="00C849A8"/>
    <w:rsid w:val="00C84C7D"/>
    <w:rsid w:val="00C84F3B"/>
    <w:rsid w:val="00C8535A"/>
    <w:rsid w:val="00C85390"/>
    <w:rsid w:val="00C854D5"/>
    <w:rsid w:val="00C85745"/>
    <w:rsid w:val="00C8581B"/>
    <w:rsid w:val="00C8595C"/>
    <w:rsid w:val="00C85D2F"/>
    <w:rsid w:val="00C85DDE"/>
    <w:rsid w:val="00C85E25"/>
    <w:rsid w:val="00C85FC8"/>
    <w:rsid w:val="00C86808"/>
    <w:rsid w:val="00C869BF"/>
    <w:rsid w:val="00C86A9D"/>
    <w:rsid w:val="00C86AD7"/>
    <w:rsid w:val="00C86B6F"/>
    <w:rsid w:val="00C86C06"/>
    <w:rsid w:val="00C871D8"/>
    <w:rsid w:val="00C8759B"/>
    <w:rsid w:val="00C87881"/>
    <w:rsid w:val="00C87D22"/>
    <w:rsid w:val="00C90302"/>
    <w:rsid w:val="00C9037A"/>
    <w:rsid w:val="00C907EC"/>
    <w:rsid w:val="00C9081D"/>
    <w:rsid w:val="00C9093A"/>
    <w:rsid w:val="00C9095C"/>
    <w:rsid w:val="00C90C55"/>
    <w:rsid w:val="00C90F30"/>
    <w:rsid w:val="00C912AA"/>
    <w:rsid w:val="00C913B2"/>
    <w:rsid w:val="00C91E82"/>
    <w:rsid w:val="00C91F1A"/>
    <w:rsid w:val="00C92035"/>
    <w:rsid w:val="00C928C5"/>
    <w:rsid w:val="00C92972"/>
    <w:rsid w:val="00C92AAC"/>
    <w:rsid w:val="00C930E1"/>
    <w:rsid w:val="00C931A9"/>
    <w:rsid w:val="00C93207"/>
    <w:rsid w:val="00C938AA"/>
    <w:rsid w:val="00C93CAF"/>
    <w:rsid w:val="00C93D06"/>
    <w:rsid w:val="00C93E06"/>
    <w:rsid w:val="00C9411C"/>
    <w:rsid w:val="00C945A3"/>
    <w:rsid w:val="00C9468D"/>
    <w:rsid w:val="00C9478C"/>
    <w:rsid w:val="00C94A0C"/>
    <w:rsid w:val="00C94CE6"/>
    <w:rsid w:val="00C94F0F"/>
    <w:rsid w:val="00C951B7"/>
    <w:rsid w:val="00C95381"/>
    <w:rsid w:val="00C953EF"/>
    <w:rsid w:val="00C95441"/>
    <w:rsid w:val="00C9581C"/>
    <w:rsid w:val="00C9595C"/>
    <w:rsid w:val="00C960F6"/>
    <w:rsid w:val="00C9637C"/>
    <w:rsid w:val="00C9642E"/>
    <w:rsid w:val="00C965D0"/>
    <w:rsid w:val="00C966E1"/>
    <w:rsid w:val="00C96D30"/>
    <w:rsid w:val="00C96D7B"/>
    <w:rsid w:val="00C97383"/>
    <w:rsid w:val="00C9751B"/>
    <w:rsid w:val="00C97AD1"/>
    <w:rsid w:val="00C97BE3"/>
    <w:rsid w:val="00C97EEF"/>
    <w:rsid w:val="00CA0122"/>
    <w:rsid w:val="00CA0161"/>
    <w:rsid w:val="00CA01F5"/>
    <w:rsid w:val="00CA0292"/>
    <w:rsid w:val="00CA0397"/>
    <w:rsid w:val="00CA055A"/>
    <w:rsid w:val="00CA07A9"/>
    <w:rsid w:val="00CA0E32"/>
    <w:rsid w:val="00CA0F8B"/>
    <w:rsid w:val="00CA12FA"/>
    <w:rsid w:val="00CA14A0"/>
    <w:rsid w:val="00CA26AE"/>
    <w:rsid w:val="00CA2B47"/>
    <w:rsid w:val="00CA2E9F"/>
    <w:rsid w:val="00CA34B8"/>
    <w:rsid w:val="00CA392E"/>
    <w:rsid w:val="00CA3FB3"/>
    <w:rsid w:val="00CA453A"/>
    <w:rsid w:val="00CA48B5"/>
    <w:rsid w:val="00CA49D5"/>
    <w:rsid w:val="00CA4DDF"/>
    <w:rsid w:val="00CA4EBC"/>
    <w:rsid w:val="00CA5096"/>
    <w:rsid w:val="00CA50F7"/>
    <w:rsid w:val="00CA5264"/>
    <w:rsid w:val="00CA5443"/>
    <w:rsid w:val="00CA54C4"/>
    <w:rsid w:val="00CA5578"/>
    <w:rsid w:val="00CA5591"/>
    <w:rsid w:val="00CA5897"/>
    <w:rsid w:val="00CA5B9C"/>
    <w:rsid w:val="00CA5E7F"/>
    <w:rsid w:val="00CA62E7"/>
    <w:rsid w:val="00CA6443"/>
    <w:rsid w:val="00CA6A73"/>
    <w:rsid w:val="00CA6C26"/>
    <w:rsid w:val="00CA6C4A"/>
    <w:rsid w:val="00CA6D2F"/>
    <w:rsid w:val="00CA6E11"/>
    <w:rsid w:val="00CA6ED7"/>
    <w:rsid w:val="00CA752E"/>
    <w:rsid w:val="00CA76F7"/>
    <w:rsid w:val="00CA789B"/>
    <w:rsid w:val="00CA7B89"/>
    <w:rsid w:val="00CA7BDA"/>
    <w:rsid w:val="00CA7C52"/>
    <w:rsid w:val="00CA7DF6"/>
    <w:rsid w:val="00CA7E05"/>
    <w:rsid w:val="00CA7E80"/>
    <w:rsid w:val="00CB00DD"/>
    <w:rsid w:val="00CB033B"/>
    <w:rsid w:val="00CB044C"/>
    <w:rsid w:val="00CB06C1"/>
    <w:rsid w:val="00CB08D1"/>
    <w:rsid w:val="00CB0993"/>
    <w:rsid w:val="00CB1099"/>
    <w:rsid w:val="00CB11AC"/>
    <w:rsid w:val="00CB16BE"/>
    <w:rsid w:val="00CB171E"/>
    <w:rsid w:val="00CB193D"/>
    <w:rsid w:val="00CB19F8"/>
    <w:rsid w:val="00CB1ABE"/>
    <w:rsid w:val="00CB1DD9"/>
    <w:rsid w:val="00CB1F89"/>
    <w:rsid w:val="00CB20D3"/>
    <w:rsid w:val="00CB225A"/>
    <w:rsid w:val="00CB2689"/>
    <w:rsid w:val="00CB2731"/>
    <w:rsid w:val="00CB2D4A"/>
    <w:rsid w:val="00CB2F77"/>
    <w:rsid w:val="00CB30AD"/>
    <w:rsid w:val="00CB31F7"/>
    <w:rsid w:val="00CB367A"/>
    <w:rsid w:val="00CB3786"/>
    <w:rsid w:val="00CB37E5"/>
    <w:rsid w:val="00CB3B66"/>
    <w:rsid w:val="00CB488D"/>
    <w:rsid w:val="00CB498A"/>
    <w:rsid w:val="00CB4C87"/>
    <w:rsid w:val="00CB4C99"/>
    <w:rsid w:val="00CB501F"/>
    <w:rsid w:val="00CB5281"/>
    <w:rsid w:val="00CB5C58"/>
    <w:rsid w:val="00CB602A"/>
    <w:rsid w:val="00CB669A"/>
    <w:rsid w:val="00CB6833"/>
    <w:rsid w:val="00CB6863"/>
    <w:rsid w:val="00CB6AFD"/>
    <w:rsid w:val="00CB775E"/>
    <w:rsid w:val="00CB7F27"/>
    <w:rsid w:val="00CB7F66"/>
    <w:rsid w:val="00CB7FB1"/>
    <w:rsid w:val="00CC0484"/>
    <w:rsid w:val="00CC06CC"/>
    <w:rsid w:val="00CC096F"/>
    <w:rsid w:val="00CC0A35"/>
    <w:rsid w:val="00CC0D26"/>
    <w:rsid w:val="00CC12A8"/>
    <w:rsid w:val="00CC1311"/>
    <w:rsid w:val="00CC16A2"/>
    <w:rsid w:val="00CC1A06"/>
    <w:rsid w:val="00CC1CCA"/>
    <w:rsid w:val="00CC1EA4"/>
    <w:rsid w:val="00CC290B"/>
    <w:rsid w:val="00CC2A53"/>
    <w:rsid w:val="00CC2D2C"/>
    <w:rsid w:val="00CC320D"/>
    <w:rsid w:val="00CC3A36"/>
    <w:rsid w:val="00CC3BA1"/>
    <w:rsid w:val="00CC4010"/>
    <w:rsid w:val="00CC4346"/>
    <w:rsid w:val="00CC4741"/>
    <w:rsid w:val="00CC4C71"/>
    <w:rsid w:val="00CC4F54"/>
    <w:rsid w:val="00CC514A"/>
    <w:rsid w:val="00CC5728"/>
    <w:rsid w:val="00CC583C"/>
    <w:rsid w:val="00CC584D"/>
    <w:rsid w:val="00CC5925"/>
    <w:rsid w:val="00CC5A77"/>
    <w:rsid w:val="00CC5AE8"/>
    <w:rsid w:val="00CC5E32"/>
    <w:rsid w:val="00CC6012"/>
    <w:rsid w:val="00CC6224"/>
    <w:rsid w:val="00CC64DF"/>
    <w:rsid w:val="00CC679B"/>
    <w:rsid w:val="00CC6804"/>
    <w:rsid w:val="00CC68A8"/>
    <w:rsid w:val="00CC708E"/>
    <w:rsid w:val="00CC70E7"/>
    <w:rsid w:val="00CC712F"/>
    <w:rsid w:val="00CC74A9"/>
    <w:rsid w:val="00CC7A74"/>
    <w:rsid w:val="00CC7D43"/>
    <w:rsid w:val="00CD00E3"/>
    <w:rsid w:val="00CD02B6"/>
    <w:rsid w:val="00CD03FE"/>
    <w:rsid w:val="00CD0426"/>
    <w:rsid w:val="00CD07CE"/>
    <w:rsid w:val="00CD0A53"/>
    <w:rsid w:val="00CD0EA7"/>
    <w:rsid w:val="00CD0F9C"/>
    <w:rsid w:val="00CD10CA"/>
    <w:rsid w:val="00CD1611"/>
    <w:rsid w:val="00CD1618"/>
    <w:rsid w:val="00CD174A"/>
    <w:rsid w:val="00CD1F60"/>
    <w:rsid w:val="00CD206A"/>
    <w:rsid w:val="00CD20E5"/>
    <w:rsid w:val="00CD24E3"/>
    <w:rsid w:val="00CD2C5D"/>
    <w:rsid w:val="00CD2DE1"/>
    <w:rsid w:val="00CD2F38"/>
    <w:rsid w:val="00CD32F4"/>
    <w:rsid w:val="00CD339E"/>
    <w:rsid w:val="00CD3559"/>
    <w:rsid w:val="00CD36D7"/>
    <w:rsid w:val="00CD37AE"/>
    <w:rsid w:val="00CD4049"/>
    <w:rsid w:val="00CD4770"/>
    <w:rsid w:val="00CD4912"/>
    <w:rsid w:val="00CD493D"/>
    <w:rsid w:val="00CD4A0B"/>
    <w:rsid w:val="00CD4BBE"/>
    <w:rsid w:val="00CD4C12"/>
    <w:rsid w:val="00CD4F17"/>
    <w:rsid w:val="00CD51DF"/>
    <w:rsid w:val="00CD523D"/>
    <w:rsid w:val="00CD5321"/>
    <w:rsid w:val="00CD535B"/>
    <w:rsid w:val="00CD575A"/>
    <w:rsid w:val="00CD5762"/>
    <w:rsid w:val="00CD5B5A"/>
    <w:rsid w:val="00CD5B97"/>
    <w:rsid w:val="00CD5CE9"/>
    <w:rsid w:val="00CD638B"/>
    <w:rsid w:val="00CD6450"/>
    <w:rsid w:val="00CD6921"/>
    <w:rsid w:val="00CD6E58"/>
    <w:rsid w:val="00CD6F0B"/>
    <w:rsid w:val="00CD70A0"/>
    <w:rsid w:val="00CD710C"/>
    <w:rsid w:val="00CD716D"/>
    <w:rsid w:val="00CD72C6"/>
    <w:rsid w:val="00CD7337"/>
    <w:rsid w:val="00CD7872"/>
    <w:rsid w:val="00CD7A64"/>
    <w:rsid w:val="00CD7AA2"/>
    <w:rsid w:val="00CE04EC"/>
    <w:rsid w:val="00CE0674"/>
    <w:rsid w:val="00CE085C"/>
    <w:rsid w:val="00CE0C03"/>
    <w:rsid w:val="00CE0C7D"/>
    <w:rsid w:val="00CE118A"/>
    <w:rsid w:val="00CE1193"/>
    <w:rsid w:val="00CE143A"/>
    <w:rsid w:val="00CE1530"/>
    <w:rsid w:val="00CE1548"/>
    <w:rsid w:val="00CE1A70"/>
    <w:rsid w:val="00CE1FEA"/>
    <w:rsid w:val="00CE24C8"/>
    <w:rsid w:val="00CE24F2"/>
    <w:rsid w:val="00CE2684"/>
    <w:rsid w:val="00CE2826"/>
    <w:rsid w:val="00CE2B1B"/>
    <w:rsid w:val="00CE2D08"/>
    <w:rsid w:val="00CE34A4"/>
    <w:rsid w:val="00CE3C76"/>
    <w:rsid w:val="00CE3E0C"/>
    <w:rsid w:val="00CE40DD"/>
    <w:rsid w:val="00CE410E"/>
    <w:rsid w:val="00CE4152"/>
    <w:rsid w:val="00CE4527"/>
    <w:rsid w:val="00CE4B06"/>
    <w:rsid w:val="00CE4B19"/>
    <w:rsid w:val="00CE4C1A"/>
    <w:rsid w:val="00CE4EA0"/>
    <w:rsid w:val="00CE4FDE"/>
    <w:rsid w:val="00CE5180"/>
    <w:rsid w:val="00CE524F"/>
    <w:rsid w:val="00CE55CC"/>
    <w:rsid w:val="00CE5780"/>
    <w:rsid w:val="00CE5A52"/>
    <w:rsid w:val="00CE5B54"/>
    <w:rsid w:val="00CE5E04"/>
    <w:rsid w:val="00CE5FAB"/>
    <w:rsid w:val="00CE62D1"/>
    <w:rsid w:val="00CE64C8"/>
    <w:rsid w:val="00CE6AF3"/>
    <w:rsid w:val="00CE71DB"/>
    <w:rsid w:val="00CE726F"/>
    <w:rsid w:val="00CE74D1"/>
    <w:rsid w:val="00CE799F"/>
    <w:rsid w:val="00CE7B72"/>
    <w:rsid w:val="00CF0117"/>
    <w:rsid w:val="00CF026F"/>
    <w:rsid w:val="00CF04D0"/>
    <w:rsid w:val="00CF07B6"/>
    <w:rsid w:val="00CF09AA"/>
    <w:rsid w:val="00CF0BEB"/>
    <w:rsid w:val="00CF0D15"/>
    <w:rsid w:val="00CF0DDB"/>
    <w:rsid w:val="00CF13DB"/>
    <w:rsid w:val="00CF16D0"/>
    <w:rsid w:val="00CF1874"/>
    <w:rsid w:val="00CF1A25"/>
    <w:rsid w:val="00CF1C55"/>
    <w:rsid w:val="00CF1EE3"/>
    <w:rsid w:val="00CF273A"/>
    <w:rsid w:val="00CF28BB"/>
    <w:rsid w:val="00CF2B49"/>
    <w:rsid w:val="00CF2C87"/>
    <w:rsid w:val="00CF2EF6"/>
    <w:rsid w:val="00CF3298"/>
    <w:rsid w:val="00CF339A"/>
    <w:rsid w:val="00CF4139"/>
    <w:rsid w:val="00CF447B"/>
    <w:rsid w:val="00CF4887"/>
    <w:rsid w:val="00CF4CC8"/>
    <w:rsid w:val="00CF5190"/>
    <w:rsid w:val="00CF51AF"/>
    <w:rsid w:val="00CF53DB"/>
    <w:rsid w:val="00CF57A6"/>
    <w:rsid w:val="00CF57E1"/>
    <w:rsid w:val="00CF585F"/>
    <w:rsid w:val="00CF5902"/>
    <w:rsid w:val="00CF5CA2"/>
    <w:rsid w:val="00CF6075"/>
    <w:rsid w:val="00CF654D"/>
    <w:rsid w:val="00CF68CA"/>
    <w:rsid w:val="00CF68CC"/>
    <w:rsid w:val="00CF6C3B"/>
    <w:rsid w:val="00CF6CDC"/>
    <w:rsid w:val="00CF6CF0"/>
    <w:rsid w:val="00CF73C3"/>
    <w:rsid w:val="00CF747B"/>
    <w:rsid w:val="00CF7489"/>
    <w:rsid w:val="00CF765C"/>
    <w:rsid w:val="00CF7D90"/>
    <w:rsid w:val="00CF7FC2"/>
    <w:rsid w:val="00D002EB"/>
    <w:rsid w:val="00D00541"/>
    <w:rsid w:val="00D006E1"/>
    <w:rsid w:val="00D00998"/>
    <w:rsid w:val="00D00D93"/>
    <w:rsid w:val="00D00E4D"/>
    <w:rsid w:val="00D00FE1"/>
    <w:rsid w:val="00D010A2"/>
    <w:rsid w:val="00D0122C"/>
    <w:rsid w:val="00D015E9"/>
    <w:rsid w:val="00D01641"/>
    <w:rsid w:val="00D0176C"/>
    <w:rsid w:val="00D01A62"/>
    <w:rsid w:val="00D01E6E"/>
    <w:rsid w:val="00D01F3C"/>
    <w:rsid w:val="00D01F54"/>
    <w:rsid w:val="00D021F4"/>
    <w:rsid w:val="00D031FA"/>
    <w:rsid w:val="00D037CD"/>
    <w:rsid w:val="00D0388D"/>
    <w:rsid w:val="00D03B5D"/>
    <w:rsid w:val="00D03C76"/>
    <w:rsid w:val="00D03E1F"/>
    <w:rsid w:val="00D03F0D"/>
    <w:rsid w:val="00D0411F"/>
    <w:rsid w:val="00D044B5"/>
    <w:rsid w:val="00D04913"/>
    <w:rsid w:val="00D0493B"/>
    <w:rsid w:val="00D04B8F"/>
    <w:rsid w:val="00D04C7A"/>
    <w:rsid w:val="00D04D49"/>
    <w:rsid w:val="00D0553E"/>
    <w:rsid w:val="00D056D2"/>
    <w:rsid w:val="00D057DB"/>
    <w:rsid w:val="00D05C59"/>
    <w:rsid w:val="00D05CE5"/>
    <w:rsid w:val="00D05EF5"/>
    <w:rsid w:val="00D0637F"/>
    <w:rsid w:val="00D063A8"/>
    <w:rsid w:val="00D064DE"/>
    <w:rsid w:val="00D06B3A"/>
    <w:rsid w:val="00D06FA7"/>
    <w:rsid w:val="00D07043"/>
    <w:rsid w:val="00D073D1"/>
    <w:rsid w:val="00D07438"/>
    <w:rsid w:val="00D07519"/>
    <w:rsid w:val="00D07532"/>
    <w:rsid w:val="00D076EC"/>
    <w:rsid w:val="00D079A0"/>
    <w:rsid w:val="00D07A18"/>
    <w:rsid w:val="00D07A53"/>
    <w:rsid w:val="00D07D9F"/>
    <w:rsid w:val="00D10112"/>
    <w:rsid w:val="00D1053C"/>
    <w:rsid w:val="00D105A4"/>
    <w:rsid w:val="00D10FB0"/>
    <w:rsid w:val="00D11449"/>
    <w:rsid w:val="00D1155E"/>
    <w:rsid w:val="00D1194E"/>
    <w:rsid w:val="00D1195B"/>
    <w:rsid w:val="00D11E18"/>
    <w:rsid w:val="00D121B4"/>
    <w:rsid w:val="00D124DA"/>
    <w:rsid w:val="00D125E0"/>
    <w:rsid w:val="00D12B67"/>
    <w:rsid w:val="00D12D0E"/>
    <w:rsid w:val="00D12F3C"/>
    <w:rsid w:val="00D1310A"/>
    <w:rsid w:val="00D1323C"/>
    <w:rsid w:val="00D13240"/>
    <w:rsid w:val="00D13351"/>
    <w:rsid w:val="00D13418"/>
    <w:rsid w:val="00D13633"/>
    <w:rsid w:val="00D13693"/>
    <w:rsid w:val="00D139A8"/>
    <w:rsid w:val="00D13F1E"/>
    <w:rsid w:val="00D1451E"/>
    <w:rsid w:val="00D148D0"/>
    <w:rsid w:val="00D14D9A"/>
    <w:rsid w:val="00D14F12"/>
    <w:rsid w:val="00D15013"/>
    <w:rsid w:val="00D15A71"/>
    <w:rsid w:val="00D15C0F"/>
    <w:rsid w:val="00D162C2"/>
    <w:rsid w:val="00D1636C"/>
    <w:rsid w:val="00D165A0"/>
    <w:rsid w:val="00D165BA"/>
    <w:rsid w:val="00D168BC"/>
    <w:rsid w:val="00D16BFF"/>
    <w:rsid w:val="00D16F14"/>
    <w:rsid w:val="00D175A6"/>
    <w:rsid w:val="00D17710"/>
    <w:rsid w:val="00D17F24"/>
    <w:rsid w:val="00D2058D"/>
    <w:rsid w:val="00D20F0B"/>
    <w:rsid w:val="00D2104C"/>
    <w:rsid w:val="00D2131D"/>
    <w:rsid w:val="00D2140A"/>
    <w:rsid w:val="00D215AA"/>
    <w:rsid w:val="00D2163A"/>
    <w:rsid w:val="00D21AC3"/>
    <w:rsid w:val="00D21BF6"/>
    <w:rsid w:val="00D21C16"/>
    <w:rsid w:val="00D21C5A"/>
    <w:rsid w:val="00D22582"/>
    <w:rsid w:val="00D22841"/>
    <w:rsid w:val="00D22ABE"/>
    <w:rsid w:val="00D2330E"/>
    <w:rsid w:val="00D23442"/>
    <w:rsid w:val="00D2371D"/>
    <w:rsid w:val="00D23A0B"/>
    <w:rsid w:val="00D23BE9"/>
    <w:rsid w:val="00D23CCC"/>
    <w:rsid w:val="00D23CFD"/>
    <w:rsid w:val="00D24194"/>
    <w:rsid w:val="00D245B3"/>
    <w:rsid w:val="00D24E8A"/>
    <w:rsid w:val="00D24FDC"/>
    <w:rsid w:val="00D25292"/>
    <w:rsid w:val="00D25383"/>
    <w:rsid w:val="00D25544"/>
    <w:rsid w:val="00D258A7"/>
    <w:rsid w:val="00D25AEA"/>
    <w:rsid w:val="00D25D89"/>
    <w:rsid w:val="00D2607A"/>
    <w:rsid w:val="00D264E9"/>
    <w:rsid w:val="00D265FD"/>
    <w:rsid w:val="00D265FE"/>
    <w:rsid w:val="00D266D7"/>
    <w:rsid w:val="00D2685D"/>
    <w:rsid w:val="00D26920"/>
    <w:rsid w:val="00D26A44"/>
    <w:rsid w:val="00D26B04"/>
    <w:rsid w:val="00D26D09"/>
    <w:rsid w:val="00D26DF0"/>
    <w:rsid w:val="00D2723C"/>
    <w:rsid w:val="00D27BF8"/>
    <w:rsid w:val="00D27DE9"/>
    <w:rsid w:val="00D3033B"/>
    <w:rsid w:val="00D303A4"/>
    <w:rsid w:val="00D3060B"/>
    <w:rsid w:val="00D307EC"/>
    <w:rsid w:val="00D3081A"/>
    <w:rsid w:val="00D30BC7"/>
    <w:rsid w:val="00D3124B"/>
    <w:rsid w:val="00D31285"/>
    <w:rsid w:val="00D31420"/>
    <w:rsid w:val="00D315F5"/>
    <w:rsid w:val="00D31BDD"/>
    <w:rsid w:val="00D32217"/>
    <w:rsid w:val="00D323BD"/>
    <w:rsid w:val="00D3255F"/>
    <w:rsid w:val="00D32600"/>
    <w:rsid w:val="00D32717"/>
    <w:rsid w:val="00D32F04"/>
    <w:rsid w:val="00D32F74"/>
    <w:rsid w:val="00D33461"/>
    <w:rsid w:val="00D3359F"/>
    <w:rsid w:val="00D33609"/>
    <w:rsid w:val="00D337D9"/>
    <w:rsid w:val="00D33931"/>
    <w:rsid w:val="00D349BC"/>
    <w:rsid w:val="00D34A93"/>
    <w:rsid w:val="00D34B62"/>
    <w:rsid w:val="00D34F33"/>
    <w:rsid w:val="00D35168"/>
    <w:rsid w:val="00D35770"/>
    <w:rsid w:val="00D35966"/>
    <w:rsid w:val="00D35AAB"/>
    <w:rsid w:val="00D35ABD"/>
    <w:rsid w:val="00D36496"/>
    <w:rsid w:val="00D365C6"/>
    <w:rsid w:val="00D36702"/>
    <w:rsid w:val="00D36934"/>
    <w:rsid w:val="00D36A25"/>
    <w:rsid w:val="00D36AE1"/>
    <w:rsid w:val="00D36B51"/>
    <w:rsid w:val="00D36EB5"/>
    <w:rsid w:val="00D36F60"/>
    <w:rsid w:val="00D37930"/>
    <w:rsid w:val="00D37E1F"/>
    <w:rsid w:val="00D37E95"/>
    <w:rsid w:val="00D40015"/>
    <w:rsid w:val="00D40067"/>
    <w:rsid w:val="00D40126"/>
    <w:rsid w:val="00D4027C"/>
    <w:rsid w:val="00D4085C"/>
    <w:rsid w:val="00D40EF4"/>
    <w:rsid w:val="00D41707"/>
    <w:rsid w:val="00D41E33"/>
    <w:rsid w:val="00D42171"/>
    <w:rsid w:val="00D42C38"/>
    <w:rsid w:val="00D42E22"/>
    <w:rsid w:val="00D430B8"/>
    <w:rsid w:val="00D433EF"/>
    <w:rsid w:val="00D435CB"/>
    <w:rsid w:val="00D4361B"/>
    <w:rsid w:val="00D43841"/>
    <w:rsid w:val="00D43C4C"/>
    <w:rsid w:val="00D43E41"/>
    <w:rsid w:val="00D445E2"/>
    <w:rsid w:val="00D44729"/>
    <w:rsid w:val="00D44805"/>
    <w:rsid w:val="00D4489D"/>
    <w:rsid w:val="00D44A8F"/>
    <w:rsid w:val="00D44ADB"/>
    <w:rsid w:val="00D44E65"/>
    <w:rsid w:val="00D44FF3"/>
    <w:rsid w:val="00D45394"/>
    <w:rsid w:val="00D45616"/>
    <w:rsid w:val="00D460CE"/>
    <w:rsid w:val="00D4649A"/>
    <w:rsid w:val="00D46813"/>
    <w:rsid w:val="00D46DDC"/>
    <w:rsid w:val="00D46E16"/>
    <w:rsid w:val="00D46E1A"/>
    <w:rsid w:val="00D46ED2"/>
    <w:rsid w:val="00D46F0C"/>
    <w:rsid w:val="00D475DF"/>
    <w:rsid w:val="00D47801"/>
    <w:rsid w:val="00D4789E"/>
    <w:rsid w:val="00D50067"/>
    <w:rsid w:val="00D50521"/>
    <w:rsid w:val="00D50719"/>
    <w:rsid w:val="00D5071E"/>
    <w:rsid w:val="00D50721"/>
    <w:rsid w:val="00D50A10"/>
    <w:rsid w:val="00D50A78"/>
    <w:rsid w:val="00D50AAA"/>
    <w:rsid w:val="00D50D76"/>
    <w:rsid w:val="00D510CC"/>
    <w:rsid w:val="00D51445"/>
    <w:rsid w:val="00D514C7"/>
    <w:rsid w:val="00D5163F"/>
    <w:rsid w:val="00D5166D"/>
    <w:rsid w:val="00D51DDB"/>
    <w:rsid w:val="00D51EA9"/>
    <w:rsid w:val="00D52093"/>
    <w:rsid w:val="00D520D8"/>
    <w:rsid w:val="00D52152"/>
    <w:rsid w:val="00D5297F"/>
    <w:rsid w:val="00D52A05"/>
    <w:rsid w:val="00D52AF3"/>
    <w:rsid w:val="00D52CC8"/>
    <w:rsid w:val="00D52E32"/>
    <w:rsid w:val="00D54255"/>
    <w:rsid w:val="00D542DF"/>
    <w:rsid w:val="00D54A42"/>
    <w:rsid w:val="00D5543D"/>
    <w:rsid w:val="00D55675"/>
    <w:rsid w:val="00D55ACC"/>
    <w:rsid w:val="00D55CA7"/>
    <w:rsid w:val="00D565C4"/>
    <w:rsid w:val="00D565DC"/>
    <w:rsid w:val="00D5670E"/>
    <w:rsid w:val="00D567FB"/>
    <w:rsid w:val="00D56824"/>
    <w:rsid w:val="00D56B20"/>
    <w:rsid w:val="00D56B85"/>
    <w:rsid w:val="00D56E90"/>
    <w:rsid w:val="00D56FE8"/>
    <w:rsid w:val="00D572C2"/>
    <w:rsid w:val="00D574CD"/>
    <w:rsid w:val="00D5752D"/>
    <w:rsid w:val="00D5784E"/>
    <w:rsid w:val="00D578E2"/>
    <w:rsid w:val="00D57C58"/>
    <w:rsid w:val="00D60708"/>
    <w:rsid w:val="00D60C35"/>
    <w:rsid w:val="00D61382"/>
    <w:rsid w:val="00D613A1"/>
    <w:rsid w:val="00D613F0"/>
    <w:rsid w:val="00D61468"/>
    <w:rsid w:val="00D614A8"/>
    <w:rsid w:val="00D616FC"/>
    <w:rsid w:val="00D6197F"/>
    <w:rsid w:val="00D61D58"/>
    <w:rsid w:val="00D61D7D"/>
    <w:rsid w:val="00D61E6D"/>
    <w:rsid w:val="00D627CA"/>
    <w:rsid w:val="00D6283C"/>
    <w:rsid w:val="00D62D5D"/>
    <w:rsid w:val="00D62E7B"/>
    <w:rsid w:val="00D6338D"/>
    <w:rsid w:val="00D63466"/>
    <w:rsid w:val="00D63658"/>
    <w:rsid w:val="00D638F4"/>
    <w:rsid w:val="00D63A45"/>
    <w:rsid w:val="00D649E8"/>
    <w:rsid w:val="00D650DF"/>
    <w:rsid w:val="00D651B2"/>
    <w:rsid w:val="00D65228"/>
    <w:rsid w:val="00D65394"/>
    <w:rsid w:val="00D65E73"/>
    <w:rsid w:val="00D6609F"/>
    <w:rsid w:val="00D6640D"/>
    <w:rsid w:val="00D668C4"/>
    <w:rsid w:val="00D668E2"/>
    <w:rsid w:val="00D6690B"/>
    <w:rsid w:val="00D66DE3"/>
    <w:rsid w:val="00D66E18"/>
    <w:rsid w:val="00D66FB1"/>
    <w:rsid w:val="00D671F3"/>
    <w:rsid w:val="00D67249"/>
    <w:rsid w:val="00D67C80"/>
    <w:rsid w:val="00D67D4D"/>
    <w:rsid w:val="00D67FC4"/>
    <w:rsid w:val="00D7027A"/>
    <w:rsid w:val="00D70670"/>
    <w:rsid w:val="00D70AEA"/>
    <w:rsid w:val="00D70C5C"/>
    <w:rsid w:val="00D71153"/>
    <w:rsid w:val="00D712F2"/>
    <w:rsid w:val="00D713E1"/>
    <w:rsid w:val="00D71495"/>
    <w:rsid w:val="00D71F0F"/>
    <w:rsid w:val="00D72083"/>
    <w:rsid w:val="00D72092"/>
    <w:rsid w:val="00D724BD"/>
    <w:rsid w:val="00D727D9"/>
    <w:rsid w:val="00D72F8F"/>
    <w:rsid w:val="00D73127"/>
    <w:rsid w:val="00D731BF"/>
    <w:rsid w:val="00D731D4"/>
    <w:rsid w:val="00D73680"/>
    <w:rsid w:val="00D73854"/>
    <w:rsid w:val="00D73A10"/>
    <w:rsid w:val="00D73AC7"/>
    <w:rsid w:val="00D73CD0"/>
    <w:rsid w:val="00D73FD6"/>
    <w:rsid w:val="00D74099"/>
    <w:rsid w:val="00D744E1"/>
    <w:rsid w:val="00D74BF8"/>
    <w:rsid w:val="00D74C9A"/>
    <w:rsid w:val="00D754B5"/>
    <w:rsid w:val="00D75A7B"/>
    <w:rsid w:val="00D75AEE"/>
    <w:rsid w:val="00D763B8"/>
    <w:rsid w:val="00D76928"/>
    <w:rsid w:val="00D76D1A"/>
    <w:rsid w:val="00D76ED7"/>
    <w:rsid w:val="00D76EE5"/>
    <w:rsid w:val="00D771F7"/>
    <w:rsid w:val="00D772B4"/>
    <w:rsid w:val="00D77A06"/>
    <w:rsid w:val="00D77A6A"/>
    <w:rsid w:val="00D77CDA"/>
    <w:rsid w:val="00D80380"/>
    <w:rsid w:val="00D8059F"/>
    <w:rsid w:val="00D80A43"/>
    <w:rsid w:val="00D810BA"/>
    <w:rsid w:val="00D8183F"/>
    <w:rsid w:val="00D824BC"/>
    <w:rsid w:val="00D82605"/>
    <w:rsid w:val="00D8263B"/>
    <w:rsid w:val="00D826CE"/>
    <w:rsid w:val="00D82FE7"/>
    <w:rsid w:val="00D832CC"/>
    <w:rsid w:val="00D83590"/>
    <w:rsid w:val="00D83667"/>
    <w:rsid w:val="00D836E5"/>
    <w:rsid w:val="00D841A9"/>
    <w:rsid w:val="00D84301"/>
    <w:rsid w:val="00D844C4"/>
    <w:rsid w:val="00D84B6A"/>
    <w:rsid w:val="00D84CA9"/>
    <w:rsid w:val="00D84D33"/>
    <w:rsid w:val="00D84E10"/>
    <w:rsid w:val="00D84EAF"/>
    <w:rsid w:val="00D8513D"/>
    <w:rsid w:val="00D85550"/>
    <w:rsid w:val="00D8558D"/>
    <w:rsid w:val="00D8581A"/>
    <w:rsid w:val="00D8586B"/>
    <w:rsid w:val="00D8591A"/>
    <w:rsid w:val="00D85929"/>
    <w:rsid w:val="00D85FFD"/>
    <w:rsid w:val="00D8638B"/>
    <w:rsid w:val="00D86591"/>
    <w:rsid w:val="00D865FC"/>
    <w:rsid w:val="00D8695B"/>
    <w:rsid w:val="00D86CC7"/>
    <w:rsid w:val="00D870E4"/>
    <w:rsid w:val="00D9075A"/>
    <w:rsid w:val="00D90BC8"/>
    <w:rsid w:val="00D91D07"/>
    <w:rsid w:val="00D91F9B"/>
    <w:rsid w:val="00D92124"/>
    <w:rsid w:val="00D924FB"/>
    <w:rsid w:val="00D92560"/>
    <w:rsid w:val="00D9294E"/>
    <w:rsid w:val="00D92ADC"/>
    <w:rsid w:val="00D938ED"/>
    <w:rsid w:val="00D939B8"/>
    <w:rsid w:val="00D939FD"/>
    <w:rsid w:val="00D93E65"/>
    <w:rsid w:val="00D94365"/>
    <w:rsid w:val="00D943CD"/>
    <w:rsid w:val="00D94601"/>
    <w:rsid w:val="00D94AEA"/>
    <w:rsid w:val="00D94CC4"/>
    <w:rsid w:val="00D94F8C"/>
    <w:rsid w:val="00D956BF"/>
    <w:rsid w:val="00D95968"/>
    <w:rsid w:val="00D95EF7"/>
    <w:rsid w:val="00D95F76"/>
    <w:rsid w:val="00D960F8"/>
    <w:rsid w:val="00D96131"/>
    <w:rsid w:val="00D9627B"/>
    <w:rsid w:val="00D962E5"/>
    <w:rsid w:val="00D96D65"/>
    <w:rsid w:val="00D96DB7"/>
    <w:rsid w:val="00D97252"/>
    <w:rsid w:val="00D97B6A"/>
    <w:rsid w:val="00D97EAF"/>
    <w:rsid w:val="00D97F0F"/>
    <w:rsid w:val="00DA02CE"/>
    <w:rsid w:val="00DA0831"/>
    <w:rsid w:val="00DA0D4F"/>
    <w:rsid w:val="00DA1050"/>
    <w:rsid w:val="00DA110C"/>
    <w:rsid w:val="00DA1586"/>
    <w:rsid w:val="00DA15B0"/>
    <w:rsid w:val="00DA15F6"/>
    <w:rsid w:val="00DA1903"/>
    <w:rsid w:val="00DA19B2"/>
    <w:rsid w:val="00DA1EEB"/>
    <w:rsid w:val="00DA23AE"/>
    <w:rsid w:val="00DA2424"/>
    <w:rsid w:val="00DA254D"/>
    <w:rsid w:val="00DA27F1"/>
    <w:rsid w:val="00DA295A"/>
    <w:rsid w:val="00DA29F3"/>
    <w:rsid w:val="00DA3048"/>
    <w:rsid w:val="00DA359D"/>
    <w:rsid w:val="00DA3606"/>
    <w:rsid w:val="00DA3D2D"/>
    <w:rsid w:val="00DA3E2B"/>
    <w:rsid w:val="00DA3E8A"/>
    <w:rsid w:val="00DA40F7"/>
    <w:rsid w:val="00DA4364"/>
    <w:rsid w:val="00DA4D97"/>
    <w:rsid w:val="00DA4DF3"/>
    <w:rsid w:val="00DA56E5"/>
    <w:rsid w:val="00DA583C"/>
    <w:rsid w:val="00DA5BDC"/>
    <w:rsid w:val="00DA5C01"/>
    <w:rsid w:val="00DA5D42"/>
    <w:rsid w:val="00DA5E38"/>
    <w:rsid w:val="00DA60E9"/>
    <w:rsid w:val="00DA61AF"/>
    <w:rsid w:val="00DA6241"/>
    <w:rsid w:val="00DA62CB"/>
    <w:rsid w:val="00DA6445"/>
    <w:rsid w:val="00DA6490"/>
    <w:rsid w:val="00DA65A8"/>
    <w:rsid w:val="00DA6DD4"/>
    <w:rsid w:val="00DA70C9"/>
    <w:rsid w:val="00DA7196"/>
    <w:rsid w:val="00DA7422"/>
    <w:rsid w:val="00DA7509"/>
    <w:rsid w:val="00DA75C2"/>
    <w:rsid w:val="00DA7626"/>
    <w:rsid w:val="00DA7B79"/>
    <w:rsid w:val="00DB005F"/>
    <w:rsid w:val="00DB09CD"/>
    <w:rsid w:val="00DB0E8E"/>
    <w:rsid w:val="00DB1024"/>
    <w:rsid w:val="00DB18D8"/>
    <w:rsid w:val="00DB1D03"/>
    <w:rsid w:val="00DB1FFB"/>
    <w:rsid w:val="00DB204C"/>
    <w:rsid w:val="00DB24B8"/>
    <w:rsid w:val="00DB2C0F"/>
    <w:rsid w:val="00DB2C43"/>
    <w:rsid w:val="00DB339C"/>
    <w:rsid w:val="00DB3495"/>
    <w:rsid w:val="00DB3654"/>
    <w:rsid w:val="00DB3AB8"/>
    <w:rsid w:val="00DB3B45"/>
    <w:rsid w:val="00DB3BE4"/>
    <w:rsid w:val="00DB3D6C"/>
    <w:rsid w:val="00DB4092"/>
    <w:rsid w:val="00DB4393"/>
    <w:rsid w:val="00DB4C91"/>
    <w:rsid w:val="00DB4EAA"/>
    <w:rsid w:val="00DB501F"/>
    <w:rsid w:val="00DB542E"/>
    <w:rsid w:val="00DB58E5"/>
    <w:rsid w:val="00DB5D5B"/>
    <w:rsid w:val="00DB637A"/>
    <w:rsid w:val="00DB64AB"/>
    <w:rsid w:val="00DB663C"/>
    <w:rsid w:val="00DB66F7"/>
    <w:rsid w:val="00DB6A18"/>
    <w:rsid w:val="00DB6C37"/>
    <w:rsid w:val="00DB6D12"/>
    <w:rsid w:val="00DB6E2A"/>
    <w:rsid w:val="00DB73C3"/>
    <w:rsid w:val="00DB73FC"/>
    <w:rsid w:val="00DB78CC"/>
    <w:rsid w:val="00DB7908"/>
    <w:rsid w:val="00DB7B64"/>
    <w:rsid w:val="00DC013D"/>
    <w:rsid w:val="00DC052D"/>
    <w:rsid w:val="00DC0573"/>
    <w:rsid w:val="00DC0692"/>
    <w:rsid w:val="00DC06D8"/>
    <w:rsid w:val="00DC0C6F"/>
    <w:rsid w:val="00DC0CDE"/>
    <w:rsid w:val="00DC13FF"/>
    <w:rsid w:val="00DC1401"/>
    <w:rsid w:val="00DC16D6"/>
    <w:rsid w:val="00DC1C1F"/>
    <w:rsid w:val="00DC1DE7"/>
    <w:rsid w:val="00DC1EB5"/>
    <w:rsid w:val="00DC1F0C"/>
    <w:rsid w:val="00DC1F9C"/>
    <w:rsid w:val="00DC2919"/>
    <w:rsid w:val="00DC2A0B"/>
    <w:rsid w:val="00DC2F0E"/>
    <w:rsid w:val="00DC3047"/>
    <w:rsid w:val="00DC32B4"/>
    <w:rsid w:val="00DC3463"/>
    <w:rsid w:val="00DC347E"/>
    <w:rsid w:val="00DC3506"/>
    <w:rsid w:val="00DC35F4"/>
    <w:rsid w:val="00DC37B7"/>
    <w:rsid w:val="00DC3C9B"/>
    <w:rsid w:val="00DC41B4"/>
    <w:rsid w:val="00DC42D5"/>
    <w:rsid w:val="00DC49A8"/>
    <w:rsid w:val="00DC4AEE"/>
    <w:rsid w:val="00DC4FB3"/>
    <w:rsid w:val="00DC5202"/>
    <w:rsid w:val="00DC525A"/>
    <w:rsid w:val="00DC5542"/>
    <w:rsid w:val="00DC57F9"/>
    <w:rsid w:val="00DC5F1A"/>
    <w:rsid w:val="00DC6916"/>
    <w:rsid w:val="00DC6945"/>
    <w:rsid w:val="00DC6E42"/>
    <w:rsid w:val="00DC734E"/>
    <w:rsid w:val="00DC77AA"/>
    <w:rsid w:val="00DC7839"/>
    <w:rsid w:val="00DC7B0D"/>
    <w:rsid w:val="00DD015C"/>
    <w:rsid w:val="00DD0526"/>
    <w:rsid w:val="00DD0E99"/>
    <w:rsid w:val="00DD0F88"/>
    <w:rsid w:val="00DD12D9"/>
    <w:rsid w:val="00DD13B6"/>
    <w:rsid w:val="00DD13DA"/>
    <w:rsid w:val="00DD14D4"/>
    <w:rsid w:val="00DD1E0D"/>
    <w:rsid w:val="00DD1F2D"/>
    <w:rsid w:val="00DD1FD4"/>
    <w:rsid w:val="00DD27CD"/>
    <w:rsid w:val="00DD27D2"/>
    <w:rsid w:val="00DD2974"/>
    <w:rsid w:val="00DD2DD2"/>
    <w:rsid w:val="00DD2F2B"/>
    <w:rsid w:val="00DD3256"/>
    <w:rsid w:val="00DD3474"/>
    <w:rsid w:val="00DD39A5"/>
    <w:rsid w:val="00DD3FC2"/>
    <w:rsid w:val="00DD4514"/>
    <w:rsid w:val="00DD471D"/>
    <w:rsid w:val="00DD4B49"/>
    <w:rsid w:val="00DD4DF1"/>
    <w:rsid w:val="00DD5611"/>
    <w:rsid w:val="00DD5777"/>
    <w:rsid w:val="00DD5B0D"/>
    <w:rsid w:val="00DD629C"/>
    <w:rsid w:val="00DD672D"/>
    <w:rsid w:val="00DD6905"/>
    <w:rsid w:val="00DD6BE7"/>
    <w:rsid w:val="00DD7174"/>
    <w:rsid w:val="00DD717C"/>
    <w:rsid w:val="00DD763C"/>
    <w:rsid w:val="00DD7945"/>
    <w:rsid w:val="00DD7989"/>
    <w:rsid w:val="00DD7B5B"/>
    <w:rsid w:val="00DD7E0C"/>
    <w:rsid w:val="00DE0106"/>
    <w:rsid w:val="00DE016A"/>
    <w:rsid w:val="00DE0279"/>
    <w:rsid w:val="00DE030F"/>
    <w:rsid w:val="00DE04D1"/>
    <w:rsid w:val="00DE0AB0"/>
    <w:rsid w:val="00DE0C20"/>
    <w:rsid w:val="00DE0E8D"/>
    <w:rsid w:val="00DE0E94"/>
    <w:rsid w:val="00DE1565"/>
    <w:rsid w:val="00DE1BF8"/>
    <w:rsid w:val="00DE1C2D"/>
    <w:rsid w:val="00DE1F14"/>
    <w:rsid w:val="00DE2226"/>
    <w:rsid w:val="00DE23A9"/>
    <w:rsid w:val="00DE2974"/>
    <w:rsid w:val="00DE2C50"/>
    <w:rsid w:val="00DE2C97"/>
    <w:rsid w:val="00DE2D2E"/>
    <w:rsid w:val="00DE2F5D"/>
    <w:rsid w:val="00DE380E"/>
    <w:rsid w:val="00DE3AC8"/>
    <w:rsid w:val="00DE40E5"/>
    <w:rsid w:val="00DE47CD"/>
    <w:rsid w:val="00DE47E1"/>
    <w:rsid w:val="00DE4B66"/>
    <w:rsid w:val="00DE4D56"/>
    <w:rsid w:val="00DE4E5F"/>
    <w:rsid w:val="00DE4EBB"/>
    <w:rsid w:val="00DE51DF"/>
    <w:rsid w:val="00DE5218"/>
    <w:rsid w:val="00DE564E"/>
    <w:rsid w:val="00DE580C"/>
    <w:rsid w:val="00DE5890"/>
    <w:rsid w:val="00DE59E5"/>
    <w:rsid w:val="00DE5D79"/>
    <w:rsid w:val="00DE5DC2"/>
    <w:rsid w:val="00DE5EDE"/>
    <w:rsid w:val="00DE60BB"/>
    <w:rsid w:val="00DE611C"/>
    <w:rsid w:val="00DE6146"/>
    <w:rsid w:val="00DE6265"/>
    <w:rsid w:val="00DE634B"/>
    <w:rsid w:val="00DE66F0"/>
    <w:rsid w:val="00DE680F"/>
    <w:rsid w:val="00DE6B9F"/>
    <w:rsid w:val="00DE6D4C"/>
    <w:rsid w:val="00DE7289"/>
    <w:rsid w:val="00DE74E5"/>
    <w:rsid w:val="00DE76F4"/>
    <w:rsid w:val="00DE776F"/>
    <w:rsid w:val="00DE78CA"/>
    <w:rsid w:val="00DE7BFE"/>
    <w:rsid w:val="00DE7D8A"/>
    <w:rsid w:val="00DE7EE8"/>
    <w:rsid w:val="00DE7F45"/>
    <w:rsid w:val="00DF003B"/>
    <w:rsid w:val="00DF0153"/>
    <w:rsid w:val="00DF02D3"/>
    <w:rsid w:val="00DF0EBA"/>
    <w:rsid w:val="00DF114A"/>
    <w:rsid w:val="00DF1447"/>
    <w:rsid w:val="00DF1BEC"/>
    <w:rsid w:val="00DF232C"/>
    <w:rsid w:val="00DF2740"/>
    <w:rsid w:val="00DF2DC8"/>
    <w:rsid w:val="00DF2E56"/>
    <w:rsid w:val="00DF3128"/>
    <w:rsid w:val="00DF3394"/>
    <w:rsid w:val="00DF3861"/>
    <w:rsid w:val="00DF39AE"/>
    <w:rsid w:val="00DF3C13"/>
    <w:rsid w:val="00DF3C36"/>
    <w:rsid w:val="00DF3F8A"/>
    <w:rsid w:val="00DF412B"/>
    <w:rsid w:val="00DF44CC"/>
    <w:rsid w:val="00DF47D7"/>
    <w:rsid w:val="00DF4F9C"/>
    <w:rsid w:val="00DF59D0"/>
    <w:rsid w:val="00DF5DCF"/>
    <w:rsid w:val="00DF5DEA"/>
    <w:rsid w:val="00DF632C"/>
    <w:rsid w:val="00DF66C5"/>
    <w:rsid w:val="00DF6FE6"/>
    <w:rsid w:val="00DF703E"/>
    <w:rsid w:val="00DF7206"/>
    <w:rsid w:val="00E003DB"/>
    <w:rsid w:val="00E0069A"/>
    <w:rsid w:val="00E00DE7"/>
    <w:rsid w:val="00E0140B"/>
    <w:rsid w:val="00E019F1"/>
    <w:rsid w:val="00E01DEF"/>
    <w:rsid w:val="00E02575"/>
    <w:rsid w:val="00E029CE"/>
    <w:rsid w:val="00E02A46"/>
    <w:rsid w:val="00E02C51"/>
    <w:rsid w:val="00E02E8A"/>
    <w:rsid w:val="00E039B8"/>
    <w:rsid w:val="00E03AB0"/>
    <w:rsid w:val="00E040D1"/>
    <w:rsid w:val="00E042EA"/>
    <w:rsid w:val="00E04D89"/>
    <w:rsid w:val="00E052C8"/>
    <w:rsid w:val="00E054D6"/>
    <w:rsid w:val="00E0568B"/>
    <w:rsid w:val="00E05829"/>
    <w:rsid w:val="00E06231"/>
    <w:rsid w:val="00E06362"/>
    <w:rsid w:val="00E06793"/>
    <w:rsid w:val="00E07025"/>
    <w:rsid w:val="00E0712E"/>
    <w:rsid w:val="00E07620"/>
    <w:rsid w:val="00E0767A"/>
    <w:rsid w:val="00E0790A"/>
    <w:rsid w:val="00E07C1A"/>
    <w:rsid w:val="00E1003A"/>
    <w:rsid w:val="00E100F7"/>
    <w:rsid w:val="00E10760"/>
    <w:rsid w:val="00E10ADD"/>
    <w:rsid w:val="00E11BAB"/>
    <w:rsid w:val="00E12263"/>
    <w:rsid w:val="00E125B9"/>
    <w:rsid w:val="00E128AB"/>
    <w:rsid w:val="00E128E2"/>
    <w:rsid w:val="00E128F7"/>
    <w:rsid w:val="00E1317C"/>
    <w:rsid w:val="00E13261"/>
    <w:rsid w:val="00E134A9"/>
    <w:rsid w:val="00E13F0B"/>
    <w:rsid w:val="00E14008"/>
    <w:rsid w:val="00E1430C"/>
    <w:rsid w:val="00E146FF"/>
    <w:rsid w:val="00E1475E"/>
    <w:rsid w:val="00E14A68"/>
    <w:rsid w:val="00E14DCE"/>
    <w:rsid w:val="00E15E63"/>
    <w:rsid w:val="00E1689C"/>
    <w:rsid w:val="00E16A71"/>
    <w:rsid w:val="00E16B9A"/>
    <w:rsid w:val="00E170EA"/>
    <w:rsid w:val="00E170ED"/>
    <w:rsid w:val="00E17193"/>
    <w:rsid w:val="00E1730F"/>
    <w:rsid w:val="00E177C1"/>
    <w:rsid w:val="00E17880"/>
    <w:rsid w:val="00E17EC4"/>
    <w:rsid w:val="00E205E6"/>
    <w:rsid w:val="00E20878"/>
    <w:rsid w:val="00E20A33"/>
    <w:rsid w:val="00E2105E"/>
    <w:rsid w:val="00E210CB"/>
    <w:rsid w:val="00E210D8"/>
    <w:rsid w:val="00E2111F"/>
    <w:rsid w:val="00E21E01"/>
    <w:rsid w:val="00E21EC6"/>
    <w:rsid w:val="00E21F0B"/>
    <w:rsid w:val="00E2200B"/>
    <w:rsid w:val="00E22030"/>
    <w:rsid w:val="00E22319"/>
    <w:rsid w:val="00E2234B"/>
    <w:rsid w:val="00E22554"/>
    <w:rsid w:val="00E2265D"/>
    <w:rsid w:val="00E227A7"/>
    <w:rsid w:val="00E22F52"/>
    <w:rsid w:val="00E231C5"/>
    <w:rsid w:val="00E233C2"/>
    <w:rsid w:val="00E23423"/>
    <w:rsid w:val="00E23500"/>
    <w:rsid w:val="00E23516"/>
    <w:rsid w:val="00E23722"/>
    <w:rsid w:val="00E237CA"/>
    <w:rsid w:val="00E23B91"/>
    <w:rsid w:val="00E23E6A"/>
    <w:rsid w:val="00E246BE"/>
    <w:rsid w:val="00E24C7B"/>
    <w:rsid w:val="00E24F3E"/>
    <w:rsid w:val="00E250C9"/>
    <w:rsid w:val="00E25701"/>
    <w:rsid w:val="00E25AD5"/>
    <w:rsid w:val="00E25E59"/>
    <w:rsid w:val="00E261C6"/>
    <w:rsid w:val="00E26210"/>
    <w:rsid w:val="00E26726"/>
    <w:rsid w:val="00E26871"/>
    <w:rsid w:val="00E26968"/>
    <w:rsid w:val="00E26BEA"/>
    <w:rsid w:val="00E26E03"/>
    <w:rsid w:val="00E26FA5"/>
    <w:rsid w:val="00E26FF5"/>
    <w:rsid w:val="00E2712C"/>
    <w:rsid w:val="00E27625"/>
    <w:rsid w:val="00E27B9C"/>
    <w:rsid w:val="00E27E25"/>
    <w:rsid w:val="00E30394"/>
    <w:rsid w:val="00E306A4"/>
    <w:rsid w:val="00E30793"/>
    <w:rsid w:val="00E308A7"/>
    <w:rsid w:val="00E30978"/>
    <w:rsid w:val="00E30D09"/>
    <w:rsid w:val="00E30E2A"/>
    <w:rsid w:val="00E310B1"/>
    <w:rsid w:val="00E314F1"/>
    <w:rsid w:val="00E31C39"/>
    <w:rsid w:val="00E3207C"/>
    <w:rsid w:val="00E321A0"/>
    <w:rsid w:val="00E3223A"/>
    <w:rsid w:val="00E3246F"/>
    <w:rsid w:val="00E325F3"/>
    <w:rsid w:val="00E326C3"/>
    <w:rsid w:val="00E32D4B"/>
    <w:rsid w:val="00E33039"/>
    <w:rsid w:val="00E3314D"/>
    <w:rsid w:val="00E33237"/>
    <w:rsid w:val="00E332F1"/>
    <w:rsid w:val="00E33633"/>
    <w:rsid w:val="00E33814"/>
    <w:rsid w:val="00E33ADE"/>
    <w:rsid w:val="00E33B2F"/>
    <w:rsid w:val="00E33BEC"/>
    <w:rsid w:val="00E33C01"/>
    <w:rsid w:val="00E33CCC"/>
    <w:rsid w:val="00E33DF3"/>
    <w:rsid w:val="00E34245"/>
    <w:rsid w:val="00E34296"/>
    <w:rsid w:val="00E34408"/>
    <w:rsid w:val="00E349AD"/>
    <w:rsid w:val="00E34E0D"/>
    <w:rsid w:val="00E34E47"/>
    <w:rsid w:val="00E3506B"/>
    <w:rsid w:val="00E350DA"/>
    <w:rsid w:val="00E350EA"/>
    <w:rsid w:val="00E351E3"/>
    <w:rsid w:val="00E3587D"/>
    <w:rsid w:val="00E35910"/>
    <w:rsid w:val="00E35985"/>
    <w:rsid w:val="00E35B1E"/>
    <w:rsid w:val="00E35B59"/>
    <w:rsid w:val="00E35DEC"/>
    <w:rsid w:val="00E35E20"/>
    <w:rsid w:val="00E35EE8"/>
    <w:rsid w:val="00E35F85"/>
    <w:rsid w:val="00E36058"/>
    <w:rsid w:val="00E36130"/>
    <w:rsid w:val="00E36452"/>
    <w:rsid w:val="00E364E2"/>
    <w:rsid w:val="00E3691C"/>
    <w:rsid w:val="00E36CB9"/>
    <w:rsid w:val="00E36DAC"/>
    <w:rsid w:val="00E37440"/>
    <w:rsid w:val="00E37780"/>
    <w:rsid w:val="00E377B6"/>
    <w:rsid w:val="00E40674"/>
    <w:rsid w:val="00E40884"/>
    <w:rsid w:val="00E40B5C"/>
    <w:rsid w:val="00E4100D"/>
    <w:rsid w:val="00E41263"/>
    <w:rsid w:val="00E41490"/>
    <w:rsid w:val="00E4150A"/>
    <w:rsid w:val="00E4172D"/>
    <w:rsid w:val="00E417AE"/>
    <w:rsid w:val="00E41911"/>
    <w:rsid w:val="00E41CBE"/>
    <w:rsid w:val="00E41D31"/>
    <w:rsid w:val="00E41F27"/>
    <w:rsid w:val="00E420D1"/>
    <w:rsid w:val="00E42485"/>
    <w:rsid w:val="00E425B3"/>
    <w:rsid w:val="00E425D3"/>
    <w:rsid w:val="00E428BA"/>
    <w:rsid w:val="00E42A9C"/>
    <w:rsid w:val="00E42D18"/>
    <w:rsid w:val="00E4344F"/>
    <w:rsid w:val="00E43569"/>
    <w:rsid w:val="00E4386F"/>
    <w:rsid w:val="00E439F7"/>
    <w:rsid w:val="00E43C76"/>
    <w:rsid w:val="00E442B4"/>
    <w:rsid w:val="00E445B7"/>
    <w:rsid w:val="00E4462B"/>
    <w:rsid w:val="00E44790"/>
    <w:rsid w:val="00E447A9"/>
    <w:rsid w:val="00E44DCD"/>
    <w:rsid w:val="00E454EF"/>
    <w:rsid w:val="00E4583F"/>
    <w:rsid w:val="00E45979"/>
    <w:rsid w:val="00E45AB9"/>
    <w:rsid w:val="00E45BEC"/>
    <w:rsid w:val="00E4668D"/>
    <w:rsid w:val="00E46AC7"/>
    <w:rsid w:val="00E46C6E"/>
    <w:rsid w:val="00E46CA6"/>
    <w:rsid w:val="00E4787B"/>
    <w:rsid w:val="00E47B4F"/>
    <w:rsid w:val="00E47BD8"/>
    <w:rsid w:val="00E47D8B"/>
    <w:rsid w:val="00E47EC1"/>
    <w:rsid w:val="00E50738"/>
    <w:rsid w:val="00E50D04"/>
    <w:rsid w:val="00E50FAA"/>
    <w:rsid w:val="00E50FD8"/>
    <w:rsid w:val="00E5104C"/>
    <w:rsid w:val="00E5107B"/>
    <w:rsid w:val="00E51182"/>
    <w:rsid w:val="00E515FE"/>
    <w:rsid w:val="00E516FD"/>
    <w:rsid w:val="00E51C44"/>
    <w:rsid w:val="00E51CB6"/>
    <w:rsid w:val="00E51ED2"/>
    <w:rsid w:val="00E51EFF"/>
    <w:rsid w:val="00E521A4"/>
    <w:rsid w:val="00E52464"/>
    <w:rsid w:val="00E52511"/>
    <w:rsid w:val="00E5294E"/>
    <w:rsid w:val="00E52FC3"/>
    <w:rsid w:val="00E53164"/>
    <w:rsid w:val="00E53486"/>
    <w:rsid w:val="00E536CA"/>
    <w:rsid w:val="00E5384D"/>
    <w:rsid w:val="00E53CFF"/>
    <w:rsid w:val="00E53E02"/>
    <w:rsid w:val="00E53EB8"/>
    <w:rsid w:val="00E54336"/>
    <w:rsid w:val="00E54E01"/>
    <w:rsid w:val="00E54EDF"/>
    <w:rsid w:val="00E55262"/>
    <w:rsid w:val="00E55339"/>
    <w:rsid w:val="00E557EE"/>
    <w:rsid w:val="00E55BC8"/>
    <w:rsid w:val="00E56445"/>
    <w:rsid w:val="00E56546"/>
    <w:rsid w:val="00E565A3"/>
    <w:rsid w:val="00E56647"/>
    <w:rsid w:val="00E56690"/>
    <w:rsid w:val="00E56AE9"/>
    <w:rsid w:val="00E56EF8"/>
    <w:rsid w:val="00E57283"/>
    <w:rsid w:val="00E5792D"/>
    <w:rsid w:val="00E6024F"/>
    <w:rsid w:val="00E604B7"/>
    <w:rsid w:val="00E606A1"/>
    <w:rsid w:val="00E606A5"/>
    <w:rsid w:val="00E60DCD"/>
    <w:rsid w:val="00E6114F"/>
    <w:rsid w:val="00E61C3C"/>
    <w:rsid w:val="00E61E04"/>
    <w:rsid w:val="00E61EF3"/>
    <w:rsid w:val="00E61FCB"/>
    <w:rsid w:val="00E6223C"/>
    <w:rsid w:val="00E62327"/>
    <w:rsid w:val="00E624A9"/>
    <w:rsid w:val="00E6283A"/>
    <w:rsid w:val="00E628F3"/>
    <w:rsid w:val="00E62D68"/>
    <w:rsid w:val="00E630EA"/>
    <w:rsid w:val="00E63251"/>
    <w:rsid w:val="00E633D9"/>
    <w:rsid w:val="00E63441"/>
    <w:rsid w:val="00E63535"/>
    <w:rsid w:val="00E63A72"/>
    <w:rsid w:val="00E63CAF"/>
    <w:rsid w:val="00E6468F"/>
    <w:rsid w:val="00E649BF"/>
    <w:rsid w:val="00E64C84"/>
    <w:rsid w:val="00E64D24"/>
    <w:rsid w:val="00E652A1"/>
    <w:rsid w:val="00E65F00"/>
    <w:rsid w:val="00E662AF"/>
    <w:rsid w:val="00E6660F"/>
    <w:rsid w:val="00E6674F"/>
    <w:rsid w:val="00E66F15"/>
    <w:rsid w:val="00E67038"/>
    <w:rsid w:val="00E6758F"/>
    <w:rsid w:val="00E6769E"/>
    <w:rsid w:val="00E6772B"/>
    <w:rsid w:val="00E67A87"/>
    <w:rsid w:val="00E67BFE"/>
    <w:rsid w:val="00E70119"/>
    <w:rsid w:val="00E70B78"/>
    <w:rsid w:val="00E70EF3"/>
    <w:rsid w:val="00E70F84"/>
    <w:rsid w:val="00E71586"/>
    <w:rsid w:val="00E71A7B"/>
    <w:rsid w:val="00E723C3"/>
    <w:rsid w:val="00E726DB"/>
    <w:rsid w:val="00E72C24"/>
    <w:rsid w:val="00E72E1B"/>
    <w:rsid w:val="00E72E1C"/>
    <w:rsid w:val="00E72F75"/>
    <w:rsid w:val="00E73048"/>
    <w:rsid w:val="00E73556"/>
    <w:rsid w:val="00E73A12"/>
    <w:rsid w:val="00E73C94"/>
    <w:rsid w:val="00E73F85"/>
    <w:rsid w:val="00E742A6"/>
    <w:rsid w:val="00E7459C"/>
    <w:rsid w:val="00E74A00"/>
    <w:rsid w:val="00E74AE3"/>
    <w:rsid w:val="00E74F18"/>
    <w:rsid w:val="00E74F25"/>
    <w:rsid w:val="00E75462"/>
    <w:rsid w:val="00E75849"/>
    <w:rsid w:val="00E75C04"/>
    <w:rsid w:val="00E75C6D"/>
    <w:rsid w:val="00E75C81"/>
    <w:rsid w:val="00E75D5A"/>
    <w:rsid w:val="00E75E37"/>
    <w:rsid w:val="00E76490"/>
    <w:rsid w:val="00E7665D"/>
    <w:rsid w:val="00E768D6"/>
    <w:rsid w:val="00E76A39"/>
    <w:rsid w:val="00E76C8E"/>
    <w:rsid w:val="00E76E61"/>
    <w:rsid w:val="00E77052"/>
    <w:rsid w:val="00E77143"/>
    <w:rsid w:val="00E77222"/>
    <w:rsid w:val="00E7738D"/>
    <w:rsid w:val="00E774DB"/>
    <w:rsid w:val="00E77522"/>
    <w:rsid w:val="00E7763E"/>
    <w:rsid w:val="00E7771D"/>
    <w:rsid w:val="00E778AD"/>
    <w:rsid w:val="00E77A49"/>
    <w:rsid w:val="00E77DDF"/>
    <w:rsid w:val="00E80A80"/>
    <w:rsid w:val="00E80E51"/>
    <w:rsid w:val="00E810B2"/>
    <w:rsid w:val="00E8134A"/>
    <w:rsid w:val="00E815C1"/>
    <w:rsid w:val="00E819A9"/>
    <w:rsid w:val="00E82719"/>
    <w:rsid w:val="00E82C13"/>
    <w:rsid w:val="00E83034"/>
    <w:rsid w:val="00E832E5"/>
    <w:rsid w:val="00E8337E"/>
    <w:rsid w:val="00E83467"/>
    <w:rsid w:val="00E83690"/>
    <w:rsid w:val="00E83C4B"/>
    <w:rsid w:val="00E83CFA"/>
    <w:rsid w:val="00E8400D"/>
    <w:rsid w:val="00E843A6"/>
    <w:rsid w:val="00E84741"/>
    <w:rsid w:val="00E84887"/>
    <w:rsid w:val="00E848BD"/>
    <w:rsid w:val="00E84A88"/>
    <w:rsid w:val="00E85598"/>
    <w:rsid w:val="00E8561C"/>
    <w:rsid w:val="00E85691"/>
    <w:rsid w:val="00E857F2"/>
    <w:rsid w:val="00E858D0"/>
    <w:rsid w:val="00E85A5A"/>
    <w:rsid w:val="00E85F96"/>
    <w:rsid w:val="00E85FB6"/>
    <w:rsid w:val="00E8660B"/>
    <w:rsid w:val="00E8681E"/>
    <w:rsid w:val="00E86F9A"/>
    <w:rsid w:val="00E8714A"/>
    <w:rsid w:val="00E87240"/>
    <w:rsid w:val="00E8727D"/>
    <w:rsid w:val="00E872E7"/>
    <w:rsid w:val="00E87BD5"/>
    <w:rsid w:val="00E87C52"/>
    <w:rsid w:val="00E87C98"/>
    <w:rsid w:val="00E901AE"/>
    <w:rsid w:val="00E9026D"/>
    <w:rsid w:val="00E9049B"/>
    <w:rsid w:val="00E90714"/>
    <w:rsid w:val="00E911FF"/>
    <w:rsid w:val="00E914D1"/>
    <w:rsid w:val="00E916E6"/>
    <w:rsid w:val="00E91A1B"/>
    <w:rsid w:val="00E9216E"/>
    <w:rsid w:val="00E923E4"/>
    <w:rsid w:val="00E925E9"/>
    <w:rsid w:val="00E92720"/>
    <w:rsid w:val="00E9275D"/>
    <w:rsid w:val="00E928C2"/>
    <w:rsid w:val="00E92CED"/>
    <w:rsid w:val="00E93B1D"/>
    <w:rsid w:val="00E93D28"/>
    <w:rsid w:val="00E93D5C"/>
    <w:rsid w:val="00E942D7"/>
    <w:rsid w:val="00E94460"/>
    <w:rsid w:val="00E944BC"/>
    <w:rsid w:val="00E94780"/>
    <w:rsid w:val="00E9497F"/>
    <w:rsid w:val="00E94CDE"/>
    <w:rsid w:val="00E94FAB"/>
    <w:rsid w:val="00E952BC"/>
    <w:rsid w:val="00E958BB"/>
    <w:rsid w:val="00E959EC"/>
    <w:rsid w:val="00E962E9"/>
    <w:rsid w:val="00E96823"/>
    <w:rsid w:val="00E96CA3"/>
    <w:rsid w:val="00E96D57"/>
    <w:rsid w:val="00E96E63"/>
    <w:rsid w:val="00E96F26"/>
    <w:rsid w:val="00E9710F"/>
    <w:rsid w:val="00E97611"/>
    <w:rsid w:val="00E977B7"/>
    <w:rsid w:val="00E9795B"/>
    <w:rsid w:val="00E979BA"/>
    <w:rsid w:val="00E97A66"/>
    <w:rsid w:val="00E97AE4"/>
    <w:rsid w:val="00E97D06"/>
    <w:rsid w:val="00E97E78"/>
    <w:rsid w:val="00EA0088"/>
    <w:rsid w:val="00EA06C4"/>
    <w:rsid w:val="00EA0933"/>
    <w:rsid w:val="00EA0A5D"/>
    <w:rsid w:val="00EA0ACA"/>
    <w:rsid w:val="00EA0AF5"/>
    <w:rsid w:val="00EA0D0D"/>
    <w:rsid w:val="00EA12A6"/>
    <w:rsid w:val="00EA13F4"/>
    <w:rsid w:val="00EA18A3"/>
    <w:rsid w:val="00EA29B2"/>
    <w:rsid w:val="00EA2DD0"/>
    <w:rsid w:val="00EA2EC6"/>
    <w:rsid w:val="00EA3086"/>
    <w:rsid w:val="00EA3114"/>
    <w:rsid w:val="00EA31CB"/>
    <w:rsid w:val="00EA339A"/>
    <w:rsid w:val="00EA3836"/>
    <w:rsid w:val="00EA395B"/>
    <w:rsid w:val="00EA39F1"/>
    <w:rsid w:val="00EA3ACE"/>
    <w:rsid w:val="00EA3C00"/>
    <w:rsid w:val="00EA3DD4"/>
    <w:rsid w:val="00EA3DDB"/>
    <w:rsid w:val="00EA3E56"/>
    <w:rsid w:val="00EA40CB"/>
    <w:rsid w:val="00EA4333"/>
    <w:rsid w:val="00EA4693"/>
    <w:rsid w:val="00EA4736"/>
    <w:rsid w:val="00EA4BB5"/>
    <w:rsid w:val="00EA5120"/>
    <w:rsid w:val="00EA51A9"/>
    <w:rsid w:val="00EA55EF"/>
    <w:rsid w:val="00EA5671"/>
    <w:rsid w:val="00EA5ADA"/>
    <w:rsid w:val="00EA5C21"/>
    <w:rsid w:val="00EA5CB7"/>
    <w:rsid w:val="00EA65A8"/>
    <w:rsid w:val="00EA67CB"/>
    <w:rsid w:val="00EA69D4"/>
    <w:rsid w:val="00EA700F"/>
    <w:rsid w:val="00EA70CE"/>
    <w:rsid w:val="00EA75D3"/>
    <w:rsid w:val="00EB04A4"/>
    <w:rsid w:val="00EB0647"/>
    <w:rsid w:val="00EB0AC1"/>
    <w:rsid w:val="00EB1974"/>
    <w:rsid w:val="00EB1A43"/>
    <w:rsid w:val="00EB1DB8"/>
    <w:rsid w:val="00EB27AE"/>
    <w:rsid w:val="00EB285E"/>
    <w:rsid w:val="00EB28B7"/>
    <w:rsid w:val="00EB3539"/>
    <w:rsid w:val="00EB3614"/>
    <w:rsid w:val="00EB3647"/>
    <w:rsid w:val="00EB3708"/>
    <w:rsid w:val="00EB3801"/>
    <w:rsid w:val="00EB3881"/>
    <w:rsid w:val="00EB397B"/>
    <w:rsid w:val="00EB3A53"/>
    <w:rsid w:val="00EB4202"/>
    <w:rsid w:val="00EB46E0"/>
    <w:rsid w:val="00EB4769"/>
    <w:rsid w:val="00EB4796"/>
    <w:rsid w:val="00EB4797"/>
    <w:rsid w:val="00EB49BA"/>
    <w:rsid w:val="00EB4DDB"/>
    <w:rsid w:val="00EB5639"/>
    <w:rsid w:val="00EB5772"/>
    <w:rsid w:val="00EB5993"/>
    <w:rsid w:val="00EB5A01"/>
    <w:rsid w:val="00EB5D61"/>
    <w:rsid w:val="00EB6165"/>
    <w:rsid w:val="00EB61CA"/>
    <w:rsid w:val="00EB6340"/>
    <w:rsid w:val="00EB64C0"/>
    <w:rsid w:val="00EB65F8"/>
    <w:rsid w:val="00EB67EB"/>
    <w:rsid w:val="00EB7169"/>
    <w:rsid w:val="00EB71EB"/>
    <w:rsid w:val="00EB788A"/>
    <w:rsid w:val="00EC02A9"/>
    <w:rsid w:val="00EC0664"/>
    <w:rsid w:val="00EC0A65"/>
    <w:rsid w:val="00EC11CD"/>
    <w:rsid w:val="00EC1470"/>
    <w:rsid w:val="00EC148F"/>
    <w:rsid w:val="00EC15BA"/>
    <w:rsid w:val="00EC1EC3"/>
    <w:rsid w:val="00EC218D"/>
    <w:rsid w:val="00EC2358"/>
    <w:rsid w:val="00EC291D"/>
    <w:rsid w:val="00EC29A7"/>
    <w:rsid w:val="00EC2C81"/>
    <w:rsid w:val="00EC301F"/>
    <w:rsid w:val="00EC3580"/>
    <w:rsid w:val="00EC38A5"/>
    <w:rsid w:val="00EC3D10"/>
    <w:rsid w:val="00EC3DA4"/>
    <w:rsid w:val="00EC3F15"/>
    <w:rsid w:val="00EC404D"/>
    <w:rsid w:val="00EC44DC"/>
    <w:rsid w:val="00EC45EA"/>
    <w:rsid w:val="00EC5605"/>
    <w:rsid w:val="00EC56B8"/>
    <w:rsid w:val="00EC5C59"/>
    <w:rsid w:val="00EC5C89"/>
    <w:rsid w:val="00EC65F3"/>
    <w:rsid w:val="00EC6C18"/>
    <w:rsid w:val="00EC6F58"/>
    <w:rsid w:val="00EC7CA9"/>
    <w:rsid w:val="00ED038D"/>
    <w:rsid w:val="00ED0587"/>
    <w:rsid w:val="00ED0616"/>
    <w:rsid w:val="00ED0D81"/>
    <w:rsid w:val="00ED0FD5"/>
    <w:rsid w:val="00ED13D3"/>
    <w:rsid w:val="00ED1417"/>
    <w:rsid w:val="00ED1449"/>
    <w:rsid w:val="00ED1C63"/>
    <w:rsid w:val="00ED1EA8"/>
    <w:rsid w:val="00ED205F"/>
    <w:rsid w:val="00ED2103"/>
    <w:rsid w:val="00ED21F6"/>
    <w:rsid w:val="00ED2220"/>
    <w:rsid w:val="00ED2886"/>
    <w:rsid w:val="00ED2CC8"/>
    <w:rsid w:val="00ED3956"/>
    <w:rsid w:val="00ED39CC"/>
    <w:rsid w:val="00ED3A7E"/>
    <w:rsid w:val="00ED40E8"/>
    <w:rsid w:val="00ED4205"/>
    <w:rsid w:val="00ED4590"/>
    <w:rsid w:val="00ED48FF"/>
    <w:rsid w:val="00ED490C"/>
    <w:rsid w:val="00ED4E8F"/>
    <w:rsid w:val="00ED5221"/>
    <w:rsid w:val="00ED5419"/>
    <w:rsid w:val="00ED576C"/>
    <w:rsid w:val="00ED5888"/>
    <w:rsid w:val="00ED5901"/>
    <w:rsid w:val="00ED5BAD"/>
    <w:rsid w:val="00ED5D22"/>
    <w:rsid w:val="00ED6897"/>
    <w:rsid w:val="00ED69FE"/>
    <w:rsid w:val="00ED6BB3"/>
    <w:rsid w:val="00ED6D67"/>
    <w:rsid w:val="00ED71BD"/>
    <w:rsid w:val="00ED71EF"/>
    <w:rsid w:val="00ED729D"/>
    <w:rsid w:val="00ED73E5"/>
    <w:rsid w:val="00ED740E"/>
    <w:rsid w:val="00ED74E6"/>
    <w:rsid w:val="00ED7572"/>
    <w:rsid w:val="00ED78E6"/>
    <w:rsid w:val="00ED7A54"/>
    <w:rsid w:val="00ED7C5A"/>
    <w:rsid w:val="00EE0055"/>
    <w:rsid w:val="00EE03BA"/>
    <w:rsid w:val="00EE06A1"/>
    <w:rsid w:val="00EE07A4"/>
    <w:rsid w:val="00EE088D"/>
    <w:rsid w:val="00EE0B4A"/>
    <w:rsid w:val="00EE0DF3"/>
    <w:rsid w:val="00EE1216"/>
    <w:rsid w:val="00EE135C"/>
    <w:rsid w:val="00EE15A3"/>
    <w:rsid w:val="00EE1895"/>
    <w:rsid w:val="00EE1ACB"/>
    <w:rsid w:val="00EE1F42"/>
    <w:rsid w:val="00EE21A9"/>
    <w:rsid w:val="00EE226B"/>
    <w:rsid w:val="00EE2299"/>
    <w:rsid w:val="00EE2441"/>
    <w:rsid w:val="00EE283E"/>
    <w:rsid w:val="00EE2CD2"/>
    <w:rsid w:val="00EE2DE2"/>
    <w:rsid w:val="00EE30D2"/>
    <w:rsid w:val="00EE3242"/>
    <w:rsid w:val="00EE3564"/>
    <w:rsid w:val="00EE36E5"/>
    <w:rsid w:val="00EE370F"/>
    <w:rsid w:val="00EE381F"/>
    <w:rsid w:val="00EE3917"/>
    <w:rsid w:val="00EE3A93"/>
    <w:rsid w:val="00EE3BEF"/>
    <w:rsid w:val="00EE3D22"/>
    <w:rsid w:val="00EE427E"/>
    <w:rsid w:val="00EE460F"/>
    <w:rsid w:val="00EE494C"/>
    <w:rsid w:val="00EE4A01"/>
    <w:rsid w:val="00EE4C06"/>
    <w:rsid w:val="00EE4CAE"/>
    <w:rsid w:val="00EE4CAF"/>
    <w:rsid w:val="00EE4EC3"/>
    <w:rsid w:val="00EE5485"/>
    <w:rsid w:val="00EE54A5"/>
    <w:rsid w:val="00EE56D2"/>
    <w:rsid w:val="00EE5869"/>
    <w:rsid w:val="00EE58A0"/>
    <w:rsid w:val="00EE5BFE"/>
    <w:rsid w:val="00EE644A"/>
    <w:rsid w:val="00EE679F"/>
    <w:rsid w:val="00EE6AD9"/>
    <w:rsid w:val="00EE6EA1"/>
    <w:rsid w:val="00EE6F63"/>
    <w:rsid w:val="00EE7135"/>
    <w:rsid w:val="00EE75CC"/>
    <w:rsid w:val="00EE7765"/>
    <w:rsid w:val="00EE782C"/>
    <w:rsid w:val="00EE7C5D"/>
    <w:rsid w:val="00EE7DCE"/>
    <w:rsid w:val="00EF0C1E"/>
    <w:rsid w:val="00EF0DCF"/>
    <w:rsid w:val="00EF117C"/>
    <w:rsid w:val="00EF138A"/>
    <w:rsid w:val="00EF15C6"/>
    <w:rsid w:val="00EF18CB"/>
    <w:rsid w:val="00EF1C45"/>
    <w:rsid w:val="00EF1C53"/>
    <w:rsid w:val="00EF1DE6"/>
    <w:rsid w:val="00EF217F"/>
    <w:rsid w:val="00EF2524"/>
    <w:rsid w:val="00EF26A1"/>
    <w:rsid w:val="00EF295A"/>
    <w:rsid w:val="00EF2CEB"/>
    <w:rsid w:val="00EF2DC3"/>
    <w:rsid w:val="00EF312F"/>
    <w:rsid w:val="00EF321D"/>
    <w:rsid w:val="00EF36A8"/>
    <w:rsid w:val="00EF396D"/>
    <w:rsid w:val="00EF3A66"/>
    <w:rsid w:val="00EF3BB3"/>
    <w:rsid w:val="00EF3CF2"/>
    <w:rsid w:val="00EF433A"/>
    <w:rsid w:val="00EF4584"/>
    <w:rsid w:val="00EF45A2"/>
    <w:rsid w:val="00EF46D1"/>
    <w:rsid w:val="00EF4EA6"/>
    <w:rsid w:val="00EF5273"/>
    <w:rsid w:val="00EF52BC"/>
    <w:rsid w:val="00EF58BE"/>
    <w:rsid w:val="00EF5EE2"/>
    <w:rsid w:val="00EF5F32"/>
    <w:rsid w:val="00EF5FF3"/>
    <w:rsid w:val="00EF655F"/>
    <w:rsid w:val="00EF6707"/>
    <w:rsid w:val="00EF6927"/>
    <w:rsid w:val="00EF6D01"/>
    <w:rsid w:val="00EF727A"/>
    <w:rsid w:val="00EF731D"/>
    <w:rsid w:val="00EF78AD"/>
    <w:rsid w:val="00EF7C7F"/>
    <w:rsid w:val="00EF7EF7"/>
    <w:rsid w:val="00EF7F18"/>
    <w:rsid w:val="00F0004A"/>
    <w:rsid w:val="00F00276"/>
    <w:rsid w:val="00F00546"/>
    <w:rsid w:val="00F00993"/>
    <w:rsid w:val="00F00E5E"/>
    <w:rsid w:val="00F00E8F"/>
    <w:rsid w:val="00F0178E"/>
    <w:rsid w:val="00F01905"/>
    <w:rsid w:val="00F01CAE"/>
    <w:rsid w:val="00F01D61"/>
    <w:rsid w:val="00F01DD0"/>
    <w:rsid w:val="00F01EB2"/>
    <w:rsid w:val="00F01EB5"/>
    <w:rsid w:val="00F01F50"/>
    <w:rsid w:val="00F02638"/>
    <w:rsid w:val="00F02A9F"/>
    <w:rsid w:val="00F030B7"/>
    <w:rsid w:val="00F03190"/>
    <w:rsid w:val="00F03260"/>
    <w:rsid w:val="00F0355D"/>
    <w:rsid w:val="00F0355F"/>
    <w:rsid w:val="00F03586"/>
    <w:rsid w:val="00F039E9"/>
    <w:rsid w:val="00F03BA0"/>
    <w:rsid w:val="00F03D55"/>
    <w:rsid w:val="00F03D76"/>
    <w:rsid w:val="00F03F2A"/>
    <w:rsid w:val="00F03FC4"/>
    <w:rsid w:val="00F0434E"/>
    <w:rsid w:val="00F04807"/>
    <w:rsid w:val="00F04B0A"/>
    <w:rsid w:val="00F04BCB"/>
    <w:rsid w:val="00F04CAD"/>
    <w:rsid w:val="00F0521D"/>
    <w:rsid w:val="00F05B0F"/>
    <w:rsid w:val="00F05BC0"/>
    <w:rsid w:val="00F05C48"/>
    <w:rsid w:val="00F06768"/>
    <w:rsid w:val="00F067BD"/>
    <w:rsid w:val="00F067C7"/>
    <w:rsid w:val="00F06865"/>
    <w:rsid w:val="00F06A54"/>
    <w:rsid w:val="00F06F55"/>
    <w:rsid w:val="00F06F7B"/>
    <w:rsid w:val="00F07225"/>
    <w:rsid w:val="00F0741C"/>
    <w:rsid w:val="00F07551"/>
    <w:rsid w:val="00F07651"/>
    <w:rsid w:val="00F07708"/>
    <w:rsid w:val="00F078CC"/>
    <w:rsid w:val="00F07F98"/>
    <w:rsid w:val="00F1016F"/>
    <w:rsid w:val="00F102F1"/>
    <w:rsid w:val="00F1066C"/>
    <w:rsid w:val="00F107B9"/>
    <w:rsid w:val="00F10A0B"/>
    <w:rsid w:val="00F10A68"/>
    <w:rsid w:val="00F10BC8"/>
    <w:rsid w:val="00F10CC3"/>
    <w:rsid w:val="00F10CC8"/>
    <w:rsid w:val="00F10CF5"/>
    <w:rsid w:val="00F112DF"/>
    <w:rsid w:val="00F11323"/>
    <w:rsid w:val="00F114D9"/>
    <w:rsid w:val="00F118BA"/>
    <w:rsid w:val="00F11ADD"/>
    <w:rsid w:val="00F11C81"/>
    <w:rsid w:val="00F11DB5"/>
    <w:rsid w:val="00F11E5D"/>
    <w:rsid w:val="00F11F42"/>
    <w:rsid w:val="00F120AB"/>
    <w:rsid w:val="00F121A0"/>
    <w:rsid w:val="00F121B4"/>
    <w:rsid w:val="00F134AB"/>
    <w:rsid w:val="00F13640"/>
    <w:rsid w:val="00F13B82"/>
    <w:rsid w:val="00F13BA6"/>
    <w:rsid w:val="00F13C1E"/>
    <w:rsid w:val="00F13C50"/>
    <w:rsid w:val="00F13D4B"/>
    <w:rsid w:val="00F13F62"/>
    <w:rsid w:val="00F13FB6"/>
    <w:rsid w:val="00F1410B"/>
    <w:rsid w:val="00F14127"/>
    <w:rsid w:val="00F141A3"/>
    <w:rsid w:val="00F14572"/>
    <w:rsid w:val="00F1458F"/>
    <w:rsid w:val="00F14638"/>
    <w:rsid w:val="00F14C2B"/>
    <w:rsid w:val="00F15039"/>
    <w:rsid w:val="00F152C6"/>
    <w:rsid w:val="00F15548"/>
    <w:rsid w:val="00F15A01"/>
    <w:rsid w:val="00F15A62"/>
    <w:rsid w:val="00F15E92"/>
    <w:rsid w:val="00F167EC"/>
    <w:rsid w:val="00F169E8"/>
    <w:rsid w:val="00F16B1F"/>
    <w:rsid w:val="00F16C12"/>
    <w:rsid w:val="00F16D2D"/>
    <w:rsid w:val="00F16E8D"/>
    <w:rsid w:val="00F171B6"/>
    <w:rsid w:val="00F175E7"/>
    <w:rsid w:val="00F17B7A"/>
    <w:rsid w:val="00F200E3"/>
    <w:rsid w:val="00F20332"/>
    <w:rsid w:val="00F207D0"/>
    <w:rsid w:val="00F20829"/>
    <w:rsid w:val="00F20AD1"/>
    <w:rsid w:val="00F20F44"/>
    <w:rsid w:val="00F211FE"/>
    <w:rsid w:val="00F21325"/>
    <w:rsid w:val="00F213AB"/>
    <w:rsid w:val="00F213E2"/>
    <w:rsid w:val="00F213E8"/>
    <w:rsid w:val="00F223E7"/>
    <w:rsid w:val="00F22457"/>
    <w:rsid w:val="00F22BBA"/>
    <w:rsid w:val="00F22EC6"/>
    <w:rsid w:val="00F22F41"/>
    <w:rsid w:val="00F23835"/>
    <w:rsid w:val="00F239BB"/>
    <w:rsid w:val="00F239E1"/>
    <w:rsid w:val="00F23A15"/>
    <w:rsid w:val="00F23B68"/>
    <w:rsid w:val="00F23CFD"/>
    <w:rsid w:val="00F23F4A"/>
    <w:rsid w:val="00F240EA"/>
    <w:rsid w:val="00F24396"/>
    <w:rsid w:val="00F246A9"/>
    <w:rsid w:val="00F246C2"/>
    <w:rsid w:val="00F24801"/>
    <w:rsid w:val="00F24A97"/>
    <w:rsid w:val="00F24BF9"/>
    <w:rsid w:val="00F24E46"/>
    <w:rsid w:val="00F25151"/>
    <w:rsid w:val="00F254F0"/>
    <w:rsid w:val="00F25564"/>
    <w:rsid w:val="00F26161"/>
    <w:rsid w:val="00F26164"/>
    <w:rsid w:val="00F261F8"/>
    <w:rsid w:val="00F26227"/>
    <w:rsid w:val="00F263B8"/>
    <w:rsid w:val="00F264A4"/>
    <w:rsid w:val="00F264C5"/>
    <w:rsid w:val="00F26CF8"/>
    <w:rsid w:val="00F26D3B"/>
    <w:rsid w:val="00F273A4"/>
    <w:rsid w:val="00F2740D"/>
    <w:rsid w:val="00F277AA"/>
    <w:rsid w:val="00F27815"/>
    <w:rsid w:val="00F27B39"/>
    <w:rsid w:val="00F27CB3"/>
    <w:rsid w:val="00F27D5A"/>
    <w:rsid w:val="00F27D83"/>
    <w:rsid w:val="00F27E23"/>
    <w:rsid w:val="00F30693"/>
    <w:rsid w:val="00F30712"/>
    <w:rsid w:val="00F30832"/>
    <w:rsid w:val="00F308B6"/>
    <w:rsid w:val="00F3092D"/>
    <w:rsid w:val="00F30E4D"/>
    <w:rsid w:val="00F30E97"/>
    <w:rsid w:val="00F30F3F"/>
    <w:rsid w:val="00F3119C"/>
    <w:rsid w:val="00F312C0"/>
    <w:rsid w:val="00F31BBB"/>
    <w:rsid w:val="00F31E75"/>
    <w:rsid w:val="00F32414"/>
    <w:rsid w:val="00F325E1"/>
    <w:rsid w:val="00F32792"/>
    <w:rsid w:val="00F32EF0"/>
    <w:rsid w:val="00F32FF3"/>
    <w:rsid w:val="00F33206"/>
    <w:rsid w:val="00F33236"/>
    <w:rsid w:val="00F3353B"/>
    <w:rsid w:val="00F33DE6"/>
    <w:rsid w:val="00F33FCD"/>
    <w:rsid w:val="00F343DC"/>
    <w:rsid w:val="00F345EE"/>
    <w:rsid w:val="00F34AFC"/>
    <w:rsid w:val="00F35AAA"/>
    <w:rsid w:val="00F3619F"/>
    <w:rsid w:val="00F36267"/>
    <w:rsid w:val="00F3641C"/>
    <w:rsid w:val="00F36584"/>
    <w:rsid w:val="00F36792"/>
    <w:rsid w:val="00F36821"/>
    <w:rsid w:val="00F36A09"/>
    <w:rsid w:val="00F36A5C"/>
    <w:rsid w:val="00F36D0B"/>
    <w:rsid w:val="00F36DEB"/>
    <w:rsid w:val="00F36E72"/>
    <w:rsid w:val="00F370B2"/>
    <w:rsid w:val="00F3710D"/>
    <w:rsid w:val="00F37777"/>
    <w:rsid w:val="00F37B1D"/>
    <w:rsid w:val="00F37BDE"/>
    <w:rsid w:val="00F40278"/>
    <w:rsid w:val="00F40334"/>
    <w:rsid w:val="00F4046E"/>
    <w:rsid w:val="00F40550"/>
    <w:rsid w:val="00F405FA"/>
    <w:rsid w:val="00F406D3"/>
    <w:rsid w:val="00F40B1F"/>
    <w:rsid w:val="00F417D9"/>
    <w:rsid w:val="00F41BFC"/>
    <w:rsid w:val="00F41C3B"/>
    <w:rsid w:val="00F41D4C"/>
    <w:rsid w:val="00F41E26"/>
    <w:rsid w:val="00F42034"/>
    <w:rsid w:val="00F420EB"/>
    <w:rsid w:val="00F4241D"/>
    <w:rsid w:val="00F4278C"/>
    <w:rsid w:val="00F42832"/>
    <w:rsid w:val="00F42A4B"/>
    <w:rsid w:val="00F42AB6"/>
    <w:rsid w:val="00F42E01"/>
    <w:rsid w:val="00F43096"/>
    <w:rsid w:val="00F430D8"/>
    <w:rsid w:val="00F43932"/>
    <w:rsid w:val="00F43958"/>
    <w:rsid w:val="00F446ED"/>
    <w:rsid w:val="00F447FC"/>
    <w:rsid w:val="00F44A92"/>
    <w:rsid w:val="00F44D7D"/>
    <w:rsid w:val="00F45415"/>
    <w:rsid w:val="00F45735"/>
    <w:rsid w:val="00F46059"/>
    <w:rsid w:val="00F460EB"/>
    <w:rsid w:val="00F46224"/>
    <w:rsid w:val="00F46812"/>
    <w:rsid w:val="00F47428"/>
    <w:rsid w:val="00F475D9"/>
    <w:rsid w:val="00F47CF7"/>
    <w:rsid w:val="00F503F7"/>
    <w:rsid w:val="00F50482"/>
    <w:rsid w:val="00F504FC"/>
    <w:rsid w:val="00F50970"/>
    <w:rsid w:val="00F50A9D"/>
    <w:rsid w:val="00F50BE5"/>
    <w:rsid w:val="00F50CDA"/>
    <w:rsid w:val="00F50E15"/>
    <w:rsid w:val="00F50EAA"/>
    <w:rsid w:val="00F512C2"/>
    <w:rsid w:val="00F51601"/>
    <w:rsid w:val="00F51A8C"/>
    <w:rsid w:val="00F51ABB"/>
    <w:rsid w:val="00F51D66"/>
    <w:rsid w:val="00F52384"/>
    <w:rsid w:val="00F52CBE"/>
    <w:rsid w:val="00F52D94"/>
    <w:rsid w:val="00F53110"/>
    <w:rsid w:val="00F535ED"/>
    <w:rsid w:val="00F53609"/>
    <w:rsid w:val="00F5360C"/>
    <w:rsid w:val="00F53D36"/>
    <w:rsid w:val="00F53D3D"/>
    <w:rsid w:val="00F53FCA"/>
    <w:rsid w:val="00F5405F"/>
    <w:rsid w:val="00F54127"/>
    <w:rsid w:val="00F549B7"/>
    <w:rsid w:val="00F54A4D"/>
    <w:rsid w:val="00F55080"/>
    <w:rsid w:val="00F5528F"/>
    <w:rsid w:val="00F5573B"/>
    <w:rsid w:val="00F55CA8"/>
    <w:rsid w:val="00F55E1E"/>
    <w:rsid w:val="00F55F5D"/>
    <w:rsid w:val="00F563DC"/>
    <w:rsid w:val="00F56BAA"/>
    <w:rsid w:val="00F56EB6"/>
    <w:rsid w:val="00F570DD"/>
    <w:rsid w:val="00F573DF"/>
    <w:rsid w:val="00F57416"/>
    <w:rsid w:val="00F5743E"/>
    <w:rsid w:val="00F57661"/>
    <w:rsid w:val="00F57CBD"/>
    <w:rsid w:val="00F57D7B"/>
    <w:rsid w:val="00F57DAD"/>
    <w:rsid w:val="00F606AF"/>
    <w:rsid w:val="00F606B9"/>
    <w:rsid w:val="00F6078E"/>
    <w:rsid w:val="00F60BFB"/>
    <w:rsid w:val="00F60DD2"/>
    <w:rsid w:val="00F60EAB"/>
    <w:rsid w:val="00F61351"/>
    <w:rsid w:val="00F613C3"/>
    <w:rsid w:val="00F61862"/>
    <w:rsid w:val="00F61D6C"/>
    <w:rsid w:val="00F62468"/>
    <w:rsid w:val="00F626AB"/>
    <w:rsid w:val="00F6290B"/>
    <w:rsid w:val="00F629E0"/>
    <w:rsid w:val="00F62A2A"/>
    <w:rsid w:val="00F62BF9"/>
    <w:rsid w:val="00F62D5F"/>
    <w:rsid w:val="00F62EF7"/>
    <w:rsid w:val="00F62F03"/>
    <w:rsid w:val="00F63367"/>
    <w:rsid w:val="00F6360F"/>
    <w:rsid w:val="00F63A7B"/>
    <w:rsid w:val="00F63A82"/>
    <w:rsid w:val="00F63B04"/>
    <w:rsid w:val="00F63B4F"/>
    <w:rsid w:val="00F63D84"/>
    <w:rsid w:val="00F63DFC"/>
    <w:rsid w:val="00F63E26"/>
    <w:rsid w:val="00F63FCA"/>
    <w:rsid w:val="00F641A6"/>
    <w:rsid w:val="00F6463C"/>
    <w:rsid w:val="00F64C56"/>
    <w:rsid w:val="00F65012"/>
    <w:rsid w:val="00F651DA"/>
    <w:rsid w:val="00F652FB"/>
    <w:rsid w:val="00F65517"/>
    <w:rsid w:val="00F659DD"/>
    <w:rsid w:val="00F65ABF"/>
    <w:rsid w:val="00F65F2A"/>
    <w:rsid w:val="00F6636B"/>
    <w:rsid w:val="00F6695D"/>
    <w:rsid w:val="00F66C1C"/>
    <w:rsid w:val="00F6700E"/>
    <w:rsid w:val="00F67182"/>
    <w:rsid w:val="00F67777"/>
    <w:rsid w:val="00F6779F"/>
    <w:rsid w:val="00F67A1A"/>
    <w:rsid w:val="00F700E3"/>
    <w:rsid w:val="00F703B2"/>
    <w:rsid w:val="00F70711"/>
    <w:rsid w:val="00F70752"/>
    <w:rsid w:val="00F70F67"/>
    <w:rsid w:val="00F711DD"/>
    <w:rsid w:val="00F712C4"/>
    <w:rsid w:val="00F713A3"/>
    <w:rsid w:val="00F71712"/>
    <w:rsid w:val="00F71850"/>
    <w:rsid w:val="00F7191E"/>
    <w:rsid w:val="00F71D9B"/>
    <w:rsid w:val="00F71DB0"/>
    <w:rsid w:val="00F720D7"/>
    <w:rsid w:val="00F722F6"/>
    <w:rsid w:val="00F7294D"/>
    <w:rsid w:val="00F72A2D"/>
    <w:rsid w:val="00F730AE"/>
    <w:rsid w:val="00F73197"/>
    <w:rsid w:val="00F737C0"/>
    <w:rsid w:val="00F739ED"/>
    <w:rsid w:val="00F73BDD"/>
    <w:rsid w:val="00F7400F"/>
    <w:rsid w:val="00F740A0"/>
    <w:rsid w:val="00F7447B"/>
    <w:rsid w:val="00F74AF6"/>
    <w:rsid w:val="00F74C92"/>
    <w:rsid w:val="00F74CCB"/>
    <w:rsid w:val="00F751A0"/>
    <w:rsid w:val="00F7549D"/>
    <w:rsid w:val="00F754E2"/>
    <w:rsid w:val="00F754EB"/>
    <w:rsid w:val="00F7594B"/>
    <w:rsid w:val="00F75E38"/>
    <w:rsid w:val="00F75EA3"/>
    <w:rsid w:val="00F76241"/>
    <w:rsid w:val="00F762BF"/>
    <w:rsid w:val="00F763B2"/>
    <w:rsid w:val="00F76813"/>
    <w:rsid w:val="00F768FF"/>
    <w:rsid w:val="00F76B0C"/>
    <w:rsid w:val="00F76F2C"/>
    <w:rsid w:val="00F76FC7"/>
    <w:rsid w:val="00F76FF8"/>
    <w:rsid w:val="00F77453"/>
    <w:rsid w:val="00F774CA"/>
    <w:rsid w:val="00F77FC5"/>
    <w:rsid w:val="00F800B5"/>
    <w:rsid w:val="00F80547"/>
    <w:rsid w:val="00F8079B"/>
    <w:rsid w:val="00F807D6"/>
    <w:rsid w:val="00F807E6"/>
    <w:rsid w:val="00F809A3"/>
    <w:rsid w:val="00F80A64"/>
    <w:rsid w:val="00F80AE2"/>
    <w:rsid w:val="00F80B1D"/>
    <w:rsid w:val="00F80C7D"/>
    <w:rsid w:val="00F813A9"/>
    <w:rsid w:val="00F81649"/>
    <w:rsid w:val="00F81809"/>
    <w:rsid w:val="00F81EE8"/>
    <w:rsid w:val="00F8282B"/>
    <w:rsid w:val="00F83255"/>
    <w:rsid w:val="00F8329B"/>
    <w:rsid w:val="00F8351A"/>
    <w:rsid w:val="00F839A0"/>
    <w:rsid w:val="00F83BFC"/>
    <w:rsid w:val="00F83DD3"/>
    <w:rsid w:val="00F84284"/>
    <w:rsid w:val="00F844A8"/>
    <w:rsid w:val="00F84569"/>
    <w:rsid w:val="00F848D7"/>
    <w:rsid w:val="00F84934"/>
    <w:rsid w:val="00F849B8"/>
    <w:rsid w:val="00F84AB8"/>
    <w:rsid w:val="00F84BB3"/>
    <w:rsid w:val="00F84DBA"/>
    <w:rsid w:val="00F8527B"/>
    <w:rsid w:val="00F8539B"/>
    <w:rsid w:val="00F85CB9"/>
    <w:rsid w:val="00F85CFB"/>
    <w:rsid w:val="00F85D5A"/>
    <w:rsid w:val="00F85DF6"/>
    <w:rsid w:val="00F86295"/>
    <w:rsid w:val="00F864B0"/>
    <w:rsid w:val="00F86AA7"/>
    <w:rsid w:val="00F87393"/>
    <w:rsid w:val="00F87517"/>
    <w:rsid w:val="00F87A86"/>
    <w:rsid w:val="00F87B66"/>
    <w:rsid w:val="00F87E37"/>
    <w:rsid w:val="00F90164"/>
    <w:rsid w:val="00F9054F"/>
    <w:rsid w:val="00F91181"/>
    <w:rsid w:val="00F91987"/>
    <w:rsid w:val="00F91E65"/>
    <w:rsid w:val="00F92028"/>
    <w:rsid w:val="00F920A4"/>
    <w:rsid w:val="00F920AF"/>
    <w:rsid w:val="00F9290D"/>
    <w:rsid w:val="00F931FF"/>
    <w:rsid w:val="00F93338"/>
    <w:rsid w:val="00F93717"/>
    <w:rsid w:val="00F939D3"/>
    <w:rsid w:val="00F93B5C"/>
    <w:rsid w:val="00F93D08"/>
    <w:rsid w:val="00F94046"/>
    <w:rsid w:val="00F94511"/>
    <w:rsid w:val="00F94666"/>
    <w:rsid w:val="00F94897"/>
    <w:rsid w:val="00F948F2"/>
    <w:rsid w:val="00F9493F"/>
    <w:rsid w:val="00F951C0"/>
    <w:rsid w:val="00F9549E"/>
    <w:rsid w:val="00F9557D"/>
    <w:rsid w:val="00F9578A"/>
    <w:rsid w:val="00F9597F"/>
    <w:rsid w:val="00F95C26"/>
    <w:rsid w:val="00F95DC2"/>
    <w:rsid w:val="00F95E56"/>
    <w:rsid w:val="00F9661C"/>
    <w:rsid w:val="00F968C5"/>
    <w:rsid w:val="00F96AA1"/>
    <w:rsid w:val="00F96CFF"/>
    <w:rsid w:val="00F97353"/>
    <w:rsid w:val="00F976F9"/>
    <w:rsid w:val="00F97754"/>
    <w:rsid w:val="00F97FAD"/>
    <w:rsid w:val="00FA09A7"/>
    <w:rsid w:val="00FA0D93"/>
    <w:rsid w:val="00FA11B3"/>
    <w:rsid w:val="00FA167F"/>
    <w:rsid w:val="00FA1768"/>
    <w:rsid w:val="00FA1838"/>
    <w:rsid w:val="00FA185A"/>
    <w:rsid w:val="00FA1A93"/>
    <w:rsid w:val="00FA1CEE"/>
    <w:rsid w:val="00FA1D34"/>
    <w:rsid w:val="00FA1D3D"/>
    <w:rsid w:val="00FA1F09"/>
    <w:rsid w:val="00FA20B4"/>
    <w:rsid w:val="00FA241A"/>
    <w:rsid w:val="00FA296E"/>
    <w:rsid w:val="00FA2B5B"/>
    <w:rsid w:val="00FA2E3C"/>
    <w:rsid w:val="00FA3E29"/>
    <w:rsid w:val="00FA3E54"/>
    <w:rsid w:val="00FA4456"/>
    <w:rsid w:val="00FA44E6"/>
    <w:rsid w:val="00FA4625"/>
    <w:rsid w:val="00FA490C"/>
    <w:rsid w:val="00FA4B2A"/>
    <w:rsid w:val="00FA4B99"/>
    <w:rsid w:val="00FA4D45"/>
    <w:rsid w:val="00FA50B5"/>
    <w:rsid w:val="00FA5465"/>
    <w:rsid w:val="00FA58EA"/>
    <w:rsid w:val="00FA5B24"/>
    <w:rsid w:val="00FA5DA1"/>
    <w:rsid w:val="00FA6263"/>
    <w:rsid w:val="00FA6274"/>
    <w:rsid w:val="00FA6333"/>
    <w:rsid w:val="00FA63AA"/>
    <w:rsid w:val="00FA63C9"/>
    <w:rsid w:val="00FA65C3"/>
    <w:rsid w:val="00FA66B6"/>
    <w:rsid w:val="00FA694C"/>
    <w:rsid w:val="00FA6B57"/>
    <w:rsid w:val="00FA6BC3"/>
    <w:rsid w:val="00FA6DBF"/>
    <w:rsid w:val="00FA701C"/>
    <w:rsid w:val="00FA717C"/>
    <w:rsid w:val="00FA744A"/>
    <w:rsid w:val="00FA772E"/>
    <w:rsid w:val="00FA77CC"/>
    <w:rsid w:val="00FA79DF"/>
    <w:rsid w:val="00FB01A1"/>
    <w:rsid w:val="00FB05FD"/>
    <w:rsid w:val="00FB0A76"/>
    <w:rsid w:val="00FB0B4A"/>
    <w:rsid w:val="00FB0B69"/>
    <w:rsid w:val="00FB0D5D"/>
    <w:rsid w:val="00FB13DA"/>
    <w:rsid w:val="00FB1D55"/>
    <w:rsid w:val="00FB208C"/>
    <w:rsid w:val="00FB2274"/>
    <w:rsid w:val="00FB26FF"/>
    <w:rsid w:val="00FB2906"/>
    <w:rsid w:val="00FB2BE7"/>
    <w:rsid w:val="00FB3AF3"/>
    <w:rsid w:val="00FB3E10"/>
    <w:rsid w:val="00FB4303"/>
    <w:rsid w:val="00FB4424"/>
    <w:rsid w:val="00FB4432"/>
    <w:rsid w:val="00FB4609"/>
    <w:rsid w:val="00FB461F"/>
    <w:rsid w:val="00FB48AE"/>
    <w:rsid w:val="00FB4998"/>
    <w:rsid w:val="00FB4DB8"/>
    <w:rsid w:val="00FB4E5A"/>
    <w:rsid w:val="00FB4E61"/>
    <w:rsid w:val="00FB4FF9"/>
    <w:rsid w:val="00FB528E"/>
    <w:rsid w:val="00FB542B"/>
    <w:rsid w:val="00FB5570"/>
    <w:rsid w:val="00FB5899"/>
    <w:rsid w:val="00FB5A8F"/>
    <w:rsid w:val="00FB5A9E"/>
    <w:rsid w:val="00FB66C1"/>
    <w:rsid w:val="00FB693B"/>
    <w:rsid w:val="00FB6B93"/>
    <w:rsid w:val="00FB6BA2"/>
    <w:rsid w:val="00FB6EE1"/>
    <w:rsid w:val="00FB6F0A"/>
    <w:rsid w:val="00FB75F9"/>
    <w:rsid w:val="00FC0323"/>
    <w:rsid w:val="00FC04B2"/>
    <w:rsid w:val="00FC0D10"/>
    <w:rsid w:val="00FC0D8A"/>
    <w:rsid w:val="00FC0E95"/>
    <w:rsid w:val="00FC10AE"/>
    <w:rsid w:val="00FC10C8"/>
    <w:rsid w:val="00FC1126"/>
    <w:rsid w:val="00FC1383"/>
    <w:rsid w:val="00FC1436"/>
    <w:rsid w:val="00FC1648"/>
    <w:rsid w:val="00FC1BB7"/>
    <w:rsid w:val="00FC1DDB"/>
    <w:rsid w:val="00FC200F"/>
    <w:rsid w:val="00FC26FB"/>
    <w:rsid w:val="00FC2AA2"/>
    <w:rsid w:val="00FC2BB4"/>
    <w:rsid w:val="00FC2E39"/>
    <w:rsid w:val="00FC328F"/>
    <w:rsid w:val="00FC4125"/>
    <w:rsid w:val="00FC4370"/>
    <w:rsid w:val="00FC4DA3"/>
    <w:rsid w:val="00FC4E9B"/>
    <w:rsid w:val="00FC524F"/>
    <w:rsid w:val="00FC530C"/>
    <w:rsid w:val="00FC5680"/>
    <w:rsid w:val="00FC56E0"/>
    <w:rsid w:val="00FC570B"/>
    <w:rsid w:val="00FC5B71"/>
    <w:rsid w:val="00FC5E1A"/>
    <w:rsid w:val="00FC5F8A"/>
    <w:rsid w:val="00FC621E"/>
    <w:rsid w:val="00FC634A"/>
    <w:rsid w:val="00FC66F2"/>
    <w:rsid w:val="00FC6C5B"/>
    <w:rsid w:val="00FC6CA9"/>
    <w:rsid w:val="00FC6D5E"/>
    <w:rsid w:val="00FC6DB0"/>
    <w:rsid w:val="00FC6E8A"/>
    <w:rsid w:val="00FC73E2"/>
    <w:rsid w:val="00FC7787"/>
    <w:rsid w:val="00FC7906"/>
    <w:rsid w:val="00FC7C11"/>
    <w:rsid w:val="00FC7D0B"/>
    <w:rsid w:val="00FC7D67"/>
    <w:rsid w:val="00FC7E6A"/>
    <w:rsid w:val="00FD0166"/>
    <w:rsid w:val="00FD084E"/>
    <w:rsid w:val="00FD08D3"/>
    <w:rsid w:val="00FD0D1B"/>
    <w:rsid w:val="00FD100D"/>
    <w:rsid w:val="00FD153B"/>
    <w:rsid w:val="00FD2635"/>
    <w:rsid w:val="00FD2BE1"/>
    <w:rsid w:val="00FD3548"/>
    <w:rsid w:val="00FD3869"/>
    <w:rsid w:val="00FD40AB"/>
    <w:rsid w:val="00FD42CB"/>
    <w:rsid w:val="00FD44DE"/>
    <w:rsid w:val="00FD45CA"/>
    <w:rsid w:val="00FD5440"/>
    <w:rsid w:val="00FD5565"/>
    <w:rsid w:val="00FD55CE"/>
    <w:rsid w:val="00FD5B47"/>
    <w:rsid w:val="00FD5DCA"/>
    <w:rsid w:val="00FD5E2F"/>
    <w:rsid w:val="00FD5F68"/>
    <w:rsid w:val="00FD6017"/>
    <w:rsid w:val="00FD607C"/>
    <w:rsid w:val="00FD6152"/>
    <w:rsid w:val="00FD668E"/>
    <w:rsid w:val="00FD6772"/>
    <w:rsid w:val="00FD6F31"/>
    <w:rsid w:val="00FD714B"/>
    <w:rsid w:val="00FD7392"/>
    <w:rsid w:val="00FD7432"/>
    <w:rsid w:val="00FD7451"/>
    <w:rsid w:val="00FD74E3"/>
    <w:rsid w:val="00FD75C0"/>
    <w:rsid w:val="00FD75C6"/>
    <w:rsid w:val="00FD7F30"/>
    <w:rsid w:val="00FE0115"/>
    <w:rsid w:val="00FE0267"/>
    <w:rsid w:val="00FE0725"/>
    <w:rsid w:val="00FE0AB5"/>
    <w:rsid w:val="00FE0C14"/>
    <w:rsid w:val="00FE0F57"/>
    <w:rsid w:val="00FE13C8"/>
    <w:rsid w:val="00FE1773"/>
    <w:rsid w:val="00FE1A85"/>
    <w:rsid w:val="00FE1BB4"/>
    <w:rsid w:val="00FE1D14"/>
    <w:rsid w:val="00FE1FB3"/>
    <w:rsid w:val="00FE23D5"/>
    <w:rsid w:val="00FE37B7"/>
    <w:rsid w:val="00FE384D"/>
    <w:rsid w:val="00FE3C78"/>
    <w:rsid w:val="00FE3E46"/>
    <w:rsid w:val="00FE4094"/>
    <w:rsid w:val="00FE4137"/>
    <w:rsid w:val="00FE4151"/>
    <w:rsid w:val="00FE436E"/>
    <w:rsid w:val="00FE4690"/>
    <w:rsid w:val="00FE470A"/>
    <w:rsid w:val="00FE4891"/>
    <w:rsid w:val="00FE492D"/>
    <w:rsid w:val="00FE4ACA"/>
    <w:rsid w:val="00FE5764"/>
    <w:rsid w:val="00FE5820"/>
    <w:rsid w:val="00FE600B"/>
    <w:rsid w:val="00FE6399"/>
    <w:rsid w:val="00FE68A7"/>
    <w:rsid w:val="00FE6DFA"/>
    <w:rsid w:val="00FE6EE0"/>
    <w:rsid w:val="00FE7138"/>
    <w:rsid w:val="00FE71AD"/>
    <w:rsid w:val="00FE73A4"/>
    <w:rsid w:val="00FE745C"/>
    <w:rsid w:val="00FE76E0"/>
    <w:rsid w:val="00FE76E3"/>
    <w:rsid w:val="00FE780E"/>
    <w:rsid w:val="00FE7C18"/>
    <w:rsid w:val="00FE7C3A"/>
    <w:rsid w:val="00FE7EEA"/>
    <w:rsid w:val="00FF0071"/>
    <w:rsid w:val="00FF01C2"/>
    <w:rsid w:val="00FF028B"/>
    <w:rsid w:val="00FF060F"/>
    <w:rsid w:val="00FF0682"/>
    <w:rsid w:val="00FF0B73"/>
    <w:rsid w:val="00FF0D79"/>
    <w:rsid w:val="00FF1E65"/>
    <w:rsid w:val="00FF207C"/>
    <w:rsid w:val="00FF2420"/>
    <w:rsid w:val="00FF2551"/>
    <w:rsid w:val="00FF270D"/>
    <w:rsid w:val="00FF2766"/>
    <w:rsid w:val="00FF2A3F"/>
    <w:rsid w:val="00FF2AB6"/>
    <w:rsid w:val="00FF2C33"/>
    <w:rsid w:val="00FF2CF1"/>
    <w:rsid w:val="00FF307B"/>
    <w:rsid w:val="00FF30DF"/>
    <w:rsid w:val="00FF3344"/>
    <w:rsid w:val="00FF33D8"/>
    <w:rsid w:val="00FF3FE2"/>
    <w:rsid w:val="00FF41BF"/>
    <w:rsid w:val="00FF448B"/>
    <w:rsid w:val="00FF449D"/>
    <w:rsid w:val="00FF4675"/>
    <w:rsid w:val="00FF4793"/>
    <w:rsid w:val="00FF48F2"/>
    <w:rsid w:val="00FF5007"/>
    <w:rsid w:val="00FF52DD"/>
    <w:rsid w:val="00FF5370"/>
    <w:rsid w:val="00FF5833"/>
    <w:rsid w:val="00FF5E35"/>
    <w:rsid w:val="00FF5E5C"/>
    <w:rsid w:val="00FF5F06"/>
    <w:rsid w:val="00FF611A"/>
    <w:rsid w:val="00FF6212"/>
    <w:rsid w:val="00FF64DB"/>
    <w:rsid w:val="00FF6F7D"/>
    <w:rsid w:val="00FF7129"/>
    <w:rsid w:val="00FF71FD"/>
    <w:rsid w:val="00FF7565"/>
    <w:rsid w:val="00FF777B"/>
    <w:rsid w:val="00FF7AC9"/>
    <w:rsid w:val="00FF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AE7FE3"/>
  <w15:chartTrackingRefBased/>
  <w15:docId w15:val="{9F431393-9852-46C0-B814-0255968D8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920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592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95920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B9592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95920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E00DE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E0E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3E0EC5"/>
    <w:rPr>
      <w:rFonts w:ascii="Lucida Grande" w:hAnsi="Lucida Grande" w:cs="Lucida Grande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11cce09-5166-408f-821b-a30a06d821ad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CCCBEC595574DB8BAA17138D66A47" ma:contentTypeVersion="13" ma:contentTypeDescription="Create a new document." ma:contentTypeScope="" ma:versionID="5d1a3b5ee719b4606b832666a9ac27f9">
  <xsd:schema xmlns:xsd="http://www.w3.org/2001/XMLSchema" xmlns:xs="http://www.w3.org/2001/XMLSchema" xmlns:p="http://schemas.microsoft.com/office/2006/metadata/properties" xmlns:ns2="f11cce09-5166-408f-821b-a30a06d821ad" xmlns:ns3="399f5eee-0d1c-40b4-b998-56707b918884" targetNamespace="http://schemas.microsoft.com/office/2006/metadata/properties" ma:root="true" ma:fieldsID="75222e3632f7b220e0e58454c75003f3" ns2:_="" ns3:_="">
    <xsd:import namespace="f11cce09-5166-408f-821b-a30a06d821ad"/>
    <xsd:import namespace="399f5eee-0d1c-40b4-b998-56707b91888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cce09-5166-408f-821b-a30a06d821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f5eee-0d1c-40b4-b998-56707b918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CE8411-7189-4E47-86B3-E5B6DA2A8AC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0A59F6-0162-4022-90D5-5653A6E4B93B}">
  <ds:schemaRefs>
    <ds:schemaRef ds:uri="http://schemas.microsoft.com/office/2006/metadata/properties"/>
    <ds:schemaRef ds:uri="http://schemas.microsoft.com/office/infopath/2007/PartnerControls"/>
    <ds:schemaRef ds:uri="f11cce09-5166-408f-821b-a30a06d821ad"/>
  </ds:schemaRefs>
</ds:datastoreItem>
</file>

<file path=customXml/itemProps3.xml><?xml version="1.0" encoding="utf-8"?>
<ds:datastoreItem xmlns:ds="http://schemas.openxmlformats.org/officeDocument/2006/customXml" ds:itemID="{524C518F-EB3F-4904-8A97-DA1FBCB46CB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636CD5-DC21-4E1B-B54D-C6E708944E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cce09-5166-408f-821b-a30a06d821ad"/>
    <ds:schemaRef ds:uri="399f5eee-0d1c-40b4-b998-56707b9188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uts Canada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Jowett</dc:creator>
  <cp:keywords/>
  <cp:lastModifiedBy>Victor Mutandwa</cp:lastModifiedBy>
  <cp:revision>4</cp:revision>
  <dcterms:created xsi:type="dcterms:W3CDTF">2021-04-07T01:31:00Z</dcterms:created>
  <dcterms:modified xsi:type="dcterms:W3CDTF">2023-09-2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avid Squire</vt:lpwstr>
  </property>
  <property fmtid="{D5CDD505-2E9C-101B-9397-08002B2CF9AE}" pid="3" name="Order">
    <vt:lpwstr>29600.0000000000</vt:lpwstr>
  </property>
  <property fmtid="{D5CDD505-2E9C-101B-9397-08002B2CF9AE}" pid="4" name="ComplianceAssetId">
    <vt:lpwstr/>
  </property>
  <property fmtid="{D5CDD505-2E9C-101B-9397-08002B2CF9AE}" pid="5" name="SharedWithUsers">
    <vt:lpwstr/>
  </property>
  <property fmtid="{D5CDD505-2E9C-101B-9397-08002B2CF9AE}" pid="6" name="display_urn:schemas-microsoft-com:office:office#Author">
    <vt:lpwstr>David Squire</vt:lpwstr>
  </property>
  <property fmtid="{D5CDD505-2E9C-101B-9397-08002B2CF9AE}" pid="7" name="ContentTypeId">
    <vt:lpwstr>0x010100E2DCCCBEC595574DB8BAA17138D66A47</vt:lpwstr>
  </property>
  <property fmtid="{D5CDD505-2E9C-101B-9397-08002B2CF9AE}" pid="8" name="MSIP_Label_a507bfb2-11d3-4471-a009-e3c4fa095e71_Enabled">
    <vt:lpwstr>True</vt:lpwstr>
  </property>
  <property fmtid="{D5CDD505-2E9C-101B-9397-08002B2CF9AE}" pid="9" name="MSIP_Label_a507bfb2-11d3-4471-a009-e3c4fa095e71_SiteId">
    <vt:lpwstr>dd3edd7f-5cb4-4f13-8645-b0f69dacb19a</vt:lpwstr>
  </property>
  <property fmtid="{D5CDD505-2E9C-101B-9397-08002B2CF9AE}" pid="10" name="MSIP_Label_a507bfb2-11d3-4471-a009-e3c4fa095e71_Owner">
    <vt:lpwstr>sgiem@aecon.com</vt:lpwstr>
  </property>
  <property fmtid="{D5CDD505-2E9C-101B-9397-08002B2CF9AE}" pid="11" name="MSIP_Label_a507bfb2-11d3-4471-a009-e3c4fa095e71_SetDate">
    <vt:lpwstr>2022-01-06T21:12:59.5159148Z</vt:lpwstr>
  </property>
  <property fmtid="{D5CDD505-2E9C-101B-9397-08002B2CF9AE}" pid="12" name="MSIP_Label_a507bfb2-11d3-4471-a009-e3c4fa095e71_Name">
    <vt:lpwstr>Public</vt:lpwstr>
  </property>
  <property fmtid="{D5CDD505-2E9C-101B-9397-08002B2CF9AE}" pid="13" name="MSIP_Label_a507bfb2-11d3-4471-a009-e3c4fa095e71_Application">
    <vt:lpwstr>Microsoft Azure Information Protection</vt:lpwstr>
  </property>
  <property fmtid="{D5CDD505-2E9C-101B-9397-08002B2CF9AE}" pid="14" name="MSIP_Label_a507bfb2-11d3-4471-a009-e3c4fa095e71_ActionId">
    <vt:lpwstr>18f4f98f-ced8-4418-8c3f-cda1ef735338</vt:lpwstr>
  </property>
  <property fmtid="{D5CDD505-2E9C-101B-9397-08002B2CF9AE}" pid="15" name="MSIP_Label_a507bfb2-11d3-4471-a009-e3c4fa095e71_Extended_MSFT_Method">
    <vt:lpwstr>Automatic</vt:lpwstr>
  </property>
  <property fmtid="{D5CDD505-2E9C-101B-9397-08002B2CF9AE}" pid="16" name="Sensitivity">
    <vt:lpwstr>Public</vt:lpwstr>
  </property>
</Properties>
</file>